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89901" w14:textId="77777777" w:rsidR="003D2B56" w:rsidRDefault="00C02DC8" w:rsidP="00C02DC8">
      <w:pPr>
        <w:pStyle w:val="Title"/>
      </w:pPr>
      <w:r w:rsidRPr="00C02DC8">
        <w:t xml:space="preserve">1d </w:t>
      </w:r>
      <w:r w:rsidRPr="00C02DC8">
        <w:tab/>
        <w:t>Application to become a foster carer</w:t>
      </w:r>
    </w:p>
    <w:p w14:paraId="1ED28D30" w14:textId="77777777" w:rsidR="00766B91" w:rsidRPr="00766B91" w:rsidRDefault="00766B91" w:rsidP="00766B91">
      <w:pPr>
        <w:pStyle w:val="BodyText"/>
      </w:pPr>
      <w:r w:rsidRPr="00766B91">
        <w:t>To be completed after participating in an Information Sharing Session by applicant(s) and adult partners either living in the household or non-live</w:t>
      </w:r>
      <w:r w:rsidR="0002740C">
        <w:t>-</w:t>
      </w:r>
      <w:r w:rsidRPr="00766B91">
        <w:t>in partners who will have a day to day parenting role.</w:t>
      </w:r>
    </w:p>
    <w:p w14:paraId="0E7F2B67" w14:textId="77777777" w:rsidR="00D7728C" w:rsidRDefault="00766B91" w:rsidP="00766B91">
      <w:pPr>
        <w:pStyle w:val="BodyText"/>
      </w:pPr>
      <w:r w:rsidRPr="00766B91">
        <w:t>All information on this form is required for the purpose of undertaking assessment activities, including background checks</w:t>
      </w:r>
      <w:r w:rsidR="0042665A">
        <w:t>.</w:t>
      </w:r>
    </w:p>
    <w:tbl>
      <w:tblPr>
        <w:tblStyle w:val="CustomTablestandard"/>
        <w:tblW w:w="0" w:type="auto"/>
        <w:tblLook w:val="0620" w:firstRow="1" w:lastRow="0" w:firstColumn="0" w:lastColumn="0" w:noHBand="1" w:noVBand="1"/>
      </w:tblPr>
      <w:tblGrid>
        <w:gridCol w:w="4531"/>
        <w:gridCol w:w="2963"/>
        <w:gridCol w:w="2963"/>
      </w:tblGrid>
      <w:tr w:rsidR="004A032E" w14:paraId="7DD13FEB" w14:textId="77777777" w:rsidTr="001332F0">
        <w:trPr>
          <w:cnfStyle w:val="100000000000" w:firstRow="1" w:lastRow="0" w:firstColumn="0" w:lastColumn="0" w:oddVBand="0" w:evenVBand="0" w:oddHBand="0" w:evenHBand="0" w:firstRowFirstColumn="0" w:firstRowLastColumn="0" w:lastRowFirstColumn="0" w:lastRowLastColumn="0"/>
        </w:trPr>
        <w:tc>
          <w:tcPr>
            <w:tcW w:w="10457" w:type="dxa"/>
            <w:gridSpan w:val="3"/>
          </w:tcPr>
          <w:p w14:paraId="3FB0D467" w14:textId="77777777" w:rsidR="00971654" w:rsidRPr="00971654" w:rsidRDefault="004A032E" w:rsidP="00971654">
            <w:pPr>
              <w:pStyle w:val="Heading1"/>
              <w:rPr>
                <w:b w:val="0"/>
              </w:rPr>
            </w:pPr>
            <w:r>
              <w:t>Personal details of applicant</w:t>
            </w:r>
          </w:p>
        </w:tc>
      </w:tr>
      <w:tr w:rsidR="004A032E" w14:paraId="6BB42FE6" w14:textId="77777777" w:rsidTr="00E92388">
        <w:tc>
          <w:tcPr>
            <w:tcW w:w="4531" w:type="dxa"/>
            <w:shd w:val="clear" w:color="auto" w:fill="F2F2F2" w:themeFill="background1" w:themeFillShade="F2"/>
          </w:tcPr>
          <w:p w14:paraId="5F8E05AB" w14:textId="77777777" w:rsidR="004A032E" w:rsidRDefault="004A032E" w:rsidP="00D7728C">
            <w:pPr>
              <w:pStyle w:val="BodyText"/>
            </w:pPr>
          </w:p>
        </w:tc>
        <w:tc>
          <w:tcPr>
            <w:tcW w:w="2963" w:type="dxa"/>
            <w:shd w:val="clear" w:color="auto" w:fill="F2F2F2" w:themeFill="background1" w:themeFillShade="F2"/>
          </w:tcPr>
          <w:p w14:paraId="667C4F27" w14:textId="77777777" w:rsidR="004A032E" w:rsidRPr="003B70F0" w:rsidRDefault="004A032E" w:rsidP="00D7728C">
            <w:pPr>
              <w:pStyle w:val="BodyText"/>
              <w:rPr>
                <w:rStyle w:val="Characterbold"/>
              </w:rPr>
            </w:pPr>
            <w:r w:rsidRPr="003B70F0">
              <w:rPr>
                <w:rStyle w:val="Characterbold"/>
              </w:rPr>
              <w:t>Applicant 1</w:t>
            </w:r>
          </w:p>
        </w:tc>
        <w:tc>
          <w:tcPr>
            <w:tcW w:w="2963" w:type="dxa"/>
            <w:shd w:val="clear" w:color="auto" w:fill="F2F2F2" w:themeFill="background1" w:themeFillShade="F2"/>
          </w:tcPr>
          <w:p w14:paraId="49F589CC" w14:textId="77777777" w:rsidR="004A032E" w:rsidRDefault="004A032E" w:rsidP="00D7728C">
            <w:pPr>
              <w:pStyle w:val="BodyText"/>
            </w:pPr>
            <w:r w:rsidRPr="003B70F0">
              <w:rPr>
                <w:rStyle w:val="Characterbold"/>
              </w:rPr>
              <w:t>Applicant 2</w:t>
            </w:r>
            <w:r>
              <w:t xml:space="preserve"> </w:t>
            </w:r>
            <w:r w:rsidRPr="003B70F0">
              <w:rPr>
                <w:rStyle w:val="Characterinstructions"/>
              </w:rPr>
              <w:t>(if a couple)</w:t>
            </w:r>
          </w:p>
        </w:tc>
      </w:tr>
      <w:tr w:rsidR="004A032E" w14:paraId="113922CB" w14:textId="77777777" w:rsidTr="007514CB">
        <w:tc>
          <w:tcPr>
            <w:tcW w:w="4531" w:type="dxa"/>
          </w:tcPr>
          <w:p w14:paraId="7A9E6DC2" w14:textId="77777777" w:rsidR="004A032E" w:rsidRPr="00CB42C0" w:rsidRDefault="004A032E" w:rsidP="00CB42C0">
            <w:pPr>
              <w:pStyle w:val="Heading2"/>
            </w:pPr>
            <w:r w:rsidRPr="00CB42C0">
              <w:t>Last name</w:t>
            </w:r>
          </w:p>
        </w:tc>
        <w:tc>
          <w:tcPr>
            <w:tcW w:w="2963" w:type="dxa"/>
          </w:tcPr>
          <w:p w14:paraId="2AE59833" w14:textId="77777777" w:rsidR="004A032E" w:rsidRPr="003B70F0" w:rsidRDefault="000E6AAA" w:rsidP="003B70F0">
            <w:pPr>
              <w:pStyle w:val="BodyText"/>
            </w:pPr>
            <w:sdt>
              <w:sdtPr>
                <w:rPr>
                  <w:rStyle w:val="Characteruserinput"/>
                </w:rPr>
                <w:id w:val="-2120670547"/>
                <w:placeholder>
                  <w:docPart w:val="A24B591D7AC34586A054B74F4E609EA3"/>
                </w:placeholder>
                <w:showingPlcHdr/>
                <w:text/>
              </w:sdtPr>
              <w:sdtEndPr>
                <w:rPr>
                  <w:rStyle w:val="DefaultParagraphFont"/>
                  <w:color w:val="auto"/>
                </w:rPr>
              </w:sdtEndPr>
              <w:sdtContent>
                <w:r w:rsidR="00FE5832">
                  <w:rPr>
                    <w:rStyle w:val="PlaceholderText"/>
                  </w:rPr>
                  <w:t>&lt;</w:t>
                </w:r>
                <w:r w:rsidR="004E0089">
                  <w:rPr>
                    <w:rStyle w:val="PlaceholderText"/>
                  </w:rPr>
                  <w:t xml:space="preserve"> </w:t>
                </w:r>
                <w:r w:rsidR="00FE5832" w:rsidRPr="00CD58D5">
                  <w:rPr>
                    <w:rStyle w:val="PlaceholderText"/>
                  </w:rPr>
                  <w:t>enter text</w:t>
                </w:r>
                <w:r w:rsidR="004E0089">
                  <w:rPr>
                    <w:rStyle w:val="PlaceholderText"/>
                  </w:rPr>
                  <w:t xml:space="preserve"> </w:t>
                </w:r>
                <w:r w:rsidR="00FE5832">
                  <w:rPr>
                    <w:rStyle w:val="PlaceholderText"/>
                  </w:rPr>
                  <w:t>&gt;</w:t>
                </w:r>
              </w:sdtContent>
            </w:sdt>
          </w:p>
        </w:tc>
        <w:tc>
          <w:tcPr>
            <w:tcW w:w="2963" w:type="dxa"/>
          </w:tcPr>
          <w:p w14:paraId="450CA595" w14:textId="77777777" w:rsidR="004A032E" w:rsidRPr="003B70F0" w:rsidRDefault="000E6AAA" w:rsidP="003B70F0">
            <w:pPr>
              <w:pStyle w:val="BodyText"/>
            </w:pPr>
            <w:sdt>
              <w:sdtPr>
                <w:rPr>
                  <w:rStyle w:val="Characteruserinput"/>
                </w:rPr>
                <w:id w:val="816837769"/>
                <w:placeholder>
                  <w:docPart w:val="3EC859416A5348D6A29615C3A63B0C62"/>
                </w:placeholder>
                <w:showingPlcHdr/>
                <w:text/>
              </w:sdtPr>
              <w:sdtEndPr>
                <w:rPr>
                  <w:rStyle w:val="DefaultParagraphFont"/>
                  <w:color w:val="auto"/>
                </w:rPr>
              </w:sdtEndPr>
              <w:sdtContent>
                <w:r w:rsidR="008715FA">
                  <w:rPr>
                    <w:rStyle w:val="PlaceholderText"/>
                  </w:rPr>
                  <w:t>&lt;</w:t>
                </w:r>
                <w:r w:rsidR="004E0089">
                  <w:rPr>
                    <w:rStyle w:val="PlaceholderText"/>
                  </w:rPr>
                  <w:t xml:space="preserve"> </w:t>
                </w:r>
                <w:r w:rsidR="008715FA" w:rsidRPr="00CD58D5">
                  <w:rPr>
                    <w:rStyle w:val="PlaceholderText"/>
                  </w:rPr>
                  <w:t>enter text</w:t>
                </w:r>
                <w:r w:rsidR="004E0089">
                  <w:rPr>
                    <w:rStyle w:val="PlaceholderText"/>
                  </w:rPr>
                  <w:t xml:space="preserve"> </w:t>
                </w:r>
                <w:r w:rsidR="008715FA">
                  <w:rPr>
                    <w:rStyle w:val="PlaceholderText"/>
                  </w:rPr>
                  <w:t>&gt;</w:t>
                </w:r>
              </w:sdtContent>
            </w:sdt>
          </w:p>
        </w:tc>
      </w:tr>
      <w:tr w:rsidR="004A032E" w14:paraId="18774710" w14:textId="77777777" w:rsidTr="007514CB">
        <w:tc>
          <w:tcPr>
            <w:tcW w:w="4531" w:type="dxa"/>
          </w:tcPr>
          <w:p w14:paraId="57F87B2B" w14:textId="77777777" w:rsidR="004A032E" w:rsidRPr="00CB42C0" w:rsidRDefault="004A032E" w:rsidP="00CB42C0">
            <w:pPr>
              <w:pStyle w:val="Heading2"/>
            </w:pPr>
            <w:r w:rsidRPr="00CB42C0">
              <w:t>First and middle name(s)</w:t>
            </w:r>
          </w:p>
        </w:tc>
        <w:tc>
          <w:tcPr>
            <w:tcW w:w="2963" w:type="dxa"/>
          </w:tcPr>
          <w:p w14:paraId="729A0E03" w14:textId="77777777" w:rsidR="004A032E" w:rsidRDefault="000E6AAA" w:rsidP="00D7728C">
            <w:pPr>
              <w:pStyle w:val="BodyText"/>
            </w:pPr>
            <w:sdt>
              <w:sdtPr>
                <w:rPr>
                  <w:rStyle w:val="Characteruserinput"/>
                </w:rPr>
                <w:id w:val="-545372994"/>
                <w:placeholder>
                  <w:docPart w:val="5B9BD39727BE4CFBBBD55C512E42DC51"/>
                </w:placeholder>
                <w:showingPlcHdr/>
                <w:text/>
              </w:sdtPr>
              <w:sdtEndPr>
                <w:rPr>
                  <w:rStyle w:val="DefaultParagraphFont"/>
                  <w:color w:val="auto"/>
                </w:rPr>
              </w:sdtEndPr>
              <w:sdtContent>
                <w:r w:rsidR="008715FA">
                  <w:rPr>
                    <w:rStyle w:val="PlaceholderText"/>
                  </w:rPr>
                  <w:t xml:space="preserve">&lt; </w:t>
                </w:r>
                <w:r w:rsidR="008715FA" w:rsidRPr="00CD58D5">
                  <w:rPr>
                    <w:rStyle w:val="PlaceholderText"/>
                  </w:rPr>
                  <w:t>enter text</w:t>
                </w:r>
                <w:r w:rsidR="008715FA">
                  <w:rPr>
                    <w:rStyle w:val="PlaceholderText"/>
                  </w:rPr>
                  <w:t xml:space="preserve"> &gt;</w:t>
                </w:r>
              </w:sdtContent>
            </w:sdt>
          </w:p>
        </w:tc>
        <w:tc>
          <w:tcPr>
            <w:tcW w:w="2963" w:type="dxa"/>
          </w:tcPr>
          <w:p w14:paraId="1B1890CA" w14:textId="77777777" w:rsidR="004A032E" w:rsidRDefault="000E6AAA" w:rsidP="00D7728C">
            <w:pPr>
              <w:pStyle w:val="BodyText"/>
            </w:pPr>
            <w:sdt>
              <w:sdtPr>
                <w:rPr>
                  <w:rStyle w:val="Characteruserinput"/>
                </w:rPr>
                <w:id w:val="-1911139583"/>
                <w:placeholder>
                  <w:docPart w:val="BD56B8B6EFF8452C9D44C43B0D54E9DF"/>
                </w:placeholder>
                <w:showingPlcHdr/>
                <w:text/>
              </w:sdtPr>
              <w:sdtEndPr>
                <w:rPr>
                  <w:rStyle w:val="DefaultParagraphFont"/>
                  <w:color w:val="auto"/>
                </w:rPr>
              </w:sdtEndPr>
              <w:sdtContent>
                <w:r w:rsidR="008715FA">
                  <w:rPr>
                    <w:rStyle w:val="PlaceholderText"/>
                  </w:rPr>
                  <w:t xml:space="preserve">&lt; </w:t>
                </w:r>
                <w:r w:rsidR="008715FA" w:rsidRPr="00CD58D5">
                  <w:rPr>
                    <w:rStyle w:val="PlaceholderText"/>
                  </w:rPr>
                  <w:t>enter text</w:t>
                </w:r>
                <w:r w:rsidR="008715FA">
                  <w:rPr>
                    <w:rStyle w:val="PlaceholderText"/>
                  </w:rPr>
                  <w:t xml:space="preserve"> &gt;</w:t>
                </w:r>
              </w:sdtContent>
            </w:sdt>
          </w:p>
        </w:tc>
      </w:tr>
      <w:tr w:rsidR="004A032E" w14:paraId="353DB2EC" w14:textId="77777777" w:rsidTr="007514CB">
        <w:tc>
          <w:tcPr>
            <w:tcW w:w="4531" w:type="dxa"/>
          </w:tcPr>
          <w:p w14:paraId="32EDF4B3" w14:textId="77777777" w:rsidR="004A032E" w:rsidRPr="00CB42C0" w:rsidRDefault="004A032E" w:rsidP="00CB42C0">
            <w:pPr>
              <w:pStyle w:val="Heading2"/>
            </w:pPr>
            <w:r w:rsidRPr="00CB42C0">
              <w:t>Previous names</w:t>
            </w:r>
          </w:p>
          <w:p w14:paraId="6DD1403B" w14:textId="77777777" w:rsidR="004A032E" w:rsidRPr="003B70F0" w:rsidRDefault="004A032E" w:rsidP="00F10395">
            <w:pPr>
              <w:pStyle w:val="BodyTextindent2"/>
              <w:rPr>
                <w:rStyle w:val="Characterinstructions"/>
              </w:rPr>
            </w:pPr>
            <w:r w:rsidRPr="003B70F0">
              <w:rPr>
                <w:rStyle w:val="Characterinstructions"/>
              </w:rPr>
              <w:t>(e.g. maiden names, legal name changes, aliases)</w:t>
            </w:r>
          </w:p>
        </w:tc>
        <w:tc>
          <w:tcPr>
            <w:tcW w:w="2963" w:type="dxa"/>
          </w:tcPr>
          <w:p w14:paraId="0F9A0309" w14:textId="77777777" w:rsidR="004A032E" w:rsidRDefault="000E6AAA" w:rsidP="00D7728C">
            <w:pPr>
              <w:pStyle w:val="BodyText"/>
            </w:pPr>
            <w:sdt>
              <w:sdtPr>
                <w:rPr>
                  <w:rStyle w:val="Characteruserinput"/>
                </w:rPr>
                <w:id w:val="-1570269126"/>
                <w:placeholder>
                  <w:docPart w:val="9CB1A888A8334AC99D5FC65D2391BC85"/>
                </w:placeholder>
                <w:showingPlcHdr/>
                <w:text w:multiLine="1"/>
              </w:sdtPr>
              <w:sdtEndPr>
                <w:rPr>
                  <w:rStyle w:val="DefaultParagraphFont"/>
                  <w:color w:val="auto"/>
                </w:rPr>
              </w:sdtEndPr>
              <w:sdtContent>
                <w:r w:rsidR="008715FA">
                  <w:rPr>
                    <w:rStyle w:val="PlaceholderText"/>
                  </w:rPr>
                  <w:t xml:space="preserve">&lt; </w:t>
                </w:r>
                <w:r w:rsidR="008715FA" w:rsidRPr="00CD58D5">
                  <w:rPr>
                    <w:rStyle w:val="PlaceholderText"/>
                  </w:rPr>
                  <w:t>enter text</w:t>
                </w:r>
                <w:r w:rsidR="008715FA">
                  <w:rPr>
                    <w:rStyle w:val="PlaceholderText"/>
                  </w:rPr>
                  <w:t xml:space="preserve"> &gt;</w:t>
                </w:r>
              </w:sdtContent>
            </w:sdt>
          </w:p>
        </w:tc>
        <w:tc>
          <w:tcPr>
            <w:tcW w:w="2963" w:type="dxa"/>
          </w:tcPr>
          <w:p w14:paraId="22731D74" w14:textId="77777777" w:rsidR="004A032E" w:rsidRDefault="000E6AAA" w:rsidP="00D7728C">
            <w:pPr>
              <w:pStyle w:val="BodyText"/>
            </w:pPr>
            <w:sdt>
              <w:sdtPr>
                <w:rPr>
                  <w:rStyle w:val="Characteruserinput"/>
                </w:rPr>
                <w:id w:val="-1812480579"/>
                <w:placeholder>
                  <w:docPart w:val="37F742B71B4640148AE3B95FB6EAEB39"/>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4A032E" w14:paraId="59785CB0" w14:textId="77777777" w:rsidTr="007514CB">
        <w:tc>
          <w:tcPr>
            <w:tcW w:w="4531" w:type="dxa"/>
          </w:tcPr>
          <w:p w14:paraId="1B05E207" w14:textId="77777777" w:rsidR="004A032E" w:rsidRPr="00CB42C0" w:rsidRDefault="004A032E" w:rsidP="00CB42C0">
            <w:pPr>
              <w:pStyle w:val="Heading2"/>
            </w:pPr>
            <w:r w:rsidRPr="00CB42C0">
              <w:t>Date of birth</w:t>
            </w:r>
          </w:p>
        </w:tc>
        <w:tc>
          <w:tcPr>
            <w:tcW w:w="2963" w:type="dxa"/>
          </w:tcPr>
          <w:p w14:paraId="4BBCD54C" w14:textId="77777777" w:rsidR="004A032E" w:rsidRDefault="000E6AAA" w:rsidP="00D7728C">
            <w:pPr>
              <w:pStyle w:val="BodyText"/>
            </w:pPr>
            <w:sdt>
              <w:sdtPr>
                <w:rPr>
                  <w:rStyle w:val="Characteruserinput"/>
                </w:rPr>
                <w:id w:val="2080862385"/>
                <w:placeholder>
                  <w:docPart w:val="193375C4816240FBAAFFC93C2C8CCD0E"/>
                </w:placeholder>
                <w:showingPlcHdr/>
                <w:text/>
              </w:sdtPr>
              <w:sdtEndPr>
                <w:rPr>
                  <w:rStyle w:val="DefaultParagraphFont"/>
                  <w:color w:val="auto"/>
                </w:rPr>
              </w:sdtEndPr>
              <w:sdtContent>
                <w:r w:rsidR="008715FA">
                  <w:rPr>
                    <w:rStyle w:val="PlaceholderText"/>
                  </w:rPr>
                  <w:t>&lt;</w:t>
                </w:r>
                <w:r w:rsidR="004E0089">
                  <w:rPr>
                    <w:rStyle w:val="PlaceholderText"/>
                  </w:rPr>
                  <w:t xml:space="preserve"> </w:t>
                </w:r>
                <w:r w:rsidR="008715FA">
                  <w:rPr>
                    <w:rStyle w:val="PlaceholderText"/>
                  </w:rPr>
                  <w:t>dd/mm/yyyy</w:t>
                </w:r>
                <w:r w:rsidR="004E0089">
                  <w:rPr>
                    <w:rStyle w:val="PlaceholderText"/>
                  </w:rPr>
                  <w:t xml:space="preserve"> </w:t>
                </w:r>
                <w:r w:rsidR="008715FA">
                  <w:rPr>
                    <w:rStyle w:val="PlaceholderText"/>
                  </w:rPr>
                  <w:t>&gt;</w:t>
                </w:r>
              </w:sdtContent>
            </w:sdt>
          </w:p>
        </w:tc>
        <w:tc>
          <w:tcPr>
            <w:tcW w:w="2963" w:type="dxa"/>
          </w:tcPr>
          <w:p w14:paraId="264FABA3" w14:textId="77777777" w:rsidR="004A032E" w:rsidRDefault="000E6AAA" w:rsidP="00D7728C">
            <w:pPr>
              <w:pStyle w:val="BodyText"/>
            </w:pPr>
            <w:sdt>
              <w:sdtPr>
                <w:rPr>
                  <w:rStyle w:val="Characteruserinput"/>
                </w:rPr>
                <w:id w:val="-1894642882"/>
                <w:placeholder>
                  <w:docPart w:val="82CD926BA42D495292F8FF0E664B5BBE"/>
                </w:placeholder>
                <w:showingPlcHdr/>
                <w:text/>
              </w:sdtPr>
              <w:sdtEndPr>
                <w:rPr>
                  <w:rStyle w:val="DefaultParagraphFont"/>
                  <w:color w:val="auto"/>
                </w:rPr>
              </w:sdtEndPr>
              <w:sdtContent>
                <w:r w:rsidR="008715FA">
                  <w:rPr>
                    <w:rStyle w:val="PlaceholderText"/>
                  </w:rPr>
                  <w:t>&lt;dd/mm/yyyy&gt;</w:t>
                </w:r>
              </w:sdtContent>
            </w:sdt>
          </w:p>
        </w:tc>
      </w:tr>
      <w:tr w:rsidR="004A032E" w14:paraId="78E61900" w14:textId="77777777" w:rsidTr="007514CB">
        <w:tc>
          <w:tcPr>
            <w:tcW w:w="4531" w:type="dxa"/>
          </w:tcPr>
          <w:p w14:paraId="7988A8EC" w14:textId="77777777" w:rsidR="004A032E" w:rsidRPr="00CB42C0" w:rsidRDefault="004A032E" w:rsidP="00CB42C0">
            <w:pPr>
              <w:pStyle w:val="Heading2"/>
            </w:pPr>
            <w:r w:rsidRPr="00CB42C0">
              <w:t>Gender</w:t>
            </w:r>
          </w:p>
        </w:tc>
        <w:tc>
          <w:tcPr>
            <w:tcW w:w="2963" w:type="dxa"/>
          </w:tcPr>
          <w:p w14:paraId="0AC54F89" w14:textId="77777777" w:rsidR="004A032E" w:rsidRDefault="000E6AAA" w:rsidP="00D7728C">
            <w:pPr>
              <w:pStyle w:val="BodyText"/>
            </w:pPr>
            <w:sdt>
              <w:sdtPr>
                <w:rPr>
                  <w:rStyle w:val="Characteruserinput"/>
                </w:rPr>
                <w:id w:val="1069622083"/>
                <w:placeholder>
                  <w:docPart w:val="9BBE025A68E44C30B64A899649378AC4"/>
                </w:placeholder>
                <w:showingPlcHdr/>
                <w:text/>
              </w:sdtPr>
              <w:sdtEndPr>
                <w:rPr>
                  <w:rStyle w:val="DefaultParagraphFont"/>
                  <w:color w:val="auto"/>
                </w:rPr>
              </w:sdtEndPr>
              <w:sdtContent>
                <w:r w:rsidR="004E0089">
                  <w:rPr>
                    <w:rStyle w:val="PlaceholderText"/>
                  </w:rPr>
                  <w:t>&lt; M/F/other &gt;</w:t>
                </w:r>
              </w:sdtContent>
            </w:sdt>
          </w:p>
        </w:tc>
        <w:tc>
          <w:tcPr>
            <w:tcW w:w="2963" w:type="dxa"/>
          </w:tcPr>
          <w:p w14:paraId="4E890087" w14:textId="77777777" w:rsidR="004A032E" w:rsidRDefault="000E6AAA" w:rsidP="00D7728C">
            <w:pPr>
              <w:pStyle w:val="BodyText"/>
            </w:pPr>
            <w:sdt>
              <w:sdtPr>
                <w:rPr>
                  <w:rStyle w:val="Characteruserinput"/>
                </w:rPr>
                <w:id w:val="-181046636"/>
                <w:placeholder>
                  <w:docPart w:val="9E16F418C28D4C94BF2A53BDFBF28153"/>
                </w:placeholder>
                <w:showingPlcHdr/>
                <w:text/>
              </w:sdtPr>
              <w:sdtEndPr>
                <w:rPr>
                  <w:rStyle w:val="DefaultParagraphFont"/>
                  <w:color w:val="auto"/>
                </w:rPr>
              </w:sdtEndPr>
              <w:sdtContent>
                <w:r w:rsidR="004E0089">
                  <w:rPr>
                    <w:rStyle w:val="PlaceholderText"/>
                  </w:rPr>
                  <w:t>&lt; M/F/other &gt;</w:t>
                </w:r>
              </w:sdtContent>
            </w:sdt>
          </w:p>
        </w:tc>
      </w:tr>
      <w:tr w:rsidR="00BC1428" w14:paraId="3802104B" w14:textId="77777777" w:rsidTr="008F734F">
        <w:trPr>
          <w:trHeight w:val="922"/>
        </w:trPr>
        <w:tc>
          <w:tcPr>
            <w:tcW w:w="4531" w:type="dxa"/>
          </w:tcPr>
          <w:p w14:paraId="2E5A0CA9" w14:textId="77777777" w:rsidR="00BC1428" w:rsidRDefault="00BC1428" w:rsidP="00BC1428">
            <w:pPr>
              <w:pStyle w:val="Heading2"/>
            </w:pPr>
            <w:r w:rsidRPr="00CB42C0">
              <w:t xml:space="preserve">Do you identify as being Aboriginal? </w:t>
            </w:r>
          </w:p>
          <w:p w14:paraId="4FA48C61" w14:textId="77777777" w:rsidR="00BC1428" w:rsidRPr="00F10395" w:rsidRDefault="00BC1428" w:rsidP="00BC1428">
            <w:pPr>
              <w:pStyle w:val="BodyTextindent2"/>
              <w:rPr>
                <w:rStyle w:val="Characterinstructions"/>
              </w:rPr>
            </w:pPr>
            <w:r w:rsidRPr="00F10395">
              <w:rPr>
                <w:rStyle w:val="Characterinstructions"/>
              </w:rPr>
              <w:t>(</w:t>
            </w:r>
            <w:r>
              <w:rPr>
                <w:rStyle w:val="Characterinstructions"/>
              </w:rPr>
              <w:t>mark</w:t>
            </w:r>
            <w:r w:rsidRPr="00F10395">
              <w:rPr>
                <w:rStyle w:val="Characterinstructions"/>
              </w:rPr>
              <w:t xml:space="preserve"> one)</w:t>
            </w: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BC1428" w14:paraId="3F4F5562" w14:textId="77777777" w:rsidTr="00D46690">
              <w:tc>
                <w:tcPr>
                  <w:tcW w:w="428" w:type="dxa"/>
                  <w:tcBorders>
                    <w:top w:val="single" w:sz="4" w:space="0" w:color="auto"/>
                    <w:left w:val="single" w:sz="4" w:space="0" w:color="auto"/>
                    <w:bottom w:val="single" w:sz="4" w:space="0" w:color="auto"/>
                    <w:right w:val="single" w:sz="4" w:space="0" w:color="auto"/>
                  </w:tcBorders>
                </w:tcPr>
                <w:p w14:paraId="76AA4F09" w14:textId="77777777" w:rsidR="00BC1428" w:rsidRPr="00491704" w:rsidRDefault="000E6AAA" w:rsidP="00BC1428">
                  <w:pPr>
                    <w:pStyle w:val="BodyText"/>
                    <w:jc w:val="center"/>
                    <w:rPr>
                      <w:rStyle w:val="Characteruserinput"/>
                    </w:rPr>
                  </w:pPr>
                  <w:sdt>
                    <w:sdtPr>
                      <w:rPr>
                        <w:rStyle w:val="Characteruserinput"/>
                      </w:rPr>
                      <w:id w:val="37642542"/>
                      <w:placeholder>
                        <w:docPart w:val="19DEEA6B8BD149A7BD29F7EBC8564AA3"/>
                      </w:placeholder>
                      <w:showingPlcHdr/>
                      <w:text/>
                    </w:sdtPr>
                    <w:sdtEndPr>
                      <w:rPr>
                        <w:rStyle w:val="DefaultParagraphFont"/>
                        <w:color w:val="auto"/>
                      </w:rPr>
                    </w:sdtEndPr>
                    <w:sdtContent>
                      <w:r w:rsidR="00BC1428">
                        <w:rPr>
                          <w:rStyle w:val="PlaceholderText"/>
                        </w:rPr>
                        <w:t>X</w:t>
                      </w:r>
                    </w:sdtContent>
                  </w:sdt>
                </w:p>
              </w:tc>
              <w:tc>
                <w:tcPr>
                  <w:tcW w:w="528" w:type="dxa"/>
                </w:tcPr>
                <w:p w14:paraId="7EA6F863" w14:textId="77777777" w:rsidR="00BC1428" w:rsidRPr="007156BE" w:rsidRDefault="00BC1428"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6693F25C" w14:textId="77777777" w:rsidR="00BC1428" w:rsidRPr="00491704" w:rsidRDefault="000E6AAA" w:rsidP="00BC1428">
                  <w:pPr>
                    <w:pStyle w:val="BodyText"/>
                    <w:jc w:val="center"/>
                    <w:rPr>
                      <w:rStyle w:val="Characteruserinput"/>
                    </w:rPr>
                  </w:pPr>
                  <w:sdt>
                    <w:sdtPr>
                      <w:rPr>
                        <w:rStyle w:val="Characteruserinput"/>
                      </w:rPr>
                      <w:id w:val="1421609447"/>
                      <w:placeholder>
                        <w:docPart w:val="F8EC2C1624BF46EDADA3E925318B43AA"/>
                      </w:placeholder>
                      <w:showingPlcHdr/>
                      <w:text/>
                    </w:sdtPr>
                    <w:sdtEndPr>
                      <w:rPr>
                        <w:rStyle w:val="DefaultParagraphFont"/>
                        <w:color w:val="auto"/>
                      </w:rPr>
                    </w:sdtEndPr>
                    <w:sdtContent>
                      <w:r w:rsidR="00BC1428">
                        <w:rPr>
                          <w:rStyle w:val="PlaceholderText"/>
                        </w:rPr>
                        <w:t>X</w:t>
                      </w:r>
                    </w:sdtContent>
                  </w:sdt>
                </w:p>
              </w:tc>
              <w:tc>
                <w:tcPr>
                  <w:tcW w:w="292" w:type="dxa"/>
                </w:tcPr>
                <w:p w14:paraId="54C5B220" w14:textId="77777777" w:rsidR="00BC1428" w:rsidRPr="007156BE" w:rsidRDefault="00BC1428" w:rsidP="007156BE">
                  <w:pPr>
                    <w:pStyle w:val="BodyText"/>
                    <w:rPr>
                      <w:rStyle w:val="Characteruserinput"/>
                      <w:color w:val="auto"/>
                    </w:rPr>
                  </w:pPr>
                  <w:r w:rsidRPr="007156BE">
                    <w:rPr>
                      <w:rStyle w:val="Characteruserinput"/>
                      <w:color w:val="auto"/>
                    </w:rPr>
                    <w:t>No</w:t>
                  </w:r>
                </w:p>
              </w:tc>
            </w:tr>
          </w:tbl>
          <w:p w14:paraId="618B6FAF" w14:textId="77777777" w:rsidR="00BC1428" w:rsidRPr="00FE5832" w:rsidRDefault="00BC1428" w:rsidP="00F60E73">
            <w:pPr>
              <w:pStyle w:val="SingleSpace"/>
              <w:rPr>
                <w:rStyle w:val="Characteruserinput"/>
              </w:rPr>
            </w:pP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BC1428" w14:paraId="635CC711" w14:textId="77777777" w:rsidTr="00955DA9">
              <w:tc>
                <w:tcPr>
                  <w:tcW w:w="428" w:type="dxa"/>
                  <w:tcBorders>
                    <w:top w:val="single" w:sz="4" w:space="0" w:color="auto"/>
                    <w:left w:val="single" w:sz="4" w:space="0" w:color="auto"/>
                    <w:bottom w:val="single" w:sz="4" w:space="0" w:color="auto"/>
                    <w:right w:val="single" w:sz="4" w:space="0" w:color="auto"/>
                  </w:tcBorders>
                </w:tcPr>
                <w:p w14:paraId="3D4879AC" w14:textId="77777777" w:rsidR="00BC1428" w:rsidRPr="00491704" w:rsidRDefault="000E6AAA" w:rsidP="00BC1428">
                  <w:pPr>
                    <w:pStyle w:val="BodyText"/>
                    <w:jc w:val="center"/>
                    <w:rPr>
                      <w:rStyle w:val="Characteruserinput"/>
                    </w:rPr>
                  </w:pPr>
                  <w:sdt>
                    <w:sdtPr>
                      <w:rPr>
                        <w:rStyle w:val="Characteruserinput"/>
                      </w:rPr>
                      <w:id w:val="654344574"/>
                      <w:placeholder>
                        <w:docPart w:val="582E19EADF7B40B1ACEB435AA8013E61"/>
                      </w:placeholder>
                      <w:showingPlcHdr/>
                      <w:text/>
                    </w:sdtPr>
                    <w:sdtEndPr>
                      <w:rPr>
                        <w:rStyle w:val="DefaultParagraphFont"/>
                        <w:color w:val="auto"/>
                      </w:rPr>
                    </w:sdtEndPr>
                    <w:sdtContent>
                      <w:r w:rsidR="00BC1428">
                        <w:rPr>
                          <w:rStyle w:val="PlaceholderText"/>
                        </w:rPr>
                        <w:t>X</w:t>
                      </w:r>
                    </w:sdtContent>
                  </w:sdt>
                </w:p>
              </w:tc>
              <w:tc>
                <w:tcPr>
                  <w:tcW w:w="528" w:type="dxa"/>
                </w:tcPr>
                <w:p w14:paraId="207080F2" w14:textId="77777777" w:rsidR="00BC1428" w:rsidRPr="007156BE" w:rsidRDefault="00BC1428"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170F8601" w14:textId="77777777" w:rsidR="00BC1428" w:rsidRPr="00491704" w:rsidRDefault="000E6AAA" w:rsidP="00BC1428">
                  <w:pPr>
                    <w:pStyle w:val="BodyText"/>
                    <w:jc w:val="center"/>
                    <w:rPr>
                      <w:rStyle w:val="Characteruserinput"/>
                    </w:rPr>
                  </w:pPr>
                  <w:sdt>
                    <w:sdtPr>
                      <w:rPr>
                        <w:rStyle w:val="Characteruserinput"/>
                      </w:rPr>
                      <w:id w:val="458612831"/>
                      <w:placeholder>
                        <w:docPart w:val="E0010E1EBFF34CE0A431A5AF6B05C1AF"/>
                      </w:placeholder>
                      <w:showingPlcHdr/>
                      <w:text/>
                    </w:sdtPr>
                    <w:sdtEndPr>
                      <w:rPr>
                        <w:rStyle w:val="DefaultParagraphFont"/>
                        <w:color w:val="auto"/>
                      </w:rPr>
                    </w:sdtEndPr>
                    <w:sdtContent>
                      <w:r w:rsidR="00BC1428">
                        <w:rPr>
                          <w:rStyle w:val="PlaceholderText"/>
                        </w:rPr>
                        <w:t>X</w:t>
                      </w:r>
                    </w:sdtContent>
                  </w:sdt>
                </w:p>
              </w:tc>
              <w:tc>
                <w:tcPr>
                  <w:tcW w:w="292" w:type="dxa"/>
                </w:tcPr>
                <w:p w14:paraId="49948FC8" w14:textId="77777777" w:rsidR="00BC1428" w:rsidRPr="007156BE" w:rsidRDefault="00BC1428" w:rsidP="007156BE">
                  <w:pPr>
                    <w:pStyle w:val="BodyText"/>
                    <w:rPr>
                      <w:rStyle w:val="Characteruserinput"/>
                      <w:color w:val="auto"/>
                    </w:rPr>
                  </w:pPr>
                  <w:r w:rsidRPr="007156BE">
                    <w:rPr>
                      <w:rStyle w:val="Characteruserinput"/>
                      <w:color w:val="auto"/>
                    </w:rPr>
                    <w:t>No</w:t>
                  </w:r>
                </w:p>
              </w:tc>
            </w:tr>
          </w:tbl>
          <w:p w14:paraId="794DC817" w14:textId="77777777" w:rsidR="00BC1428" w:rsidRPr="00FE5832" w:rsidRDefault="00BC1428" w:rsidP="00F60E73">
            <w:pPr>
              <w:pStyle w:val="SingleSpace"/>
              <w:rPr>
                <w:rStyle w:val="Characteruserinput"/>
              </w:rPr>
            </w:pPr>
          </w:p>
        </w:tc>
      </w:tr>
      <w:tr w:rsidR="007156BE" w14:paraId="68EB0006" w14:textId="77777777" w:rsidTr="007514CB">
        <w:tc>
          <w:tcPr>
            <w:tcW w:w="4531" w:type="dxa"/>
          </w:tcPr>
          <w:p w14:paraId="4237E37D" w14:textId="77777777" w:rsidR="007156BE" w:rsidRDefault="007156BE" w:rsidP="007156BE">
            <w:pPr>
              <w:pStyle w:val="Heading2"/>
            </w:pPr>
            <w:r w:rsidRPr="00CB42C0">
              <w:t>Do you identify as being Torres Strait Islander?</w:t>
            </w:r>
          </w:p>
          <w:p w14:paraId="751F0EDE" w14:textId="77777777" w:rsidR="007156BE" w:rsidRPr="00F10395" w:rsidRDefault="007156BE" w:rsidP="007156BE">
            <w:pPr>
              <w:pStyle w:val="BodyTextindent2"/>
              <w:rPr>
                <w:rStyle w:val="Characterinstructions"/>
              </w:rPr>
            </w:pPr>
            <w:r w:rsidRPr="00F10395">
              <w:rPr>
                <w:rStyle w:val="Characterinstructions"/>
              </w:rPr>
              <w:t>(</w:t>
            </w:r>
            <w:r>
              <w:rPr>
                <w:rStyle w:val="Characterinstructions"/>
              </w:rPr>
              <w:t>mark</w:t>
            </w:r>
            <w:r w:rsidRPr="00F10395">
              <w:rPr>
                <w:rStyle w:val="Characterinstructions"/>
              </w:rPr>
              <w:t xml:space="preserve"> one)</w:t>
            </w: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7156BE" w14:paraId="14E0C243" w14:textId="77777777" w:rsidTr="00CC3894">
              <w:tc>
                <w:tcPr>
                  <w:tcW w:w="428" w:type="dxa"/>
                  <w:tcBorders>
                    <w:top w:val="single" w:sz="4" w:space="0" w:color="auto"/>
                    <w:left w:val="single" w:sz="4" w:space="0" w:color="auto"/>
                    <w:bottom w:val="single" w:sz="4" w:space="0" w:color="auto"/>
                    <w:right w:val="single" w:sz="4" w:space="0" w:color="auto"/>
                  </w:tcBorders>
                </w:tcPr>
                <w:p w14:paraId="438A6065" w14:textId="77777777" w:rsidR="007156BE" w:rsidRPr="00491704" w:rsidRDefault="000E6AAA" w:rsidP="007156BE">
                  <w:pPr>
                    <w:pStyle w:val="BodyText"/>
                    <w:jc w:val="center"/>
                    <w:rPr>
                      <w:rStyle w:val="Characteruserinput"/>
                    </w:rPr>
                  </w:pPr>
                  <w:sdt>
                    <w:sdtPr>
                      <w:rPr>
                        <w:rStyle w:val="Characteruserinput"/>
                      </w:rPr>
                      <w:id w:val="1199126302"/>
                      <w:placeholder>
                        <w:docPart w:val="C1475EF9E9F74207A07984F41DD9E433"/>
                      </w:placeholder>
                      <w:showingPlcHdr/>
                      <w:text/>
                    </w:sdtPr>
                    <w:sdtEndPr>
                      <w:rPr>
                        <w:rStyle w:val="DefaultParagraphFont"/>
                        <w:color w:val="auto"/>
                      </w:rPr>
                    </w:sdtEndPr>
                    <w:sdtContent>
                      <w:r w:rsidR="007156BE">
                        <w:rPr>
                          <w:rStyle w:val="PlaceholderText"/>
                        </w:rPr>
                        <w:t>X</w:t>
                      </w:r>
                    </w:sdtContent>
                  </w:sdt>
                </w:p>
              </w:tc>
              <w:tc>
                <w:tcPr>
                  <w:tcW w:w="528" w:type="dxa"/>
                </w:tcPr>
                <w:p w14:paraId="2EA0E560" w14:textId="77777777" w:rsidR="007156BE" w:rsidRPr="007156BE" w:rsidRDefault="007156BE"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6D8C4FD1" w14:textId="77777777" w:rsidR="007156BE" w:rsidRPr="00491704" w:rsidRDefault="000E6AAA" w:rsidP="007156BE">
                  <w:pPr>
                    <w:pStyle w:val="BodyText"/>
                    <w:jc w:val="center"/>
                    <w:rPr>
                      <w:rStyle w:val="Characteruserinput"/>
                    </w:rPr>
                  </w:pPr>
                  <w:sdt>
                    <w:sdtPr>
                      <w:rPr>
                        <w:rStyle w:val="Characteruserinput"/>
                      </w:rPr>
                      <w:id w:val="-1030881887"/>
                      <w:placeholder>
                        <w:docPart w:val="8BACD61A5BC64696BE37005504DC337F"/>
                      </w:placeholder>
                      <w:showingPlcHdr/>
                      <w:text/>
                    </w:sdtPr>
                    <w:sdtEndPr>
                      <w:rPr>
                        <w:rStyle w:val="DefaultParagraphFont"/>
                        <w:color w:val="auto"/>
                      </w:rPr>
                    </w:sdtEndPr>
                    <w:sdtContent>
                      <w:r w:rsidR="007156BE">
                        <w:rPr>
                          <w:rStyle w:val="PlaceholderText"/>
                        </w:rPr>
                        <w:t>X</w:t>
                      </w:r>
                    </w:sdtContent>
                  </w:sdt>
                </w:p>
              </w:tc>
              <w:tc>
                <w:tcPr>
                  <w:tcW w:w="292" w:type="dxa"/>
                </w:tcPr>
                <w:p w14:paraId="3ADEEAC1" w14:textId="77777777" w:rsidR="007156BE" w:rsidRPr="007156BE" w:rsidRDefault="007156BE" w:rsidP="007156BE">
                  <w:pPr>
                    <w:pStyle w:val="BodyText"/>
                    <w:rPr>
                      <w:rStyle w:val="Characteruserinput"/>
                      <w:color w:val="auto"/>
                    </w:rPr>
                  </w:pPr>
                  <w:r w:rsidRPr="007156BE">
                    <w:rPr>
                      <w:rStyle w:val="Characteruserinput"/>
                      <w:color w:val="auto"/>
                    </w:rPr>
                    <w:t>No</w:t>
                  </w:r>
                </w:p>
              </w:tc>
            </w:tr>
          </w:tbl>
          <w:p w14:paraId="0D893725" w14:textId="77777777" w:rsidR="007156BE" w:rsidRPr="00FE5832" w:rsidRDefault="007156BE" w:rsidP="007156BE">
            <w:pPr>
              <w:pStyle w:val="SingleSpace"/>
              <w:rPr>
                <w:rStyle w:val="Characteruserinput"/>
              </w:rPr>
            </w:pP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7156BE" w14:paraId="1FD7C37D" w14:textId="77777777" w:rsidTr="00CC3894">
              <w:tc>
                <w:tcPr>
                  <w:tcW w:w="428" w:type="dxa"/>
                  <w:tcBorders>
                    <w:top w:val="single" w:sz="4" w:space="0" w:color="auto"/>
                    <w:left w:val="single" w:sz="4" w:space="0" w:color="auto"/>
                    <w:bottom w:val="single" w:sz="4" w:space="0" w:color="auto"/>
                    <w:right w:val="single" w:sz="4" w:space="0" w:color="auto"/>
                  </w:tcBorders>
                </w:tcPr>
                <w:p w14:paraId="64153FC2" w14:textId="77777777" w:rsidR="007156BE" w:rsidRPr="00491704" w:rsidRDefault="000E6AAA" w:rsidP="007156BE">
                  <w:pPr>
                    <w:pStyle w:val="BodyText"/>
                    <w:jc w:val="center"/>
                    <w:rPr>
                      <w:rStyle w:val="Characteruserinput"/>
                    </w:rPr>
                  </w:pPr>
                  <w:sdt>
                    <w:sdtPr>
                      <w:rPr>
                        <w:rStyle w:val="Characteruserinput"/>
                      </w:rPr>
                      <w:id w:val="2019727321"/>
                      <w:placeholder>
                        <w:docPart w:val="0B63FAC1AFA44F73A024FBAD37539A62"/>
                      </w:placeholder>
                      <w:showingPlcHdr/>
                      <w:text/>
                    </w:sdtPr>
                    <w:sdtEndPr>
                      <w:rPr>
                        <w:rStyle w:val="DefaultParagraphFont"/>
                        <w:color w:val="auto"/>
                      </w:rPr>
                    </w:sdtEndPr>
                    <w:sdtContent>
                      <w:r w:rsidR="007156BE">
                        <w:rPr>
                          <w:rStyle w:val="PlaceholderText"/>
                        </w:rPr>
                        <w:t>X</w:t>
                      </w:r>
                    </w:sdtContent>
                  </w:sdt>
                </w:p>
              </w:tc>
              <w:tc>
                <w:tcPr>
                  <w:tcW w:w="528" w:type="dxa"/>
                </w:tcPr>
                <w:p w14:paraId="1E3BF3F5" w14:textId="77777777" w:rsidR="007156BE" w:rsidRPr="007156BE" w:rsidRDefault="007156BE"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7D0AC8DB" w14:textId="77777777" w:rsidR="007156BE" w:rsidRPr="00491704" w:rsidRDefault="000E6AAA" w:rsidP="007156BE">
                  <w:pPr>
                    <w:pStyle w:val="BodyText"/>
                    <w:jc w:val="center"/>
                    <w:rPr>
                      <w:rStyle w:val="Characteruserinput"/>
                    </w:rPr>
                  </w:pPr>
                  <w:sdt>
                    <w:sdtPr>
                      <w:rPr>
                        <w:rStyle w:val="Characteruserinput"/>
                      </w:rPr>
                      <w:id w:val="-940292351"/>
                      <w:placeholder>
                        <w:docPart w:val="11E8E010BB564FE9A3A52708A7D9DD8A"/>
                      </w:placeholder>
                      <w:showingPlcHdr/>
                      <w:text/>
                    </w:sdtPr>
                    <w:sdtEndPr>
                      <w:rPr>
                        <w:rStyle w:val="DefaultParagraphFont"/>
                        <w:color w:val="auto"/>
                      </w:rPr>
                    </w:sdtEndPr>
                    <w:sdtContent>
                      <w:r w:rsidR="007156BE">
                        <w:rPr>
                          <w:rStyle w:val="PlaceholderText"/>
                        </w:rPr>
                        <w:t>X</w:t>
                      </w:r>
                    </w:sdtContent>
                  </w:sdt>
                </w:p>
              </w:tc>
              <w:tc>
                <w:tcPr>
                  <w:tcW w:w="292" w:type="dxa"/>
                </w:tcPr>
                <w:p w14:paraId="21C86502" w14:textId="77777777" w:rsidR="007156BE" w:rsidRPr="007156BE" w:rsidRDefault="007156BE" w:rsidP="007156BE">
                  <w:pPr>
                    <w:pStyle w:val="BodyText"/>
                    <w:rPr>
                      <w:rStyle w:val="Characteruserinput"/>
                      <w:color w:val="auto"/>
                    </w:rPr>
                  </w:pPr>
                  <w:r w:rsidRPr="007156BE">
                    <w:rPr>
                      <w:rStyle w:val="Characteruserinput"/>
                      <w:color w:val="auto"/>
                    </w:rPr>
                    <w:t>No</w:t>
                  </w:r>
                </w:p>
              </w:tc>
            </w:tr>
          </w:tbl>
          <w:p w14:paraId="33734A02" w14:textId="77777777" w:rsidR="007156BE" w:rsidRPr="00FE5832" w:rsidRDefault="007156BE" w:rsidP="007156BE">
            <w:pPr>
              <w:pStyle w:val="SingleSpace"/>
              <w:rPr>
                <w:rStyle w:val="Characteruserinput"/>
              </w:rPr>
            </w:pPr>
          </w:p>
        </w:tc>
      </w:tr>
      <w:tr w:rsidR="00BC1428" w14:paraId="57A8BC03" w14:textId="77777777" w:rsidTr="007514CB">
        <w:tc>
          <w:tcPr>
            <w:tcW w:w="4531" w:type="dxa"/>
          </w:tcPr>
          <w:p w14:paraId="1A6CC318" w14:textId="77777777" w:rsidR="00BC1428" w:rsidRPr="00CB42C0" w:rsidRDefault="00BC1428" w:rsidP="00BC1428">
            <w:pPr>
              <w:pStyle w:val="Heading2"/>
            </w:pPr>
            <w:r w:rsidRPr="00CB42C0">
              <w:t>Country of birth</w:t>
            </w:r>
          </w:p>
        </w:tc>
        <w:tc>
          <w:tcPr>
            <w:tcW w:w="2963" w:type="dxa"/>
          </w:tcPr>
          <w:p w14:paraId="59852C2F" w14:textId="77777777" w:rsidR="00BC1428" w:rsidRPr="00FE5832" w:rsidRDefault="000E6AAA" w:rsidP="00BC1428">
            <w:pPr>
              <w:pStyle w:val="BodyText"/>
              <w:rPr>
                <w:rStyle w:val="Characteruserinput"/>
              </w:rPr>
            </w:pPr>
            <w:sdt>
              <w:sdtPr>
                <w:rPr>
                  <w:rStyle w:val="Characteruserinput"/>
                </w:rPr>
                <w:id w:val="326642839"/>
                <w:placeholder>
                  <w:docPart w:val="6855C0DE08BA495D9A94D7F31C84E7C8"/>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c>
          <w:tcPr>
            <w:tcW w:w="2963" w:type="dxa"/>
          </w:tcPr>
          <w:p w14:paraId="64FCF751" w14:textId="77777777" w:rsidR="00BC1428" w:rsidRPr="00FE5832" w:rsidRDefault="000E6AAA" w:rsidP="00BC1428">
            <w:pPr>
              <w:pStyle w:val="BodyText"/>
              <w:rPr>
                <w:rStyle w:val="Characteruserinput"/>
              </w:rPr>
            </w:pPr>
            <w:sdt>
              <w:sdtPr>
                <w:rPr>
                  <w:rStyle w:val="Characteruserinput"/>
                </w:rPr>
                <w:id w:val="-223065221"/>
                <w:placeholder>
                  <w:docPart w:val="6B33013153524A3A8283A72FF0B99008"/>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r>
      <w:tr w:rsidR="007156BE" w14:paraId="153FD40A" w14:textId="77777777" w:rsidTr="007514CB">
        <w:tc>
          <w:tcPr>
            <w:tcW w:w="4531" w:type="dxa"/>
          </w:tcPr>
          <w:p w14:paraId="7F4193E8" w14:textId="77777777" w:rsidR="007156BE" w:rsidRDefault="007156BE" w:rsidP="007156BE">
            <w:pPr>
              <w:pStyle w:val="Heading2"/>
            </w:pPr>
            <w:r w:rsidRPr="00766B91">
              <w:t>Are you an Australian permanent resident or Australian citizen?</w:t>
            </w:r>
          </w:p>
          <w:p w14:paraId="11D41CCD" w14:textId="77777777" w:rsidR="007156BE" w:rsidRPr="00766B91" w:rsidRDefault="007156BE" w:rsidP="007156BE">
            <w:pPr>
              <w:pStyle w:val="BodyTextindent2"/>
              <w:rPr>
                <w:lang w:eastAsia="en-AU"/>
              </w:rPr>
            </w:pPr>
            <w:r w:rsidRPr="00F10395">
              <w:rPr>
                <w:rStyle w:val="Characterinstructions"/>
              </w:rPr>
              <w:t>(</w:t>
            </w:r>
            <w:r>
              <w:rPr>
                <w:rStyle w:val="Characterinstructions"/>
              </w:rPr>
              <w:t>mark</w:t>
            </w:r>
            <w:r w:rsidRPr="00F10395">
              <w:rPr>
                <w:rStyle w:val="Characterinstructions"/>
              </w:rPr>
              <w:t xml:space="preserve"> one)</w:t>
            </w: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7156BE" w14:paraId="5154E482" w14:textId="77777777" w:rsidTr="00CC3894">
              <w:tc>
                <w:tcPr>
                  <w:tcW w:w="428" w:type="dxa"/>
                  <w:tcBorders>
                    <w:top w:val="single" w:sz="4" w:space="0" w:color="auto"/>
                    <w:left w:val="single" w:sz="4" w:space="0" w:color="auto"/>
                    <w:bottom w:val="single" w:sz="4" w:space="0" w:color="auto"/>
                    <w:right w:val="single" w:sz="4" w:space="0" w:color="auto"/>
                  </w:tcBorders>
                </w:tcPr>
                <w:p w14:paraId="11619F25" w14:textId="77777777" w:rsidR="007156BE" w:rsidRPr="00491704" w:rsidRDefault="000E6AAA" w:rsidP="007156BE">
                  <w:pPr>
                    <w:pStyle w:val="BodyText"/>
                    <w:jc w:val="center"/>
                    <w:rPr>
                      <w:rStyle w:val="Characteruserinput"/>
                    </w:rPr>
                  </w:pPr>
                  <w:sdt>
                    <w:sdtPr>
                      <w:rPr>
                        <w:rStyle w:val="Characteruserinput"/>
                      </w:rPr>
                      <w:id w:val="868652320"/>
                      <w:placeholder>
                        <w:docPart w:val="12CB68DF98F94C81B988A84EB14EBCFB"/>
                      </w:placeholder>
                      <w:showingPlcHdr/>
                      <w:text/>
                    </w:sdtPr>
                    <w:sdtEndPr>
                      <w:rPr>
                        <w:rStyle w:val="DefaultParagraphFont"/>
                        <w:color w:val="auto"/>
                      </w:rPr>
                    </w:sdtEndPr>
                    <w:sdtContent>
                      <w:r w:rsidR="007156BE">
                        <w:rPr>
                          <w:rStyle w:val="PlaceholderText"/>
                        </w:rPr>
                        <w:t>X</w:t>
                      </w:r>
                    </w:sdtContent>
                  </w:sdt>
                </w:p>
              </w:tc>
              <w:tc>
                <w:tcPr>
                  <w:tcW w:w="528" w:type="dxa"/>
                </w:tcPr>
                <w:p w14:paraId="69230A88" w14:textId="77777777" w:rsidR="007156BE" w:rsidRPr="007156BE" w:rsidRDefault="007156BE"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0057F72D" w14:textId="77777777" w:rsidR="007156BE" w:rsidRPr="00491704" w:rsidRDefault="000E6AAA" w:rsidP="007156BE">
                  <w:pPr>
                    <w:pStyle w:val="BodyText"/>
                    <w:jc w:val="center"/>
                    <w:rPr>
                      <w:rStyle w:val="Characteruserinput"/>
                    </w:rPr>
                  </w:pPr>
                  <w:sdt>
                    <w:sdtPr>
                      <w:rPr>
                        <w:rStyle w:val="Characteruserinput"/>
                      </w:rPr>
                      <w:id w:val="1595823041"/>
                      <w:placeholder>
                        <w:docPart w:val="4B349EE634094308B53EE92C712FED5A"/>
                      </w:placeholder>
                      <w:showingPlcHdr/>
                      <w:text/>
                    </w:sdtPr>
                    <w:sdtEndPr>
                      <w:rPr>
                        <w:rStyle w:val="DefaultParagraphFont"/>
                        <w:color w:val="auto"/>
                      </w:rPr>
                    </w:sdtEndPr>
                    <w:sdtContent>
                      <w:r w:rsidR="007156BE">
                        <w:rPr>
                          <w:rStyle w:val="PlaceholderText"/>
                        </w:rPr>
                        <w:t>X</w:t>
                      </w:r>
                    </w:sdtContent>
                  </w:sdt>
                </w:p>
              </w:tc>
              <w:tc>
                <w:tcPr>
                  <w:tcW w:w="292" w:type="dxa"/>
                </w:tcPr>
                <w:p w14:paraId="49B21ED0" w14:textId="77777777" w:rsidR="007156BE" w:rsidRPr="007156BE" w:rsidRDefault="007156BE" w:rsidP="007156BE">
                  <w:pPr>
                    <w:pStyle w:val="BodyText"/>
                    <w:rPr>
                      <w:rStyle w:val="Characteruserinput"/>
                      <w:color w:val="auto"/>
                    </w:rPr>
                  </w:pPr>
                  <w:r w:rsidRPr="007156BE">
                    <w:rPr>
                      <w:rStyle w:val="Characteruserinput"/>
                      <w:color w:val="auto"/>
                    </w:rPr>
                    <w:t>No</w:t>
                  </w:r>
                </w:p>
              </w:tc>
            </w:tr>
          </w:tbl>
          <w:p w14:paraId="40CF3A60" w14:textId="77777777" w:rsidR="007156BE" w:rsidRDefault="007156BE" w:rsidP="007156BE">
            <w:pPr>
              <w:pStyle w:val="BodyText"/>
              <w:rPr>
                <w:rStyle w:val="Characteruserinput"/>
              </w:rPr>
            </w:pPr>
          </w:p>
        </w:tc>
        <w:tc>
          <w:tcPr>
            <w:tcW w:w="2963" w:type="dxa"/>
          </w:tcPr>
          <w:tbl>
            <w:tblPr>
              <w:tblStyle w:val="CustomTablecheckbox"/>
              <w:tblW w:w="0" w:type="auto"/>
              <w:tblLook w:val="04A0" w:firstRow="1" w:lastRow="0" w:firstColumn="1" w:lastColumn="0" w:noHBand="0" w:noVBand="1"/>
            </w:tblPr>
            <w:tblGrid>
              <w:gridCol w:w="590"/>
              <w:gridCol w:w="636"/>
              <w:gridCol w:w="537"/>
              <w:gridCol w:w="454"/>
            </w:tblGrid>
            <w:tr w:rsidR="007156BE" w14:paraId="0E21D522" w14:textId="77777777" w:rsidTr="00CC3894">
              <w:tc>
                <w:tcPr>
                  <w:tcW w:w="428" w:type="dxa"/>
                  <w:tcBorders>
                    <w:top w:val="single" w:sz="4" w:space="0" w:color="auto"/>
                    <w:left w:val="single" w:sz="4" w:space="0" w:color="auto"/>
                    <w:bottom w:val="single" w:sz="4" w:space="0" w:color="auto"/>
                    <w:right w:val="single" w:sz="4" w:space="0" w:color="auto"/>
                  </w:tcBorders>
                </w:tcPr>
                <w:p w14:paraId="68FF44F9" w14:textId="77777777" w:rsidR="007156BE" w:rsidRPr="00491704" w:rsidRDefault="000E6AAA" w:rsidP="007156BE">
                  <w:pPr>
                    <w:pStyle w:val="BodyText"/>
                    <w:jc w:val="center"/>
                    <w:rPr>
                      <w:rStyle w:val="Characteruserinput"/>
                    </w:rPr>
                  </w:pPr>
                  <w:sdt>
                    <w:sdtPr>
                      <w:rPr>
                        <w:rStyle w:val="Characteruserinput"/>
                      </w:rPr>
                      <w:id w:val="1607693561"/>
                      <w:placeholder>
                        <w:docPart w:val="68A8597F45B54B98A9D0C551E0959C6C"/>
                      </w:placeholder>
                      <w:showingPlcHdr/>
                      <w:text/>
                    </w:sdtPr>
                    <w:sdtEndPr>
                      <w:rPr>
                        <w:rStyle w:val="DefaultParagraphFont"/>
                        <w:color w:val="auto"/>
                      </w:rPr>
                    </w:sdtEndPr>
                    <w:sdtContent>
                      <w:r w:rsidR="007156BE">
                        <w:rPr>
                          <w:rStyle w:val="PlaceholderText"/>
                        </w:rPr>
                        <w:t>X</w:t>
                      </w:r>
                    </w:sdtContent>
                  </w:sdt>
                </w:p>
              </w:tc>
              <w:tc>
                <w:tcPr>
                  <w:tcW w:w="528" w:type="dxa"/>
                </w:tcPr>
                <w:p w14:paraId="2405E4F7" w14:textId="77777777" w:rsidR="007156BE" w:rsidRPr="007156BE" w:rsidRDefault="007156BE"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112DAFC6" w14:textId="77777777" w:rsidR="007156BE" w:rsidRPr="00491704" w:rsidRDefault="000E6AAA" w:rsidP="007156BE">
                  <w:pPr>
                    <w:pStyle w:val="BodyText"/>
                    <w:jc w:val="center"/>
                    <w:rPr>
                      <w:rStyle w:val="Characteruserinput"/>
                    </w:rPr>
                  </w:pPr>
                  <w:sdt>
                    <w:sdtPr>
                      <w:rPr>
                        <w:rStyle w:val="Characteruserinput"/>
                      </w:rPr>
                      <w:id w:val="-886332750"/>
                      <w:placeholder>
                        <w:docPart w:val="5B66D82B011C4E059F4D924A7A74E6B8"/>
                      </w:placeholder>
                      <w:showingPlcHdr/>
                      <w:text/>
                    </w:sdtPr>
                    <w:sdtEndPr>
                      <w:rPr>
                        <w:rStyle w:val="DefaultParagraphFont"/>
                        <w:color w:val="auto"/>
                      </w:rPr>
                    </w:sdtEndPr>
                    <w:sdtContent>
                      <w:r w:rsidR="007156BE">
                        <w:rPr>
                          <w:rStyle w:val="PlaceholderText"/>
                        </w:rPr>
                        <w:t>X</w:t>
                      </w:r>
                    </w:sdtContent>
                  </w:sdt>
                </w:p>
              </w:tc>
              <w:tc>
                <w:tcPr>
                  <w:tcW w:w="292" w:type="dxa"/>
                </w:tcPr>
                <w:p w14:paraId="20BD02D1" w14:textId="77777777" w:rsidR="007156BE" w:rsidRPr="007156BE" w:rsidRDefault="007156BE" w:rsidP="007156BE">
                  <w:pPr>
                    <w:pStyle w:val="BodyText"/>
                    <w:rPr>
                      <w:rStyle w:val="Characteruserinput"/>
                      <w:color w:val="auto"/>
                    </w:rPr>
                  </w:pPr>
                  <w:r w:rsidRPr="007156BE">
                    <w:rPr>
                      <w:rStyle w:val="Characteruserinput"/>
                      <w:color w:val="auto"/>
                    </w:rPr>
                    <w:t>No</w:t>
                  </w:r>
                </w:p>
              </w:tc>
            </w:tr>
          </w:tbl>
          <w:p w14:paraId="42FA3E96" w14:textId="77777777" w:rsidR="007156BE" w:rsidRDefault="007156BE" w:rsidP="007156BE">
            <w:pPr>
              <w:pStyle w:val="BodyText"/>
              <w:rPr>
                <w:rStyle w:val="Characteruserinput"/>
              </w:rPr>
            </w:pPr>
          </w:p>
        </w:tc>
      </w:tr>
      <w:tr w:rsidR="005D3BD3" w14:paraId="6AA71618" w14:textId="77777777" w:rsidTr="007514CB">
        <w:tc>
          <w:tcPr>
            <w:tcW w:w="4531" w:type="dxa"/>
          </w:tcPr>
          <w:p w14:paraId="4CB64B6A" w14:textId="77777777" w:rsidR="005D3BD3" w:rsidRPr="00766B91" w:rsidRDefault="005D3BD3" w:rsidP="005D3BD3">
            <w:pPr>
              <w:pStyle w:val="BodyTextindent2"/>
              <w:rPr>
                <w:rStyle w:val="Characterbold"/>
              </w:rPr>
            </w:pPr>
            <w:r w:rsidRPr="00766B91">
              <w:rPr>
                <w:rStyle w:val="Characterbold"/>
              </w:rPr>
              <w:t>If no, residency status in Australia</w:t>
            </w:r>
          </w:p>
        </w:tc>
        <w:tc>
          <w:tcPr>
            <w:tcW w:w="2963" w:type="dxa"/>
          </w:tcPr>
          <w:p w14:paraId="0877FBCD" w14:textId="77777777" w:rsidR="005D3BD3" w:rsidRDefault="000E6AAA" w:rsidP="005D3BD3">
            <w:pPr>
              <w:pStyle w:val="BodyText"/>
              <w:rPr>
                <w:rStyle w:val="Characteruserinput"/>
              </w:rPr>
            </w:pPr>
            <w:sdt>
              <w:sdtPr>
                <w:rPr>
                  <w:rStyle w:val="Characteruserinput"/>
                </w:rPr>
                <w:id w:val="970948138"/>
                <w:placeholder>
                  <w:docPart w:val="DAF90E414FB341D88A8D43E1949EEC1B"/>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c>
          <w:tcPr>
            <w:tcW w:w="2963" w:type="dxa"/>
          </w:tcPr>
          <w:p w14:paraId="7E039639" w14:textId="77777777" w:rsidR="005D3BD3" w:rsidRDefault="000E6AAA" w:rsidP="005D3BD3">
            <w:pPr>
              <w:pStyle w:val="BodyText"/>
              <w:rPr>
                <w:rStyle w:val="Characteruserinput"/>
              </w:rPr>
            </w:pPr>
            <w:sdt>
              <w:sdtPr>
                <w:rPr>
                  <w:rStyle w:val="Characteruserinput"/>
                </w:rPr>
                <w:id w:val="1565293071"/>
                <w:placeholder>
                  <w:docPart w:val="AEAC79281DC14950BAD4272FB1D7BB3E"/>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5D3BD3" w14:paraId="62C8B511" w14:textId="77777777" w:rsidTr="007514CB">
        <w:tc>
          <w:tcPr>
            <w:tcW w:w="4531" w:type="dxa"/>
          </w:tcPr>
          <w:p w14:paraId="27078DA2" w14:textId="77777777" w:rsidR="005D3BD3" w:rsidRPr="00CB42C0" w:rsidRDefault="005D3BD3" w:rsidP="005D3BD3">
            <w:pPr>
              <w:pStyle w:val="Heading2"/>
            </w:pPr>
            <w:r w:rsidRPr="00CB42C0">
              <w:t>Language, other than English, that you speak?</w:t>
            </w:r>
          </w:p>
        </w:tc>
        <w:tc>
          <w:tcPr>
            <w:tcW w:w="2963" w:type="dxa"/>
          </w:tcPr>
          <w:p w14:paraId="67D13D71" w14:textId="77777777" w:rsidR="005D3BD3" w:rsidRPr="00FE5832" w:rsidRDefault="000E6AAA" w:rsidP="005D3BD3">
            <w:pPr>
              <w:pStyle w:val="BodyText"/>
              <w:rPr>
                <w:rStyle w:val="Characteruserinput"/>
              </w:rPr>
            </w:pPr>
            <w:sdt>
              <w:sdtPr>
                <w:rPr>
                  <w:rStyle w:val="Characteruserinput"/>
                </w:rPr>
                <w:id w:val="-984005323"/>
                <w:placeholder>
                  <w:docPart w:val="83A9EFCF494B446A9F99CC78192D3A67"/>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c>
          <w:tcPr>
            <w:tcW w:w="2963" w:type="dxa"/>
          </w:tcPr>
          <w:p w14:paraId="612EFDBA" w14:textId="77777777" w:rsidR="005D3BD3" w:rsidRPr="00FE5832" w:rsidRDefault="000E6AAA" w:rsidP="005D3BD3">
            <w:pPr>
              <w:pStyle w:val="BodyText"/>
              <w:rPr>
                <w:rStyle w:val="Characteruserinput"/>
              </w:rPr>
            </w:pPr>
            <w:sdt>
              <w:sdtPr>
                <w:rPr>
                  <w:rStyle w:val="Characteruserinput"/>
                </w:rPr>
                <w:id w:val="1263955189"/>
                <w:placeholder>
                  <w:docPart w:val="E28D12FAB7094EAE83C12D27BC36F829"/>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BC1428" w14:paraId="4B8AA04D" w14:textId="77777777" w:rsidTr="007514CB">
        <w:tc>
          <w:tcPr>
            <w:tcW w:w="4531" w:type="dxa"/>
          </w:tcPr>
          <w:p w14:paraId="48D7279D" w14:textId="77777777" w:rsidR="00BC1428" w:rsidRPr="00CB42C0" w:rsidRDefault="00BC1428" w:rsidP="00BC1428">
            <w:pPr>
              <w:pStyle w:val="Heading2"/>
            </w:pPr>
            <w:r w:rsidRPr="00CB42C0">
              <w:t>Occupation</w:t>
            </w:r>
          </w:p>
        </w:tc>
        <w:tc>
          <w:tcPr>
            <w:tcW w:w="2963" w:type="dxa"/>
          </w:tcPr>
          <w:p w14:paraId="01179518" w14:textId="77777777" w:rsidR="00BC1428" w:rsidRPr="00FE5832" w:rsidRDefault="000E6AAA" w:rsidP="00BC1428">
            <w:pPr>
              <w:pStyle w:val="BodyText"/>
              <w:rPr>
                <w:rStyle w:val="Characteruserinput"/>
              </w:rPr>
            </w:pPr>
            <w:sdt>
              <w:sdtPr>
                <w:rPr>
                  <w:rStyle w:val="Characteruserinput"/>
                </w:rPr>
                <w:id w:val="-82682408"/>
                <w:placeholder>
                  <w:docPart w:val="B9D771E134434297978E3500FE34BB4D"/>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c>
          <w:tcPr>
            <w:tcW w:w="2963" w:type="dxa"/>
          </w:tcPr>
          <w:p w14:paraId="00BF7225" w14:textId="77777777" w:rsidR="00BC1428" w:rsidRPr="00FE5832" w:rsidRDefault="000E6AAA" w:rsidP="00BC1428">
            <w:pPr>
              <w:pStyle w:val="BodyText"/>
              <w:rPr>
                <w:rStyle w:val="Characteruserinput"/>
              </w:rPr>
            </w:pPr>
            <w:sdt>
              <w:sdtPr>
                <w:rPr>
                  <w:rStyle w:val="Characteruserinput"/>
                </w:rPr>
                <w:id w:val="-2067395016"/>
                <w:placeholder>
                  <w:docPart w:val="6C9BC01B56A84EEA8227CEE8A99F456A"/>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r>
      <w:tr w:rsidR="00BC1428" w14:paraId="6A1253C1" w14:textId="77777777" w:rsidTr="007514CB">
        <w:tc>
          <w:tcPr>
            <w:tcW w:w="4531" w:type="dxa"/>
          </w:tcPr>
          <w:p w14:paraId="20348B6B" w14:textId="77777777" w:rsidR="00BC1428" w:rsidRPr="00CB42C0" w:rsidRDefault="00BC1428" w:rsidP="00BC1428">
            <w:pPr>
              <w:pStyle w:val="Heading2"/>
            </w:pPr>
            <w:r w:rsidRPr="00CB42C0">
              <w:t>No. of employed hours a week</w:t>
            </w:r>
          </w:p>
        </w:tc>
        <w:tc>
          <w:tcPr>
            <w:tcW w:w="2963" w:type="dxa"/>
          </w:tcPr>
          <w:p w14:paraId="1AD54025" w14:textId="77777777" w:rsidR="00BC1428" w:rsidRPr="00FE5832" w:rsidRDefault="000E6AAA" w:rsidP="00BC1428">
            <w:pPr>
              <w:pStyle w:val="BodyText"/>
              <w:rPr>
                <w:rStyle w:val="Characteruserinput"/>
              </w:rPr>
            </w:pPr>
            <w:sdt>
              <w:sdtPr>
                <w:rPr>
                  <w:rStyle w:val="Characteruserinput"/>
                </w:rPr>
                <w:id w:val="-1095712162"/>
                <w:placeholder>
                  <w:docPart w:val="D6AA6E6FFD6546BE9A85EEB749298FE9"/>
                </w:placeholder>
                <w:showingPlcHdr/>
                <w:text/>
              </w:sdtPr>
              <w:sdtEndPr>
                <w:rPr>
                  <w:rStyle w:val="DefaultParagraphFont"/>
                  <w:color w:val="auto"/>
                </w:rPr>
              </w:sdtEndPr>
              <w:sdtContent>
                <w:r w:rsidR="00BC1428">
                  <w:rPr>
                    <w:rStyle w:val="PlaceholderText"/>
                  </w:rPr>
                  <w:t>&lt; # &gt;</w:t>
                </w:r>
              </w:sdtContent>
            </w:sdt>
          </w:p>
        </w:tc>
        <w:tc>
          <w:tcPr>
            <w:tcW w:w="2963" w:type="dxa"/>
          </w:tcPr>
          <w:p w14:paraId="020A8EBB" w14:textId="77777777" w:rsidR="00BC1428" w:rsidRPr="00FE5832" w:rsidRDefault="000E6AAA" w:rsidP="00BC1428">
            <w:pPr>
              <w:pStyle w:val="BodyText"/>
              <w:rPr>
                <w:rStyle w:val="Characteruserinput"/>
              </w:rPr>
            </w:pPr>
            <w:sdt>
              <w:sdtPr>
                <w:rPr>
                  <w:rStyle w:val="Characteruserinput"/>
                </w:rPr>
                <w:id w:val="-17857305"/>
                <w:placeholder>
                  <w:docPart w:val="D742621C843B4E34BD8DE3C16C0BABBE"/>
                </w:placeholder>
                <w:showingPlcHdr/>
                <w:text/>
              </w:sdtPr>
              <w:sdtEndPr>
                <w:rPr>
                  <w:rStyle w:val="DefaultParagraphFont"/>
                  <w:color w:val="auto"/>
                </w:rPr>
              </w:sdtEndPr>
              <w:sdtContent>
                <w:r w:rsidR="00BC1428">
                  <w:rPr>
                    <w:rStyle w:val="PlaceholderText"/>
                  </w:rPr>
                  <w:t>&lt; # &gt;</w:t>
                </w:r>
              </w:sdtContent>
            </w:sdt>
          </w:p>
        </w:tc>
      </w:tr>
      <w:tr w:rsidR="005D3BD3" w14:paraId="4FBC2A55" w14:textId="77777777" w:rsidTr="007514CB">
        <w:tc>
          <w:tcPr>
            <w:tcW w:w="4531" w:type="dxa"/>
          </w:tcPr>
          <w:p w14:paraId="5C23F951" w14:textId="77777777" w:rsidR="005D3BD3" w:rsidRPr="00CB42C0" w:rsidRDefault="005D3BD3" w:rsidP="005D3BD3">
            <w:pPr>
              <w:pStyle w:val="Heading2"/>
            </w:pPr>
            <w:r>
              <w:t>Current h</w:t>
            </w:r>
            <w:r w:rsidRPr="00CB42C0">
              <w:t>ome address</w:t>
            </w:r>
          </w:p>
        </w:tc>
        <w:tc>
          <w:tcPr>
            <w:tcW w:w="2963" w:type="dxa"/>
          </w:tcPr>
          <w:p w14:paraId="6B207FF9" w14:textId="77777777" w:rsidR="005D3BD3" w:rsidRPr="00FE5832" w:rsidRDefault="000E6AAA" w:rsidP="005D3BD3">
            <w:pPr>
              <w:pStyle w:val="BodyText"/>
              <w:rPr>
                <w:rStyle w:val="Characteruserinput"/>
              </w:rPr>
            </w:pPr>
            <w:sdt>
              <w:sdtPr>
                <w:rPr>
                  <w:rStyle w:val="Characteruserinput"/>
                </w:rPr>
                <w:id w:val="983586422"/>
                <w:placeholder>
                  <w:docPart w:val="5020EC7986014C1BA151F3C1304F4B2C"/>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c>
          <w:tcPr>
            <w:tcW w:w="2963" w:type="dxa"/>
          </w:tcPr>
          <w:p w14:paraId="58DA74B5" w14:textId="77777777" w:rsidR="005D3BD3" w:rsidRPr="00FE5832" w:rsidRDefault="000E6AAA" w:rsidP="005D3BD3">
            <w:pPr>
              <w:pStyle w:val="BodyText"/>
              <w:rPr>
                <w:rStyle w:val="Characteruserinput"/>
              </w:rPr>
            </w:pPr>
            <w:sdt>
              <w:sdtPr>
                <w:rPr>
                  <w:rStyle w:val="Characteruserinput"/>
                </w:rPr>
                <w:id w:val="1146085440"/>
                <w:placeholder>
                  <w:docPart w:val="A1F87CC8C7B1481CA44C7BB1ECE1C067"/>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276039" w14:paraId="198B52A2" w14:textId="77777777" w:rsidTr="00955DA9">
        <w:tc>
          <w:tcPr>
            <w:tcW w:w="10457" w:type="dxa"/>
            <w:gridSpan w:val="3"/>
          </w:tcPr>
          <w:p w14:paraId="00B0CBE9" w14:textId="77777777" w:rsidR="00276039" w:rsidRPr="00276039" w:rsidRDefault="00276039" w:rsidP="00276039">
            <w:pPr>
              <w:pStyle w:val="Heading2"/>
              <w:rPr>
                <w:rStyle w:val="Characteruserinput"/>
                <w:color w:val="auto"/>
              </w:rPr>
            </w:pPr>
            <w:r w:rsidRPr="00276039">
              <w:t>Contact phone numbers</w:t>
            </w:r>
          </w:p>
        </w:tc>
      </w:tr>
      <w:tr w:rsidR="00BC1428" w14:paraId="28358491" w14:textId="77777777" w:rsidTr="007514CB">
        <w:tc>
          <w:tcPr>
            <w:tcW w:w="4531" w:type="dxa"/>
          </w:tcPr>
          <w:p w14:paraId="10EDD20B" w14:textId="77777777" w:rsidR="00BC1428" w:rsidRPr="003B70F0" w:rsidRDefault="00BC1428" w:rsidP="00BC1428">
            <w:pPr>
              <w:pStyle w:val="BodyTextindent2"/>
              <w:rPr>
                <w:rStyle w:val="Characterbold"/>
              </w:rPr>
            </w:pPr>
            <w:r>
              <w:rPr>
                <w:rStyle w:val="Characterbold"/>
              </w:rPr>
              <w:t>Home</w:t>
            </w:r>
          </w:p>
        </w:tc>
        <w:tc>
          <w:tcPr>
            <w:tcW w:w="2963" w:type="dxa"/>
          </w:tcPr>
          <w:p w14:paraId="0E9FB007" w14:textId="77777777" w:rsidR="00BC1428" w:rsidRPr="00FE5832" w:rsidRDefault="000E6AAA" w:rsidP="00BC1428">
            <w:pPr>
              <w:pStyle w:val="BodyText"/>
              <w:rPr>
                <w:rStyle w:val="Characteruserinput"/>
              </w:rPr>
            </w:pPr>
            <w:sdt>
              <w:sdtPr>
                <w:rPr>
                  <w:rStyle w:val="Characteruserinput"/>
                </w:rPr>
                <w:id w:val="76031059"/>
                <w:placeholder>
                  <w:docPart w:val="1D6F015125E94FE18D03814F8A501DB0"/>
                </w:placeholder>
                <w:showingPlcHdr/>
                <w:text/>
              </w:sdtPr>
              <w:sdtEndPr>
                <w:rPr>
                  <w:rStyle w:val="DefaultParagraphFont"/>
                  <w:color w:val="auto"/>
                </w:rPr>
              </w:sdtEndPr>
              <w:sdtContent>
                <w:r w:rsidR="00BC1428">
                  <w:rPr>
                    <w:rStyle w:val="PlaceholderText"/>
                  </w:rPr>
                  <w:t>&lt; 00 0000 0000 &gt;</w:t>
                </w:r>
              </w:sdtContent>
            </w:sdt>
          </w:p>
        </w:tc>
        <w:tc>
          <w:tcPr>
            <w:tcW w:w="2963" w:type="dxa"/>
          </w:tcPr>
          <w:p w14:paraId="1F30A4F8" w14:textId="77777777" w:rsidR="00BC1428" w:rsidRPr="00FE5832" w:rsidRDefault="000E6AAA" w:rsidP="00BC1428">
            <w:pPr>
              <w:pStyle w:val="BodyText"/>
              <w:rPr>
                <w:rStyle w:val="Characteruserinput"/>
              </w:rPr>
            </w:pPr>
            <w:sdt>
              <w:sdtPr>
                <w:rPr>
                  <w:rStyle w:val="Characteruserinput"/>
                </w:rPr>
                <w:id w:val="870880434"/>
                <w:placeholder>
                  <w:docPart w:val="2C0952CB48614FF6958CF26AC37C0256"/>
                </w:placeholder>
                <w:showingPlcHdr/>
                <w:text/>
              </w:sdtPr>
              <w:sdtEndPr>
                <w:rPr>
                  <w:rStyle w:val="DefaultParagraphFont"/>
                  <w:color w:val="auto"/>
                </w:rPr>
              </w:sdtEndPr>
              <w:sdtContent>
                <w:r w:rsidR="00BC1428">
                  <w:rPr>
                    <w:rStyle w:val="PlaceholderText"/>
                  </w:rPr>
                  <w:t>&lt; 00 0000 0000 &gt;</w:t>
                </w:r>
              </w:sdtContent>
            </w:sdt>
          </w:p>
        </w:tc>
      </w:tr>
      <w:tr w:rsidR="00BC1428" w14:paraId="302D08EF" w14:textId="77777777" w:rsidTr="007514CB">
        <w:tc>
          <w:tcPr>
            <w:tcW w:w="4531" w:type="dxa"/>
          </w:tcPr>
          <w:p w14:paraId="282B6EEE" w14:textId="77777777" w:rsidR="00BC1428" w:rsidRPr="003B70F0" w:rsidRDefault="00BC1428" w:rsidP="00BC1428">
            <w:pPr>
              <w:pStyle w:val="BodyTextindent2"/>
              <w:rPr>
                <w:rStyle w:val="Characterbold"/>
              </w:rPr>
            </w:pPr>
            <w:r>
              <w:rPr>
                <w:rStyle w:val="Characterbold"/>
              </w:rPr>
              <w:lastRenderedPageBreak/>
              <w:t>Work</w:t>
            </w:r>
          </w:p>
        </w:tc>
        <w:tc>
          <w:tcPr>
            <w:tcW w:w="2963" w:type="dxa"/>
          </w:tcPr>
          <w:p w14:paraId="254B5DCB" w14:textId="77777777" w:rsidR="00BC1428" w:rsidRPr="00FE5832" w:rsidRDefault="000E6AAA" w:rsidP="00BC1428">
            <w:pPr>
              <w:pStyle w:val="BodyText"/>
              <w:rPr>
                <w:rStyle w:val="Characteruserinput"/>
              </w:rPr>
            </w:pPr>
            <w:sdt>
              <w:sdtPr>
                <w:rPr>
                  <w:rStyle w:val="Characteruserinput"/>
                </w:rPr>
                <w:id w:val="-1841144804"/>
                <w:placeholder>
                  <w:docPart w:val="E4639C0E096C4D16A154E449E56D95FC"/>
                </w:placeholder>
                <w:showingPlcHdr/>
                <w:text/>
              </w:sdtPr>
              <w:sdtEndPr>
                <w:rPr>
                  <w:rStyle w:val="DefaultParagraphFont"/>
                  <w:color w:val="auto"/>
                </w:rPr>
              </w:sdtEndPr>
              <w:sdtContent>
                <w:r w:rsidR="00BC1428" w:rsidRPr="008C7166">
                  <w:rPr>
                    <w:rStyle w:val="PlaceholderText"/>
                  </w:rPr>
                  <w:t>&lt; 00 0000 0000 &gt;</w:t>
                </w:r>
              </w:sdtContent>
            </w:sdt>
          </w:p>
        </w:tc>
        <w:tc>
          <w:tcPr>
            <w:tcW w:w="2963" w:type="dxa"/>
          </w:tcPr>
          <w:p w14:paraId="5759EEDA" w14:textId="77777777" w:rsidR="00BC1428" w:rsidRPr="00FE5832" w:rsidRDefault="000E6AAA" w:rsidP="00BC1428">
            <w:pPr>
              <w:pStyle w:val="BodyText"/>
              <w:rPr>
                <w:rStyle w:val="Characteruserinput"/>
              </w:rPr>
            </w:pPr>
            <w:sdt>
              <w:sdtPr>
                <w:rPr>
                  <w:rStyle w:val="Characteruserinput"/>
                </w:rPr>
                <w:id w:val="991993546"/>
                <w:placeholder>
                  <w:docPart w:val="C552EDA7F9464B5D829EF3398FCCB900"/>
                </w:placeholder>
                <w:showingPlcHdr/>
                <w:text/>
              </w:sdtPr>
              <w:sdtEndPr>
                <w:rPr>
                  <w:rStyle w:val="DefaultParagraphFont"/>
                  <w:color w:val="auto"/>
                </w:rPr>
              </w:sdtEndPr>
              <w:sdtContent>
                <w:r w:rsidR="00BC1428" w:rsidRPr="008C7166">
                  <w:rPr>
                    <w:rStyle w:val="PlaceholderText"/>
                  </w:rPr>
                  <w:t>&lt; 00 0000 0000 &gt;</w:t>
                </w:r>
              </w:sdtContent>
            </w:sdt>
          </w:p>
        </w:tc>
      </w:tr>
      <w:tr w:rsidR="00BC1428" w14:paraId="5AE01718" w14:textId="77777777" w:rsidTr="007514CB">
        <w:tc>
          <w:tcPr>
            <w:tcW w:w="4531" w:type="dxa"/>
          </w:tcPr>
          <w:p w14:paraId="4ABC91FD" w14:textId="77777777" w:rsidR="00BC1428" w:rsidRPr="003B70F0" w:rsidRDefault="00BC1428" w:rsidP="00BC1428">
            <w:pPr>
              <w:pStyle w:val="BodyTextindent2"/>
              <w:rPr>
                <w:rStyle w:val="Characterbold"/>
              </w:rPr>
            </w:pPr>
            <w:r>
              <w:rPr>
                <w:rStyle w:val="Characterbold"/>
              </w:rPr>
              <w:t>Mobile</w:t>
            </w:r>
          </w:p>
        </w:tc>
        <w:tc>
          <w:tcPr>
            <w:tcW w:w="2963" w:type="dxa"/>
          </w:tcPr>
          <w:p w14:paraId="3F397698" w14:textId="77777777" w:rsidR="00BC1428" w:rsidRPr="00FE5832" w:rsidRDefault="000E6AAA" w:rsidP="00BC1428">
            <w:pPr>
              <w:pStyle w:val="BodyText"/>
              <w:rPr>
                <w:rStyle w:val="Characteruserinput"/>
              </w:rPr>
            </w:pPr>
            <w:sdt>
              <w:sdtPr>
                <w:rPr>
                  <w:rStyle w:val="Characteruserinput"/>
                </w:rPr>
                <w:id w:val="321862615"/>
                <w:placeholder>
                  <w:docPart w:val="F96F8E74F1C542399A518BD26E0DA3ED"/>
                </w:placeholder>
                <w:showingPlcHdr/>
                <w:text/>
              </w:sdtPr>
              <w:sdtEndPr>
                <w:rPr>
                  <w:rStyle w:val="DefaultParagraphFont"/>
                  <w:color w:val="auto"/>
                </w:rPr>
              </w:sdtEndPr>
              <w:sdtContent>
                <w:r w:rsidR="00BC1428" w:rsidRPr="00E33E66">
                  <w:rPr>
                    <w:rStyle w:val="PlaceholderText"/>
                  </w:rPr>
                  <w:t>&lt; 0000</w:t>
                </w:r>
                <w:r w:rsidR="00BC1428">
                  <w:rPr>
                    <w:rStyle w:val="PlaceholderText"/>
                  </w:rPr>
                  <w:t xml:space="preserve"> </w:t>
                </w:r>
                <w:r w:rsidR="00BC1428" w:rsidRPr="00E33E66">
                  <w:rPr>
                    <w:rStyle w:val="PlaceholderText"/>
                  </w:rPr>
                  <w:t>000</w:t>
                </w:r>
                <w:r w:rsidR="00BC1428">
                  <w:rPr>
                    <w:rStyle w:val="PlaceholderText"/>
                  </w:rPr>
                  <w:t xml:space="preserve"> </w:t>
                </w:r>
                <w:r w:rsidR="00BC1428" w:rsidRPr="00E33E66">
                  <w:rPr>
                    <w:rStyle w:val="PlaceholderText"/>
                  </w:rPr>
                  <w:t>000 &gt;</w:t>
                </w:r>
              </w:sdtContent>
            </w:sdt>
          </w:p>
        </w:tc>
        <w:tc>
          <w:tcPr>
            <w:tcW w:w="2963" w:type="dxa"/>
          </w:tcPr>
          <w:p w14:paraId="1A877D56" w14:textId="77777777" w:rsidR="00BC1428" w:rsidRPr="00FE5832" w:rsidRDefault="000E6AAA" w:rsidP="00BC1428">
            <w:pPr>
              <w:pStyle w:val="BodyText"/>
              <w:rPr>
                <w:rStyle w:val="Characteruserinput"/>
              </w:rPr>
            </w:pPr>
            <w:sdt>
              <w:sdtPr>
                <w:rPr>
                  <w:rStyle w:val="Characteruserinput"/>
                </w:rPr>
                <w:id w:val="1630507551"/>
                <w:placeholder>
                  <w:docPart w:val="15BFD3BC014148F8A37AF110B1B73316"/>
                </w:placeholder>
                <w:showingPlcHdr/>
                <w:text/>
              </w:sdtPr>
              <w:sdtEndPr>
                <w:rPr>
                  <w:rStyle w:val="DefaultParagraphFont"/>
                  <w:color w:val="auto"/>
                </w:rPr>
              </w:sdtEndPr>
              <w:sdtContent>
                <w:r w:rsidR="00BC1428" w:rsidRPr="00E33E66">
                  <w:rPr>
                    <w:rStyle w:val="PlaceholderText"/>
                  </w:rPr>
                  <w:t>&lt; 0000</w:t>
                </w:r>
                <w:r w:rsidR="00BC1428">
                  <w:rPr>
                    <w:rStyle w:val="PlaceholderText"/>
                  </w:rPr>
                  <w:t xml:space="preserve"> </w:t>
                </w:r>
                <w:r w:rsidR="00BC1428" w:rsidRPr="00E33E66">
                  <w:rPr>
                    <w:rStyle w:val="PlaceholderText"/>
                  </w:rPr>
                  <w:t>000</w:t>
                </w:r>
                <w:r w:rsidR="00BC1428">
                  <w:rPr>
                    <w:rStyle w:val="PlaceholderText"/>
                  </w:rPr>
                  <w:t xml:space="preserve"> </w:t>
                </w:r>
                <w:r w:rsidR="00BC1428" w:rsidRPr="00E33E66">
                  <w:rPr>
                    <w:rStyle w:val="PlaceholderText"/>
                  </w:rPr>
                  <w:t>000 &gt;</w:t>
                </w:r>
              </w:sdtContent>
            </w:sdt>
          </w:p>
        </w:tc>
      </w:tr>
      <w:tr w:rsidR="00BC1428" w14:paraId="181D970C" w14:textId="77777777" w:rsidTr="007514CB">
        <w:tc>
          <w:tcPr>
            <w:tcW w:w="4531" w:type="dxa"/>
          </w:tcPr>
          <w:p w14:paraId="61E2DF2A" w14:textId="77777777" w:rsidR="00BC1428" w:rsidRPr="00CB42C0" w:rsidRDefault="00BC1428" w:rsidP="00BC1428">
            <w:pPr>
              <w:pStyle w:val="Heading2"/>
            </w:pPr>
            <w:r w:rsidRPr="00CB42C0">
              <w:t>Email address</w:t>
            </w:r>
          </w:p>
        </w:tc>
        <w:tc>
          <w:tcPr>
            <w:tcW w:w="2963" w:type="dxa"/>
          </w:tcPr>
          <w:p w14:paraId="57983A3A" w14:textId="77777777" w:rsidR="00BC1428" w:rsidRPr="00FE5832" w:rsidRDefault="000E6AAA" w:rsidP="00BC1428">
            <w:pPr>
              <w:pStyle w:val="BodyText"/>
              <w:rPr>
                <w:rStyle w:val="Characteruserinput"/>
              </w:rPr>
            </w:pPr>
            <w:sdt>
              <w:sdtPr>
                <w:rPr>
                  <w:rStyle w:val="Characteruserinput"/>
                </w:rPr>
                <w:id w:val="-1008367252"/>
                <w:placeholder>
                  <w:docPart w:val="144384A086D14387B5BC70B298145F46"/>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c>
          <w:tcPr>
            <w:tcW w:w="2963" w:type="dxa"/>
          </w:tcPr>
          <w:p w14:paraId="05FEB976" w14:textId="77777777" w:rsidR="00BC1428" w:rsidRPr="00FE5832" w:rsidRDefault="000E6AAA" w:rsidP="00BC1428">
            <w:pPr>
              <w:pStyle w:val="BodyText"/>
              <w:rPr>
                <w:rStyle w:val="Characteruserinput"/>
              </w:rPr>
            </w:pPr>
            <w:sdt>
              <w:sdtPr>
                <w:rPr>
                  <w:rStyle w:val="Characteruserinput"/>
                </w:rPr>
                <w:id w:val="1194192386"/>
                <w:placeholder>
                  <w:docPart w:val="C7530886B721409E86C6B841692834B1"/>
                </w:placeholder>
                <w:showingPlcHdr/>
                <w:text/>
              </w:sdtPr>
              <w:sdtEndPr>
                <w:rPr>
                  <w:rStyle w:val="DefaultParagraphFont"/>
                  <w:color w:val="auto"/>
                </w:rPr>
              </w:sdtEndPr>
              <w:sdtContent>
                <w:r w:rsidR="00BC1428">
                  <w:rPr>
                    <w:rStyle w:val="PlaceholderText"/>
                  </w:rPr>
                  <w:t xml:space="preserve">&lt; </w:t>
                </w:r>
                <w:r w:rsidR="00BC1428" w:rsidRPr="00CD58D5">
                  <w:rPr>
                    <w:rStyle w:val="PlaceholderText"/>
                  </w:rPr>
                  <w:t>enter text</w:t>
                </w:r>
                <w:r w:rsidR="00BC1428">
                  <w:rPr>
                    <w:rStyle w:val="PlaceholderText"/>
                  </w:rPr>
                  <w:t xml:space="preserve"> &gt;</w:t>
                </w:r>
              </w:sdtContent>
            </w:sdt>
          </w:p>
        </w:tc>
      </w:tr>
      <w:tr w:rsidR="00570BC7" w14:paraId="075AB169" w14:textId="77777777" w:rsidTr="00955DA9">
        <w:tc>
          <w:tcPr>
            <w:tcW w:w="10457" w:type="dxa"/>
            <w:gridSpan w:val="3"/>
          </w:tcPr>
          <w:p w14:paraId="42385D28" w14:textId="77777777" w:rsidR="00570BC7" w:rsidRDefault="00570BC7" w:rsidP="00CF38FF">
            <w:pPr>
              <w:pStyle w:val="Heading2"/>
              <w:rPr>
                <w:rStyle w:val="Characteruserinput"/>
              </w:rPr>
            </w:pPr>
            <w:r>
              <w:t>Brief description of your education and employment history</w:t>
            </w:r>
          </w:p>
        </w:tc>
      </w:tr>
      <w:tr w:rsidR="00570BC7" w14:paraId="001CA5DA" w14:textId="77777777" w:rsidTr="00955DA9">
        <w:tc>
          <w:tcPr>
            <w:tcW w:w="4531" w:type="dxa"/>
          </w:tcPr>
          <w:p w14:paraId="3D54AF82" w14:textId="77777777" w:rsidR="00570BC7" w:rsidRPr="00570BC7" w:rsidRDefault="00570BC7" w:rsidP="00570BC7">
            <w:pPr>
              <w:pStyle w:val="BodyTextindent2"/>
              <w:rPr>
                <w:rStyle w:val="Characterbold"/>
              </w:rPr>
            </w:pPr>
            <w:r w:rsidRPr="00570BC7">
              <w:rPr>
                <w:rStyle w:val="Characterbold"/>
              </w:rPr>
              <w:t>Applicant 1</w:t>
            </w:r>
          </w:p>
        </w:tc>
        <w:tc>
          <w:tcPr>
            <w:tcW w:w="5926" w:type="dxa"/>
            <w:gridSpan w:val="2"/>
          </w:tcPr>
          <w:p w14:paraId="74DDE810" w14:textId="77777777" w:rsidR="00570BC7" w:rsidRDefault="000E6AAA" w:rsidP="00BC1428">
            <w:pPr>
              <w:pStyle w:val="BodyText"/>
              <w:rPr>
                <w:rStyle w:val="Characteruserinput"/>
              </w:rPr>
            </w:pPr>
            <w:sdt>
              <w:sdtPr>
                <w:rPr>
                  <w:rStyle w:val="Characteruserinput"/>
                </w:rPr>
                <w:id w:val="1486054709"/>
                <w:placeholder>
                  <w:docPart w:val="7AE70700529F43FBA280C428CABDB76A"/>
                </w:placeholder>
                <w:showingPlcHdr/>
                <w:text w:multiLine="1"/>
              </w:sdtPr>
              <w:sdtEndPr>
                <w:rPr>
                  <w:rStyle w:val="DefaultParagraphFont"/>
                  <w:color w:val="auto"/>
                </w:rPr>
              </w:sdtEndPr>
              <w:sdtContent>
                <w:r w:rsidR="00570BC7">
                  <w:rPr>
                    <w:rStyle w:val="PlaceholderText"/>
                  </w:rPr>
                  <w:t xml:space="preserve">&lt; </w:t>
                </w:r>
                <w:r w:rsidR="00570BC7" w:rsidRPr="00CD58D5">
                  <w:rPr>
                    <w:rStyle w:val="PlaceholderText"/>
                  </w:rPr>
                  <w:t>enter text</w:t>
                </w:r>
                <w:r w:rsidR="00570BC7">
                  <w:rPr>
                    <w:rStyle w:val="PlaceholderText"/>
                  </w:rPr>
                  <w:t xml:space="preserve"> &gt;</w:t>
                </w:r>
              </w:sdtContent>
            </w:sdt>
          </w:p>
        </w:tc>
      </w:tr>
      <w:tr w:rsidR="00570BC7" w14:paraId="510A7DBE" w14:textId="77777777" w:rsidTr="00955DA9">
        <w:tc>
          <w:tcPr>
            <w:tcW w:w="4531" w:type="dxa"/>
          </w:tcPr>
          <w:p w14:paraId="66134F5F" w14:textId="77777777" w:rsidR="00570BC7" w:rsidRPr="00570BC7" w:rsidRDefault="00570BC7" w:rsidP="00570BC7">
            <w:pPr>
              <w:pStyle w:val="BodyTextindent2"/>
              <w:rPr>
                <w:rStyle w:val="Characterbold"/>
              </w:rPr>
            </w:pPr>
            <w:r w:rsidRPr="00570BC7">
              <w:rPr>
                <w:rStyle w:val="Characterbold"/>
              </w:rPr>
              <w:t>Applicant 2</w:t>
            </w:r>
          </w:p>
        </w:tc>
        <w:tc>
          <w:tcPr>
            <w:tcW w:w="5926" w:type="dxa"/>
            <w:gridSpan w:val="2"/>
          </w:tcPr>
          <w:p w14:paraId="0DD8CBAE" w14:textId="77777777" w:rsidR="00570BC7" w:rsidRDefault="000E6AAA" w:rsidP="00BC1428">
            <w:pPr>
              <w:pStyle w:val="BodyText"/>
              <w:rPr>
                <w:rStyle w:val="Characteruserinput"/>
              </w:rPr>
            </w:pPr>
            <w:sdt>
              <w:sdtPr>
                <w:rPr>
                  <w:rStyle w:val="Characteruserinput"/>
                </w:rPr>
                <w:id w:val="437952400"/>
                <w:placeholder>
                  <w:docPart w:val="48ED5EC354674CC6AAA0ACC2E9DF4498"/>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1A86D052" w14:textId="77777777" w:rsidR="0082365B" w:rsidRDefault="0082365B" w:rsidP="0082365B">
      <w:pPr>
        <w:pStyle w:val="SingleSpace"/>
      </w:pPr>
    </w:p>
    <w:p w14:paraId="40F29BA7" w14:textId="77777777" w:rsidR="0082365B" w:rsidRDefault="0082365B" w:rsidP="0082365B">
      <w:pPr>
        <w:pStyle w:val="SingleSpace"/>
      </w:pPr>
    </w:p>
    <w:tbl>
      <w:tblPr>
        <w:tblStyle w:val="CustomTablestandard"/>
        <w:tblW w:w="0" w:type="auto"/>
        <w:tblLook w:val="04A0" w:firstRow="1" w:lastRow="0" w:firstColumn="1" w:lastColumn="0" w:noHBand="0" w:noVBand="1"/>
      </w:tblPr>
      <w:tblGrid>
        <w:gridCol w:w="2689"/>
        <w:gridCol w:w="1559"/>
        <w:gridCol w:w="1559"/>
        <w:gridCol w:w="1559"/>
        <w:gridCol w:w="1560"/>
        <w:gridCol w:w="1531"/>
      </w:tblGrid>
      <w:tr w:rsidR="0082365B" w14:paraId="551C1645" w14:textId="77777777" w:rsidTr="004E0089">
        <w:trPr>
          <w:cnfStyle w:val="100000000000" w:firstRow="1" w:lastRow="0" w:firstColumn="0" w:lastColumn="0" w:oddVBand="0" w:evenVBand="0" w:oddHBand="0" w:evenHBand="0" w:firstRowFirstColumn="0" w:firstRowLastColumn="0" w:lastRowFirstColumn="0" w:lastRowLastColumn="0"/>
        </w:trPr>
        <w:tc>
          <w:tcPr>
            <w:tcW w:w="10457" w:type="dxa"/>
            <w:gridSpan w:val="6"/>
          </w:tcPr>
          <w:p w14:paraId="364A228C" w14:textId="77777777" w:rsidR="0082365B" w:rsidRPr="0082365B" w:rsidRDefault="0082365B" w:rsidP="0082365B">
            <w:pPr>
              <w:pStyle w:val="Heading1"/>
              <w:rPr>
                <w:rStyle w:val="Characteruserinput"/>
                <w:color w:val="FFFFFF" w:themeColor="background1"/>
              </w:rPr>
            </w:pPr>
            <w:r w:rsidRPr="0082365B">
              <w:rPr>
                <w:rStyle w:val="Characteruserinput"/>
                <w:color w:val="FFFFFF" w:themeColor="background1"/>
              </w:rPr>
              <w:t>Other members in your household</w:t>
            </w:r>
          </w:p>
        </w:tc>
      </w:tr>
      <w:tr w:rsidR="0082365B" w14:paraId="6051860F" w14:textId="77777777" w:rsidTr="004E0089">
        <w:tc>
          <w:tcPr>
            <w:tcW w:w="10457" w:type="dxa"/>
            <w:gridSpan w:val="6"/>
          </w:tcPr>
          <w:p w14:paraId="318F44DC" w14:textId="77777777" w:rsidR="0082365B" w:rsidRPr="009634FE" w:rsidRDefault="0082365B" w:rsidP="0082365B">
            <w:pPr>
              <w:pStyle w:val="BodyText"/>
              <w:rPr>
                <w:rStyle w:val="Characterinstructions"/>
              </w:rPr>
            </w:pPr>
            <w:r w:rsidRPr="009634FE">
              <w:rPr>
                <w:rStyle w:val="Characterinstructions"/>
              </w:rPr>
              <w:t>Include adults, young people and children regularly living in your home or residing on your property on a regular or frequent basis, including in a caravan, vehicle or any other structure.</w:t>
            </w:r>
          </w:p>
        </w:tc>
      </w:tr>
      <w:tr w:rsidR="004E0089" w14:paraId="17AF08B0" w14:textId="77777777" w:rsidTr="00E92388">
        <w:tc>
          <w:tcPr>
            <w:tcW w:w="2689" w:type="dxa"/>
            <w:tcBorders>
              <w:bottom w:val="single" w:sz="4" w:space="0" w:color="404040" w:themeColor="text1" w:themeTint="BF"/>
            </w:tcBorders>
            <w:shd w:val="clear" w:color="auto" w:fill="F2F2F2" w:themeFill="background1" w:themeFillShade="F2"/>
          </w:tcPr>
          <w:p w14:paraId="3290DAFF" w14:textId="77777777" w:rsidR="00B2140F" w:rsidRDefault="00460F97" w:rsidP="00D7728C">
            <w:pPr>
              <w:pStyle w:val="BodyText"/>
              <w:rPr>
                <w:rStyle w:val="Characterbold"/>
              </w:rPr>
            </w:pPr>
            <w:r>
              <w:rPr>
                <w:rStyle w:val="Characterbold"/>
              </w:rPr>
              <w:t>Name</w:t>
            </w:r>
            <w:r w:rsidR="00B2140F">
              <w:rPr>
                <w:rStyle w:val="Characterbold"/>
              </w:rPr>
              <w:t xml:space="preserve"> </w:t>
            </w:r>
          </w:p>
          <w:p w14:paraId="7A2E318A" w14:textId="77777777" w:rsidR="00460F97" w:rsidRPr="003B70F0" w:rsidRDefault="00B2140F" w:rsidP="00D7728C">
            <w:pPr>
              <w:pStyle w:val="BodyText"/>
              <w:rPr>
                <w:rStyle w:val="Characterbold"/>
              </w:rPr>
            </w:pPr>
            <w:r w:rsidRPr="00B2140F">
              <w:rPr>
                <w:rStyle w:val="Characterinstructions"/>
              </w:rPr>
              <w:t>(first, middle and last names)</w:t>
            </w:r>
          </w:p>
        </w:tc>
        <w:tc>
          <w:tcPr>
            <w:tcW w:w="1559" w:type="dxa"/>
            <w:tcBorders>
              <w:bottom w:val="single" w:sz="4" w:space="0" w:color="404040" w:themeColor="text1" w:themeTint="BF"/>
            </w:tcBorders>
            <w:shd w:val="clear" w:color="auto" w:fill="F2F2F2" w:themeFill="background1" w:themeFillShade="F2"/>
          </w:tcPr>
          <w:p w14:paraId="592F7138" w14:textId="77777777" w:rsidR="00460F97" w:rsidRPr="003B70F0" w:rsidRDefault="00460F97" w:rsidP="00D7728C">
            <w:pPr>
              <w:pStyle w:val="BodyText"/>
              <w:rPr>
                <w:rStyle w:val="Characterbold"/>
              </w:rPr>
            </w:pPr>
            <w:r>
              <w:rPr>
                <w:rStyle w:val="Characterbold"/>
              </w:rPr>
              <w:t>Date of birth</w:t>
            </w:r>
          </w:p>
        </w:tc>
        <w:tc>
          <w:tcPr>
            <w:tcW w:w="1559" w:type="dxa"/>
            <w:tcBorders>
              <w:bottom w:val="single" w:sz="4" w:space="0" w:color="404040" w:themeColor="text1" w:themeTint="BF"/>
            </w:tcBorders>
            <w:shd w:val="clear" w:color="auto" w:fill="F2F2F2" w:themeFill="background1" w:themeFillShade="F2"/>
          </w:tcPr>
          <w:p w14:paraId="0C175560" w14:textId="77777777" w:rsidR="00B2140F" w:rsidRPr="004E0089" w:rsidRDefault="00460F97" w:rsidP="00B2140F">
            <w:pPr>
              <w:pStyle w:val="BodyText"/>
              <w:rPr>
                <w:rStyle w:val="Characterinstructions"/>
                <w:b/>
                <w:sz w:val="24"/>
              </w:rPr>
            </w:pPr>
            <w:r w:rsidRPr="00B2140F">
              <w:rPr>
                <w:rStyle w:val="Characterbold"/>
              </w:rPr>
              <w:t>Gender</w:t>
            </w:r>
          </w:p>
        </w:tc>
        <w:tc>
          <w:tcPr>
            <w:tcW w:w="1559" w:type="dxa"/>
            <w:tcBorders>
              <w:bottom w:val="single" w:sz="4" w:space="0" w:color="404040" w:themeColor="text1" w:themeTint="BF"/>
            </w:tcBorders>
            <w:shd w:val="clear" w:color="auto" w:fill="F2F2F2" w:themeFill="background1" w:themeFillShade="F2"/>
          </w:tcPr>
          <w:p w14:paraId="76330A28" w14:textId="77777777" w:rsidR="00460F97" w:rsidRDefault="00460F97" w:rsidP="00B2140F">
            <w:pPr>
              <w:pStyle w:val="BodyText"/>
              <w:rPr>
                <w:rStyle w:val="Characterbold"/>
              </w:rPr>
            </w:pPr>
            <w:r w:rsidRPr="00B2140F">
              <w:rPr>
                <w:rStyle w:val="Characterbold"/>
              </w:rPr>
              <w:t>Date commenced living in household</w:t>
            </w:r>
          </w:p>
          <w:p w14:paraId="1F1988E9" w14:textId="77777777" w:rsidR="00B2140F" w:rsidRPr="00B2140F" w:rsidRDefault="00B2140F" w:rsidP="00B2140F">
            <w:pPr>
              <w:pStyle w:val="BodyText"/>
              <w:rPr>
                <w:rStyle w:val="Characterinstructions"/>
              </w:rPr>
            </w:pPr>
            <w:r w:rsidRPr="00B2140F">
              <w:rPr>
                <w:rStyle w:val="Characterinstructions"/>
              </w:rPr>
              <w:t>(can be same as date of birth)</w:t>
            </w:r>
          </w:p>
        </w:tc>
        <w:tc>
          <w:tcPr>
            <w:tcW w:w="1560" w:type="dxa"/>
            <w:tcBorders>
              <w:bottom w:val="single" w:sz="4" w:space="0" w:color="404040" w:themeColor="text1" w:themeTint="BF"/>
            </w:tcBorders>
            <w:shd w:val="clear" w:color="auto" w:fill="F2F2F2" w:themeFill="background1" w:themeFillShade="F2"/>
          </w:tcPr>
          <w:p w14:paraId="31A6072C" w14:textId="77777777" w:rsidR="00460F97" w:rsidRPr="00B2140F" w:rsidRDefault="00B2140F" w:rsidP="00B2140F">
            <w:pPr>
              <w:pStyle w:val="BodyText"/>
              <w:rPr>
                <w:rStyle w:val="Characterbold"/>
              </w:rPr>
            </w:pPr>
            <w:r w:rsidRPr="00B2140F">
              <w:rPr>
                <w:rStyle w:val="Characterbold"/>
              </w:rPr>
              <w:t>Relationship to Person 1</w:t>
            </w:r>
          </w:p>
        </w:tc>
        <w:tc>
          <w:tcPr>
            <w:tcW w:w="1531" w:type="dxa"/>
            <w:tcBorders>
              <w:bottom w:val="single" w:sz="4" w:space="0" w:color="404040" w:themeColor="text1" w:themeTint="BF"/>
            </w:tcBorders>
            <w:shd w:val="clear" w:color="auto" w:fill="F2F2F2" w:themeFill="background1" w:themeFillShade="F2"/>
          </w:tcPr>
          <w:p w14:paraId="496DE31F" w14:textId="77777777" w:rsidR="00460F97" w:rsidRPr="00B2140F" w:rsidRDefault="00B2140F" w:rsidP="00B2140F">
            <w:pPr>
              <w:pStyle w:val="BodyText"/>
              <w:rPr>
                <w:rStyle w:val="Characterbold"/>
              </w:rPr>
            </w:pPr>
            <w:r w:rsidRPr="00B2140F">
              <w:rPr>
                <w:rStyle w:val="Characterbold"/>
              </w:rPr>
              <w:t>Relationship to Person 2</w:t>
            </w:r>
          </w:p>
        </w:tc>
      </w:tr>
      <w:tr w:rsidR="004E0089" w14:paraId="376BE878" w14:textId="77777777" w:rsidTr="00371929">
        <w:tc>
          <w:tcPr>
            <w:tcW w:w="2689" w:type="dxa"/>
            <w:tcBorders>
              <w:bottom w:val="nil"/>
            </w:tcBorders>
          </w:tcPr>
          <w:p w14:paraId="30ECF50C" w14:textId="77777777" w:rsidR="00B2140F" w:rsidRPr="00B2140F" w:rsidRDefault="000E6AAA" w:rsidP="00B2140F">
            <w:pPr>
              <w:pStyle w:val="BodyText"/>
              <w:rPr>
                <w:rStyle w:val="Characteruserinput"/>
              </w:rPr>
            </w:pPr>
            <w:sdt>
              <w:sdtPr>
                <w:rPr>
                  <w:rStyle w:val="Characteruserinput"/>
                </w:rPr>
                <w:id w:val="280848136"/>
                <w:placeholder>
                  <w:docPart w:val="115C73C1DEC24AD4A7208E4D2152AE17"/>
                </w:placeholder>
                <w:showingPlcHdr/>
                <w:text/>
              </w:sdtPr>
              <w:sdtEndPr>
                <w:rPr>
                  <w:rStyle w:val="DefaultParagraphFont"/>
                  <w:color w:val="auto"/>
                </w:rPr>
              </w:sdtEndPr>
              <w:sdtContent>
                <w:r w:rsidR="00B2140F">
                  <w:rPr>
                    <w:rStyle w:val="PlaceholderText"/>
                  </w:rPr>
                  <w:t xml:space="preserve">&lt; </w:t>
                </w:r>
                <w:r w:rsidR="00B2140F" w:rsidRPr="00CD58D5">
                  <w:rPr>
                    <w:rStyle w:val="PlaceholderText"/>
                  </w:rPr>
                  <w:t>enter text</w:t>
                </w:r>
                <w:r w:rsidR="00B2140F">
                  <w:rPr>
                    <w:rStyle w:val="PlaceholderText"/>
                  </w:rPr>
                  <w:t xml:space="preserve"> &gt;</w:t>
                </w:r>
              </w:sdtContent>
            </w:sdt>
          </w:p>
        </w:tc>
        <w:tc>
          <w:tcPr>
            <w:tcW w:w="1559" w:type="dxa"/>
            <w:tcBorders>
              <w:bottom w:val="nil"/>
            </w:tcBorders>
          </w:tcPr>
          <w:p w14:paraId="0D818E2D" w14:textId="77777777" w:rsidR="00B2140F" w:rsidRPr="00B2140F" w:rsidRDefault="000E6AAA" w:rsidP="00B2140F">
            <w:pPr>
              <w:pStyle w:val="BodyText"/>
              <w:rPr>
                <w:rStyle w:val="Characteruserinput"/>
              </w:rPr>
            </w:pPr>
            <w:sdt>
              <w:sdtPr>
                <w:rPr>
                  <w:rStyle w:val="Characteruserinput"/>
                </w:rPr>
                <w:id w:val="-1268462351"/>
                <w:placeholder>
                  <w:docPart w:val="94E0A56BEB8F4147A35E4B10106B889A"/>
                </w:placeholder>
                <w:showingPlcHdr/>
                <w:text/>
              </w:sdtPr>
              <w:sdtEndPr>
                <w:rPr>
                  <w:rStyle w:val="DefaultParagraphFont"/>
                  <w:color w:val="auto"/>
                </w:rPr>
              </w:sdtEndPr>
              <w:sdtContent>
                <w:r w:rsidR="00B2140F">
                  <w:rPr>
                    <w:rStyle w:val="PlaceholderText"/>
                  </w:rPr>
                  <w:t>&lt;dd/mm/yy&gt;</w:t>
                </w:r>
              </w:sdtContent>
            </w:sdt>
          </w:p>
        </w:tc>
        <w:tc>
          <w:tcPr>
            <w:tcW w:w="1559" w:type="dxa"/>
            <w:tcBorders>
              <w:bottom w:val="nil"/>
            </w:tcBorders>
          </w:tcPr>
          <w:p w14:paraId="3E380C65" w14:textId="77777777" w:rsidR="00B2140F" w:rsidRPr="00B2140F" w:rsidRDefault="000E6AAA" w:rsidP="00B2140F">
            <w:pPr>
              <w:pStyle w:val="BodyText"/>
              <w:rPr>
                <w:rStyle w:val="Characteruserinput"/>
              </w:rPr>
            </w:pPr>
            <w:sdt>
              <w:sdtPr>
                <w:rPr>
                  <w:rStyle w:val="Characteruserinput"/>
                </w:rPr>
                <w:id w:val="1251317369"/>
                <w:placeholder>
                  <w:docPart w:val="70312CD489AE4640A2A396ACEC077285"/>
                </w:placeholder>
                <w:showingPlcHdr/>
                <w:text/>
              </w:sdtPr>
              <w:sdtEndPr>
                <w:rPr>
                  <w:rStyle w:val="DefaultParagraphFont"/>
                  <w:color w:val="auto"/>
                </w:rPr>
              </w:sdtEndPr>
              <w:sdtContent>
                <w:r w:rsidR="00B2140F">
                  <w:rPr>
                    <w:rStyle w:val="PlaceholderText"/>
                  </w:rPr>
                  <w:t>&lt;</w:t>
                </w:r>
                <w:r w:rsidR="004E0089">
                  <w:rPr>
                    <w:rStyle w:val="PlaceholderText"/>
                  </w:rPr>
                  <w:t>M/F/other</w:t>
                </w:r>
                <w:r w:rsidR="00B2140F">
                  <w:rPr>
                    <w:rStyle w:val="PlaceholderText"/>
                  </w:rPr>
                  <w:t>&gt;</w:t>
                </w:r>
              </w:sdtContent>
            </w:sdt>
          </w:p>
        </w:tc>
        <w:tc>
          <w:tcPr>
            <w:tcW w:w="1559" w:type="dxa"/>
            <w:tcBorders>
              <w:bottom w:val="nil"/>
            </w:tcBorders>
          </w:tcPr>
          <w:p w14:paraId="07405370" w14:textId="77777777" w:rsidR="00B2140F" w:rsidRPr="00B2140F" w:rsidRDefault="000E6AAA" w:rsidP="00B2140F">
            <w:pPr>
              <w:pStyle w:val="BodyText"/>
              <w:rPr>
                <w:rStyle w:val="Characteruserinput"/>
              </w:rPr>
            </w:pPr>
            <w:sdt>
              <w:sdtPr>
                <w:rPr>
                  <w:rStyle w:val="Characteruserinput"/>
                </w:rPr>
                <w:id w:val="1041173766"/>
                <w:placeholder>
                  <w:docPart w:val="C4C6EB514C79451DA22DCEA6AC084CF2"/>
                </w:placeholder>
                <w:showingPlcHdr/>
                <w:text/>
              </w:sdtPr>
              <w:sdtEndPr>
                <w:rPr>
                  <w:rStyle w:val="DefaultParagraphFont"/>
                  <w:color w:val="auto"/>
                </w:rPr>
              </w:sdtEndPr>
              <w:sdtContent>
                <w:r w:rsidR="00B2140F">
                  <w:rPr>
                    <w:rStyle w:val="PlaceholderText"/>
                  </w:rPr>
                  <w:t>&lt;dd/mm/yy&gt;</w:t>
                </w:r>
              </w:sdtContent>
            </w:sdt>
          </w:p>
        </w:tc>
        <w:tc>
          <w:tcPr>
            <w:tcW w:w="1560" w:type="dxa"/>
            <w:tcBorders>
              <w:bottom w:val="nil"/>
            </w:tcBorders>
          </w:tcPr>
          <w:p w14:paraId="49CDB3DF" w14:textId="77777777" w:rsidR="00B2140F" w:rsidRPr="00B2140F" w:rsidRDefault="000E6AAA" w:rsidP="00B2140F">
            <w:pPr>
              <w:pStyle w:val="BodyText"/>
              <w:rPr>
                <w:rStyle w:val="Characteruserinput"/>
              </w:rPr>
            </w:pPr>
            <w:sdt>
              <w:sdtPr>
                <w:rPr>
                  <w:rStyle w:val="Characteruserinput"/>
                </w:rPr>
                <w:id w:val="640165074"/>
                <w:placeholder>
                  <w:docPart w:val="674E2E4069B146FE9761FAB1AE90C2A9"/>
                </w:placeholder>
                <w:showingPlcHdr/>
                <w:text/>
              </w:sdtPr>
              <w:sdtEndPr>
                <w:rPr>
                  <w:rStyle w:val="DefaultParagraphFont"/>
                  <w:color w:val="auto"/>
                </w:rPr>
              </w:sdtEndPr>
              <w:sdtContent>
                <w:r w:rsidR="00B2140F">
                  <w:rPr>
                    <w:rStyle w:val="PlaceholderText"/>
                  </w:rPr>
                  <w:t xml:space="preserve">&lt; </w:t>
                </w:r>
                <w:r w:rsidR="00B2140F" w:rsidRPr="00CD58D5">
                  <w:rPr>
                    <w:rStyle w:val="PlaceholderText"/>
                  </w:rPr>
                  <w:t>enter text</w:t>
                </w:r>
                <w:r w:rsidR="00B2140F">
                  <w:rPr>
                    <w:rStyle w:val="PlaceholderText"/>
                  </w:rPr>
                  <w:t xml:space="preserve"> &gt;</w:t>
                </w:r>
              </w:sdtContent>
            </w:sdt>
          </w:p>
        </w:tc>
        <w:tc>
          <w:tcPr>
            <w:tcW w:w="1531" w:type="dxa"/>
            <w:tcBorders>
              <w:bottom w:val="nil"/>
            </w:tcBorders>
          </w:tcPr>
          <w:p w14:paraId="737A5716" w14:textId="77777777" w:rsidR="00B2140F" w:rsidRPr="00B2140F" w:rsidRDefault="000E6AAA" w:rsidP="00B2140F">
            <w:pPr>
              <w:pStyle w:val="BodyText"/>
              <w:rPr>
                <w:rStyle w:val="Characteruserinput"/>
              </w:rPr>
            </w:pPr>
            <w:sdt>
              <w:sdtPr>
                <w:rPr>
                  <w:rStyle w:val="Characteruserinput"/>
                </w:rPr>
                <w:id w:val="-1420716846"/>
                <w:placeholder>
                  <w:docPart w:val="960355949D73497E8951E87C5FCC3FBD"/>
                </w:placeholder>
                <w:showingPlcHdr/>
                <w:text/>
              </w:sdtPr>
              <w:sdtEndPr>
                <w:rPr>
                  <w:rStyle w:val="DefaultParagraphFont"/>
                  <w:color w:val="auto"/>
                </w:rPr>
              </w:sdtEndPr>
              <w:sdtContent>
                <w:r w:rsidR="00B2140F">
                  <w:rPr>
                    <w:rStyle w:val="PlaceholderText"/>
                  </w:rPr>
                  <w:t xml:space="preserve">&lt; </w:t>
                </w:r>
                <w:r w:rsidR="00B2140F" w:rsidRPr="00CD58D5">
                  <w:rPr>
                    <w:rStyle w:val="PlaceholderText"/>
                  </w:rPr>
                  <w:t>enter text</w:t>
                </w:r>
                <w:r w:rsidR="00B2140F">
                  <w:rPr>
                    <w:rStyle w:val="PlaceholderText"/>
                  </w:rPr>
                  <w:t xml:space="preserve"> &gt;</w:t>
                </w:r>
              </w:sdtContent>
            </w:sdt>
          </w:p>
        </w:tc>
      </w:tr>
      <w:tr w:rsidR="00FD3692" w14:paraId="492D0E33" w14:textId="77777777" w:rsidTr="00371929">
        <w:tc>
          <w:tcPr>
            <w:tcW w:w="2689" w:type="dxa"/>
            <w:tcBorders>
              <w:top w:val="nil"/>
              <w:bottom w:val="nil"/>
            </w:tcBorders>
          </w:tcPr>
          <w:p w14:paraId="41C218A3" w14:textId="77777777" w:rsidR="00FD3692" w:rsidRPr="00B2140F" w:rsidRDefault="000E6AAA" w:rsidP="00FD3692">
            <w:pPr>
              <w:pStyle w:val="BodyText"/>
              <w:rPr>
                <w:rStyle w:val="Characteruserinput"/>
              </w:rPr>
            </w:pPr>
            <w:sdt>
              <w:sdtPr>
                <w:rPr>
                  <w:rStyle w:val="Characteruserinput"/>
                </w:rPr>
                <w:id w:val="692959663"/>
                <w:placeholder>
                  <w:docPart w:val="E5AA9284909A457B86C1DBCA1DA69E62"/>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4E380546" w14:textId="77777777" w:rsidR="00FD3692" w:rsidRPr="00B2140F" w:rsidRDefault="000E6AAA" w:rsidP="00FD3692">
            <w:pPr>
              <w:pStyle w:val="BodyText"/>
              <w:rPr>
                <w:rStyle w:val="Characteruserinput"/>
              </w:rPr>
            </w:pPr>
            <w:sdt>
              <w:sdtPr>
                <w:rPr>
                  <w:rStyle w:val="Characteruserinput"/>
                </w:rPr>
                <w:id w:val="-705252345"/>
                <w:placeholder>
                  <w:docPart w:val="0AC19F7996544BBDA1512DEFFF2043EE"/>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562F2306" w14:textId="77777777" w:rsidR="00FD3692" w:rsidRPr="00B2140F" w:rsidRDefault="000E6AAA" w:rsidP="00FD3692">
            <w:pPr>
              <w:pStyle w:val="BodyText"/>
              <w:rPr>
                <w:rStyle w:val="Characteruserinput"/>
              </w:rPr>
            </w:pPr>
            <w:sdt>
              <w:sdtPr>
                <w:rPr>
                  <w:rStyle w:val="Characteruserinput"/>
                </w:rPr>
                <w:id w:val="-1027255293"/>
                <w:placeholder>
                  <w:docPart w:val="139F2847A4674C84918137D8FF0853EA"/>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695F79CA" w14:textId="77777777" w:rsidR="00FD3692" w:rsidRPr="00B2140F" w:rsidRDefault="000E6AAA" w:rsidP="00FD3692">
            <w:pPr>
              <w:pStyle w:val="BodyText"/>
              <w:rPr>
                <w:rStyle w:val="Characteruserinput"/>
              </w:rPr>
            </w:pPr>
            <w:sdt>
              <w:sdtPr>
                <w:rPr>
                  <w:rStyle w:val="Characteruserinput"/>
                </w:rPr>
                <w:id w:val="1526748108"/>
                <w:placeholder>
                  <w:docPart w:val="63069DD9C07144ACA86EBCA9FF7C9B09"/>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0ED027B5" w14:textId="77777777" w:rsidR="00FD3692" w:rsidRPr="00B2140F" w:rsidRDefault="000E6AAA" w:rsidP="00FD3692">
            <w:pPr>
              <w:pStyle w:val="BodyText"/>
              <w:rPr>
                <w:rStyle w:val="Characteruserinput"/>
              </w:rPr>
            </w:pPr>
            <w:sdt>
              <w:sdtPr>
                <w:rPr>
                  <w:rStyle w:val="Characteruserinput"/>
                </w:rPr>
                <w:id w:val="244394028"/>
                <w:placeholder>
                  <w:docPart w:val="16C7F77595284E2FA8A473A0367C1761"/>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628FFEC1" w14:textId="77777777" w:rsidR="00FD3692" w:rsidRPr="00B2140F" w:rsidRDefault="000E6AAA" w:rsidP="00FD3692">
            <w:pPr>
              <w:pStyle w:val="BodyText"/>
              <w:rPr>
                <w:rStyle w:val="Characteruserinput"/>
              </w:rPr>
            </w:pPr>
            <w:sdt>
              <w:sdtPr>
                <w:rPr>
                  <w:rStyle w:val="Characteruserinput"/>
                </w:rPr>
                <w:id w:val="1868258870"/>
                <w:placeholder>
                  <w:docPart w:val="01F720BD5D92450AA2C0A977BCAF5CDF"/>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1B28B81E" w14:textId="77777777" w:rsidTr="00371929">
        <w:tc>
          <w:tcPr>
            <w:tcW w:w="2689" w:type="dxa"/>
            <w:tcBorders>
              <w:top w:val="nil"/>
              <w:bottom w:val="nil"/>
            </w:tcBorders>
          </w:tcPr>
          <w:p w14:paraId="60869D6E" w14:textId="77777777" w:rsidR="00FD3692" w:rsidRPr="00B2140F" w:rsidRDefault="000E6AAA" w:rsidP="00FD3692">
            <w:pPr>
              <w:pStyle w:val="BodyText"/>
              <w:rPr>
                <w:rStyle w:val="Characteruserinput"/>
              </w:rPr>
            </w:pPr>
            <w:sdt>
              <w:sdtPr>
                <w:rPr>
                  <w:rStyle w:val="Characteruserinput"/>
                </w:rPr>
                <w:id w:val="148874102"/>
                <w:placeholder>
                  <w:docPart w:val="13A782D09A724F6897BD40CBFF97757E"/>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27527C2C" w14:textId="77777777" w:rsidR="00FD3692" w:rsidRPr="00B2140F" w:rsidRDefault="000E6AAA" w:rsidP="00FD3692">
            <w:pPr>
              <w:pStyle w:val="BodyText"/>
              <w:rPr>
                <w:rStyle w:val="Characteruserinput"/>
              </w:rPr>
            </w:pPr>
            <w:sdt>
              <w:sdtPr>
                <w:rPr>
                  <w:rStyle w:val="Characteruserinput"/>
                </w:rPr>
                <w:id w:val="1507943300"/>
                <w:placeholder>
                  <w:docPart w:val="28805A8A012641828725CA60AB036B2E"/>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22727D73" w14:textId="77777777" w:rsidR="00FD3692" w:rsidRPr="00B2140F" w:rsidRDefault="000E6AAA" w:rsidP="00FD3692">
            <w:pPr>
              <w:pStyle w:val="BodyText"/>
              <w:rPr>
                <w:rStyle w:val="Characteruserinput"/>
              </w:rPr>
            </w:pPr>
            <w:sdt>
              <w:sdtPr>
                <w:rPr>
                  <w:rStyle w:val="Characteruserinput"/>
                </w:rPr>
                <w:id w:val="431549527"/>
                <w:placeholder>
                  <w:docPart w:val="2FA72D55F5A04E3DAC77954DAD4AC49E"/>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1D4379F9" w14:textId="77777777" w:rsidR="00FD3692" w:rsidRPr="00B2140F" w:rsidRDefault="000E6AAA" w:rsidP="00FD3692">
            <w:pPr>
              <w:pStyle w:val="BodyText"/>
              <w:rPr>
                <w:rStyle w:val="Characteruserinput"/>
              </w:rPr>
            </w:pPr>
            <w:sdt>
              <w:sdtPr>
                <w:rPr>
                  <w:rStyle w:val="Characteruserinput"/>
                </w:rPr>
                <w:id w:val="819933045"/>
                <w:placeholder>
                  <w:docPart w:val="BD8894C744B14380B4FBB0A25C2E8270"/>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40AB0D17" w14:textId="77777777" w:rsidR="00FD3692" w:rsidRPr="00B2140F" w:rsidRDefault="000E6AAA" w:rsidP="00FD3692">
            <w:pPr>
              <w:pStyle w:val="BodyText"/>
              <w:rPr>
                <w:rStyle w:val="Characteruserinput"/>
              </w:rPr>
            </w:pPr>
            <w:sdt>
              <w:sdtPr>
                <w:rPr>
                  <w:rStyle w:val="Characteruserinput"/>
                </w:rPr>
                <w:id w:val="-414865680"/>
                <w:placeholder>
                  <w:docPart w:val="E029945C1A3248A3B9201E8C5C2755F4"/>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7D21F7B4" w14:textId="77777777" w:rsidR="00FD3692" w:rsidRPr="00B2140F" w:rsidRDefault="000E6AAA" w:rsidP="00FD3692">
            <w:pPr>
              <w:pStyle w:val="BodyText"/>
              <w:rPr>
                <w:rStyle w:val="Characteruserinput"/>
              </w:rPr>
            </w:pPr>
            <w:sdt>
              <w:sdtPr>
                <w:rPr>
                  <w:rStyle w:val="Characteruserinput"/>
                </w:rPr>
                <w:id w:val="-1260289165"/>
                <w:placeholder>
                  <w:docPart w:val="A6A6DE65D2214465ABDB140DC5125503"/>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060C2593" w14:textId="77777777" w:rsidTr="00371929">
        <w:tc>
          <w:tcPr>
            <w:tcW w:w="2689" w:type="dxa"/>
            <w:tcBorders>
              <w:top w:val="nil"/>
              <w:bottom w:val="nil"/>
            </w:tcBorders>
          </w:tcPr>
          <w:p w14:paraId="042C16F7" w14:textId="77777777" w:rsidR="00FD3692" w:rsidRPr="00B2140F" w:rsidRDefault="000E6AAA" w:rsidP="00FD3692">
            <w:pPr>
              <w:pStyle w:val="BodyText"/>
              <w:rPr>
                <w:rStyle w:val="Characteruserinput"/>
              </w:rPr>
            </w:pPr>
            <w:sdt>
              <w:sdtPr>
                <w:rPr>
                  <w:rStyle w:val="Characteruserinput"/>
                </w:rPr>
                <w:id w:val="-2006589584"/>
                <w:placeholder>
                  <w:docPart w:val="96E66848759448CB9301598FABE64BDA"/>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2A79C0D2" w14:textId="77777777" w:rsidR="00FD3692" w:rsidRPr="00B2140F" w:rsidRDefault="000E6AAA" w:rsidP="00FD3692">
            <w:pPr>
              <w:pStyle w:val="BodyText"/>
              <w:rPr>
                <w:rStyle w:val="Characteruserinput"/>
              </w:rPr>
            </w:pPr>
            <w:sdt>
              <w:sdtPr>
                <w:rPr>
                  <w:rStyle w:val="Characteruserinput"/>
                </w:rPr>
                <w:id w:val="1191493157"/>
                <w:placeholder>
                  <w:docPart w:val="DF19160345C4421A91465371B5828900"/>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1BE70FE2" w14:textId="77777777" w:rsidR="00FD3692" w:rsidRPr="00B2140F" w:rsidRDefault="000E6AAA" w:rsidP="00FD3692">
            <w:pPr>
              <w:pStyle w:val="BodyText"/>
              <w:rPr>
                <w:rStyle w:val="Characteruserinput"/>
              </w:rPr>
            </w:pPr>
            <w:sdt>
              <w:sdtPr>
                <w:rPr>
                  <w:rStyle w:val="Characteruserinput"/>
                </w:rPr>
                <w:id w:val="-280491841"/>
                <w:placeholder>
                  <w:docPart w:val="1004308C033D430084D1C96124C1C06B"/>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0A59118B" w14:textId="77777777" w:rsidR="00FD3692" w:rsidRPr="00B2140F" w:rsidRDefault="000E6AAA" w:rsidP="00FD3692">
            <w:pPr>
              <w:pStyle w:val="BodyText"/>
              <w:rPr>
                <w:rStyle w:val="Characteruserinput"/>
              </w:rPr>
            </w:pPr>
            <w:sdt>
              <w:sdtPr>
                <w:rPr>
                  <w:rStyle w:val="Characteruserinput"/>
                </w:rPr>
                <w:id w:val="-460195067"/>
                <w:placeholder>
                  <w:docPart w:val="6738BB878375475FBD5E79AAED02892B"/>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1602BD11" w14:textId="77777777" w:rsidR="00FD3692" w:rsidRPr="00B2140F" w:rsidRDefault="000E6AAA" w:rsidP="00FD3692">
            <w:pPr>
              <w:pStyle w:val="BodyText"/>
              <w:rPr>
                <w:rStyle w:val="Characteruserinput"/>
              </w:rPr>
            </w:pPr>
            <w:sdt>
              <w:sdtPr>
                <w:rPr>
                  <w:rStyle w:val="Characteruserinput"/>
                </w:rPr>
                <w:id w:val="1860231938"/>
                <w:placeholder>
                  <w:docPart w:val="06894D3E3F6F44CDBAEB997AC75293D8"/>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021BF82A" w14:textId="77777777" w:rsidR="00FD3692" w:rsidRPr="00B2140F" w:rsidRDefault="000E6AAA" w:rsidP="00FD3692">
            <w:pPr>
              <w:pStyle w:val="BodyText"/>
              <w:rPr>
                <w:rStyle w:val="Characteruserinput"/>
              </w:rPr>
            </w:pPr>
            <w:sdt>
              <w:sdtPr>
                <w:rPr>
                  <w:rStyle w:val="Characteruserinput"/>
                </w:rPr>
                <w:id w:val="712704162"/>
                <w:placeholder>
                  <w:docPart w:val="63298E7B17C94DB9B5A92C7FDCDDD10E"/>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68218489" w14:textId="77777777" w:rsidTr="00371929">
        <w:tc>
          <w:tcPr>
            <w:tcW w:w="2689" w:type="dxa"/>
            <w:tcBorders>
              <w:top w:val="nil"/>
              <w:bottom w:val="nil"/>
            </w:tcBorders>
          </w:tcPr>
          <w:p w14:paraId="1B0A225E" w14:textId="77777777" w:rsidR="00FD3692" w:rsidRPr="00B2140F" w:rsidRDefault="000E6AAA" w:rsidP="00FD3692">
            <w:pPr>
              <w:pStyle w:val="BodyText"/>
              <w:rPr>
                <w:rStyle w:val="Characteruserinput"/>
              </w:rPr>
            </w:pPr>
            <w:sdt>
              <w:sdtPr>
                <w:rPr>
                  <w:rStyle w:val="Characteruserinput"/>
                </w:rPr>
                <w:id w:val="1623421809"/>
                <w:placeholder>
                  <w:docPart w:val="5C219163E3B64A058A4526B0422E5FAF"/>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6ED52FD3" w14:textId="77777777" w:rsidR="00FD3692" w:rsidRPr="00B2140F" w:rsidRDefault="000E6AAA" w:rsidP="00FD3692">
            <w:pPr>
              <w:pStyle w:val="BodyText"/>
              <w:rPr>
                <w:rStyle w:val="Characteruserinput"/>
              </w:rPr>
            </w:pPr>
            <w:sdt>
              <w:sdtPr>
                <w:rPr>
                  <w:rStyle w:val="Characteruserinput"/>
                </w:rPr>
                <w:id w:val="486054098"/>
                <w:placeholder>
                  <w:docPart w:val="76270D9AE5F44B46847746290BC0DE56"/>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0398B1BF" w14:textId="77777777" w:rsidR="00FD3692" w:rsidRPr="00B2140F" w:rsidRDefault="000E6AAA" w:rsidP="00FD3692">
            <w:pPr>
              <w:pStyle w:val="BodyText"/>
              <w:rPr>
                <w:rStyle w:val="Characteruserinput"/>
              </w:rPr>
            </w:pPr>
            <w:sdt>
              <w:sdtPr>
                <w:rPr>
                  <w:rStyle w:val="Characteruserinput"/>
                </w:rPr>
                <w:id w:val="306747155"/>
                <w:placeholder>
                  <w:docPart w:val="8FE82A459B754EBAAADAF4AB1B931441"/>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13E7A077" w14:textId="77777777" w:rsidR="00FD3692" w:rsidRPr="00B2140F" w:rsidRDefault="000E6AAA" w:rsidP="00FD3692">
            <w:pPr>
              <w:pStyle w:val="BodyText"/>
              <w:rPr>
                <w:rStyle w:val="Characteruserinput"/>
              </w:rPr>
            </w:pPr>
            <w:sdt>
              <w:sdtPr>
                <w:rPr>
                  <w:rStyle w:val="Characteruserinput"/>
                </w:rPr>
                <w:id w:val="348995187"/>
                <w:placeholder>
                  <w:docPart w:val="7AFA83F0AC43472ABC95B8EF0FD898DE"/>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3803B1EC" w14:textId="77777777" w:rsidR="00FD3692" w:rsidRPr="00B2140F" w:rsidRDefault="000E6AAA" w:rsidP="00FD3692">
            <w:pPr>
              <w:pStyle w:val="BodyText"/>
              <w:rPr>
                <w:rStyle w:val="Characteruserinput"/>
              </w:rPr>
            </w:pPr>
            <w:sdt>
              <w:sdtPr>
                <w:rPr>
                  <w:rStyle w:val="Characteruserinput"/>
                </w:rPr>
                <w:id w:val="466564060"/>
                <w:placeholder>
                  <w:docPart w:val="EB20C9AE429845A5BFDDC32CA1773E41"/>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00CD8986" w14:textId="77777777" w:rsidR="00FD3692" w:rsidRPr="00B2140F" w:rsidRDefault="000E6AAA" w:rsidP="00FD3692">
            <w:pPr>
              <w:pStyle w:val="BodyText"/>
              <w:rPr>
                <w:rStyle w:val="Characteruserinput"/>
              </w:rPr>
            </w:pPr>
            <w:sdt>
              <w:sdtPr>
                <w:rPr>
                  <w:rStyle w:val="Characteruserinput"/>
                </w:rPr>
                <w:id w:val="-999876208"/>
                <w:placeholder>
                  <w:docPart w:val="96986D4D421C449286A476322A69316E"/>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4EEC08B2" w14:textId="77777777" w:rsidTr="00371929">
        <w:tc>
          <w:tcPr>
            <w:tcW w:w="2689" w:type="dxa"/>
            <w:tcBorders>
              <w:top w:val="nil"/>
              <w:bottom w:val="nil"/>
            </w:tcBorders>
          </w:tcPr>
          <w:p w14:paraId="68E67813" w14:textId="77777777" w:rsidR="00FD3692" w:rsidRPr="00FE5832" w:rsidRDefault="000E6AAA" w:rsidP="00FD3692">
            <w:pPr>
              <w:pStyle w:val="BodyText"/>
              <w:rPr>
                <w:rStyle w:val="Characteruserinput"/>
              </w:rPr>
            </w:pPr>
            <w:sdt>
              <w:sdtPr>
                <w:rPr>
                  <w:rStyle w:val="Characteruserinput"/>
                </w:rPr>
                <w:id w:val="334806051"/>
                <w:placeholder>
                  <w:docPart w:val="E245F462115E438B85A6B906A95CB4C9"/>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6C996351" w14:textId="77777777" w:rsidR="00FD3692" w:rsidRPr="00B2140F" w:rsidRDefault="000E6AAA" w:rsidP="00FD3692">
            <w:pPr>
              <w:pStyle w:val="BodyText"/>
              <w:rPr>
                <w:rStyle w:val="Characteruserinput"/>
              </w:rPr>
            </w:pPr>
            <w:sdt>
              <w:sdtPr>
                <w:rPr>
                  <w:rStyle w:val="Characteruserinput"/>
                </w:rPr>
                <w:id w:val="-89390694"/>
                <w:placeholder>
                  <w:docPart w:val="F33753A57D704BE983A414A96CAA0214"/>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53840247" w14:textId="77777777" w:rsidR="00FD3692" w:rsidRPr="00B2140F" w:rsidRDefault="000E6AAA" w:rsidP="00FD3692">
            <w:pPr>
              <w:pStyle w:val="BodyText"/>
              <w:rPr>
                <w:rStyle w:val="Characteruserinput"/>
              </w:rPr>
            </w:pPr>
            <w:sdt>
              <w:sdtPr>
                <w:rPr>
                  <w:rStyle w:val="Characteruserinput"/>
                </w:rPr>
                <w:id w:val="-1193912683"/>
                <w:placeholder>
                  <w:docPart w:val="30598AD2ECF44CF9AFE2A14F1E59C42B"/>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0A582E58" w14:textId="77777777" w:rsidR="00FD3692" w:rsidRPr="00B2140F" w:rsidRDefault="000E6AAA" w:rsidP="00FD3692">
            <w:pPr>
              <w:pStyle w:val="BodyText"/>
              <w:rPr>
                <w:rStyle w:val="Characteruserinput"/>
              </w:rPr>
            </w:pPr>
            <w:sdt>
              <w:sdtPr>
                <w:rPr>
                  <w:rStyle w:val="Characteruserinput"/>
                </w:rPr>
                <w:id w:val="-240483583"/>
                <w:placeholder>
                  <w:docPart w:val="F0854AB93D324CB0A5FA4017E6E48F3B"/>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73F6A38F" w14:textId="77777777" w:rsidR="00FD3692" w:rsidRPr="00B2140F" w:rsidRDefault="000E6AAA" w:rsidP="00FD3692">
            <w:pPr>
              <w:pStyle w:val="BodyText"/>
              <w:rPr>
                <w:rStyle w:val="Characteruserinput"/>
              </w:rPr>
            </w:pPr>
            <w:sdt>
              <w:sdtPr>
                <w:rPr>
                  <w:rStyle w:val="Characteruserinput"/>
                </w:rPr>
                <w:id w:val="553967341"/>
                <w:placeholder>
                  <w:docPart w:val="4815BB33928F411CBF03114B22644EAC"/>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57ED8AA0" w14:textId="77777777" w:rsidR="00FD3692" w:rsidRPr="00B2140F" w:rsidRDefault="000E6AAA" w:rsidP="00FD3692">
            <w:pPr>
              <w:pStyle w:val="BodyText"/>
              <w:rPr>
                <w:rStyle w:val="Characteruserinput"/>
              </w:rPr>
            </w:pPr>
            <w:sdt>
              <w:sdtPr>
                <w:rPr>
                  <w:rStyle w:val="Characteruserinput"/>
                </w:rPr>
                <w:id w:val="-1672096454"/>
                <w:placeholder>
                  <w:docPart w:val="A4B586919AF54501A265622C8DBBF18B"/>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7C017271" w14:textId="77777777" w:rsidTr="00371929">
        <w:tc>
          <w:tcPr>
            <w:tcW w:w="2689" w:type="dxa"/>
            <w:tcBorders>
              <w:top w:val="nil"/>
              <w:bottom w:val="nil"/>
            </w:tcBorders>
          </w:tcPr>
          <w:p w14:paraId="50167612" w14:textId="77777777" w:rsidR="00FD3692" w:rsidRPr="00FE5832" w:rsidRDefault="000E6AAA" w:rsidP="00FD3692">
            <w:pPr>
              <w:pStyle w:val="BodyText"/>
              <w:rPr>
                <w:rStyle w:val="Characteruserinput"/>
              </w:rPr>
            </w:pPr>
            <w:sdt>
              <w:sdtPr>
                <w:rPr>
                  <w:rStyle w:val="Characteruserinput"/>
                </w:rPr>
                <w:id w:val="459699865"/>
                <w:placeholder>
                  <w:docPart w:val="83D74BF2CF714A339B6CA58B24BBB476"/>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bottom w:val="nil"/>
            </w:tcBorders>
          </w:tcPr>
          <w:p w14:paraId="08BC6F7A" w14:textId="77777777" w:rsidR="00FD3692" w:rsidRPr="00B2140F" w:rsidRDefault="000E6AAA" w:rsidP="00FD3692">
            <w:pPr>
              <w:pStyle w:val="BodyText"/>
              <w:rPr>
                <w:rStyle w:val="Characteruserinput"/>
              </w:rPr>
            </w:pPr>
            <w:sdt>
              <w:sdtPr>
                <w:rPr>
                  <w:rStyle w:val="Characteruserinput"/>
                </w:rPr>
                <w:id w:val="442658831"/>
                <w:placeholder>
                  <w:docPart w:val="AA5C144098574FB8B0EC80A074F61EDE"/>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bottom w:val="nil"/>
            </w:tcBorders>
          </w:tcPr>
          <w:p w14:paraId="400D541E" w14:textId="77777777" w:rsidR="00FD3692" w:rsidRPr="00B2140F" w:rsidRDefault="000E6AAA" w:rsidP="00FD3692">
            <w:pPr>
              <w:pStyle w:val="BodyText"/>
              <w:rPr>
                <w:rStyle w:val="Characteruserinput"/>
              </w:rPr>
            </w:pPr>
            <w:sdt>
              <w:sdtPr>
                <w:rPr>
                  <w:rStyle w:val="Characteruserinput"/>
                </w:rPr>
                <w:id w:val="1055743255"/>
                <w:placeholder>
                  <w:docPart w:val="1A75ADDAED854A7EBBBEB22C5B73FAC2"/>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bottom w:val="nil"/>
            </w:tcBorders>
          </w:tcPr>
          <w:p w14:paraId="5A60D099" w14:textId="77777777" w:rsidR="00FD3692" w:rsidRPr="00B2140F" w:rsidRDefault="000E6AAA" w:rsidP="00FD3692">
            <w:pPr>
              <w:pStyle w:val="BodyText"/>
              <w:rPr>
                <w:rStyle w:val="Characteruserinput"/>
              </w:rPr>
            </w:pPr>
            <w:sdt>
              <w:sdtPr>
                <w:rPr>
                  <w:rStyle w:val="Characteruserinput"/>
                </w:rPr>
                <w:id w:val="-1516070218"/>
                <w:placeholder>
                  <w:docPart w:val="5DBA5A528C9D4E3E88767F3799DD270F"/>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bottom w:val="nil"/>
            </w:tcBorders>
          </w:tcPr>
          <w:p w14:paraId="4F2F6548" w14:textId="77777777" w:rsidR="00FD3692" w:rsidRPr="00B2140F" w:rsidRDefault="000E6AAA" w:rsidP="00FD3692">
            <w:pPr>
              <w:pStyle w:val="BodyText"/>
              <w:rPr>
                <w:rStyle w:val="Characteruserinput"/>
              </w:rPr>
            </w:pPr>
            <w:sdt>
              <w:sdtPr>
                <w:rPr>
                  <w:rStyle w:val="Characteruserinput"/>
                </w:rPr>
                <w:id w:val="-1742707380"/>
                <w:placeholder>
                  <w:docPart w:val="C642D80E579A43FCA9F80CF4810B9DDF"/>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bottom w:val="nil"/>
            </w:tcBorders>
          </w:tcPr>
          <w:p w14:paraId="684D63FB" w14:textId="77777777" w:rsidR="00FD3692" w:rsidRPr="00B2140F" w:rsidRDefault="000E6AAA" w:rsidP="00FD3692">
            <w:pPr>
              <w:pStyle w:val="BodyText"/>
              <w:rPr>
                <w:rStyle w:val="Characteruserinput"/>
              </w:rPr>
            </w:pPr>
            <w:sdt>
              <w:sdtPr>
                <w:rPr>
                  <w:rStyle w:val="Characteruserinput"/>
                </w:rPr>
                <w:id w:val="2082098681"/>
                <w:placeholder>
                  <w:docPart w:val="95A7607BB53841EDBAF132AA4E887597"/>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r w:rsidR="00FD3692" w14:paraId="05052B45" w14:textId="77777777" w:rsidTr="00371929">
        <w:tc>
          <w:tcPr>
            <w:tcW w:w="2689" w:type="dxa"/>
            <w:tcBorders>
              <w:top w:val="nil"/>
            </w:tcBorders>
          </w:tcPr>
          <w:p w14:paraId="5E904638" w14:textId="77777777" w:rsidR="00FD3692" w:rsidRPr="00B2140F" w:rsidRDefault="000E6AAA" w:rsidP="00FD3692">
            <w:pPr>
              <w:pStyle w:val="BodyText"/>
              <w:rPr>
                <w:rStyle w:val="Characteruserinput"/>
              </w:rPr>
            </w:pPr>
            <w:sdt>
              <w:sdtPr>
                <w:rPr>
                  <w:rStyle w:val="Characteruserinput"/>
                </w:rPr>
                <w:id w:val="66391917"/>
                <w:placeholder>
                  <w:docPart w:val="704865A792554A4C9F61045904EE85FB"/>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59" w:type="dxa"/>
            <w:tcBorders>
              <w:top w:val="nil"/>
            </w:tcBorders>
          </w:tcPr>
          <w:p w14:paraId="5FE2C535" w14:textId="77777777" w:rsidR="00FD3692" w:rsidRPr="00B2140F" w:rsidRDefault="000E6AAA" w:rsidP="00FD3692">
            <w:pPr>
              <w:pStyle w:val="BodyText"/>
              <w:rPr>
                <w:rStyle w:val="Characteruserinput"/>
              </w:rPr>
            </w:pPr>
            <w:sdt>
              <w:sdtPr>
                <w:rPr>
                  <w:rStyle w:val="Characteruserinput"/>
                </w:rPr>
                <w:id w:val="374434276"/>
                <w:placeholder>
                  <w:docPart w:val="F18038E2F3EE429487AF8E6370D4393C"/>
                </w:placeholder>
                <w:showingPlcHdr/>
                <w:text/>
              </w:sdtPr>
              <w:sdtEndPr>
                <w:rPr>
                  <w:rStyle w:val="DefaultParagraphFont"/>
                  <w:color w:val="auto"/>
                </w:rPr>
              </w:sdtEndPr>
              <w:sdtContent>
                <w:r w:rsidR="00FD3692">
                  <w:rPr>
                    <w:rStyle w:val="PlaceholderText"/>
                  </w:rPr>
                  <w:t>&lt;dd/mm/yy&gt;</w:t>
                </w:r>
              </w:sdtContent>
            </w:sdt>
          </w:p>
        </w:tc>
        <w:tc>
          <w:tcPr>
            <w:tcW w:w="1559" w:type="dxa"/>
            <w:tcBorders>
              <w:top w:val="nil"/>
            </w:tcBorders>
          </w:tcPr>
          <w:p w14:paraId="19B46D8E" w14:textId="77777777" w:rsidR="00FD3692" w:rsidRPr="00B2140F" w:rsidRDefault="000E6AAA" w:rsidP="00FD3692">
            <w:pPr>
              <w:pStyle w:val="BodyText"/>
              <w:rPr>
                <w:rStyle w:val="Characteruserinput"/>
              </w:rPr>
            </w:pPr>
            <w:sdt>
              <w:sdtPr>
                <w:rPr>
                  <w:rStyle w:val="Characteruserinput"/>
                </w:rPr>
                <w:id w:val="-1590145998"/>
                <w:placeholder>
                  <w:docPart w:val="3F8421D312BE48759E581A105EF17CA9"/>
                </w:placeholder>
                <w:showingPlcHdr/>
                <w:text/>
              </w:sdtPr>
              <w:sdtEndPr>
                <w:rPr>
                  <w:rStyle w:val="DefaultParagraphFont"/>
                  <w:color w:val="auto"/>
                </w:rPr>
              </w:sdtEndPr>
              <w:sdtContent>
                <w:r w:rsidR="00FD3692">
                  <w:rPr>
                    <w:rStyle w:val="PlaceholderText"/>
                  </w:rPr>
                  <w:t>&lt;M/F/other&gt;</w:t>
                </w:r>
              </w:sdtContent>
            </w:sdt>
          </w:p>
        </w:tc>
        <w:tc>
          <w:tcPr>
            <w:tcW w:w="1559" w:type="dxa"/>
            <w:tcBorders>
              <w:top w:val="nil"/>
            </w:tcBorders>
          </w:tcPr>
          <w:p w14:paraId="39DB9842" w14:textId="77777777" w:rsidR="00FD3692" w:rsidRPr="00B2140F" w:rsidRDefault="000E6AAA" w:rsidP="00FD3692">
            <w:pPr>
              <w:pStyle w:val="BodyText"/>
              <w:rPr>
                <w:rStyle w:val="Characteruserinput"/>
              </w:rPr>
            </w:pPr>
            <w:sdt>
              <w:sdtPr>
                <w:rPr>
                  <w:rStyle w:val="Characteruserinput"/>
                </w:rPr>
                <w:id w:val="1639764772"/>
                <w:placeholder>
                  <w:docPart w:val="4FEF30C371CD436090DF2C7DB935CE9A"/>
                </w:placeholder>
                <w:showingPlcHdr/>
                <w:text/>
              </w:sdtPr>
              <w:sdtEndPr>
                <w:rPr>
                  <w:rStyle w:val="DefaultParagraphFont"/>
                  <w:color w:val="auto"/>
                </w:rPr>
              </w:sdtEndPr>
              <w:sdtContent>
                <w:r w:rsidR="00FD3692">
                  <w:rPr>
                    <w:rStyle w:val="PlaceholderText"/>
                  </w:rPr>
                  <w:t>&lt;dd/mm/yy&gt;</w:t>
                </w:r>
              </w:sdtContent>
            </w:sdt>
          </w:p>
        </w:tc>
        <w:tc>
          <w:tcPr>
            <w:tcW w:w="1560" w:type="dxa"/>
            <w:tcBorders>
              <w:top w:val="nil"/>
            </w:tcBorders>
          </w:tcPr>
          <w:p w14:paraId="386CF43E" w14:textId="77777777" w:rsidR="00FD3692" w:rsidRPr="00B2140F" w:rsidRDefault="000E6AAA" w:rsidP="00FD3692">
            <w:pPr>
              <w:pStyle w:val="BodyText"/>
              <w:rPr>
                <w:rStyle w:val="Characteruserinput"/>
              </w:rPr>
            </w:pPr>
            <w:sdt>
              <w:sdtPr>
                <w:rPr>
                  <w:rStyle w:val="Characteruserinput"/>
                </w:rPr>
                <w:id w:val="1912651369"/>
                <w:placeholder>
                  <w:docPart w:val="C14853770F9240CBB7FBC5CB2E8B930B"/>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c>
          <w:tcPr>
            <w:tcW w:w="1531" w:type="dxa"/>
            <w:tcBorders>
              <w:top w:val="nil"/>
            </w:tcBorders>
          </w:tcPr>
          <w:p w14:paraId="46E2C750" w14:textId="77777777" w:rsidR="00FD3692" w:rsidRPr="00B2140F" w:rsidRDefault="000E6AAA" w:rsidP="00FD3692">
            <w:pPr>
              <w:pStyle w:val="BodyText"/>
              <w:rPr>
                <w:rStyle w:val="Characteruserinput"/>
              </w:rPr>
            </w:pPr>
            <w:sdt>
              <w:sdtPr>
                <w:rPr>
                  <w:rStyle w:val="Characteruserinput"/>
                </w:rPr>
                <w:id w:val="981582645"/>
                <w:placeholder>
                  <w:docPart w:val="B8FFE058859B49EFA578AD42ECE4B21E"/>
                </w:placeholder>
                <w:showingPlcHdr/>
                <w:text/>
              </w:sdtPr>
              <w:sdtEndPr>
                <w:rPr>
                  <w:rStyle w:val="DefaultParagraphFont"/>
                  <w:color w:val="auto"/>
                </w:rPr>
              </w:sdtEndPr>
              <w:sdtContent>
                <w:r w:rsidR="00FD3692">
                  <w:rPr>
                    <w:rStyle w:val="PlaceholderText"/>
                  </w:rPr>
                  <w:t xml:space="preserve">&lt; </w:t>
                </w:r>
                <w:r w:rsidR="00FD3692" w:rsidRPr="00CD58D5">
                  <w:rPr>
                    <w:rStyle w:val="PlaceholderText"/>
                  </w:rPr>
                  <w:t>enter text</w:t>
                </w:r>
                <w:r w:rsidR="00FD3692">
                  <w:rPr>
                    <w:rStyle w:val="PlaceholderText"/>
                  </w:rPr>
                  <w:t xml:space="preserve"> &gt;</w:t>
                </w:r>
              </w:sdtContent>
            </w:sdt>
          </w:p>
        </w:tc>
      </w:tr>
    </w:tbl>
    <w:p w14:paraId="3259BC6D" w14:textId="77777777" w:rsidR="00B2140F" w:rsidRDefault="00B2140F" w:rsidP="00633FFA">
      <w:pPr>
        <w:pStyle w:val="SingleSpace"/>
      </w:pPr>
    </w:p>
    <w:p w14:paraId="379E6A94" w14:textId="77777777" w:rsidR="00633FFA" w:rsidRDefault="00633FFA" w:rsidP="00633FFA">
      <w:pPr>
        <w:pStyle w:val="SingleSpace"/>
      </w:pPr>
    </w:p>
    <w:tbl>
      <w:tblPr>
        <w:tblStyle w:val="CustomTablestandard"/>
        <w:tblW w:w="0" w:type="auto"/>
        <w:tblLook w:val="04A0" w:firstRow="1" w:lastRow="0" w:firstColumn="1" w:lastColumn="0" w:noHBand="0" w:noVBand="1"/>
      </w:tblPr>
      <w:tblGrid>
        <w:gridCol w:w="5228"/>
        <w:gridCol w:w="5229"/>
      </w:tblGrid>
      <w:tr w:rsidR="00633FFA" w14:paraId="5F121669"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536B8675" w14:textId="77777777" w:rsidR="00633FFA" w:rsidRPr="00934288" w:rsidRDefault="00633FFA" w:rsidP="00934288">
            <w:pPr>
              <w:pStyle w:val="Heading1"/>
            </w:pPr>
            <w:r w:rsidRPr="00934288">
              <w:t>Other children</w:t>
            </w:r>
          </w:p>
        </w:tc>
      </w:tr>
      <w:tr w:rsidR="00633FFA" w14:paraId="3BB17E44" w14:textId="77777777" w:rsidTr="002B03D7">
        <w:tc>
          <w:tcPr>
            <w:tcW w:w="5228" w:type="dxa"/>
          </w:tcPr>
          <w:p w14:paraId="53F2A72A" w14:textId="77777777" w:rsidR="007514CB" w:rsidRPr="007514CB" w:rsidRDefault="00955DA9" w:rsidP="007514CB">
            <w:pPr>
              <w:pStyle w:val="Heading2"/>
            </w:pPr>
            <w:r>
              <w:t>Does any household member have children under 18, other than those listed in the table above</w:t>
            </w:r>
            <w:r w:rsidR="00633FFA" w:rsidRPr="007514CB">
              <w:t xml:space="preserve">? </w:t>
            </w:r>
          </w:p>
          <w:p w14:paraId="1F03DB1D" w14:textId="77777777" w:rsidR="00633FFA" w:rsidRPr="00FE5832" w:rsidRDefault="00633FFA" w:rsidP="007514CB">
            <w:pPr>
              <w:pStyle w:val="BodyTextindent2"/>
              <w:rPr>
                <w:rStyle w:val="Characteruserinput"/>
              </w:rPr>
            </w:pPr>
            <w:r w:rsidRPr="005F0BC1">
              <w:rPr>
                <w:rStyle w:val="Characterinstructions"/>
              </w:rPr>
              <w:t>(</w:t>
            </w:r>
            <w:r w:rsidR="00955DA9">
              <w:rPr>
                <w:rStyle w:val="Characterinstructions"/>
              </w:rPr>
              <w:t>mark</w:t>
            </w:r>
            <w:r w:rsidRPr="005F0BC1">
              <w:rPr>
                <w:rStyle w:val="Characterinstructions"/>
              </w:rPr>
              <w:t xml:space="preserve"> one)</w:t>
            </w:r>
          </w:p>
        </w:tc>
        <w:tc>
          <w:tcPr>
            <w:tcW w:w="5229" w:type="dxa"/>
          </w:tcPr>
          <w:tbl>
            <w:tblPr>
              <w:tblStyle w:val="CustomTablecheckbox"/>
              <w:tblW w:w="0" w:type="auto"/>
              <w:tblLook w:val="04A0" w:firstRow="1" w:lastRow="0" w:firstColumn="1" w:lastColumn="0" w:noHBand="0" w:noVBand="1"/>
            </w:tblPr>
            <w:tblGrid>
              <w:gridCol w:w="590"/>
              <w:gridCol w:w="636"/>
              <w:gridCol w:w="537"/>
              <w:gridCol w:w="454"/>
            </w:tblGrid>
            <w:tr w:rsidR="00F60E73" w14:paraId="3D6C6366" w14:textId="77777777" w:rsidTr="00955DA9">
              <w:tc>
                <w:tcPr>
                  <w:tcW w:w="428" w:type="dxa"/>
                  <w:tcBorders>
                    <w:top w:val="single" w:sz="4" w:space="0" w:color="auto"/>
                    <w:left w:val="single" w:sz="4" w:space="0" w:color="auto"/>
                    <w:bottom w:val="single" w:sz="4" w:space="0" w:color="auto"/>
                    <w:right w:val="single" w:sz="4" w:space="0" w:color="auto"/>
                  </w:tcBorders>
                </w:tcPr>
                <w:p w14:paraId="71F9ADBE" w14:textId="77777777" w:rsidR="00F60E73" w:rsidRPr="00491704" w:rsidRDefault="000E6AAA" w:rsidP="00F60E73">
                  <w:pPr>
                    <w:pStyle w:val="BodyText"/>
                    <w:jc w:val="center"/>
                    <w:rPr>
                      <w:rStyle w:val="Characteruserinput"/>
                    </w:rPr>
                  </w:pPr>
                  <w:sdt>
                    <w:sdtPr>
                      <w:rPr>
                        <w:rStyle w:val="Characteruserinput"/>
                      </w:rPr>
                      <w:id w:val="861320023"/>
                      <w:placeholder>
                        <w:docPart w:val="32816AEA5C714B3E9146B167BA8F435F"/>
                      </w:placeholder>
                      <w:showingPlcHdr/>
                      <w:text/>
                    </w:sdtPr>
                    <w:sdtEndPr>
                      <w:rPr>
                        <w:rStyle w:val="DefaultParagraphFont"/>
                        <w:color w:val="auto"/>
                      </w:rPr>
                    </w:sdtEndPr>
                    <w:sdtContent>
                      <w:r w:rsidR="00F60E73">
                        <w:rPr>
                          <w:rStyle w:val="PlaceholderText"/>
                        </w:rPr>
                        <w:t>X</w:t>
                      </w:r>
                    </w:sdtContent>
                  </w:sdt>
                </w:p>
              </w:tc>
              <w:tc>
                <w:tcPr>
                  <w:tcW w:w="528" w:type="dxa"/>
                </w:tcPr>
                <w:p w14:paraId="128B336F"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0140E1E6" w14:textId="77777777" w:rsidR="00F60E73" w:rsidRPr="00491704" w:rsidRDefault="000E6AAA" w:rsidP="00F60E73">
                  <w:pPr>
                    <w:pStyle w:val="BodyText"/>
                    <w:jc w:val="center"/>
                    <w:rPr>
                      <w:rStyle w:val="Characteruserinput"/>
                    </w:rPr>
                  </w:pPr>
                  <w:sdt>
                    <w:sdtPr>
                      <w:rPr>
                        <w:rStyle w:val="Characteruserinput"/>
                      </w:rPr>
                      <w:id w:val="2006399166"/>
                      <w:placeholder>
                        <w:docPart w:val="DC6E7387A6F44EB69495731C49CFFBCB"/>
                      </w:placeholder>
                      <w:showingPlcHdr/>
                      <w:text/>
                    </w:sdtPr>
                    <w:sdtEndPr>
                      <w:rPr>
                        <w:rStyle w:val="DefaultParagraphFont"/>
                        <w:color w:val="auto"/>
                      </w:rPr>
                    </w:sdtEndPr>
                    <w:sdtContent>
                      <w:r w:rsidR="00F60E73">
                        <w:rPr>
                          <w:rStyle w:val="PlaceholderText"/>
                        </w:rPr>
                        <w:t>X</w:t>
                      </w:r>
                    </w:sdtContent>
                  </w:sdt>
                </w:p>
              </w:tc>
              <w:tc>
                <w:tcPr>
                  <w:tcW w:w="292" w:type="dxa"/>
                </w:tcPr>
                <w:p w14:paraId="3126ED5A"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022E0CE6" w14:textId="77777777" w:rsidR="00633FFA" w:rsidRPr="00FE5832" w:rsidRDefault="00633FFA" w:rsidP="00F60E73">
            <w:pPr>
              <w:pStyle w:val="SingleSpace"/>
              <w:rPr>
                <w:rStyle w:val="Characteruserinput"/>
              </w:rPr>
            </w:pPr>
          </w:p>
        </w:tc>
      </w:tr>
      <w:tr w:rsidR="00633FFA" w14:paraId="5F4CEF54" w14:textId="77777777" w:rsidTr="002B03D7">
        <w:tc>
          <w:tcPr>
            <w:tcW w:w="5228" w:type="dxa"/>
          </w:tcPr>
          <w:p w14:paraId="2345BEB7" w14:textId="77777777" w:rsidR="00633FFA" w:rsidRPr="00955DA9" w:rsidRDefault="00955DA9" w:rsidP="00955DA9">
            <w:pPr>
              <w:pStyle w:val="BodyTextindent2"/>
              <w:rPr>
                <w:rStyle w:val="Characterbold"/>
              </w:rPr>
            </w:pPr>
            <w:r w:rsidRPr="00955DA9">
              <w:rPr>
                <w:rStyle w:val="Characterbold"/>
              </w:rPr>
              <w:t xml:space="preserve">If yes, please provide the name of the household member who has a child/ren under 18 living apart from them, the age(s) </w:t>
            </w:r>
            <w:r w:rsidRPr="00955DA9">
              <w:rPr>
                <w:rStyle w:val="Characterbold"/>
              </w:rPr>
              <w:lastRenderedPageBreak/>
              <w:t>of the child and the reason they are living elsewhere</w:t>
            </w:r>
          </w:p>
        </w:tc>
        <w:tc>
          <w:tcPr>
            <w:tcW w:w="5229" w:type="dxa"/>
          </w:tcPr>
          <w:p w14:paraId="45B22BF3" w14:textId="77777777" w:rsidR="00633FFA" w:rsidRPr="00FE5832" w:rsidRDefault="000E6AAA" w:rsidP="00D7728C">
            <w:pPr>
              <w:pStyle w:val="BodyText"/>
              <w:rPr>
                <w:rStyle w:val="Characteruserinput"/>
              </w:rPr>
            </w:pPr>
            <w:sdt>
              <w:sdtPr>
                <w:rPr>
                  <w:rStyle w:val="Characteruserinput"/>
                </w:rPr>
                <w:id w:val="-1701772133"/>
                <w:placeholder>
                  <w:docPart w:val="F82184BF21664DCC965573152821E11D"/>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2586527E" w14:textId="77777777" w:rsidR="00C02DC8" w:rsidRDefault="00C02DC8" w:rsidP="00EF4750">
      <w:pPr>
        <w:pStyle w:val="SingleSpace"/>
      </w:pPr>
    </w:p>
    <w:p w14:paraId="2D17719C" w14:textId="77777777" w:rsidR="00EF4750" w:rsidRDefault="00EF4750" w:rsidP="00EF4750">
      <w:pPr>
        <w:pStyle w:val="SingleSpace"/>
      </w:pPr>
    </w:p>
    <w:tbl>
      <w:tblPr>
        <w:tblStyle w:val="CustomTablestandard"/>
        <w:tblW w:w="0" w:type="auto"/>
        <w:tblLook w:val="04A0" w:firstRow="1" w:lastRow="0" w:firstColumn="1" w:lastColumn="0" w:noHBand="0" w:noVBand="1"/>
      </w:tblPr>
      <w:tblGrid>
        <w:gridCol w:w="2614"/>
        <w:gridCol w:w="2614"/>
        <w:gridCol w:w="2614"/>
        <w:gridCol w:w="2615"/>
      </w:tblGrid>
      <w:tr w:rsidR="00EF4750" w:rsidRPr="00971654" w14:paraId="58A3ED56"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4"/>
          </w:tcPr>
          <w:p w14:paraId="776E2C3C" w14:textId="77777777" w:rsidR="00EF4750" w:rsidRPr="00971654" w:rsidRDefault="00EF4750" w:rsidP="00934288">
            <w:pPr>
              <w:pStyle w:val="Heading1"/>
            </w:pPr>
            <w:r>
              <w:t>Referees</w:t>
            </w:r>
          </w:p>
        </w:tc>
      </w:tr>
      <w:tr w:rsidR="00EF4750" w14:paraId="72E6A46F" w14:textId="77777777" w:rsidTr="008B79DE">
        <w:tc>
          <w:tcPr>
            <w:tcW w:w="10457" w:type="dxa"/>
            <w:gridSpan w:val="4"/>
          </w:tcPr>
          <w:p w14:paraId="23D4D9AE" w14:textId="77777777" w:rsidR="00EF4750" w:rsidRPr="00EF4750" w:rsidRDefault="00EF4750" w:rsidP="00EF4750">
            <w:pPr>
              <w:pStyle w:val="BodyText"/>
            </w:pPr>
            <w:r w:rsidRPr="00EF4750">
              <w:t>I/we provide the following names and addresses of three responsible people to act as referees for our application. These people:</w:t>
            </w:r>
          </w:p>
          <w:p w14:paraId="37AFAF18" w14:textId="77777777" w:rsidR="00EF4750" w:rsidRDefault="00EF4750" w:rsidP="00EF4750">
            <w:pPr>
              <w:pStyle w:val="ListBullet"/>
            </w:pPr>
            <w:r w:rsidRPr="00EF4750">
              <w:t xml:space="preserve">are in current contact with me/us </w:t>
            </w:r>
          </w:p>
          <w:p w14:paraId="69DCFF1D" w14:textId="77777777" w:rsidR="00EF4750" w:rsidRDefault="00EF4750" w:rsidP="00EF4750">
            <w:pPr>
              <w:pStyle w:val="ListBullet"/>
            </w:pPr>
            <w:r w:rsidRPr="00EF4750">
              <w:t xml:space="preserve">have known me/us and my/our household for at least two years </w:t>
            </w:r>
          </w:p>
          <w:p w14:paraId="5E33DBBE" w14:textId="77777777" w:rsidR="00EF4750" w:rsidRDefault="00EF4750" w:rsidP="00EF4750">
            <w:pPr>
              <w:pStyle w:val="ListBullet"/>
            </w:pPr>
            <w:r w:rsidRPr="00EF4750">
              <w:t>have observed me/us interacting with children on a regular basis</w:t>
            </w:r>
          </w:p>
          <w:p w14:paraId="0681EA8F" w14:textId="77777777" w:rsidR="00EF4750" w:rsidRDefault="00EF4750" w:rsidP="00EF4750">
            <w:pPr>
              <w:pStyle w:val="ListBullet"/>
            </w:pPr>
            <w:r w:rsidRPr="00EF4750">
              <w:t>are not directly related to me/us</w:t>
            </w:r>
          </w:p>
          <w:p w14:paraId="41101DF5" w14:textId="77777777" w:rsidR="00EF4750" w:rsidRDefault="00EF4750" w:rsidP="00EF4750">
            <w:pPr>
              <w:pStyle w:val="ListBullet"/>
            </w:pPr>
            <w:r w:rsidRPr="00EF4750">
              <w:t>are not related to each other</w:t>
            </w:r>
          </w:p>
          <w:p w14:paraId="225A07B6" w14:textId="77777777" w:rsidR="00EF4750" w:rsidRPr="00EF4750" w:rsidRDefault="00EF4750" w:rsidP="00EF4750">
            <w:pPr>
              <w:pStyle w:val="ListBullet"/>
              <w:rPr>
                <w:rStyle w:val="Characterbold"/>
                <w:b w:val="0"/>
              </w:rPr>
            </w:pPr>
            <w:r w:rsidRPr="00EF4750">
              <w:t>are willing to provide a reference if required.</w:t>
            </w:r>
          </w:p>
        </w:tc>
      </w:tr>
      <w:tr w:rsidR="00EF4750" w14:paraId="7285B929" w14:textId="77777777" w:rsidTr="00E92388">
        <w:tc>
          <w:tcPr>
            <w:tcW w:w="2614" w:type="dxa"/>
            <w:shd w:val="clear" w:color="auto" w:fill="F2F2F2" w:themeFill="background1" w:themeFillShade="F2"/>
          </w:tcPr>
          <w:p w14:paraId="153F35EE" w14:textId="77777777" w:rsidR="00EF4750" w:rsidRDefault="00EF4750" w:rsidP="008B79DE">
            <w:pPr>
              <w:pStyle w:val="BodyText"/>
            </w:pPr>
          </w:p>
        </w:tc>
        <w:tc>
          <w:tcPr>
            <w:tcW w:w="2614" w:type="dxa"/>
            <w:shd w:val="clear" w:color="auto" w:fill="F2F2F2" w:themeFill="background1" w:themeFillShade="F2"/>
          </w:tcPr>
          <w:p w14:paraId="3504ABD3" w14:textId="77777777" w:rsidR="00EF4750" w:rsidRPr="003B70F0" w:rsidRDefault="00EF4750" w:rsidP="008B79DE">
            <w:pPr>
              <w:pStyle w:val="BodyText"/>
              <w:rPr>
                <w:rStyle w:val="Characterbold"/>
              </w:rPr>
            </w:pPr>
            <w:r>
              <w:rPr>
                <w:rStyle w:val="Characterbold"/>
              </w:rPr>
              <w:t>Referee</w:t>
            </w:r>
            <w:r w:rsidRPr="003B70F0">
              <w:rPr>
                <w:rStyle w:val="Characterbold"/>
              </w:rPr>
              <w:t xml:space="preserve"> 1</w:t>
            </w:r>
          </w:p>
        </w:tc>
        <w:tc>
          <w:tcPr>
            <w:tcW w:w="2614" w:type="dxa"/>
            <w:shd w:val="clear" w:color="auto" w:fill="F2F2F2" w:themeFill="background1" w:themeFillShade="F2"/>
          </w:tcPr>
          <w:p w14:paraId="0F40989E" w14:textId="77777777" w:rsidR="00EF4750" w:rsidRPr="003B70F0" w:rsidRDefault="00EF4750" w:rsidP="008B79DE">
            <w:pPr>
              <w:pStyle w:val="BodyText"/>
              <w:rPr>
                <w:rStyle w:val="Characterbold"/>
              </w:rPr>
            </w:pPr>
            <w:r>
              <w:rPr>
                <w:rStyle w:val="Characterbold"/>
              </w:rPr>
              <w:t>Referee</w:t>
            </w:r>
            <w:r w:rsidRPr="003B70F0">
              <w:rPr>
                <w:rStyle w:val="Characterbold"/>
              </w:rPr>
              <w:t xml:space="preserve"> </w:t>
            </w:r>
            <w:r>
              <w:rPr>
                <w:rStyle w:val="Characterbold"/>
              </w:rPr>
              <w:t>2</w:t>
            </w:r>
          </w:p>
        </w:tc>
        <w:tc>
          <w:tcPr>
            <w:tcW w:w="2615" w:type="dxa"/>
            <w:shd w:val="clear" w:color="auto" w:fill="F2F2F2" w:themeFill="background1" w:themeFillShade="F2"/>
          </w:tcPr>
          <w:p w14:paraId="3C2BAC82" w14:textId="77777777" w:rsidR="00EF4750" w:rsidRDefault="00EF4750" w:rsidP="008B79DE">
            <w:pPr>
              <w:pStyle w:val="BodyText"/>
            </w:pPr>
            <w:r>
              <w:rPr>
                <w:rStyle w:val="Characterbold"/>
              </w:rPr>
              <w:t>Referee</w:t>
            </w:r>
            <w:r w:rsidRPr="003B70F0">
              <w:rPr>
                <w:rStyle w:val="Characterbold"/>
              </w:rPr>
              <w:t xml:space="preserve"> </w:t>
            </w:r>
            <w:r>
              <w:rPr>
                <w:rStyle w:val="Characterbold"/>
              </w:rPr>
              <w:t>3</w:t>
            </w:r>
          </w:p>
        </w:tc>
      </w:tr>
      <w:tr w:rsidR="00EF4750" w:rsidRPr="003B70F0" w14:paraId="5F39AE88" w14:textId="77777777" w:rsidTr="00EF4750">
        <w:tc>
          <w:tcPr>
            <w:tcW w:w="2614" w:type="dxa"/>
          </w:tcPr>
          <w:p w14:paraId="0F1D541B" w14:textId="77777777" w:rsidR="00EF4750" w:rsidRPr="003B70F0" w:rsidRDefault="0033563E" w:rsidP="008B79DE">
            <w:pPr>
              <w:pStyle w:val="BodyText"/>
              <w:rPr>
                <w:rStyle w:val="Characterbold"/>
              </w:rPr>
            </w:pPr>
            <w:r>
              <w:rPr>
                <w:rStyle w:val="Characterbold"/>
              </w:rPr>
              <w:t>Name</w:t>
            </w:r>
          </w:p>
        </w:tc>
        <w:tc>
          <w:tcPr>
            <w:tcW w:w="2614" w:type="dxa"/>
          </w:tcPr>
          <w:p w14:paraId="73304D2C" w14:textId="77777777" w:rsidR="00EF4750" w:rsidRPr="00FE5832" w:rsidRDefault="000E6AAA" w:rsidP="008B79DE">
            <w:pPr>
              <w:pStyle w:val="BodyText"/>
              <w:rPr>
                <w:rStyle w:val="Characteruserinput"/>
              </w:rPr>
            </w:pPr>
            <w:sdt>
              <w:sdtPr>
                <w:rPr>
                  <w:rStyle w:val="Characteruserinput"/>
                </w:rPr>
                <w:id w:val="435642379"/>
                <w:placeholder>
                  <w:docPart w:val="200A110428FC4B7EABB66F1460E76D20"/>
                </w:placeholder>
                <w:showingPlcHdr/>
                <w:text/>
              </w:sdtPr>
              <w:sdtEndPr>
                <w:rPr>
                  <w:rStyle w:val="DefaultParagraphFont"/>
                  <w:color w:val="auto"/>
                </w:rPr>
              </w:sdtEndPr>
              <w:sdtContent>
                <w:r w:rsidR="0033563E">
                  <w:rPr>
                    <w:rStyle w:val="PlaceholderText"/>
                  </w:rPr>
                  <w:t xml:space="preserve">&lt; </w:t>
                </w:r>
                <w:r w:rsidR="0033563E" w:rsidRPr="00CD58D5">
                  <w:rPr>
                    <w:rStyle w:val="PlaceholderText"/>
                  </w:rPr>
                  <w:t>enter text</w:t>
                </w:r>
                <w:r w:rsidR="0033563E">
                  <w:rPr>
                    <w:rStyle w:val="PlaceholderText"/>
                  </w:rPr>
                  <w:t xml:space="preserve"> &gt;</w:t>
                </w:r>
              </w:sdtContent>
            </w:sdt>
          </w:p>
        </w:tc>
        <w:tc>
          <w:tcPr>
            <w:tcW w:w="2614" w:type="dxa"/>
          </w:tcPr>
          <w:p w14:paraId="1F0D881F" w14:textId="77777777" w:rsidR="00EF4750" w:rsidRPr="003B70F0" w:rsidRDefault="000E6AAA" w:rsidP="008B79DE">
            <w:pPr>
              <w:pStyle w:val="BodyText"/>
            </w:pPr>
            <w:sdt>
              <w:sdtPr>
                <w:rPr>
                  <w:rStyle w:val="Characteruserinput"/>
                </w:rPr>
                <w:id w:val="2135753665"/>
                <w:placeholder>
                  <w:docPart w:val="F22E096D3A0846F88F8E76C29DD5E8E7"/>
                </w:placeholder>
                <w:showingPlcHdr/>
                <w:text/>
              </w:sdtPr>
              <w:sdtEndPr>
                <w:rPr>
                  <w:rStyle w:val="DefaultParagraphFont"/>
                  <w:color w:val="auto"/>
                </w:rPr>
              </w:sdtEndPr>
              <w:sdtContent>
                <w:r w:rsidR="00EF4750">
                  <w:rPr>
                    <w:rStyle w:val="PlaceholderText"/>
                  </w:rPr>
                  <w:t xml:space="preserve">&lt; </w:t>
                </w:r>
                <w:r w:rsidR="00EF4750" w:rsidRPr="00CD58D5">
                  <w:rPr>
                    <w:rStyle w:val="PlaceholderText"/>
                  </w:rPr>
                  <w:t>enter text</w:t>
                </w:r>
                <w:r w:rsidR="00EF4750">
                  <w:rPr>
                    <w:rStyle w:val="PlaceholderText"/>
                  </w:rPr>
                  <w:t xml:space="preserve"> &gt;</w:t>
                </w:r>
              </w:sdtContent>
            </w:sdt>
          </w:p>
        </w:tc>
        <w:tc>
          <w:tcPr>
            <w:tcW w:w="2615" w:type="dxa"/>
          </w:tcPr>
          <w:p w14:paraId="652BDFE8" w14:textId="77777777" w:rsidR="00EF4750" w:rsidRPr="003B70F0" w:rsidRDefault="000E6AAA" w:rsidP="008B79DE">
            <w:pPr>
              <w:pStyle w:val="BodyText"/>
            </w:pPr>
            <w:sdt>
              <w:sdtPr>
                <w:rPr>
                  <w:rStyle w:val="Characteruserinput"/>
                </w:rPr>
                <w:id w:val="1218862895"/>
                <w:placeholder>
                  <w:docPart w:val="D21CA79F6B964556BFE0E9367394BFC8"/>
                </w:placeholder>
                <w:showingPlcHdr/>
                <w:text/>
              </w:sdtPr>
              <w:sdtEndPr>
                <w:rPr>
                  <w:rStyle w:val="DefaultParagraphFont"/>
                  <w:color w:val="auto"/>
                </w:rPr>
              </w:sdtEndPr>
              <w:sdtContent>
                <w:r w:rsidR="00EF4750">
                  <w:rPr>
                    <w:rStyle w:val="PlaceholderText"/>
                  </w:rPr>
                  <w:t xml:space="preserve">&lt; </w:t>
                </w:r>
                <w:r w:rsidR="00EF4750" w:rsidRPr="00CD58D5">
                  <w:rPr>
                    <w:rStyle w:val="PlaceholderText"/>
                  </w:rPr>
                  <w:t>enter text</w:t>
                </w:r>
                <w:r w:rsidR="00EF4750">
                  <w:rPr>
                    <w:rStyle w:val="PlaceholderText"/>
                  </w:rPr>
                  <w:t xml:space="preserve"> &gt;</w:t>
                </w:r>
              </w:sdtContent>
            </w:sdt>
          </w:p>
        </w:tc>
      </w:tr>
      <w:tr w:rsidR="00EF4750" w14:paraId="599BAAF5" w14:textId="77777777" w:rsidTr="00EF4750">
        <w:tc>
          <w:tcPr>
            <w:tcW w:w="2614" w:type="dxa"/>
          </w:tcPr>
          <w:p w14:paraId="42E97CC9" w14:textId="77777777" w:rsidR="00EF4750" w:rsidRPr="003B70F0" w:rsidRDefault="0033563E" w:rsidP="008B79DE">
            <w:pPr>
              <w:pStyle w:val="BodyText"/>
              <w:rPr>
                <w:rStyle w:val="Characterbold"/>
              </w:rPr>
            </w:pPr>
            <w:r>
              <w:rPr>
                <w:rStyle w:val="Characterbold"/>
              </w:rPr>
              <w:t>Home address</w:t>
            </w:r>
          </w:p>
        </w:tc>
        <w:tc>
          <w:tcPr>
            <w:tcW w:w="2614" w:type="dxa"/>
          </w:tcPr>
          <w:p w14:paraId="1264FBA5" w14:textId="77777777" w:rsidR="00EF4750" w:rsidRPr="00FE5832" w:rsidRDefault="000E6AAA" w:rsidP="008B79DE">
            <w:pPr>
              <w:pStyle w:val="BodyText"/>
              <w:rPr>
                <w:rStyle w:val="Characteruserinput"/>
              </w:rPr>
            </w:pPr>
            <w:sdt>
              <w:sdtPr>
                <w:rPr>
                  <w:rStyle w:val="Characteruserinput"/>
                </w:rPr>
                <w:id w:val="-1806076271"/>
                <w:placeholder>
                  <w:docPart w:val="991DC67F58B44D5DB4C7ACC7D00D89DC"/>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c>
          <w:tcPr>
            <w:tcW w:w="2614" w:type="dxa"/>
          </w:tcPr>
          <w:p w14:paraId="4716AD80" w14:textId="77777777" w:rsidR="00EF4750" w:rsidRDefault="000E6AAA" w:rsidP="008B79DE">
            <w:pPr>
              <w:pStyle w:val="BodyText"/>
            </w:pPr>
            <w:sdt>
              <w:sdtPr>
                <w:rPr>
                  <w:rStyle w:val="Characteruserinput"/>
                </w:rPr>
                <w:id w:val="887917200"/>
                <w:placeholder>
                  <w:docPart w:val="05083C344F694077A2D5B8F8BDFEC45B"/>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c>
          <w:tcPr>
            <w:tcW w:w="2615" w:type="dxa"/>
          </w:tcPr>
          <w:p w14:paraId="4C0AE90E" w14:textId="77777777" w:rsidR="00EF4750" w:rsidRDefault="000E6AAA" w:rsidP="008B79DE">
            <w:pPr>
              <w:pStyle w:val="BodyText"/>
            </w:pPr>
            <w:sdt>
              <w:sdtPr>
                <w:rPr>
                  <w:rStyle w:val="Characteruserinput"/>
                </w:rPr>
                <w:id w:val="493529343"/>
                <w:placeholder>
                  <w:docPart w:val="A0B3E4B71E0E49C1850F29AE7A856BB2"/>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33563E" w14:paraId="5B8BC964" w14:textId="77777777" w:rsidTr="00EF4750">
        <w:tc>
          <w:tcPr>
            <w:tcW w:w="2614" w:type="dxa"/>
          </w:tcPr>
          <w:p w14:paraId="43FA4FEC" w14:textId="77777777" w:rsidR="0033563E" w:rsidRDefault="0033563E" w:rsidP="008B79DE">
            <w:pPr>
              <w:pStyle w:val="BodyText"/>
              <w:rPr>
                <w:rStyle w:val="Characterbold"/>
              </w:rPr>
            </w:pPr>
            <w:r>
              <w:rPr>
                <w:rStyle w:val="Characterbold"/>
              </w:rPr>
              <w:t>Home phone</w:t>
            </w:r>
          </w:p>
        </w:tc>
        <w:tc>
          <w:tcPr>
            <w:tcW w:w="2614" w:type="dxa"/>
          </w:tcPr>
          <w:p w14:paraId="74D8DF2E" w14:textId="77777777" w:rsidR="0033563E" w:rsidRPr="00FE5832" w:rsidRDefault="000E6AAA" w:rsidP="008B79DE">
            <w:pPr>
              <w:pStyle w:val="BodyText"/>
              <w:rPr>
                <w:rStyle w:val="Characteruserinput"/>
              </w:rPr>
            </w:pPr>
            <w:sdt>
              <w:sdtPr>
                <w:rPr>
                  <w:rStyle w:val="Characteruserinput"/>
                </w:rPr>
                <w:id w:val="-367906520"/>
                <w:placeholder>
                  <w:docPart w:val="A6A4C11F2B614AAC9C4197C4848DDFF5"/>
                </w:placeholder>
                <w:showingPlcHdr/>
                <w:text/>
              </w:sdtPr>
              <w:sdtEndPr>
                <w:rPr>
                  <w:rStyle w:val="DefaultParagraphFont"/>
                  <w:color w:val="auto"/>
                </w:rPr>
              </w:sdtEndPr>
              <w:sdtContent>
                <w:r w:rsidR="008D7D96" w:rsidRPr="008C7166">
                  <w:rPr>
                    <w:rStyle w:val="PlaceholderText"/>
                  </w:rPr>
                  <w:t>&lt; 00 0000 0000 &gt;</w:t>
                </w:r>
              </w:sdtContent>
            </w:sdt>
          </w:p>
        </w:tc>
        <w:tc>
          <w:tcPr>
            <w:tcW w:w="2614" w:type="dxa"/>
          </w:tcPr>
          <w:p w14:paraId="3EF6EEBB" w14:textId="77777777" w:rsidR="0033563E" w:rsidRPr="00FE5832" w:rsidRDefault="000E6AAA" w:rsidP="008B79DE">
            <w:pPr>
              <w:pStyle w:val="BodyText"/>
              <w:rPr>
                <w:rStyle w:val="Characteruserinput"/>
              </w:rPr>
            </w:pPr>
            <w:sdt>
              <w:sdtPr>
                <w:rPr>
                  <w:rStyle w:val="Characteruserinput"/>
                </w:rPr>
                <w:id w:val="59761107"/>
                <w:placeholder>
                  <w:docPart w:val="2F3902991ABF4307946FB3E8B420C441"/>
                </w:placeholder>
                <w:showingPlcHdr/>
                <w:text/>
              </w:sdtPr>
              <w:sdtEndPr>
                <w:rPr>
                  <w:rStyle w:val="DefaultParagraphFont"/>
                  <w:color w:val="auto"/>
                </w:rPr>
              </w:sdtEndPr>
              <w:sdtContent>
                <w:r w:rsidR="008D7D96" w:rsidRPr="008C7166">
                  <w:rPr>
                    <w:rStyle w:val="PlaceholderText"/>
                  </w:rPr>
                  <w:t>&lt; 00 0000 0000 &gt;</w:t>
                </w:r>
              </w:sdtContent>
            </w:sdt>
          </w:p>
        </w:tc>
        <w:tc>
          <w:tcPr>
            <w:tcW w:w="2615" w:type="dxa"/>
          </w:tcPr>
          <w:p w14:paraId="22316210" w14:textId="77777777" w:rsidR="0033563E" w:rsidRPr="00FE5832" w:rsidRDefault="000E6AAA" w:rsidP="008B79DE">
            <w:pPr>
              <w:pStyle w:val="BodyText"/>
              <w:rPr>
                <w:rStyle w:val="Characteruserinput"/>
              </w:rPr>
            </w:pPr>
            <w:sdt>
              <w:sdtPr>
                <w:rPr>
                  <w:rStyle w:val="Characteruserinput"/>
                </w:rPr>
                <w:id w:val="1177699638"/>
                <w:placeholder>
                  <w:docPart w:val="D9FC93F0E9DA4098B3E61BDCDB16D751"/>
                </w:placeholder>
                <w:showingPlcHdr/>
                <w:text/>
              </w:sdtPr>
              <w:sdtEndPr>
                <w:rPr>
                  <w:rStyle w:val="DefaultParagraphFont"/>
                  <w:color w:val="auto"/>
                </w:rPr>
              </w:sdtEndPr>
              <w:sdtContent>
                <w:r w:rsidR="008D7D96" w:rsidRPr="008C7166">
                  <w:rPr>
                    <w:rStyle w:val="PlaceholderText"/>
                  </w:rPr>
                  <w:t>&lt; 00 0000 0000 &gt;</w:t>
                </w:r>
              </w:sdtContent>
            </w:sdt>
          </w:p>
        </w:tc>
      </w:tr>
      <w:tr w:rsidR="008D7D96" w14:paraId="497E61EA" w14:textId="77777777" w:rsidTr="00EF4750">
        <w:tc>
          <w:tcPr>
            <w:tcW w:w="2614" w:type="dxa"/>
          </w:tcPr>
          <w:p w14:paraId="1CB9E968" w14:textId="77777777" w:rsidR="008D7D96" w:rsidRDefault="008D7D96" w:rsidP="008D7D96">
            <w:pPr>
              <w:pStyle w:val="BodyText"/>
              <w:rPr>
                <w:rStyle w:val="Characterbold"/>
              </w:rPr>
            </w:pPr>
            <w:r>
              <w:rPr>
                <w:rStyle w:val="Characterbold"/>
              </w:rPr>
              <w:t>Work phone</w:t>
            </w:r>
          </w:p>
        </w:tc>
        <w:tc>
          <w:tcPr>
            <w:tcW w:w="2614" w:type="dxa"/>
          </w:tcPr>
          <w:p w14:paraId="233BF9B9" w14:textId="77777777" w:rsidR="008D7D96" w:rsidRPr="00FE5832" w:rsidRDefault="000E6AAA" w:rsidP="008D7D96">
            <w:pPr>
              <w:pStyle w:val="BodyText"/>
              <w:rPr>
                <w:rStyle w:val="Characteruserinput"/>
              </w:rPr>
            </w:pPr>
            <w:sdt>
              <w:sdtPr>
                <w:rPr>
                  <w:rStyle w:val="Characteruserinput"/>
                </w:rPr>
                <w:id w:val="-921569437"/>
                <w:placeholder>
                  <w:docPart w:val="BE20376F77D2488C899B3DADFAB8F2EB"/>
                </w:placeholder>
                <w:showingPlcHdr/>
                <w:text/>
              </w:sdtPr>
              <w:sdtEndPr>
                <w:rPr>
                  <w:rStyle w:val="DefaultParagraphFont"/>
                  <w:color w:val="auto"/>
                </w:rPr>
              </w:sdtEndPr>
              <w:sdtContent>
                <w:r w:rsidR="008D7D96" w:rsidRPr="008C7166">
                  <w:rPr>
                    <w:rStyle w:val="PlaceholderText"/>
                  </w:rPr>
                  <w:t>&lt; 00 0000 0000 &gt;</w:t>
                </w:r>
              </w:sdtContent>
            </w:sdt>
          </w:p>
        </w:tc>
        <w:tc>
          <w:tcPr>
            <w:tcW w:w="2614" w:type="dxa"/>
          </w:tcPr>
          <w:p w14:paraId="4EE7F7DC" w14:textId="77777777" w:rsidR="008D7D96" w:rsidRPr="00FE5832" w:rsidRDefault="000E6AAA" w:rsidP="008D7D96">
            <w:pPr>
              <w:pStyle w:val="BodyText"/>
              <w:rPr>
                <w:rStyle w:val="Characteruserinput"/>
              </w:rPr>
            </w:pPr>
            <w:sdt>
              <w:sdtPr>
                <w:rPr>
                  <w:rStyle w:val="Characteruserinput"/>
                </w:rPr>
                <w:id w:val="-298684034"/>
                <w:placeholder>
                  <w:docPart w:val="D401629F4CC8450E801285550DCF067F"/>
                </w:placeholder>
                <w:showingPlcHdr/>
                <w:text/>
              </w:sdtPr>
              <w:sdtEndPr>
                <w:rPr>
                  <w:rStyle w:val="DefaultParagraphFont"/>
                  <w:color w:val="auto"/>
                </w:rPr>
              </w:sdtEndPr>
              <w:sdtContent>
                <w:r w:rsidR="008D7D96" w:rsidRPr="008C7166">
                  <w:rPr>
                    <w:rStyle w:val="PlaceholderText"/>
                  </w:rPr>
                  <w:t>&lt; 00 0000 0000 &gt;</w:t>
                </w:r>
              </w:sdtContent>
            </w:sdt>
          </w:p>
        </w:tc>
        <w:tc>
          <w:tcPr>
            <w:tcW w:w="2615" w:type="dxa"/>
          </w:tcPr>
          <w:p w14:paraId="341CA1F7" w14:textId="77777777" w:rsidR="008D7D96" w:rsidRPr="00FE5832" w:rsidRDefault="000E6AAA" w:rsidP="008D7D96">
            <w:pPr>
              <w:pStyle w:val="BodyText"/>
              <w:rPr>
                <w:rStyle w:val="Characteruserinput"/>
              </w:rPr>
            </w:pPr>
            <w:sdt>
              <w:sdtPr>
                <w:rPr>
                  <w:rStyle w:val="Characteruserinput"/>
                </w:rPr>
                <w:id w:val="1086276226"/>
                <w:placeholder>
                  <w:docPart w:val="0EA9F0F3C6E04C9C9A47FE872E2A607B"/>
                </w:placeholder>
                <w:showingPlcHdr/>
                <w:text/>
              </w:sdtPr>
              <w:sdtEndPr>
                <w:rPr>
                  <w:rStyle w:val="DefaultParagraphFont"/>
                  <w:color w:val="auto"/>
                </w:rPr>
              </w:sdtEndPr>
              <w:sdtContent>
                <w:r w:rsidR="008D7D96" w:rsidRPr="008C7166">
                  <w:rPr>
                    <w:rStyle w:val="PlaceholderText"/>
                  </w:rPr>
                  <w:t>&lt; 00 0000 0000 &gt;</w:t>
                </w:r>
              </w:sdtContent>
            </w:sdt>
          </w:p>
        </w:tc>
      </w:tr>
      <w:tr w:rsidR="008D7D96" w14:paraId="0A4062BF" w14:textId="77777777" w:rsidTr="00EF4750">
        <w:tc>
          <w:tcPr>
            <w:tcW w:w="2614" w:type="dxa"/>
          </w:tcPr>
          <w:p w14:paraId="107F180A" w14:textId="77777777" w:rsidR="008D7D96" w:rsidRDefault="008D7D96" w:rsidP="008D7D96">
            <w:pPr>
              <w:pStyle w:val="BodyText"/>
              <w:rPr>
                <w:rStyle w:val="Characterbold"/>
              </w:rPr>
            </w:pPr>
            <w:r>
              <w:rPr>
                <w:rStyle w:val="Characterbold"/>
              </w:rPr>
              <w:t>Relationship to applicant</w:t>
            </w:r>
          </w:p>
        </w:tc>
        <w:tc>
          <w:tcPr>
            <w:tcW w:w="2614" w:type="dxa"/>
          </w:tcPr>
          <w:p w14:paraId="76C9FCCA" w14:textId="77777777" w:rsidR="008D7D96" w:rsidRPr="00FE5832" w:rsidRDefault="000E6AAA" w:rsidP="008D7D96">
            <w:pPr>
              <w:pStyle w:val="BodyText"/>
              <w:rPr>
                <w:rStyle w:val="Characteruserinput"/>
              </w:rPr>
            </w:pPr>
            <w:sdt>
              <w:sdtPr>
                <w:rPr>
                  <w:rStyle w:val="Characteruserinput"/>
                </w:rPr>
                <w:id w:val="994296794"/>
                <w:placeholder>
                  <w:docPart w:val="55EF8B4EAF1045AE9418FEFDF3C5256B"/>
                </w:placeholder>
                <w:showingPlcHdr/>
                <w:text/>
              </w:sdtPr>
              <w:sdtEndPr>
                <w:rPr>
                  <w:rStyle w:val="DefaultParagraphFont"/>
                  <w:color w:val="auto"/>
                </w:rPr>
              </w:sdtEndPr>
              <w:sdtContent>
                <w:r w:rsidR="008D7D96">
                  <w:rPr>
                    <w:rStyle w:val="PlaceholderText"/>
                  </w:rPr>
                  <w:t xml:space="preserve">&lt; </w:t>
                </w:r>
                <w:r w:rsidR="008D7D96" w:rsidRPr="00CD58D5">
                  <w:rPr>
                    <w:rStyle w:val="PlaceholderText"/>
                  </w:rPr>
                  <w:t>enter text</w:t>
                </w:r>
                <w:r w:rsidR="008D7D96">
                  <w:rPr>
                    <w:rStyle w:val="PlaceholderText"/>
                  </w:rPr>
                  <w:t xml:space="preserve"> &gt;</w:t>
                </w:r>
              </w:sdtContent>
            </w:sdt>
          </w:p>
        </w:tc>
        <w:tc>
          <w:tcPr>
            <w:tcW w:w="2614" w:type="dxa"/>
          </w:tcPr>
          <w:p w14:paraId="3DF3C453" w14:textId="77777777" w:rsidR="008D7D96" w:rsidRPr="00FE5832" w:rsidRDefault="000E6AAA" w:rsidP="008D7D96">
            <w:pPr>
              <w:pStyle w:val="BodyText"/>
              <w:rPr>
                <w:rStyle w:val="Characteruserinput"/>
              </w:rPr>
            </w:pPr>
            <w:sdt>
              <w:sdtPr>
                <w:rPr>
                  <w:rStyle w:val="Characteruserinput"/>
                </w:rPr>
                <w:id w:val="-502899324"/>
                <w:placeholder>
                  <w:docPart w:val="35CFBD58B6A44A62A5EEF268E415E90C"/>
                </w:placeholder>
                <w:showingPlcHdr/>
                <w:text/>
              </w:sdtPr>
              <w:sdtEndPr>
                <w:rPr>
                  <w:rStyle w:val="DefaultParagraphFont"/>
                  <w:color w:val="auto"/>
                </w:rPr>
              </w:sdtEndPr>
              <w:sdtContent>
                <w:r w:rsidR="008D7D96">
                  <w:rPr>
                    <w:rStyle w:val="PlaceholderText"/>
                  </w:rPr>
                  <w:t xml:space="preserve">&lt; </w:t>
                </w:r>
                <w:r w:rsidR="008D7D96" w:rsidRPr="00CD58D5">
                  <w:rPr>
                    <w:rStyle w:val="PlaceholderText"/>
                  </w:rPr>
                  <w:t>enter text</w:t>
                </w:r>
                <w:r w:rsidR="008D7D96">
                  <w:rPr>
                    <w:rStyle w:val="PlaceholderText"/>
                  </w:rPr>
                  <w:t xml:space="preserve"> &gt;</w:t>
                </w:r>
              </w:sdtContent>
            </w:sdt>
          </w:p>
        </w:tc>
        <w:tc>
          <w:tcPr>
            <w:tcW w:w="2615" w:type="dxa"/>
          </w:tcPr>
          <w:p w14:paraId="4BBF7034" w14:textId="77777777" w:rsidR="008D7D96" w:rsidRPr="00FE5832" w:rsidRDefault="000E6AAA" w:rsidP="008D7D96">
            <w:pPr>
              <w:pStyle w:val="BodyText"/>
              <w:rPr>
                <w:rStyle w:val="Characteruserinput"/>
              </w:rPr>
            </w:pPr>
            <w:sdt>
              <w:sdtPr>
                <w:rPr>
                  <w:rStyle w:val="Characteruserinput"/>
                </w:rPr>
                <w:id w:val="-550919957"/>
                <w:placeholder>
                  <w:docPart w:val="AC16B27EE5C84F2B9DEBB665E573AC1D"/>
                </w:placeholder>
                <w:showingPlcHdr/>
                <w:text/>
              </w:sdtPr>
              <w:sdtEndPr>
                <w:rPr>
                  <w:rStyle w:val="DefaultParagraphFont"/>
                  <w:color w:val="auto"/>
                </w:rPr>
              </w:sdtEndPr>
              <w:sdtContent>
                <w:r w:rsidR="008D7D96">
                  <w:rPr>
                    <w:rStyle w:val="PlaceholderText"/>
                  </w:rPr>
                  <w:t xml:space="preserve">&lt; </w:t>
                </w:r>
                <w:r w:rsidR="008D7D96" w:rsidRPr="00CD58D5">
                  <w:rPr>
                    <w:rStyle w:val="PlaceholderText"/>
                  </w:rPr>
                  <w:t>enter text</w:t>
                </w:r>
                <w:r w:rsidR="008D7D96">
                  <w:rPr>
                    <w:rStyle w:val="PlaceholderText"/>
                  </w:rPr>
                  <w:t xml:space="preserve"> &gt;</w:t>
                </w:r>
              </w:sdtContent>
            </w:sdt>
          </w:p>
        </w:tc>
      </w:tr>
    </w:tbl>
    <w:p w14:paraId="6318E36B" w14:textId="77777777" w:rsidR="00EF4750" w:rsidRDefault="00EF4750" w:rsidP="005F1275">
      <w:pPr>
        <w:pStyle w:val="SingleSpace"/>
      </w:pPr>
    </w:p>
    <w:p w14:paraId="4CD97C40" w14:textId="77777777" w:rsidR="005F1275" w:rsidRDefault="005F1275" w:rsidP="005F1275">
      <w:pPr>
        <w:pStyle w:val="SingleSpace"/>
      </w:pPr>
    </w:p>
    <w:tbl>
      <w:tblPr>
        <w:tblStyle w:val="CustomTablestandard"/>
        <w:tblW w:w="0" w:type="auto"/>
        <w:tblLook w:val="04A0" w:firstRow="1" w:lastRow="0" w:firstColumn="1" w:lastColumn="0" w:noHBand="0" w:noVBand="1"/>
      </w:tblPr>
      <w:tblGrid>
        <w:gridCol w:w="5228"/>
        <w:gridCol w:w="5229"/>
      </w:tblGrid>
      <w:tr w:rsidR="00934288" w14:paraId="354E0A5E"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4E80912B" w14:textId="77777777" w:rsidR="00934288" w:rsidRPr="00934288" w:rsidRDefault="00934288" w:rsidP="00934288">
            <w:pPr>
              <w:pStyle w:val="Heading1"/>
            </w:pPr>
            <w:r w:rsidRPr="00934288">
              <w:t xml:space="preserve">Previous </w:t>
            </w:r>
            <w:r w:rsidR="00EC12B1">
              <w:t>applications</w:t>
            </w:r>
          </w:p>
        </w:tc>
      </w:tr>
      <w:tr w:rsidR="00934288" w14:paraId="467C9C11" w14:textId="77777777" w:rsidTr="008B79DE">
        <w:tc>
          <w:tcPr>
            <w:tcW w:w="5228" w:type="dxa"/>
          </w:tcPr>
          <w:p w14:paraId="0DF099A2" w14:textId="77777777" w:rsidR="004C2463" w:rsidRPr="004C2463" w:rsidRDefault="00EC12B1" w:rsidP="004C2463">
            <w:pPr>
              <w:pStyle w:val="Heading2"/>
            </w:pPr>
            <w:r w:rsidRPr="004C2463">
              <w:t>Have you or any member of your household applied to be a carer with any other agencies?</w:t>
            </w:r>
          </w:p>
          <w:p w14:paraId="62429B64" w14:textId="77777777" w:rsidR="00934288" w:rsidRPr="00FE5832" w:rsidRDefault="00934288" w:rsidP="004C2463">
            <w:pPr>
              <w:pStyle w:val="BodyTextindent2"/>
              <w:rPr>
                <w:rStyle w:val="Characteruserinput"/>
              </w:rPr>
            </w:pPr>
            <w:r w:rsidRPr="005F0BC1">
              <w:rPr>
                <w:rStyle w:val="Characterinstructions"/>
              </w:rPr>
              <w:t>(</w:t>
            </w:r>
            <w:r w:rsidR="00955DA9">
              <w:rPr>
                <w:rStyle w:val="Characterinstructions"/>
              </w:rPr>
              <w:t>mark</w:t>
            </w:r>
            <w:r w:rsidRPr="005F0BC1">
              <w:rPr>
                <w:rStyle w:val="Characterinstructions"/>
              </w:rPr>
              <w:t xml:space="preserve"> one)</w:t>
            </w:r>
          </w:p>
        </w:tc>
        <w:tc>
          <w:tcPr>
            <w:tcW w:w="5229" w:type="dxa"/>
          </w:tcPr>
          <w:tbl>
            <w:tblPr>
              <w:tblStyle w:val="CustomTablecheckbox"/>
              <w:tblW w:w="0" w:type="auto"/>
              <w:tblLook w:val="04A0" w:firstRow="1" w:lastRow="0" w:firstColumn="1" w:lastColumn="0" w:noHBand="0" w:noVBand="1"/>
            </w:tblPr>
            <w:tblGrid>
              <w:gridCol w:w="590"/>
              <w:gridCol w:w="636"/>
              <w:gridCol w:w="537"/>
              <w:gridCol w:w="454"/>
            </w:tblGrid>
            <w:tr w:rsidR="00F60E73" w14:paraId="7DA469B4" w14:textId="77777777" w:rsidTr="00955DA9">
              <w:tc>
                <w:tcPr>
                  <w:tcW w:w="428" w:type="dxa"/>
                  <w:tcBorders>
                    <w:top w:val="single" w:sz="4" w:space="0" w:color="auto"/>
                    <w:left w:val="single" w:sz="4" w:space="0" w:color="auto"/>
                    <w:bottom w:val="single" w:sz="4" w:space="0" w:color="auto"/>
                    <w:right w:val="single" w:sz="4" w:space="0" w:color="auto"/>
                  </w:tcBorders>
                </w:tcPr>
                <w:p w14:paraId="3050265E" w14:textId="77777777" w:rsidR="00F60E73" w:rsidRPr="00491704" w:rsidRDefault="000E6AAA" w:rsidP="00F60E73">
                  <w:pPr>
                    <w:pStyle w:val="BodyText"/>
                    <w:jc w:val="center"/>
                    <w:rPr>
                      <w:rStyle w:val="Characteruserinput"/>
                    </w:rPr>
                  </w:pPr>
                  <w:sdt>
                    <w:sdtPr>
                      <w:rPr>
                        <w:rStyle w:val="Characteruserinput"/>
                      </w:rPr>
                      <w:id w:val="1889220456"/>
                      <w:placeholder>
                        <w:docPart w:val="3785D5304E754BFFB3E8C267D715172F"/>
                      </w:placeholder>
                      <w:showingPlcHdr/>
                      <w:text/>
                    </w:sdtPr>
                    <w:sdtEndPr>
                      <w:rPr>
                        <w:rStyle w:val="DefaultParagraphFont"/>
                        <w:color w:val="auto"/>
                      </w:rPr>
                    </w:sdtEndPr>
                    <w:sdtContent>
                      <w:r w:rsidR="00F60E73">
                        <w:rPr>
                          <w:rStyle w:val="PlaceholderText"/>
                        </w:rPr>
                        <w:t>X</w:t>
                      </w:r>
                    </w:sdtContent>
                  </w:sdt>
                </w:p>
              </w:tc>
              <w:tc>
                <w:tcPr>
                  <w:tcW w:w="528" w:type="dxa"/>
                </w:tcPr>
                <w:p w14:paraId="0DDCB23A"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66AE18E2" w14:textId="77777777" w:rsidR="00F60E73" w:rsidRPr="00491704" w:rsidRDefault="000E6AAA" w:rsidP="00F60E73">
                  <w:pPr>
                    <w:pStyle w:val="BodyText"/>
                    <w:jc w:val="center"/>
                    <w:rPr>
                      <w:rStyle w:val="Characteruserinput"/>
                    </w:rPr>
                  </w:pPr>
                  <w:sdt>
                    <w:sdtPr>
                      <w:rPr>
                        <w:rStyle w:val="Characteruserinput"/>
                      </w:rPr>
                      <w:id w:val="-448390361"/>
                      <w:placeholder>
                        <w:docPart w:val="6E2B43A9BA65428EA8E45A36D1615B83"/>
                      </w:placeholder>
                      <w:showingPlcHdr/>
                      <w:text/>
                    </w:sdtPr>
                    <w:sdtEndPr>
                      <w:rPr>
                        <w:rStyle w:val="DefaultParagraphFont"/>
                        <w:color w:val="auto"/>
                      </w:rPr>
                    </w:sdtEndPr>
                    <w:sdtContent>
                      <w:r w:rsidR="00F60E73">
                        <w:rPr>
                          <w:rStyle w:val="PlaceholderText"/>
                        </w:rPr>
                        <w:t>X</w:t>
                      </w:r>
                    </w:sdtContent>
                  </w:sdt>
                </w:p>
              </w:tc>
              <w:tc>
                <w:tcPr>
                  <w:tcW w:w="292" w:type="dxa"/>
                </w:tcPr>
                <w:p w14:paraId="3FFD90AF"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27782051" w14:textId="77777777" w:rsidR="00934288" w:rsidRPr="00FE5832" w:rsidRDefault="00934288" w:rsidP="00F60E73">
            <w:pPr>
              <w:pStyle w:val="SingleSpace"/>
              <w:rPr>
                <w:rStyle w:val="Characteruserinput"/>
              </w:rPr>
            </w:pPr>
          </w:p>
        </w:tc>
      </w:tr>
      <w:tr w:rsidR="00934288" w14:paraId="2BC06AB0" w14:textId="77777777" w:rsidTr="008B79DE">
        <w:tc>
          <w:tcPr>
            <w:tcW w:w="5228" w:type="dxa"/>
          </w:tcPr>
          <w:p w14:paraId="357C0D72" w14:textId="77777777" w:rsidR="00934288" w:rsidRPr="002A291C" w:rsidRDefault="00EC12B1" w:rsidP="002A291C">
            <w:pPr>
              <w:pStyle w:val="BodyTextindent2"/>
              <w:rPr>
                <w:rStyle w:val="Characterbold"/>
              </w:rPr>
            </w:pPr>
            <w:r w:rsidRPr="002A291C">
              <w:rPr>
                <w:rStyle w:val="Characterbold"/>
              </w:rPr>
              <w:t>If yes, provide the name(s) of the person applying and the agency to which they applied</w:t>
            </w:r>
          </w:p>
        </w:tc>
        <w:tc>
          <w:tcPr>
            <w:tcW w:w="5229" w:type="dxa"/>
          </w:tcPr>
          <w:p w14:paraId="731C9D03" w14:textId="77777777" w:rsidR="00934288" w:rsidRPr="00FE5832" w:rsidRDefault="000E6AAA" w:rsidP="008B79DE">
            <w:pPr>
              <w:pStyle w:val="BodyText"/>
              <w:rPr>
                <w:rStyle w:val="Characteruserinput"/>
              </w:rPr>
            </w:pPr>
            <w:sdt>
              <w:sdtPr>
                <w:rPr>
                  <w:rStyle w:val="Characteruserinput"/>
                </w:rPr>
                <w:id w:val="-1168549897"/>
                <w:placeholder>
                  <w:docPart w:val="D5C5BC8DD2584EB580CA5531D8BC78B6"/>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r w:rsidR="00934288" w14:paraId="2BD06901" w14:textId="77777777" w:rsidTr="008B79DE">
        <w:tc>
          <w:tcPr>
            <w:tcW w:w="5228" w:type="dxa"/>
          </w:tcPr>
          <w:p w14:paraId="0FC99950" w14:textId="77777777" w:rsidR="004C2463" w:rsidRPr="004C2463" w:rsidRDefault="00EC12B1" w:rsidP="004C2463">
            <w:pPr>
              <w:pStyle w:val="Heading2"/>
            </w:pPr>
            <w:r w:rsidRPr="004C2463">
              <w:t xml:space="preserve">Have you or any member of your household been accredited to be a carer by any other agencies, including agencies in another Australian </w:t>
            </w:r>
            <w:r w:rsidR="002A291C">
              <w:t>s</w:t>
            </w:r>
            <w:r w:rsidRPr="004C2463">
              <w:t xml:space="preserve">tate or territory? </w:t>
            </w:r>
          </w:p>
          <w:p w14:paraId="440B4E74" w14:textId="77777777" w:rsidR="00934288" w:rsidRPr="00633FFA" w:rsidRDefault="00EC12B1" w:rsidP="004C2463">
            <w:pPr>
              <w:pStyle w:val="BodyTextindent2"/>
              <w:rPr>
                <w:rStyle w:val="Characterbold"/>
              </w:rPr>
            </w:pPr>
            <w:r w:rsidRPr="005F0BC1">
              <w:rPr>
                <w:rStyle w:val="Characterinstructions"/>
              </w:rPr>
              <w:t>(</w:t>
            </w:r>
            <w:r w:rsidR="00955DA9">
              <w:rPr>
                <w:rStyle w:val="Characterinstructions"/>
              </w:rPr>
              <w:t>mark</w:t>
            </w:r>
            <w:r w:rsidRPr="005F0BC1">
              <w:rPr>
                <w:rStyle w:val="Characterinstructions"/>
              </w:rPr>
              <w:t xml:space="preserve"> one)</w:t>
            </w:r>
          </w:p>
        </w:tc>
        <w:tc>
          <w:tcPr>
            <w:tcW w:w="5229" w:type="dxa"/>
          </w:tcPr>
          <w:tbl>
            <w:tblPr>
              <w:tblStyle w:val="CustomTablecheckbox"/>
              <w:tblW w:w="0" w:type="auto"/>
              <w:tblLook w:val="04A0" w:firstRow="1" w:lastRow="0" w:firstColumn="1" w:lastColumn="0" w:noHBand="0" w:noVBand="1"/>
            </w:tblPr>
            <w:tblGrid>
              <w:gridCol w:w="590"/>
              <w:gridCol w:w="636"/>
              <w:gridCol w:w="537"/>
              <w:gridCol w:w="454"/>
            </w:tblGrid>
            <w:tr w:rsidR="00F60E73" w14:paraId="19EF5396" w14:textId="77777777" w:rsidTr="00955DA9">
              <w:tc>
                <w:tcPr>
                  <w:tcW w:w="428" w:type="dxa"/>
                  <w:tcBorders>
                    <w:top w:val="single" w:sz="4" w:space="0" w:color="auto"/>
                    <w:left w:val="single" w:sz="4" w:space="0" w:color="auto"/>
                    <w:bottom w:val="single" w:sz="4" w:space="0" w:color="auto"/>
                    <w:right w:val="single" w:sz="4" w:space="0" w:color="auto"/>
                  </w:tcBorders>
                </w:tcPr>
                <w:p w14:paraId="00CDA16B" w14:textId="77777777" w:rsidR="00F60E73" w:rsidRPr="00491704" w:rsidRDefault="000E6AAA" w:rsidP="00F60E73">
                  <w:pPr>
                    <w:pStyle w:val="BodyText"/>
                    <w:jc w:val="center"/>
                    <w:rPr>
                      <w:rStyle w:val="Characteruserinput"/>
                    </w:rPr>
                  </w:pPr>
                  <w:sdt>
                    <w:sdtPr>
                      <w:rPr>
                        <w:rStyle w:val="Characteruserinput"/>
                      </w:rPr>
                      <w:id w:val="-715353131"/>
                      <w:placeholder>
                        <w:docPart w:val="82A637C5809044AEBC9220CB7B51ED89"/>
                      </w:placeholder>
                      <w:showingPlcHdr/>
                      <w:text/>
                    </w:sdtPr>
                    <w:sdtEndPr>
                      <w:rPr>
                        <w:rStyle w:val="DefaultParagraphFont"/>
                        <w:color w:val="auto"/>
                      </w:rPr>
                    </w:sdtEndPr>
                    <w:sdtContent>
                      <w:r w:rsidR="00F60E73">
                        <w:rPr>
                          <w:rStyle w:val="PlaceholderText"/>
                        </w:rPr>
                        <w:t>X</w:t>
                      </w:r>
                    </w:sdtContent>
                  </w:sdt>
                </w:p>
              </w:tc>
              <w:tc>
                <w:tcPr>
                  <w:tcW w:w="528" w:type="dxa"/>
                </w:tcPr>
                <w:p w14:paraId="6BB64136" w14:textId="77777777" w:rsidR="00F60E73" w:rsidRPr="00491704" w:rsidRDefault="00F60E73" w:rsidP="007156BE">
                  <w:pPr>
                    <w:pStyle w:val="BodyText"/>
                    <w:rPr>
                      <w:rStyle w:val="Characteruserinput"/>
                    </w:rPr>
                  </w:pPr>
                  <w:r>
                    <w:rPr>
                      <w:rStyle w:val="Characteruserinput"/>
                    </w:rPr>
                    <w:t>Yes</w:t>
                  </w:r>
                </w:p>
              </w:tc>
              <w:tc>
                <w:tcPr>
                  <w:tcW w:w="429" w:type="dxa"/>
                  <w:tcBorders>
                    <w:top w:val="single" w:sz="4" w:space="0" w:color="auto"/>
                    <w:left w:val="single" w:sz="4" w:space="0" w:color="auto"/>
                    <w:bottom w:val="single" w:sz="4" w:space="0" w:color="auto"/>
                    <w:right w:val="single" w:sz="4" w:space="0" w:color="auto"/>
                  </w:tcBorders>
                </w:tcPr>
                <w:p w14:paraId="49F0AF6D" w14:textId="77777777" w:rsidR="00F60E73" w:rsidRPr="00491704" w:rsidRDefault="000E6AAA" w:rsidP="00F60E73">
                  <w:pPr>
                    <w:pStyle w:val="BodyText"/>
                    <w:jc w:val="center"/>
                    <w:rPr>
                      <w:rStyle w:val="Characteruserinput"/>
                    </w:rPr>
                  </w:pPr>
                  <w:sdt>
                    <w:sdtPr>
                      <w:rPr>
                        <w:rStyle w:val="Characteruserinput"/>
                      </w:rPr>
                      <w:id w:val="-1030573008"/>
                      <w:placeholder>
                        <w:docPart w:val="FF4286F939314C30B5752BD77A9AD3FE"/>
                      </w:placeholder>
                      <w:showingPlcHdr/>
                      <w:text/>
                    </w:sdtPr>
                    <w:sdtEndPr>
                      <w:rPr>
                        <w:rStyle w:val="DefaultParagraphFont"/>
                        <w:color w:val="auto"/>
                      </w:rPr>
                    </w:sdtEndPr>
                    <w:sdtContent>
                      <w:r w:rsidR="00F60E73">
                        <w:rPr>
                          <w:rStyle w:val="PlaceholderText"/>
                        </w:rPr>
                        <w:t>X</w:t>
                      </w:r>
                    </w:sdtContent>
                  </w:sdt>
                </w:p>
              </w:tc>
              <w:tc>
                <w:tcPr>
                  <w:tcW w:w="292" w:type="dxa"/>
                </w:tcPr>
                <w:p w14:paraId="3186C2E3"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0D666229" w14:textId="77777777" w:rsidR="00934288" w:rsidRPr="00FE5832" w:rsidRDefault="00934288" w:rsidP="00F60E73">
            <w:pPr>
              <w:pStyle w:val="SingleSpace"/>
              <w:rPr>
                <w:rStyle w:val="Characteruserinput"/>
              </w:rPr>
            </w:pPr>
          </w:p>
        </w:tc>
      </w:tr>
      <w:tr w:rsidR="00934288" w14:paraId="26A3861D" w14:textId="77777777" w:rsidTr="008B79DE">
        <w:tc>
          <w:tcPr>
            <w:tcW w:w="5228" w:type="dxa"/>
          </w:tcPr>
          <w:p w14:paraId="75592859" w14:textId="77777777" w:rsidR="00934288" w:rsidRPr="002A291C" w:rsidRDefault="00EC12B1" w:rsidP="002A291C">
            <w:pPr>
              <w:pStyle w:val="BodyTextindent2"/>
              <w:rPr>
                <w:rStyle w:val="Characterbold"/>
              </w:rPr>
            </w:pPr>
            <w:r w:rsidRPr="002A291C">
              <w:rPr>
                <w:rStyle w:val="Characterbold"/>
              </w:rPr>
              <w:t>If yes, provide the name(s) of the person accredited and the agency by which they were accredited</w:t>
            </w:r>
          </w:p>
        </w:tc>
        <w:tc>
          <w:tcPr>
            <w:tcW w:w="5229" w:type="dxa"/>
          </w:tcPr>
          <w:p w14:paraId="786DC821" w14:textId="77777777" w:rsidR="00934288" w:rsidRPr="00FE5832" w:rsidRDefault="000E6AAA" w:rsidP="008B79DE">
            <w:pPr>
              <w:pStyle w:val="BodyText"/>
              <w:rPr>
                <w:rStyle w:val="Characteruserinput"/>
              </w:rPr>
            </w:pPr>
            <w:sdt>
              <w:sdtPr>
                <w:rPr>
                  <w:rStyle w:val="Characteruserinput"/>
                </w:rPr>
                <w:id w:val="803270629"/>
                <w:placeholder>
                  <w:docPart w:val="D50739A879F94D08A20CA17D0E02DF35"/>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6A5CBE34" w14:textId="77777777" w:rsidR="00934288" w:rsidRDefault="00934288" w:rsidP="00C66816">
      <w:pPr>
        <w:pStyle w:val="SingleSpace"/>
      </w:pPr>
    </w:p>
    <w:p w14:paraId="02F9CF86" w14:textId="77777777" w:rsidR="00C66816" w:rsidRDefault="00C66816" w:rsidP="00C66816">
      <w:pPr>
        <w:pStyle w:val="SingleSpace"/>
      </w:pPr>
    </w:p>
    <w:tbl>
      <w:tblPr>
        <w:tblStyle w:val="CustomTablestandard"/>
        <w:tblW w:w="0" w:type="auto"/>
        <w:tblLook w:val="04A0" w:firstRow="1" w:lastRow="0" w:firstColumn="1" w:lastColumn="0" w:noHBand="0" w:noVBand="1"/>
      </w:tblPr>
      <w:tblGrid>
        <w:gridCol w:w="5228"/>
        <w:gridCol w:w="5229"/>
      </w:tblGrid>
      <w:tr w:rsidR="005F1275" w14:paraId="0879C105"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449AFA1B" w14:textId="77777777" w:rsidR="005F1275" w:rsidRPr="005F1275" w:rsidRDefault="005F1275" w:rsidP="008B79DE">
            <w:pPr>
              <w:pStyle w:val="Heading1"/>
              <w:rPr>
                <w:rStyle w:val="Characteruserinput"/>
                <w:color w:val="FFFFFF" w:themeColor="background1"/>
              </w:rPr>
            </w:pPr>
            <w:r w:rsidRPr="005F1275">
              <w:rPr>
                <w:rStyle w:val="Characterbold"/>
                <w:b/>
              </w:rPr>
              <w:lastRenderedPageBreak/>
              <w:t xml:space="preserve">Previous </w:t>
            </w:r>
            <w:r>
              <w:t>involvement with child protection authorities</w:t>
            </w:r>
          </w:p>
        </w:tc>
      </w:tr>
      <w:tr w:rsidR="005F1275" w14:paraId="66F41317" w14:textId="77777777" w:rsidTr="008B79DE">
        <w:tc>
          <w:tcPr>
            <w:tcW w:w="5228" w:type="dxa"/>
          </w:tcPr>
          <w:p w14:paraId="41EE93D0" w14:textId="77777777" w:rsidR="000E6F0A" w:rsidRPr="0004546A" w:rsidRDefault="005F1275" w:rsidP="0004546A">
            <w:pPr>
              <w:pStyle w:val="BodyTextindent2"/>
              <w:rPr>
                <w:rStyle w:val="Characterbold"/>
              </w:rPr>
            </w:pPr>
            <w:r w:rsidRPr="0004546A">
              <w:rPr>
                <w:rStyle w:val="Characterbold"/>
              </w:rPr>
              <w:t>Have you or any other member of your household had involvement with child protection authorities in Victoria or in any other state or territory?</w:t>
            </w:r>
          </w:p>
          <w:p w14:paraId="78A978D6" w14:textId="77777777" w:rsidR="005F1275" w:rsidRPr="00FE5832" w:rsidRDefault="005F1275" w:rsidP="000E6F0A">
            <w:pPr>
              <w:pStyle w:val="BodyTextindent2"/>
              <w:rPr>
                <w:rStyle w:val="Characteruserinput"/>
              </w:rPr>
            </w:pPr>
            <w:r w:rsidRPr="005F0BC1">
              <w:rPr>
                <w:rStyle w:val="Characterinstructions"/>
              </w:rPr>
              <w:t>(</w:t>
            </w:r>
            <w:r w:rsidR="00D0076A">
              <w:rPr>
                <w:rStyle w:val="Characterinstructions"/>
              </w:rPr>
              <w:t>mark</w:t>
            </w:r>
            <w:r w:rsidRPr="005F0BC1">
              <w:rPr>
                <w:rStyle w:val="Characterinstructions"/>
              </w:rPr>
              <w:t xml:space="preserve"> one)</w:t>
            </w:r>
          </w:p>
        </w:tc>
        <w:tc>
          <w:tcPr>
            <w:tcW w:w="5229" w:type="dxa"/>
          </w:tcPr>
          <w:tbl>
            <w:tblPr>
              <w:tblStyle w:val="CustomTablecheckbox"/>
              <w:tblW w:w="0" w:type="auto"/>
              <w:tblLook w:val="04A0" w:firstRow="1" w:lastRow="0" w:firstColumn="1" w:lastColumn="0" w:noHBand="0" w:noVBand="1"/>
            </w:tblPr>
            <w:tblGrid>
              <w:gridCol w:w="590"/>
              <w:gridCol w:w="636"/>
              <w:gridCol w:w="537"/>
              <w:gridCol w:w="454"/>
            </w:tblGrid>
            <w:tr w:rsidR="00F60E73" w14:paraId="452256D4" w14:textId="77777777" w:rsidTr="00955DA9">
              <w:tc>
                <w:tcPr>
                  <w:tcW w:w="428" w:type="dxa"/>
                  <w:tcBorders>
                    <w:top w:val="single" w:sz="4" w:space="0" w:color="auto"/>
                    <w:left w:val="single" w:sz="4" w:space="0" w:color="auto"/>
                    <w:bottom w:val="single" w:sz="4" w:space="0" w:color="auto"/>
                    <w:right w:val="single" w:sz="4" w:space="0" w:color="auto"/>
                  </w:tcBorders>
                </w:tcPr>
                <w:p w14:paraId="188DA7A0" w14:textId="77777777" w:rsidR="00F60E73" w:rsidRPr="00491704" w:rsidRDefault="000E6AAA" w:rsidP="00F60E73">
                  <w:pPr>
                    <w:pStyle w:val="BodyText"/>
                    <w:jc w:val="center"/>
                    <w:rPr>
                      <w:rStyle w:val="Characteruserinput"/>
                    </w:rPr>
                  </w:pPr>
                  <w:sdt>
                    <w:sdtPr>
                      <w:rPr>
                        <w:rStyle w:val="Characteruserinput"/>
                      </w:rPr>
                      <w:id w:val="249935729"/>
                      <w:placeholder>
                        <w:docPart w:val="F55EED97F5AF41C2806D5A9C7B35C858"/>
                      </w:placeholder>
                      <w:showingPlcHdr/>
                      <w:text/>
                    </w:sdtPr>
                    <w:sdtEndPr>
                      <w:rPr>
                        <w:rStyle w:val="DefaultParagraphFont"/>
                        <w:color w:val="auto"/>
                      </w:rPr>
                    </w:sdtEndPr>
                    <w:sdtContent>
                      <w:r w:rsidR="00F60E73">
                        <w:rPr>
                          <w:rStyle w:val="PlaceholderText"/>
                        </w:rPr>
                        <w:t>X</w:t>
                      </w:r>
                    </w:sdtContent>
                  </w:sdt>
                </w:p>
              </w:tc>
              <w:tc>
                <w:tcPr>
                  <w:tcW w:w="528" w:type="dxa"/>
                </w:tcPr>
                <w:p w14:paraId="0D645E99"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5E8DD345" w14:textId="77777777" w:rsidR="00F60E73" w:rsidRPr="00491704" w:rsidRDefault="000E6AAA" w:rsidP="00F60E73">
                  <w:pPr>
                    <w:pStyle w:val="BodyText"/>
                    <w:jc w:val="center"/>
                    <w:rPr>
                      <w:rStyle w:val="Characteruserinput"/>
                    </w:rPr>
                  </w:pPr>
                  <w:sdt>
                    <w:sdtPr>
                      <w:rPr>
                        <w:rStyle w:val="Characteruserinput"/>
                      </w:rPr>
                      <w:id w:val="-517240162"/>
                      <w:placeholder>
                        <w:docPart w:val="982CA8F9B96F4B579E305D8BE59FDA27"/>
                      </w:placeholder>
                      <w:showingPlcHdr/>
                      <w:text/>
                    </w:sdtPr>
                    <w:sdtEndPr>
                      <w:rPr>
                        <w:rStyle w:val="DefaultParagraphFont"/>
                        <w:color w:val="auto"/>
                      </w:rPr>
                    </w:sdtEndPr>
                    <w:sdtContent>
                      <w:r w:rsidR="00F60E73">
                        <w:rPr>
                          <w:rStyle w:val="PlaceholderText"/>
                        </w:rPr>
                        <w:t>X</w:t>
                      </w:r>
                    </w:sdtContent>
                  </w:sdt>
                </w:p>
              </w:tc>
              <w:tc>
                <w:tcPr>
                  <w:tcW w:w="292" w:type="dxa"/>
                </w:tcPr>
                <w:p w14:paraId="01EEE70C"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5169E7F2" w14:textId="77777777" w:rsidR="005F1275" w:rsidRPr="00FE5832" w:rsidRDefault="005F1275" w:rsidP="00F60E73">
            <w:pPr>
              <w:pStyle w:val="SingleSpace"/>
              <w:rPr>
                <w:rStyle w:val="Characteruserinput"/>
              </w:rPr>
            </w:pPr>
          </w:p>
        </w:tc>
      </w:tr>
      <w:tr w:rsidR="005F1275" w14:paraId="09FE6B5B" w14:textId="77777777" w:rsidTr="008B79DE">
        <w:tc>
          <w:tcPr>
            <w:tcW w:w="5228" w:type="dxa"/>
          </w:tcPr>
          <w:p w14:paraId="3C8D53F0" w14:textId="77777777" w:rsidR="005F1275" w:rsidRPr="006A4C7D" w:rsidRDefault="005F1275" w:rsidP="006A4C7D">
            <w:pPr>
              <w:pStyle w:val="BodyTextindent2"/>
              <w:rPr>
                <w:rStyle w:val="Characterbold"/>
              </w:rPr>
            </w:pPr>
            <w:r w:rsidRPr="006A4C7D">
              <w:rPr>
                <w:rStyle w:val="Characterbold"/>
              </w:rPr>
              <w:t>If yes, provide details</w:t>
            </w:r>
            <w:r w:rsidR="00D0076A" w:rsidRPr="006A4C7D">
              <w:rPr>
                <w:rStyle w:val="Characterbold"/>
              </w:rPr>
              <w:t xml:space="preserve"> including</w:t>
            </w:r>
            <w:r w:rsidRPr="006A4C7D">
              <w:rPr>
                <w:rStyle w:val="Characterbold"/>
              </w:rPr>
              <w:t xml:space="preserve"> the name(s) of the person(s) who has had involvement with child protection authorities and the state or territory where this occurred</w:t>
            </w:r>
          </w:p>
        </w:tc>
        <w:tc>
          <w:tcPr>
            <w:tcW w:w="5229" w:type="dxa"/>
          </w:tcPr>
          <w:p w14:paraId="14D9FE53" w14:textId="77777777" w:rsidR="005F1275" w:rsidRPr="00FE5832" w:rsidRDefault="000E6AAA" w:rsidP="008B79DE">
            <w:pPr>
              <w:pStyle w:val="BodyText"/>
              <w:rPr>
                <w:rStyle w:val="Characteruserinput"/>
              </w:rPr>
            </w:pPr>
            <w:sdt>
              <w:sdtPr>
                <w:rPr>
                  <w:rStyle w:val="Characteruserinput"/>
                </w:rPr>
                <w:id w:val="186261062"/>
                <w:placeholder>
                  <w:docPart w:val="15FA6594BFA04641AFA452F83D0D1CA4"/>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00693431" w14:textId="77777777" w:rsidR="005F1275" w:rsidRDefault="005F1275" w:rsidP="0011110F">
      <w:pPr>
        <w:pStyle w:val="SingleSpace"/>
      </w:pPr>
    </w:p>
    <w:p w14:paraId="5F03DCC5" w14:textId="77777777" w:rsidR="003E670D" w:rsidRDefault="003E670D" w:rsidP="0011110F">
      <w:pPr>
        <w:pStyle w:val="SingleSpace"/>
      </w:pPr>
    </w:p>
    <w:tbl>
      <w:tblPr>
        <w:tblStyle w:val="CustomTablestandard"/>
        <w:tblW w:w="0" w:type="auto"/>
        <w:tblLook w:val="04A0" w:firstRow="1" w:lastRow="0" w:firstColumn="1" w:lastColumn="0" w:noHBand="0" w:noVBand="1"/>
      </w:tblPr>
      <w:tblGrid>
        <w:gridCol w:w="5228"/>
        <w:gridCol w:w="5229"/>
      </w:tblGrid>
      <w:tr w:rsidR="003E670D" w14:paraId="5A9BBA03" w14:textId="77777777" w:rsidTr="0002740C">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32394869" w14:textId="77777777" w:rsidR="003E670D" w:rsidRPr="003E670D" w:rsidRDefault="003E670D" w:rsidP="003E670D">
            <w:pPr>
              <w:pStyle w:val="Heading1"/>
              <w:rPr>
                <w:rStyle w:val="Characteruserinput"/>
                <w:color w:val="FFFFFF" w:themeColor="background1"/>
              </w:rPr>
            </w:pPr>
            <w:r w:rsidRPr="003E670D">
              <w:rPr>
                <w:rStyle w:val="Characterbold"/>
                <w:b/>
              </w:rPr>
              <w:t>Living overseas</w:t>
            </w:r>
          </w:p>
        </w:tc>
      </w:tr>
      <w:tr w:rsidR="003E670D" w14:paraId="488C1244" w14:textId="77777777" w:rsidTr="0002740C">
        <w:tc>
          <w:tcPr>
            <w:tcW w:w="5228" w:type="dxa"/>
          </w:tcPr>
          <w:p w14:paraId="233BE513" w14:textId="77777777" w:rsidR="003E670D" w:rsidRPr="0004546A" w:rsidRDefault="003E670D" w:rsidP="0004546A">
            <w:pPr>
              <w:pStyle w:val="BodyTextindent2"/>
              <w:rPr>
                <w:rStyle w:val="Characterbold"/>
              </w:rPr>
            </w:pPr>
            <w:r w:rsidRPr="0004546A">
              <w:rPr>
                <w:rStyle w:val="Characterbold"/>
              </w:rPr>
              <w:t xml:space="preserve">Have you or other adults in the household lived overseas (for 12 months or more) during any time in the last </w:t>
            </w:r>
            <w:r w:rsidR="0002740C">
              <w:rPr>
                <w:rStyle w:val="Characterbold"/>
              </w:rPr>
              <w:t>10</w:t>
            </w:r>
            <w:r w:rsidRPr="0004546A">
              <w:rPr>
                <w:rStyle w:val="Characterbold"/>
              </w:rPr>
              <w:t xml:space="preserve"> years? </w:t>
            </w:r>
          </w:p>
          <w:p w14:paraId="4BCFD787" w14:textId="77777777" w:rsidR="003E670D" w:rsidRPr="00FE5832" w:rsidRDefault="003E670D" w:rsidP="0002740C">
            <w:pPr>
              <w:pStyle w:val="BodyTextindent2"/>
              <w:rPr>
                <w:rStyle w:val="Characteruserinput"/>
              </w:rPr>
            </w:pPr>
            <w:r w:rsidRPr="005F0BC1">
              <w:rPr>
                <w:rStyle w:val="Characterinstructions"/>
              </w:rPr>
              <w:t>(</w:t>
            </w:r>
            <w:r>
              <w:rPr>
                <w:rStyle w:val="Characterinstructions"/>
              </w:rPr>
              <w:t>mark</w:t>
            </w:r>
            <w:r w:rsidRPr="005F0BC1">
              <w:rPr>
                <w:rStyle w:val="Characterinstructions"/>
              </w:rPr>
              <w:t xml:space="preserve"> one)</w:t>
            </w:r>
          </w:p>
        </w:tc>
        <w:tc>
          <w:tcPr>
            <w:tcW w:w="5229" w:type="dxa"/>
          </w:tcPr>
          <w:tbl>
            <w:tblPr>
              <w:tblStyle w:val="CustomTablecheckbox"/>
              <w:tblW w:w="0" w:type="auto"/>
              <w:tblLook w:val="04A0" w:firstRow="1" w:lastRow="0" w:firstColumn="1" w:lastColumn="0" w:noHBand="0" w:noVBand="1"/>
            </w:tblPr>
            <w:tblGrid>
              <w:gridCol w:w="590"/>
              <w:gridCol w:w="636"/>
              <w:gridCol w:w="537"/>
              <w:gridCol w:w="454"/>
            </w:tblGrid>
            <w:tr w:rsidR="003E670D" w14:paraId="04A58DF0" w14:textId="77777777" w:rsidTr="0002740C">
              <w:tc>
                <w:tcPr>
                  <w:tcW w:w="428" w:type="dxa"/>
                  <w:tcBorders>
                    <w:top w:val="single" w:sz="4" w:space="0" w:color="auto"/>
                    <w:left w:val="single" w:sz="4" w:space="0" w:color="auto"/>
                    <w:bottom w:val="single" w:sz="4" w:space="0" w:color="auto"/>
                    <w:right w:val="single" w:sz="4" w:space="0" w:color="auto"/>
                  </w:tcBorders>
                </w:tcPr>
                <w:p w14:paraId="7F8C36C6" w14:textId="77777777" w:rsidR="003E670D" w:rsidRPr="00491704" w:rsidRDefault="000E6AAA" w:rsidP="0002740C">
                  <w:pPr>
                    <w:pStyle w:val="BodyText"/>
                    <w:jc w:val="center"/>
                    <w:rPr>
                      <w:rStyle w:val="Characteruserinput"/>
                    </w:rPr>
                  </w:pPr>
                  <w:sdt>
                    <w:sdtPr>
                      <w:rPr>
                        <w:rStyle w:val="Characteruserinput"/>
                      </w:rPr>
                      <w:id w:val="1051352302"/>
                      <w:placeholder>
                        <w:docPart w:val="EB9D41E72681432F9C967C8A5C927020"/>
                      </w:placeholder>
                      <w:showingPlcHdr/>
                      <w:text/>
                    </w:sdtPr>
                    <w:sdtEndPr>
                      <w:rPr>
                        <w:rStyle w:val="DefaultParagraphFont"/>
                        <w:color w:val="auto"/>
                      </w:rPr>
                    </w:sdtEndPr>
                    <w:sdtContent>
                      <w:r w:rsidR="003E670D">
                        <w:rPr>
                          <w:rStyle w:val="PlaceholderText"/>
                        </w:rPr>
                        <w:t>X</w:t>
                      </w:r>
                    </w:sdtContent>
                  </w:sdt>
                </w:p>
              </w:tc>
              <w:tc>
                <w:tcPr>
                  <w:tcW w:w="528" w:type="dxa"/>
                </w:tcPr>
                <w:p w14:paraId="411E36E0" w14:textId="77777777" w:rsidR="003E670D" w:rsidRPr="007156BE" w:rsidRDefault="003E670D"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3F2C0D69" w14:textId="77777777" w:rsidR="003E670D" w:rsidRPr="00491704" w:rsidRDefault="000E6AAA" w:rsidP="0002740C">
                  <w:pPr>
                    <w:pStyle w:val="BodyText"/>
                    <w:jc w:val="center"/>
                    <w:rPr>
                      <w:rStyle w:val="Characteruserinput"/>
                    </w:rPr>
                  </w:pPr>
                  <w:sdt>
                    <w:sdtPr>
                      <w:rPr>
                        <w:rStyle w:val="Characteruserinput"/>
                      </w:rPr>
                      <w:id w:val="2004168435"/>
                      <w:placeholder>
                        <w:docPart w:val="11D792036A63460C8C090AD6BEFEF6CD"/>
                      </w:placeholder>
                      <w:showingPlcHdr/>
                      <w:text/>
                    </w:sdtPr>
                    <w:sdtEndPr>
                      <w:rPr>
                        <w:rStyle w:val="DefaultParagraphFont"/>
                        <w:color w:val="auto"/>
                      </w:rPr>
                    </w:sdtEndPr>
                    <w:sdtContent>
                      <w:r w:rsidR="003E670D">
                        <w:rPr>
                          <w:rStyle w:val="PlaceholderText"/>
                        </w:rPr>
                        <w:t>X</w:t>
                      </w:r>
                    </w:sdtContent>
                  </w:sdt>
                </w:p>
              </w:tc>
              <w:tc>
                <w:tcPr>
                  <w:tcW w:w="292" w:type="dxa"/>
                </w:tcPr>
                <w:p w14:paraId="180B4D6A" w14:textId="77777777" w:rsidR="003E670D" w:rsidRPr="007156BE" w:rsidRDefault="003E670D" w:rsidP="007156BE">
                  <w:pPr>
                    <w:pStyle w:val="BodyText"/>
                    <w:rPr>
                      <w:rStyle w:val="Characteruserinput"/>
                      <w:color w:val="auto"/>
                    </w:rPr>
                  </w:pPr>
                  <w:r w:rsidRPr="007156BE">
                    <w:rPr>
                      <w:rStyle w:val="Characteruserinput"/>
                      <w:color w:val="auto"/>
                    </w:rPr>
                    <w:t>No</w:t>
                  </w:r>
                </w:p>
              </w:tc>
            </w:tr>
          </w:tbl>
          <w:p w14:paraId="5E42ED07" w14:textId="77777777" w:rsidR="003E670D" w:rsidRPr="00FE5832" w:rsidRDefault="003E670D" w:rsidP="0002740C">
            <w:pPr>
              <w:pStyle w:val="SingleSpace"/>
              <w:rPr>
                <w:rStyle w:val="Characteruserinput"/>
              </w:rPr>
            </w:pPr>
          </w:p>
        </w:tc>
      </w:tr>
      <w:tr w:rsidR="003E670D" w14:paraId="7552BB9C" w14:textId="77777777" w:rsidTr="0002740C">
        <w:tc>
          <w:tcPr>
            <w:tcW w:w="5228" w:type="dxa"/>
          </w:tcPr>
          <w:p w14:paraId="40A583AF" w14:textId="77777777" w:rsidR="003E670D" w:rsidRPr="006A4C7D" w:rsidRDefault="003E670D" w:rsidP="0002740C">
            <w:pPr>
              <w:pStyle w:val="BodyTextindent2"/>
              <w:rPr>
                <w:rStyle w:val="Characterbold"/>
              </w:rPr>
            </w:pPr>
            <w:r w:rsidRPr="006A4C7D">
              <w:rPr>
                <w:rStyle w:val="Characterbold"/>
              </w:rPr>
              <w:t>If yes, provide details</w:t>
            </w:r>
          </w:p>
        </w:tc>
        <w:tc>
          <w:tcPr>
            <w:tcW w:w="5229" w:type="dxa"/>
          </w:tcPr>
          <w:p w14:paraId="28B9A745" w14:textId="77777777" w:rsidR="003E670D" w:rsidRPr="00FE5832" w:rsidRDefault="000E6AAA" w:rsidP="0002740C">
            <w:pPr>
              <w:pStyle w:val="BodyText"/>
              <w:rPr>
                <w:rStyle w:val="Characteruserinput"/>
              </w:rPr>
            </w:pPr>
            <w:sdt>
              <w:sdtPr>
                <w:rPr>
                  <w:rStyle w:val="Characteruserinput"/>
                </w:rPr>
                <w:id w:val="-814640551"/>
                <w:placeholder>
                  <w:docPart w:val="DCA4DFE20931473D95C7B0669A2E3DEA"/>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01F43CB2" w14:textId="77777777" w:rsidR="003E670D" w:rsidRDefault="003E670D" w:rsidP="0011110F">
      <w:pPr>
        <w:pStyle w:val="SingleSpace"/>
      </w:pPr>
    </w:p>
    <w:p w14:paraId="11C9373B" w14:textId="77777777" w:rsidR="003E670D" w:rsidRDefault="003E670D" w:rsidP="0011110F">
      <w:pPr>
        <w:pStyle w:val="SingleSpace"/>
      </w:pPr>
    </w:p>
    <w:tbl>
      <w:tblPr>
        <w:tblStyle w:val="CustomTablestandard"/>
        <w:tblW w:w="0" w:type="auto"/>
        <w:tblLook w:val="04A0" w:firstRow="1" w:lastRow="0" w:firstColumn="1" w:lastColumn="0" w:noHBand="0" w:noVBand="1"/>
      </w:tblPr>
      <w:tblGrid>
        <w:gridCol w:w="5228"/>
        <w:gridCol w:w="5229"/>
      </w:tblGrid>
      <w:tr w:rsidR="00867950" w14:paraId="35F017F6"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6F589F9C" w14:textId="77777777" w:rsidR="00867950" w:rsidRPr="005F1275" w:rsidRDefault="00867950" w:rsidP="008B79DE">
            <w:pPr>
              <w:pStyle w:val="Heading1"/>
              <w:rPr>
                <w:rStyle w:val="Characteruserinput"/>
                <w:color w:val="FFFFFF" w:themeColor="background1"/>
              </w:rPr>
            </w:pPr>
            <w:r w:rsidRPr="005F1275">
              <w:rPr>
                <w:rStyle w:val="Characterbold"/>
                <w:b/>
              </w:rPr>
              <w:t xml:space="preserve">Previous </w:t>
            </w:r>
            <w:r>
              <w:t>experience caring for children</w:t>
            </w:r>
          </w:p>
        </w:tc>
      </w:tr>
      <w:tr w:rsidR="00867950" w14:paraId="051F1EBD" w14:textId="77777777" w:rsidTr="008B79DE">
        <w:tc>
          <w:tcPr>
            <w:tcW w:w="5228" w:type="dxa"/>
          </w:tcPr>
          <w:p w14:paraId="56D40E9C" w14:textId="77777777" w:rsidR="00867950" w:rsidRPr="0004546A" w:rsidRDefault="0011110F" w:rsidP="0004546A">
            <w:pPr>
              <w:pStyle w:val="BodyTextindent2"/>
              <w:rPr>
                <w:rStyle w:val="Characterbold"/>
              </w:rPr>
            </w:pPr>
            <w:r w:rsidRPr="0004546A">
              <w:rPr>
                <w:rStyle w:val="Characterbold"/>
              </w:rPr>
              <w:t>What previous experience do you have in caring for children (other than parenting)?</w:t>
            </w:r>
          </w:p>
        </w:tc>
        <w:tc>
          <w:tcPr>
            <w:tcW w:w="5229" w:type="dxa"/>
          </w:tcPr>
          <w:p w14:paraId="20415323" w14:textId="77777777" w:rsidR="00867950" w:rsidRPr="00FE5832" w:rsidRDefault="000E6AAA" w:rsidP="008B79DE">
            <w:pPr>
              <w:pStyle w:val="BodyText"/>
              <w:rPr>
                <w:rStyle w:val="Characteruserinput"/>
              </w:rPr>
            </w:pPr>
            <w:sdt>
              <w:sdtPr>
                <w:rPr>
                  <w:rStyle w:val="Characteruserinput"/>
                </w:rPr>
                <w:id w:val="407123929"/>
                <w:placeholder>
                  <w:docPart w:val="A84742F14F5B4319A33969F607BD62CD"/>
                </w:placeholder>
                <w:showingPlcHdr/>
                <w:text w:multiLine="1"/>
              </w:sdtPr>
              <w:sdtEndPr>
                <w:rPr>
                  <w:rStyle w:val="DefaultParagraphFont"/>
                  <w:color w:val="auto"/>
                </w:rPr>
              </w:sdtEndPr>
              <w:sdtContent>
                <w:r w:rsidR="005D3BD3">
                  <w:rPr>
                    <w:rStyle w:val="PlaceholderText"/>
                  </w:rPr>
                  <w:t xml:space="preserve">&lt; </w:t>
                </w:r>
                <w:r w:rsidR="005D3BD3" w:rsidRPr="00CD58D5">
                  <w:rPr>
                    <w:rStyle w:val="PlaceholderText"/>
                  </w:rPr>
                  <w:t>enter text</w:t>
                </w:r>
                <w:r w:rsidR="005D3BD3">
                  <w:rPr>
                    <w:rStyle w:val="PlaceholderText"/>
                  </w:rPr>
                  <w:t xml:space="preserve"> &gt;</w:t>
                </w:r>
              </w:sdtContent>
            </w:sdt>
          </w:p>
        </w:tc>
      </w:tr>
    </w:tbl>
    <w:p w14:paraId="15EAF4E8" w14:textId="77777777" w:rsidR="00867950" w:rsidRDefault="00867950" w:rsidP="004742D4">
      <w:pPr>
        <w:pStyle w:val="SingleSpace"/>
      </w:pPr>
    </w:p>
    <w:p w14:paraId="71C21D41" w14:textId="77777777" w:rsidR="004742D4" w:rsidRDefault="004742D4" w:rsidP="004742D4">
      <w:pPr>
        <w:pStyle w:val="SingleSpace"/>
      </w:pPr>
    </w:p>
    <w:tbl>
      <w:tblPr>
        <w:tblStyle w:val="CustomTablestandard"/>
        <w:tblW w:w="0" w:type="auto"/>
        <w:tblLook w:val="04A0" w:firstRow="1" w:lastRow="0" w:firstColumn="1" w:lastColumn="0" w:noHBand="0" w:noVBand="1"/>
      </w:tblPr>
      <w:tblGrid>
        <w:gridCol w:w="5228"/>
        <w:gridCol w:w="1997"/>
        <w:gridCol w:w="3232"/>
      </w:tblGrid>
      <w:tr w:rsidR="00234929" w:rsidRPr="00934288" w14:paraId="12F8D829"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3"/>
          </w:tcPr>
          <w:p w14:paraId="3EE93090" w14:textId="77777777" w:rsidR="00234929" w:rsidRPr="00934288" w:rsidRDefault="00234929" w:rsidP="008B79DE">
            <w:pPr>
              <w:pStyle w:val="Heading1"/>
            </w:pPr>
            <w:r>
              <w:t>Driver’s license and motor vehicle</w:t>
            </w:r>
          </w:p>
        </w:tc>
      </w:tr>
      <w:tr w:rsidR="00234929" w:rsidRPr="00FE5832" w14:paraId="3C4DC046" w14:textId="77777777" w:rsidTr="00B25C1B">
        <w:tc>
          <w:tcPr>
            <w:tcW w:w="5228" w:type="dxa"/>
            <w:vMerge w:val="restart"/>
          </w:tcPr>
          <w:p w14:paraId="6F895A2F" w14:textId="77777777" w:rsidR="000E6F0A" w:rsidRPr="000E6F0A" w:rsidRDefault="00234929" w:rsidP="000E6F0A">
            <w:pPr>
              <w:pStyle w:val="Heading2"/>
            </w:pPr>
            <w:r w:rsidRPr="000E6F0A">
              <w:t>Do you have a current driver’s licen</w:t>
            </w:r>
            <w:r w:rsidR="0002740C">
              <w:t>c</w:t>
            </w:r>
            <w:r w:rsidRPr="000E6F0A">
              <w:t xml:space="preserve">e? </w:t>
            </w:r>
          </w:p>
          <w:p w14:paraId="0355AD3F" w14:textId="77777777" w:rsidR="000E6F0A" w:rsidRDefault="00234929" w:rsidP="000E6F0A">
            <w:pPr>
              <w:pStyle w:val="BodyTextindent2"/>
              <w:rPr>
                <w:rStyle w:val="Characterinstructions"/>
              </w:rPr>
            </w:pPr>
            <w:r w:rsidRPr="005F0BC1">
              <w:rPr>
                <w:rStyle w:val="Characterinstructions"/>
              </w:rPr>
              <w:t>(</w:t>
            </w:r>
            <w:r w:rsidR="006A4C7D">
              <w:rPr>
                <w:rStyle w:val="Characterinstructions"/>
              </w:rPr>
              <w:t>mark</w:t>
            </w:r>
            <w:r w:rsidRPr="005F0BC1">
              <w:rPr>
                <w:rStyle w:val="Characterinstructions"/>
              </w:rPr>
              <w:t xml:space="preserve"> one)</w:t>
            </w:r>
            <w:r w:rsidR="000E6F0A">
              <w:rPr>
                <w:rStyle w:val="Characterinstructions"/>
              </w:rPr>
              <w:t xml:space="preserve"> </w:t>
            </w:r>
          </w:p>
          <w:p w14:paraId="08E3FA38" w14:textId="77777777" w:rsidR="00B25C1B" w:rsidRPr="00B25C1B" w:rsidRDefault="000E6F0A" w:rsidP="000E6F0A">
            <w:pPr>
              <w:pStyle w:val="BodyTextindent2"/>
              <w:rPr>
                <w:rStyle w:val="Characterinstructions"/>
              </w:rPr>
            </w:pPr>
            <w:r>
              <w:rPr>
                <w:rStyle w:val="Characterinstructions"/>
              </w:rPr>
              <w:t>A</w:t>
            </w:r>
            <w:r w:rsidR="00B25C1B" w:rsidRPr="00B25C1B">
              <w:rPr>
                <w:rStyle w:val="Characterinstructions"/>
              </w:rPr>
              <w:t>bility to drive is not essential but may affect the type of placement offered.</w:t>
            </w:r>
          </w:p>
        </w:tc>
        <w:tc>
          <w:tcPr>
            <w:tcW w:w="1997" w:type="dxa"/>
            <w:tcBorders>
              <w:bottom w:val="nil"/>
              <w:right w:val="nil"/>
            </w:tcBorders>
          </w:tcPr>
          <w:p w14:paraId="2D02EFE4" w14:textId="77777777" w:rsidR="00234929" w:rsidRPr="00234929" w:rsidRDefault="00234929" w:rsidP="00234929">
            <w:pPr>
              <w:pStyle w:val="BodyText"/>
              <w:rPr>
                <w:rStyle w:val="Characterbold"/>
              </w:rPr>
            </w:pPr>
            <w:r w:rsidRPr="00234929">
              <w:rPr>
                <w:rStyle w:val="Characterbold"/>
              </w:rPr>
              <w:t>Applicant 1</w:t>
            </w:r>
          </w:p>
        </w:tc>
        <w:tc>
          <w:tcPr>
            <w:tcW w:w="3232" w:type="dxa"/>
            <w:tcBorders>
              <w:left w:val="nil"/>
              <w:bottom w:val="nil"/>
            </w:tcBorders>
          </w:tcPr>
          <w:tbl>
            <w:tblPr>
              <w:tblStyle w:val="CustomTablecheckbox"/>
              <w:tblW w:w="0" w:type="auto"/>
              <w:tblLook w:val="04A0" w:firstRow="1" w:lastRow="0" w:firstColumn="1" w:lastColumn="0" w:noHBand="0" w:noVBand="1"/>
            </w:tblPr>
            <w:tblGrid>
              <w:gridCol w:w="590"/>
              <w:gridCol w:w="636"/>
              <w:gridCol w:w="537"/>
              <w:gridCol w:w="454"/>
            </w:tblGrid>
            <w:tr w:rsidR="00F60E73" w14:paraId="53DBCFD7" w14:textId="77777777" w:rsidTr="00955DA9">
              <w:tc>
                <w:tcPr>
                  <w:tcW w:w="428" w:type="dxa"/>
                  <w:tcBorders>
                    <w:top w:val="single" w:sz="4" w:space="0" w:color="auto"/>
                    <w:left w:val="single" w:sz="4" w:space="0" w:color="auto"/>
                    <w:bottom w:val="single" w:sz="4" w:space="0" w:color="auto"/>
                    <w:right w:val="single" w:sz="4" w:space="0" w:color="auto"/>
                  </w:tcBorders>
                </w:tcPr>
                <w:p w14:paraId="64B9C47C" w14:textId="77777777" w:rsidR="00F60E73" w:rsidRPr="00491704" w:rsidRDefault="000E6AAA" w:rsidP="00F60E73">
                  <w:pPr>
                    <w:pStyle w:val="BodyText"/>
                    <w:jc w:val="center"/>
                    <w:rPr>
                      <w:rStyle w:val="Characteruserinput"/>
                    </w:rPr>
                  </w:pPr>
                  <w:sdt>
                    <w:sdtPr>
                      <w:rPr>
                        <w:rStyle w:val="Characteruserinput"/>
                      </w:rPr>
                      <w:id w:val="743760164"/>
                      <w:placeholder>
                        <w:docPart w:val="E6867364FAD94C2A964DD2CC553AA934"/>
                      </w:placeholder>
                      <w:showingPlcHdr/>
                      <w:text/>
                    </w:sdtPr>
                    <w:sdtEndPr>
                      <w:rPr>
                        <w:rStyle w:val="DefaultParagraphFont"/>
                        <w:color w:val="auto"/>
                      </w:rPr>
                    </w:sdtEndPr>
                    <w:sdtContent>
                      <w:r w:rsidR="00F60E73">
                        <w:rPr>
                          <w:rStyle w:val="PlaceholderText"/>
                        </w:rPr>
                        <w:t>X</w:t>
                      </w:r>
                    </w:sdtContent>
                  </w:sdt>
                </w:p>
              </w:tc>
              <w:tc>
                <w:tcPr>
                  <w:tcW w:w="528" w:type="dxa"/>
                </w:tcPr>
                <w:p w14:paraId="45B3ADE6"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19233D21" w14:textId="77777777" w:rsidR="00F60E73" w:rsidRPr="00491704" w:rsidRDefault="000E6AAA" w:rsidP="00F60E73">
                  <w:pPr>
                    <w:pStyle w:val="BodyText"/>
                    <w:jc w:val="center"/>
                    <w:rPr>
                      <w:rStyle w:val="Characteruserinput"/>
                    </w:rPr>
                  </w:pPr>
                  <w:sdt>
                    <w:sdtPr>
                      <w:rPr>
                        <w:rStyle w:val="Characteruserinput"/>
                      </w:rPr>
                      <w:id w:val="2057423420"/>
                      <w:placeholder>
                        <w:docPart w:val="28F32BBA932446DBBE27BE06ED364A6F"/>
                      </w:placeholder>
                      <w:showingPlcHdr/>
                      <w:text/>
                    </w:sdtPr>
                    <w:sdtEndPr>
                      <w:rPr>
                        <w:rStyle w:val="DefaultParagraphFont"/>
                        <w:color w:val="auto"/>
                      </w:rPr>
                    </w:sdtEndPr>
                    <w:sdtContent>
                      <w:r w:rsidR="00F60E73">
                        <w:rPr>
                          <w:rStyle w:val="PlaceholderText"/>
                        </w:rPr>
                        <w:t>X</w:t>
                      </w:r>
                    </w:sdtContent>
                  </w:sdt>
                </w:p>
              </w:tc>
              <w:tc>
                <w:tcPr>
                  <w:tcW w:w="292" w:type="dxa"/>
                </w:tcPr>
                <w:p w14:paraId="77ECD607"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32C14A57" w14:textId="77777777" w:rsidR="00234929" w:rsidRPr="00FE5832" w:rsidRDefault="00234929" w:rsidP="00F60E73">
            <w:pPr>
              <w:pStyle w:val="SingleSpace"/>
              <w:rPr>
                <w:rStyle w:val="Characteruserinput"/>
              </w:rPr>
            </w:pPr>
          </w:p>
        </w:tc>
      </w:tr>
      <w:tr w:rsidR="00234929" w:rsidRPr="00FE5832" w14:paraId="1552993E" w14:textId="77777777" w:rsidTr="00B25C1B">
        <w:tc>
          <w:tcPr>
            <w:tcW w:w="5228" w:type="dxa"/>
            <w:vMerge/>
          </w:tcPr>
          <w:p w14:paraId="0DD62103" w14:textId="77777777" w:rsidR="00234929" w:rsidRPr="00633FFA" w:rsidRDefault="00234929" w:rsidP="00234929">
            <w:pPr>
              <w:pStyle w:val="BodyText"/>
              <w:rPr>
                <w:rStyle w:val="Characterbold"/>
              </w:rPr>
            </w:pPr>
          </w:p>
        </w:tc>
        <w:tc>
          <w:tcPr>
            <w:tcW w:w="1997" w:type="dxa"/>
            <w:tcBorders>
              <w:top w:val="nil"/>
              <w:right w:val="nil"/>
            </w:tcBorders>
          </w:tcPr>
          <w:p w14:paraId="6ABD32EC" w14:textId="77777777" w:rsidR="00234929" w:rsidRDefault="00234929" w:rsidP="00234929">
            <w:pPr>
              <w:pStyle w:val="BodyText"/>
              <w:rPr>
                <w:rStyle w:val="Characteruserinput"/>
              </w:rPr>
            </w:pPr>
            <w:r w:rsidRPr="00234929">
              <w:rPr>
                <w:rStyle w:val="Characterbold"/>
              </w:rPr>
              <w:t xml:space="preserve">Applicant </w:t>
            </w:r>
            <w:r>
              <w:rPr>
                <w:rStyle w:val="Characterbold"/>
              </w:rPr>
              <w:t>2</w:t>
            </w:r>
          </w:p>
        </w:tc>
        <w:tc>
          <w:tcPr>
            <w:tcW w:w="3232" w:type="dxa"/>
            <w:tcBorders>
              <w:top w:val="nil"/>
              <w:left w:val="nil"/>
            </w:tcBorders>
          </w:tcPr>
          <w:tbl>
            <w:tblPr>
              <w:tblStyle w:val="CustomTablecheckbox"/>
              <w:tblW w:w="0" w:type="auto"/>
              <w:tblLook w:val="04A0" w:firstRow="1" w:lastRow="0" w:firstColumn="1" w:lastColumn="0" w:noHBand="0" w:noVBand="1"/>
            </w:tblPr>
            <w:tblGrid>
              <w:gridCol w:w="590"/>
              <w:gridCol w:w="636"/>
              <w:gridCol w:w="537"/>
              <w:gridCol w:w="454"/>
            </w:tblGrid>
            <w:tr w:rsidR="00F60E73" w14:paraId="6895A5CA" w14:textId="77777777" w:rsidTr="00955DA9">
              <w:tc>
                <w:tcPr>
                  <w:tcW w:w="428" w:type="dxa"/>
                  <w:tcBorders>
                    <w:top w:val="single" w:sz="4" w:space="0" w:color="auto"/>
                    <w:left w:val="single" w:sz="4" w:space="0" w:color="auto"/>
                    <w:bottom w:val="single" w:sz="4" w:space="0" w:color="auto"/>
                    <w:right w:val="single" w:sz="4" w:space="0" w:color="auto"/>
                  </w:tcBorders>
                </w:tcPr>
                <w:p w14:paraId="775788D5" w14:textId="77777777" w:rsidR="00F60E73" w:rsidRPr="00491704" w:rsidRDefault="000E6AAA" w:rsidP="00F60E73">
                  <w:pPr>
                    <w:pStyle w:val="BodyText"/>
                    <w:jc w:val="center"/>
                    <w:rPr>
                      <w:rStyle w:val="Characteruserinput"/>
                    </w:rPr>
                  </w:pPr>
                  <w:sdt>
                    <w:sdtPr>
                      <w:rPr>
                        <w:rStyle w:val="Characteruserinput"/>
                      </w:rPr>
                      <w:id w:val="966092689"/>
                      <w:placeholder>
                        <w:docPart w:val="683DC9EE2376455E9C6C9418887B8819"/>
                      </w:placeholder>
                      <w:showingPlcHdr/>
                      <w:text/>
                    </w:sdtPr>
                    <w:sdtEndPr>
                      <w:rPr>
                        <w:rStyle w:val="DefaultParagraphFont"/>
                        <w:color w:val="auto"/>
                      </w:rPr>
                    </w:sdtEndPr>
                    <w:sdtContent>
                      <w:r w:rsidR="00F60E73">
                        <w:rPr>
                          <w:rStyle w:val="PlaceholderText"/>
                        </w:rPr>
                        <w:t>X</w:t>
                      </w:r>
                    </w:sdtContent>
                  </w:sdt>
                </w:p>
              </w:tc>
              <w:tc>
                <w:tcPr>
                  <w:tcW w:w="528" w:type="dxa"/>
                </w:tcPr>
                <w:p w14:paraId="7429524E"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70476F26" w14:textId="77777777" w:rsidR="00F60E73" w:rsidRPr="00491704" w:rsidRDefault="000E6AAA" w:rsidP="00F60E73">
                  <w:pPr>
                    <w:pStyle w:val="BodyText"/>
                    <w:jc w:val="center"/>
                    <w:rPr>
                      <w:rStyle w:val="Characteruserinput"/>
                    </w:rPr>
                  </w:pPr>
                  <w:sdt>
                    <w:sdtPr>
                      <w:rPr>
                        <w:rStyle w:val="Characteruserinput"/>
                      </w:rPr>
                      <w:id w:val="-1868354638"/>
                      <w:placeholder>
                        <w:docPart w:val="5E38E4FE0AC64409832D0C1D1204F9E1"/>
                      </w:placeholder>
                      <w:showingPlcHdr/>
                      <w:text/>
                    </w:sdtPr>
                    <w:sdtEndPr>
                      <w:rPr>
                        <w:rStyle w:val="DefaultParagraphFont"/>
                        <w:color w:val="auto"/>
                      </w:rPr>
                    </w:sdtEndPr>
                    <w:sdtContent>
                      <w:r w:rsidR="00F60E73">
                        <w:rPr>
                          <w:rStyle w:val="PlaceholderText"/>
                        </w:rPr>
                        <w:t>X</w:t>
                      </w:r>
                    </w:sdtContent>
                  </w:sdt>
                </w:p>
              </w:tc>
              <w:tc>
                <w:tcPr>
                  <w:tcW w:w="292" w:type="dxa"/>
                </w:tcPr>
                <w:p w14:paraId="7F7FE589"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50061B50" w14:textId="77777777" w:rsidR="00234929" w:rsidRDefault="00234929" w:rsidP="00F60E73">
            <w:pPr>
              <w:pStyle w:val="SingleSpace"/>
            </w:pPr>
          </w:p>
        </w:tc>
      </w:tr>
      <w:tr w:rsidR="00234929" w:rsidRPr="00FE5832" w14:paraId="7B1061FE" w14:textId="77777777" w:rsidTr="008B79DE">
        <w:tc>
          <w:tcPr>
            <w:tcW w:w="5228" w:type="dxa"/>
          </w:tcPr>
          <w:p w14:paraId="1CCD9673" w14:textId="77777777" w:rsidR="002D0665" w:rsidRPr="002D0665" w:rsidRDefault="00B25C1B" w:rsidP="002D0665">
            <w:pPr>
              <w:pStyle w:val="Heading2"/>
            </w:pPr>
            <w:r w:rsidRPr="002D0665">
              <w:t>Do you have a motor vehicle that is registered, roadworthy and insured?</w:t>
            </w:r>
          </w:p>
          <w:p w14:paraId="161172BA" w14:textId="77777777" w:rsidR="00234929" w:rsidRPr="00633FFA" w:rsidRDefault="00B25C1B" w:rsidP="002D0665">
            <w:pPr>
              <w:pStyle w:val="BodyTextindent2"/>
              <w:rPr>
                <w:rStyle w:val="Characterbold"/>
              </w:rPr>
            </w:pPr>
            <w:r w:rsidRPr="005F0BC1">
              <w:rPr>
                <w:rStyle w:val="Characterinstructions"/>
              </w:rPr>
              <w:t>(</w:t>
            </w:r>
            <w:r w:rsidR="006A4C7D">
              <w:rPr>
                <w:rStyle w:val="Characterinstructions"/>
              </w:rPr>
              <w:t>mark</w:t>
            </w:r>
            <w:r w:rsidRPr="005F0BC1">
              <w:rPr>
                <w:rStyle w:val="Characterinstructions"/>
              </w:rPr>
              <w:t xml:space="preserve"> one)</w:t>
            </w:r>
          </w:p>
        </w:tc>
        <w:tc>
          <w:tcPr>
            <w:tcW w:w="5229" w:type="dxa"/>
            <w:gridSpan w:val="2"/>
          </w:tcPr>
          <w:tbl>
            <w:tblPr>
              <w:tblStyle w:val="CustomTablecheckbox"/>
              <w:tblW w:w="0" w:type="auto"/>
              <w:tblLook w:val="04A0" w:firstRow="1" w:lastRow="0" w:firstColumn="1" w:lastColumn="0" w:noHBand="0" w:noVBand="1"/>
            </w:tblPr>
            <w:tblGrid>
              <w:gridCol w:w="590"/>
              <w:gridCol w:w="636"/>
              <w:gridCol w:w="537"/>
              <w:gridCol w:w="454"/>
            </w:tblGrid>
            <w:tr w:rsidR="00F60E73" w14:paraId="0010EA5B" w14:textId="77777777" w:rsidTr="00955DA9">
              <w:tc>
                <w:tcPr>
                  <w:tcW w:w="428" w:type="dxa"/>
                  <w:tcBorders>
                    <w:top w:val="single" w:sz="4" w:space="0" w:color="auto"/>
                    <w:left w:val="single" w:sz="4" w:space="0" w:color="auto"/>
                    <w:bottom w:val="single" w:sz="4" w:space="0" w:color="auto"/>
                    <w:right w:val="single" w:sz="4" w:space="0" w:color="auto"/>
                  </w:tcBorders>
                </w:tcPr>
                <w:p w14:paraId="366AFED8" w14:textId="77777777" w:rsidR="00F60E73" w:rsidRPr="00491704" w:rsidRDefault="000E6AAA" w:rsidP="00F60E73">
                  <w:pPr>
                    <w:pStyle w:val="BodyText"/>
                    <w:jc w:val="center"/>
                    <w:rPr>
                      <w:rStyle w:val="Characteruserinput"/>
                    </w:rPr>
                  </w:pPr>
                  <w:sdt>
                    <w:sdtPr>
                      <w:rPr>
                        <w:rStyle w:val="Characteruserinput"/>
                      </w:rPr>
                      <w:id w:val="-1991158985"/>
                      <w:placeholder>
                        <w:docPart w:val="9FE1CDEC88B64B608302D1BC3091D1B3"/>
                      </w:placeholder>
                      <w:showingPlcHdr/>
                      <w:text/>
                    </w:sdtPr>
                    <w:sdtEndPr>
                      <w:rPr>
                        <w:rStyle w:val="DefaultParagraphFont"/>
                        <w:color w:val="auto"/>
                      </w:rPr>
                    </w:sdtEndPr>
                    <w:sdtContent>
                      <w:r w:rsidR="00F60E73">
                        <w:rPr>
                          <w:rStyle w:val="PlaceholderText"/>
                        </w:rPr>
                        <w:t>X</w:t>
                      </w:r>
                    </w:sdtContent>
                  </w:sdt>
                </w:p>
              </w:tc>
              <w:tc>
                <w:tcPr>
                  <w:tcW w:w="528" w:type="dxa"/>
                </w:tcPr>
                <w:p w14:paraId="41BF83ED" w14:textId="77777777" w:rsidR="00F60E73" w:rsidRPr="007156BE" w:rsidRDefault="00F60E73" w:rsidP="007156BE">
                  <w:pPr>
                    <w:pStyle w:val="BodyText"/>
                    <w:rPr>
                      <w:rStyle w:val="Characteruserinput"/>
                      <w:color w:val="auto"/>
                    </w:rPr>
                  </w:pPr>
                  <w:r w:rsidRPr="007156BE">
                    <w:rPr>
                      <w:rStyle w:val="Characteruserinput"/>
                      <w:color w:val="auto"/>
                    </w:rPr>
                    <w:t>Yes</w:t>
                  </w:r>
                </w:p>
              </w:tc>
              <w:tc>
                <w:tcPr>
                  <w:tcW w:w="429" w:type="dxa"/>
                  <w:tcBorders>
                    <w:top w:val="single" w:sz="4" w:space="0" w:color="auto"/>
                    <w:left w:val="single" w:sz="4" w:space="0" w:color="auto"/>
                    <w:bottom w:val="single" w:sz="4" w:space="0" w:color="auto"/>
                    <w:right w:val="single" w:sz="4" w:space="0" w:color="auto"/>
                  </w:tcBorders>
                </w:tcPr>
                <w:p w14:paraId="6B3504AB" w14:textId="77777777" w:rsidR="00F60E73" w:rsidRPr="00491704" w:rsidRDefault="000E6AAA" w:rsidP="00F60E73">
                  <w:pPr>
                    <w:pStyle w:val="BodyText"/>
                    <w:jc w:val="center"/>
                    <w:rPr>
                      <w:rStyle w:val="Characteruserinput"/>
                    </w:rPr>
                  </w:pPr>
                  <w:sdt>
                    <w:sdtPr>
                      <w:rPr>
                        <w:rStyle w:val="Characteruserinput"/>
                      </w:rPr>
                      <w:id w:val="-1126926747"/>
                      <w:placeholder>
                        <w:docPart w:val="3EBBE27DBF214563AFA70E9AD216456E"/>
                      </w:placeholder>
                      <w:showingPlcHdr/>
                      <w:text/>
                    </w:sdtPr>
                    <w:sdtEndPr>
                      <w:rPr>
                        <w:rStyle w:val="DefaultParagraphFont"/>
                        <w:color w:val="auto"/>
                      </w:rPr>
                    </w:sdtEndPr>
                    <w:sdtContent>
                      <w:r w:rsidR="00F60E73">
                        <w:rPr>
                          <w:rStyle w:val="PlaceholderText"/>
                        </w:rPr>
                        <w:t>X</w:t>
                      </w:r>
                    </w:sdtContent>
                  </w:sdt>
                </w:p>
              </w:tc>
              <w:tc>
                <w:tcPr>
                  <w:tcW w:w="292" w:type="dxa"/>
                </w:tcPr>
                <w:p w14:paraId="6C0111B3" w14:textId="77777777" w:rsidR="00F60E73" w:rsidRPr="007156BE" w:rsidRDefault="00F60E73" w:rsidP="007156BE">
                  <w:pPr>
                    <w:pStyle w:val="BodyText"/>
                    <w:rPr>
                      <w:rStyle w:val="Characteruserinput"/>
                      <w:color w:val="auto"/>
                    </w:rPr>
                  </w:pPr>
                  <w:r w:rsidRPr="007156BE">
                    <w:rPr>
                      <w:rStyle w:val="Characteruserinput"/>
                      <w:color w:val="auto"/>
                    </w:rPr>
                    <w:t>No</w:t>
                  </w:r>
                </w:p>
              </w:tc>
            </w:tr>
          </w:tbl>
          <w:p w14:paraId="23FB4EF2" w14:textId="77777777" w:rsidR="00234929" w:rsidRPr="00FE5832" w:rsidRDefault="00234929" w:rsidP="00F60E73">
            <w:pPr>
              <w:pStyle w:val="SingleSpace"/>
              <w:rPr>
                <w:rStyle w:val="Characteruserinput"/>
              </w:rPr>
            </w:pPr>
          </w:p>
        </w:tc>
      </w:tr>
    </w:tbl>
    <w:p w14:paraId="3E8C5113" w14:textId="77777777" w:rsidR="00234929" w:rsidRDefault="00234929" w:rsidP="004742D4">
      <w:pPr>
        <w:pStyle w:val="SingleSpace"/>
      </w:pPr>
    </w:p>
    <w:p w14:paraId="280F0CDC" w14:textId="77777777" w:rsidR="004742D4" w:rsidRDefault="004742D4" w:rsidP="004742D4">
      <w:pPr>
        <w:pStyle w:val="SingleSpace"/>
      </w:pPr>
    </w:p>
    <w:tbl>
      <w:tblPr>
        <w:tblStyle w:val="CustomTablestandard"/>
        <w:tblW w:w="0" w:type="auto"/>
        <w:tblLook w:val="04A0" w:firstRow="1" w:lastRow="0" w:firstColumn="1" w:lastColumn="0" w:noHBand="0" w:noVBand="1"/>
      </w:tblPr>
      <w:tblGrid>
        <w:gridCol w:w="374"/>
        <w:gridCol w:w="472"/>
        <w:gridCol w:w="1888"/>
        <w:gridCol w:w="3739"/>
        <w:gridCol w:w="3740"/>
        <w:gridCol w:w="244"/>
      </w:tblGrid>
      <w:tr w:rsidR="004742D4" w:rsidRPr="00971654" w14:paraId="4B95829B"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gridSpan w:val="6"/>
          </w:tcPr>
          <w:p w14:paraId="646D2E49" w14:textId="77777777" w:rsidR="004742D4" w:rsidRPr="00971654" w:rsidRDefault="004742D4" w:rsidP="008B79DE">
            <w:pPr>
              <w:pStyle w:val="Heading1"/>
              <w:rPr>
                <w:b w:val="0"/>
              </w:rPr>
            </w:pPr>
            <w:r>
              <w:t>Conditions of application</w:t>
            </w:r>
          </w:p>
        </w:tc>
      </w:tr>
      <w:tr w:rsidR="003F7801" w14:paraId="0ADEA9D5" w14:textId="77777777" w:rsidTr="00955DA9">
        <w:tc>
          <w:tcPr>
            <w:tcW w:w="10457" w:type="dxa"/>
            <w:gridSpan w:val="6"/>
            <w:tcBorders>
              <w:bottom w:val="nil"/>
            </w:tcBorders>
          </w:tcPr>
          <w:p w14:paraId="41C05737" w14:textId="77777777" w:rsidR="003F7801" w:rsidRPr="004742D4" w:rsidRDefault="003F7801" w:rsidP="003F7801">
            <w:pPr>
              <w:pStyle w:val="BodyText"/>
            </w:pPr>
            <w:r>
              <w:t xml:space="preserve">I/we apply to be foster carer(s) for </w:t>
            </w:r>
            <w:sdt>
              <w:sdtPr>
                <w:rPr>
                  <w:rStyle w:val="Characteruserinput"/>
                </w:rPr>
                <w:id w:val="263962422"/>
                <w:placeholder>
                  <w:docPart w:val="5131F85F72F24BABBD55301A452D8F68"/>
                </w:placeholder>
                <w:showingPlcHdr/>
                <w:text/>
              </w:sdtPr>
              <w:sdtEndPr>
                <w:rPr>
                  <w:rStyle w:val="DefaultParagraphFont"/>
                  <w:color w:val="auto"/>
                </w:rPr>
              </w:sdtEndPr>
              <w:sdtContent>
                <w:r>
                  <w:rPr>
                    <w:rStyle w:val="PlaceholderText"/>
                  </w:rPr>
                  <w:t>&lt; agency name &gt;</w:t>
                </w:r>
              </w:sdtContent>
            </w:sdt>
            <w:r>
              <w:rPr>
                <w:rStyle w:val="Characteruserinput"/>
              </w:rPr>
              <w:t>.</w:t>
            </w:r>
          </w:p>
        </w:tc>
      </w:tr>
      <w:tr w:rsidR="004742D4" w:rsidRPr="003B70F0" w14:paraId="1C605AE1" w14:textId="77777777" w:rsidTr="003F7801">
        <w:tc>
          <w:tcPr>
            <w:tcW w:w="10457" w:type="dxa"/>
            <w:gridSpan w:val="6"/>
            <w:tcBorders>
              <w:top w:val="nil"/>
              <w:bottom w:val="nil"/>
            </w:tcBorders>
          </w:tcPr>
          <w:p w14:paraId="1B26037C" w14:textId="77777777" w:rsidR="004742D4" w:rsidRPr="004742D4" w:rsidRDefault="004742D4" w:rsidP="008B79DE">
            <w:pPr>
              <w:pStyle w:val="BodyText"/>
              <w:rPr>
                <w:rStyle w:val="Characterinstructions"/>
              </w:rPr>
            </w:pPr>
            <w:r w:rsidRPr="004742D4">
              <w:rPr>
                <w:rStyle w:val="Characterinstructions"/>
              </w:rPr>
              <w:t>Please mark each box to indicate you have read and agreed or provided any attachments requested.</w:t>
            </w:r>
          </w:p>
        </w:tc>
      </w:tr>
      <w:tr w:rsidR="00DE390B" w:rsidRPr="003B70F0" w14:paraId="34FD868A"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71F1D5DC" w14:textId="77777777" w:rsidTr="00955DA9">
              <w:tc>
                <w:tcPr>
                  <w:tcW w:w="374" w:type="dxa"/>
                  <w:tcBorders>
                    <w:top w:val="single" w:sz="4" w:space="0" w:color="auto"/>
                    <w:left w:val="single" w:sz="4" w:space="0" w:color="auto"/>
                    <w:bottom w:val="single" w:sz="4" w:space="0" w:color="auto"/>
                    <w:right w:val="single" w:sz="4" w:space="0" w:color="auto"/>
                  </w:tcBorders>
                </w:tcPr>
                <w:p w14:paraId="378B315F" w14:textId="77777777" w:rsidR="00DE390B" w:rsidRPr="00491704" w:rsidRDefault="000E6AAA" w:rsidP="00DE390B">
                  <w:pPr>
                    <w:pStyle w:val="BodyText"/>
                    <w:jc w:val="center"/>
                    <w:rPr>
                      <w:rStyle w:val="Characteruserinput"/>
                    </w:rPr>
                  </w:pPr>
                  <w:sdt>
                    <w:sdtPr>
                      <w:rPr>
                        <w:rStyle w:val="Characteruserinput"/>
                      </w:rPr>
                      <w:id w:val="-1898274457"/>
                      <w:placeholder>
                        <w:docPart w:val="6670F17B1B2A44E2BF31008B066E1BB9"/>
                      </w:placeholder>
                      <w:showingPlcHdr/>
                      <w:text/>
                    </w:sdtPr>
                    <w:sdtEndPr>
                      <w:rPr>
                        <w:rStyle w:val="DefaultParagraphFont"/>
                        <w:color w:val="auto"/>
                      </w:rPr>
                    </w:sdtEndPr>
                    <w:sdtContent>
                      <w:r w:rsidR="00DE390B">
                        <w:rPr>
                          <w:rStyle w:val="PlaceholderText"/>
                        </w:rPr>
                        <w:t>X</w:t>
                      </w:r>
                    </w:sdtContent>
                  </w:sdt>
                </w:p>
              </w:tc>
            </w:tr>
          </w:tbl>
          <w:p w14:paraId="65A65CA5" w14:textId="77777777" w:rsidR="00DE390B" w:rsidRPr="00FE5832" w:rsidRDefault="00DE390B" w:rsidP="00DE390B">
            <w:pPr>
              <w:pStyle w:val="BodyText"/>
              <w:jc w:val="center"/>
              <w:rPr>
                <w:rStyle w:val="Characteruserinput"/>
              </w:rPr>
            </w:pPr>
          </w:p>
        </w:tc>
        <w:tc>
          <w:tcPr>
            <w:tcW w:w="9611" w:type="dxa"/>
            <w:gridSpan w:val="4"/>
            <w:tcBorders>
              <w:top w:val="nil"/>
              <w:left w:val="nil"/>
              <w:bottom w:val="nil"/>
            </w:tcBorders>
          </w:tcPr>
          <w:p w14:paraId="3A3D0C5E" w14:textId="77777777" w:rsidR="003D4352" w:rsidRDefault="00DE390B" w:rsidP="00DE390B">
            <w:pPr>
              <w:pStyle w:val="BodyText"/>
            </w:pPr>
            <w:r w:rsidRPr="004742D4">
              <w:t>I/we agree to take part in the process of assessment for suitability as carer and I/we understand it will include sessions with me/us and my household</w:t>
            </w:r>
            <w:r w:rsidR="0002740C">
              <w:t>,</w:t>
            </w:r>
            <w:r w:rsidRPr="004742D4">
              <w:t xml:space="preserve"> including children and young people.</w:t>
            </w:r>
          </w:p>
          <w:p w14:paraId="5310579A" w14:textId="77777777" w:rsidR="00DE390B" w:rsidRPr="004742D4" w:rsidRDefault="003D4352" w:rsidP="00DE390B">
            <w:pPr>
              <w:pStyle w:val="BodyText"/>
            </w:pPr>
            <w:r>
              <w:lastRenderedPageBreak/>
              <w:t>I/we understand that we will be required to sign a code of conduct form provided by the agency and we agree to sign this.</w:t>
            </w:r>
            <w:r w:rsidR="00DE390B">
              <w:br/>
            </w:r>
          </w:p>
        </w:tc>
      </w:tr>
      <w:tr w:rsidR="004742D4" w:rsidRPr="003B70F0" w14:paraId="106FC5CA"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2D97EEF9" w14:textId="77777777" w:rsidTr="00DE390B">
              <w:tc>
                <w:tcPr>
                  <w:tcW w:w="374" w:type="dxa"/>
                  <w:tcBorders>
                    <w:top w:val="single" w:sz="4" w:space="0" w:color="auto"/>
                    <w:left w:val="single" w:sz="4" w:space="0" w:color="auto"/>
                    <w:bottom w:val="single" w:sz="4" w:space="0" w:color="auto"/>
                    <w:right w:val="single" w:sz="4" w:space="0" w:color="auto"/>
                  </w:tcBorders>
                </w:tcPr>
                <w:p w14:paraId="7D1F1C91" w14:textId="77777777" w:rsidR="00DE390B" w:rsidRPr="00491704" w:rsidRDefault="000E6AAA" w:rsidP="00DE390B">
                  <w:pPr>
                    <w:pStyle w:val="BodyText"/>
                    <w:jc w:val="center"/>
                    <w:rPr>
                      <w:rStyle w:val="Characteruserinput"/>
                    </w:rPr>
                  </w:pPr>
                  <w:sdt>
                    <w:sdtPr>
                      <w:rPr>
                        <w:rStyle w:val="Characteruserinput"/>
                      </w:rPr>
                      <w:id w:val="482366037"/>
                      <w:placeholder>
                        <w:docPart w:val="C3B1E69474134B708C586413201A2A07"/>
                      </w:placeholder>
                      <w:showingPlcHdr/>
                      <w:text/>
                    </w:sdtPr>
                    <w:sdtEndPr>
                      <w:rPr>
                        <w:rStyle w:val="DefaultParagraphFont"/>
                        <w:color w:val="auto"/>
                      </w:rPr>
                    </w:sdtEndPr>
                    <w:sdtContent>
                      <w:r w:rsidR="00DE390B">
                        <w:rPr>
                          <w:rStyle w:val="PlaceholderText"/>
                        </w:rPr>
                        <w:t>X</w:t>
                      </w:r>
                    </w:sdtContent>
                  </w:sdt>
                </w:p>
              </w:tc>
            </w:tr>
          </w:tbl>
          <w:p w14:paraId="38B78985" w14:textId="77777777" w:rsidR="004742D4" w:rsidRDefault="004742D4" w:rsidP="00DE390B">
            <w:pPr>
              <w:pStyle w:val="SingleSpace"/>
            </w:pPr>
          </w:p>
        </w:tc>
        <w:tc>
          <w:tcPr>
            <w:tcW w:w="9611" w:type="dxa"/>
            <w:gridSpan w:val="4"/>
            <w:tcBorders>
              <w:top w:val="nil"/>
              <w:left w:val="nil"/>
              <w:bottom w:val="nil"/>
            </w:tcBorders>
          </w:tcPr>
          <w:p w14:paraId="74237C98" w14:textId="77777777" w:rsidR="004742D4" w:rsidRPr="003B70F0" w:rsidRDefault="004742D4" w:rsidP="008B79DE">
            <w:pPr>
              <w:pStyle w:val="BodyText"/>
            </w:pPr>
            <w:r w:rsidRPr="004742D4">
              <w:t xml:space="preserve">I/we understand that I/we will need to complete a </w:t>
            </w:r>
            <w:r w:rsidR="003D4352">
              <w:t xml:space="preserve">two-day </w:t>
            </w:r>
            <w:r w:rsidRPr="004742D4">
              <w:t xml:space="preserve">training course prior to being accredited as a </w:t>
            </w:r>
            <w:r w:rsidR="003D4352">
              <w:t xml:space="preserve">foster </w:t>
            </w:r>
            <w:r w:rsidRPr="004742D4">
              <w:t>carer.</w:t>
            </w:r>
            <w:r>
              <w:br/>
            </w:r>
          </w:p>
        </w:tc>
      </w:tr>
      <w:tr w:rsidR="00DE390B" w:rsidRPr="003B70F0" w14:paraId="617B4689"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403FE071" w14:textId="77777777" w:rsidTr="00955DA9">
              <w:tc>
                <w:tcPr>
                  <w:tcW w:w="374" w:type="dxa"/>
                  <w:tcBorders>
                    <w:top w:val="single" w:sz="4" w:space="0" w:color="auto"/>
                    <w:left w:val="single" w:sz="4" w:space="0" w:color="auto"/>
                    <w:bottom w:val="single" w:sz="4" w:space="0" w:color="auto"/>
                    <w:right w:val="single" w:sz="4" w:space="0" w:color="auto"/>
                  </w:tcBorders>
                </w:tcPr>
                <w:p w14:paraId="2B037F85" w14:textId="77777777" w:rsidR="00DE390B" w:rsidRPr="00491704" w:rsidRDefault="000E6AAA" w:rsidP="00DE390B">
                  <w:pPr>
                    <w:pStyle w:val="BodyText"/>
                    <w:jc w:val="center"/>
                    <w:rPr>
                      <w:rStyle w:val="Characteruserinput"/>
                    </w:rPr>
                  </w:pPr>
                  <w:sdt>
                    <w:sdtPr>
                      <w:rPr>
                        <w:rStyle w:val="Characteruserinput"/>
                      </w:rPr>
                      <w:id w:val="1061760510"/>
                      <w:placeholder>
                        <w:docPart w:val="47858AAE577C429DBA88D01860DE8DA2"/>
                      </w:placeholder>
                      <w:showingPlcHdr/>
                      <w:text/>
                    </w:sdtPr>
                    <w:sdtEndPr>
                      <w:rPr>
                        <w:rStyle w:val="DefaultParagraphFont"/>
                        <w:color w:val="auto"/>
                      </w:rPr>
                    </w:sdtEndPr>
                    <w:sdtContent>
                      <w:r w:rsidR="00DE390B">
                        <w:rPr>
                          <w:rStyle w:val="PlaceholderText"/>
                        </w:rPr>
                        <w:t>X</w:t>
                      </w:r>
                    </w:sdtContent>
                  </w:sdt>
                </w:p>
              </w:tc>
            </w:tr>
          </w:tbl>
          <w:p w14:paraId="6D9221B2" w14:textId="77777777" w:rsidR="00DE390B" w:rsidRDefault="00DE390B" w:rsidP="00DE390B">
            <w:pPr>
              <w:pStyle w:val="BodyText"/>
            </w:pPr>
          </w:p>
        </w:tc>
        <w:tc>
          <w:tcPr>
            <w:tcW w:w="9611" w:type="dxa"/>
            <w:gridSpan w:val="4"/>
            <w:tcBorders>
              <w:top w:val="nil"/>
              <w:left w:val="nil"/>
              <w:bottom w:val="nil"/>
            </w:tcBorders>
          </w:tcPr>
          <w:p w14:paraId="1A2390EB" w14:textId="77777777" w:rsidR="00DE390B" w:rsidRPr="004742D4" w:rsidRDefault="00DE390B" w:rsidP="00DE390B">
            <w:pPr>
              <w:pStyle w:val="BodyText"/>
            </w:pPr>
            <w:r w:rsidRPr="004742D4">
              <w:t>I/we understand that I/we can withdraw this application at any stage. This will not prevent my/our re-application, but my/our reason(s) for withdrawal will be documented and discussed with me/us if I/we do re-apply.</w:t>
            </w:r>
            <w:r>
              <w:br/>
            </w:r>
          </w:p>
        </w:tc>
      </w:tr>
      <w:tr w:rsidR="00DE390B" w:rsidRPr="003B70F0" w14:paraId="500E2FAE"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31D77D33" w14:textId="77777777" w:rsidTr="00955DA9">
              <w:tc>
                <w:tcPr>
                  <w:tcW w:w="374" w:type="dxa"/>
                  <w:tcBorders>
                    <w:top w:val="single" w:sz="4" w:space="0" w:color="auto"/>
                    <w:left w:val="single" w:sz="4" w:space="0" w:color="auto"/>
                    <w:bottom w:val="single" w:sz="4" w:space="0" w:color="auto"/>
                    <w:right w:val="single" w:sz="4" w:space="0" w:color="auto"/>
                  </w:tcBorders>
                </w:tcPr>
                <w:p w14:paraId="514DD454" w14:textId="77777777" w:rsidR="00DE390B" w:rsidRPr="00491704" w:rsidRDefault="000E6AAA" w:rsidP="00DE390B">
                  <w:pPr>
                    <w:pStyle w:val="BodyText"/>
                    <w:jc w:val="center"/>
                    <w:rPr>
                      <w:rStyle w:val="Characteruserinput"/>
                    </w:rPr>
                  </w:pPr>
                  <w:sdt>
                    <w:sdtPr>
                      <w:rPr>
                        <w:rStyle w:val="Characteruserinput"/>
                      </w:rPr>
                      <w:id w:val="-1259589144"/>
                      <w:placeholder>
                        <w:docPart w:val="F733774184A643849904588C8E970960"/>
                      </w:placeholder>
                      <w:showingPlcHdr/>
                      <w:text/>
                    </w:sdtPr>
                    <w:sdtEndPr>
                      <w:rPr>
                        <w:rStyle w:val="DefaultParagraphFont"/>
                        <w:color w:val="auto"/>
                      </w:rPr>
                    </w:sdtEndPr>
                    <w:sdtContent>
                      <w:r w:rsidR="00DE390B">
                        <w:rPr>
                          <w:rStyle w:val="PlaceholderText"/>
                        </w:rPr>
                        <w:t>X</w:t>
                      </w:r>
                    </w:sdtContent>
                  </w:sdt>
                </w:p>
              </w:tc>
            </w:tr>
          </w:tbl>
          <w:p w14:paraId="32EAC979" w14:textId="77777777" w:rsidR="00DE390B" w:rsidRDefault="00DE390B" w:rsidP="00DE390B">
            <w:pPr>
              <w:pStyle w:val="BodyText"/>
            </w:pPr>
          </w:p>
        </w:tc>
        <w:tc>
          <w:tcPr>
            <w:tcW w:w="9611" w:type="dxa"/>
            <w:gridSpan w:val="4"/>
            <w:tcBorders>
              <w:top w:val="nil"/>
              <w:left w:val="nil"/>
              <w:bottom w:val="nil"/>
            </w:tcBorders>
          </w:tcPr>
          <w:p w14:paraId="743FE66B" w14:textId="77777777" w:rsidR="003D4352" w:rsidRDefault="003D4352" w:rsidP="003D4352">
            <w:pPr>
              <w:pStyle w:val="BodyText"/>
            </w:pPr>
            <w:r>
              <w:t>I/we understand that all people aged 18 years and above who reside on my/our property have to provide a Working with Children Check as part of the application process.</w:t>
            </w:r>
          </w:p>
          <w:p w14:paraId="5277914E" w14:textId="77777777" w:rsidR="00DE390B" w:rsidRPr="003D4352" w:rsidRDefault="003D4352" w:rsidP="003D4352">
            <w:pPr>
              <w:pStyle w:val="BodyText"/>
              <w:rPr>
                <w:rStyle w:val="Characterinstructions"/>
              </w:rPr>
            </w:pPr>
            <w:r w:rsidRPr="003D4352">
              <w:rPr>
                <w:rStyle w:val="Characterinstructions"/>
              </w:rPr>
              <w:t xml:space="preserve">Note: </w:t>
            </w:r>
            <w:r>
              <w:rPr>
                <w:rStyle w:val="Characterinstructions"/>
              </w:rPr>
              <w:t>A</w:t>
            </w:r>
            <w:r w:rsidRPr="003D4352">
              <w:rPr>
                <w:rStyle w:val="Characterinstructions"/>
              </w:rPr>
              <w:t xml:space="preserve"> Working with Children Check is required regardless of previous or current employment. Teachers, sworn Victoria Police officers and sworn Federal police officers are not exempt from this requirement.</w:t>
            </w:r>
            <w:r w:rsidR="00DE390B" w:rsidRPr="003D4352">
              <w:rPr>
                <w:rStyle w:val="Characterinstructions"/>
              </w:rPr>
              <w:br/>
            </w:r>
          </w:p>
        </w:tc>
      </w:tr>
      <w:tr w:rsidR="00DE390B" w:rsidRPr="003B70F0" w14:paraId="7C50EC31"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27CBBB24" w14:textId="77777777" w:rsidTr="00955DA9">
              <w:tc>
                <w:tcPr>
                  <w:tcW w:w="374" w:type="dxa"/>
                  <w:tcBorders>
                    <w:top w:val="single" w:sz="4" w:space="0" w:color="auto"/>
                    <w:left w:val="single" w:sz="4" w:space="0" w:color="auto"/>
                    <w:bottom w:val="single" w:sz="4" w:space="0" w:color="auto"/>
                    <w:right w:val="single" w:sz="4" w:space="0" w:color="auto"/>
                  </w:tcBorders>
                </w:tcPr>
                <w:p w14:paraId="4B4817F4" w14:textId="77777777" w:rsidR="00DE390B" w:rsidRPr="00491704" w:rsidRDefault="000E6AAA" w:rsidP="00DE390B">
                  <w:pPr>
                    <w:pStyle w:val="BodyText"/>
                    <w:jc w:val="center"/>
                    <w:rPr>
                      <w:rStyle w:val="Characteruserinput"/>
                    </w:rPr>
                  </w:pPr>
                  <w:sdt>
                    <w:sdtPr>
                      <w:rPr>
                        <w:rStyle w:val="Characteruserinput"/>
                      </w:rPr>
                      <w:id w:val="-125245709"/>
                      <w:placeholder>
                        <w:docPart w:val="586ACB5BA23D49819E5FCDD0E6110A0B"/>
                      </w:placeholder>
                      <w:showingPlcHdr/>
                      <w:text/>
                    </w:sdtPr>
                    <w:sdtEndPr>
                      <w:rPr>
                        <w:rStyle w:val="DefaultParagraphFont"/>
                        <w:color w:val="auto"/>
                      </w:rPr>
                    </w:sdtEndPr>
                    <w:sdtContent>
                      <w:r w:rsidR="00DE390B">
                        <w:rPr>
                          <w:rStyle w:val="PlaceholderText"/>
                        </w:rPr>
                        <w:t>X</w:t>
                      </w:r>
                    </w:sdtContent>
                  </w:sdt>
                </w:p>
              </w:tc>
            </w:tr>
          </w:tbl>
          <w:p w14:paraId="4DD72334" w14:textId="77777777" w:rsidR="00DE390B" w:rsidRDefault="00DE390B" w:rsidP="00DE390B">
            <w:pPr>
              <w:pStyle w:val="BodyText"/>
            </w:pPr>
          </w:p>
        </w:tc>
        <w:tc>
          <w:tcPr>
            <w:tcW w:w="9611" w:type="dxa"/>
            <w:gridSpan w:val="4"/>
            <w:tcBorders>
              <w:top w:val="nil"/>
              <w:left w:val="nil"/>
              <w:bottom w:val="nil"/>
            </w:tcBorders>
          </w:tcPr>
          <w:p w14:paraId="516E5489" w14:textId="586B9E8A" w:rsidR="0065769A" w:rsidRDefault="0065769A" w:rsidP="0065769A">
            <w:pPr>
              <w:pStyle w:val="BodyText"/>
            </w:pPr>
            <w:r>
              <w:t xml:space="preserve">I/we as the applicants understand that at the beginning of the Step by Step assessment process we will need to undergo suitability and safety checks, including a </w:t>
            </w:r>
            <w:r w:rsidR="00152620">
              <w:t xml:space="preserve">Worker and Carer Exclusion Scheme </w:t>
            </w:r>
            <w:r>
              <w:t xml:space="preserve">check </w:t>
            </w:r>
            <w:r w:rsidR="00791AC6">
              <w:t xml:space="preserve">with the Social Services </w:t>
            </w:r>
            <w:r w:rsidR="0034371C">
              <w:t>R</w:t>
            </w:r>
            <w:r w:rsidR="00791AC6">
              <w:t>egulator’s database of persons excluded from being foster carers</w:t>
            </w:r>
            <w:r>
              <w:t xml:space="preserve"> and checks with community service organisations that I/we have previously applied to or had contact with about becoming foster carers</w:t>
            </w:r>
            <w:r w:rsidR="0002740C">
              <w:t>,</w:t>
            </w:r>
            <w:r>
              <w:t xml:space="preserve"> and I/we consent to those checks.</w:t>
            </w:r>
          </w:p>
          <w:p w14:paraId="10ADF306" w14:textId="4BB22177" w:rsidR="00DE390B" w:rsidRPr="0065769A" w:rsidRDefault="00DE390B" w:rsidP="0065769A">
            <w:pPr>
              <w:pStyle w:val="BodyText"/>
              <w:rPr>
                <w:rStyle w:val="Characterinstructions"/>
              </w:rPr>
            </w:pPr>
          </w:p>
        </w:tc>
      </w:tr>
      <w:tr w:rsidR="00DE390B" w:rsidRPr="003B70F0" w14:paraId="40EB9034"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62E4ABF1" w14:textId="77777777" w:rsidTr="00955DA9">
              <w:tc>
                <w:tcPr>
                  <w:tcW w:w="374" w:type="dxa"/>
                  <w:tcBorders>
                    <w:top w:val="single" w:sz="4" w:space="0" w:color="auto"/>
                    <w:left w:val="single" w:sz="4" w:space="0" w:color="auto"/>
                    <w:bottom w:val="single" w:sz="4" w:space="0" w:color="auto"/>
                    <w:right w:val="single" w:sz="4" w:space="0" w:color="auto"/>
                  </w:tcBorders>
                </w:tcPr>
                <w:p w14:paraId="47820AC9" w14:textId="77777777" w:rsidR="00DE390B" w:rsidRPr="00491704" w:rsidRDefault="000E6AAA" w:rsidP="00DE390B">
                  <w:pPr>
                    <w:pStyle w:val="BodyText"/>
                    <w:jc w:val="center"/>
                    <w:rPr>
                      <w:rStyle w:val="Characteruserinput"/>
                    </w:rPr>
                  </w:pPr>
                  <w:sdt>
                    <w:sdtPr>
                      <w:rPr>
                        <w:rStyle w:val="Characteruserinput"/>
                      </w:rPr>
                      <w:id w:val="1398711188"/>
                      <w:placeholder>
                        <w:docPart w:val="80AAFC7DFBED4A648EDC6AD682E3A005"/>
                      </w:placeholder>
                      <w:showingPlcHdr/>
                      <w:text/>
                    </w:sdtPr>
                    <w:sdtEndPr>
                      <w:rPr>
                        <w:rStyle w:val="DefaultParagraphFont"/>
                        <w:color w:val="auto"/>
                      </w:rPr>
                    </w:sdtEndPr>
                    <w:sdtContent>
                      <w:r w:rsidR="00DE390B">
                        <w:rPr>
                          <w:rStyle w:val="PlaceholderText"/>
                        </w:rPr>
                        <w:t>X</w:t>
                      </w:r>
                    </w:sdtContent>
                  </w:sdt>
                </w:p>
              </w:tc>
            </w:tr>
          </w:tbl>
          <w:p w14:paraId="79A51E1B" w14:textId="77777777" w:rsidR="00DE390B" w:rsidRDefault="00DE390B" w:rsidP="00DE390B">
            <w:pPr>
              <w:pStyle w:val="BodyText"/>
            </w:pPr>
          </w:p>
        </w:tc>
        <w:tc>
          <w:tcPr>
            <w:tcW w:w="9611" w:type="dxa"/>
            <w:gridSpan w:val="4"/>
            <w:tcBorders>
              <w:top w:val="nil"/>
              <w:left w:val="nil"/>
              <w:bottom w:val="nil"/>
            </w:tcBorders>
          </w:tcPr>
          <w:p w14:paraId="4E80DEAE" w14:textId="77777777" w:rsidR="00DE390B" w:rsidRPr="004742D4" w:rsidRDefault="0065769A" w:rsidP="00DE390B">
            <w:pPr>
              <w:pStyle w:val="BodyText"/>
            </w:pPr>
            <w:r w:rsidRPr="0065769A">
              <w:t>I/we understand that a nationwide police history check will be conducted for all household members aged 18 or more, and for other people aged 18 or more who regularly stay overnight</w:t>
            </w:r>
            <w:r w:rsidR="00DE390B" w:rsidRPr="004742D4">
              <w:t>.</w:t>
            </w:r>
            <w:r w:rsidR="00DE390B">
              <w:br/>
            </w:r>
          </w:p>
        </w:tc>
      </w:tr>
      <w:tr w:rsidR="0065769A" w:rsidRPr="003B70F0" w14:paraId="4516FF49"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65769A" w14:paraId="539AE33C" w14:textId="77777777" w:rsidTr="0002740C">
              <w:tc>
                <w:tcPr>
                  <w:tcW w:w="374" w:type="dxa"/>
                  <w:tcBorders>
                    <w:top w:val="single" w:sz="4" w:space="0" w:color="auto"/>
                    <w:left w:val="single" w:sz="4" w:space="0" w:color="auto"/>
                    <w:bottom w:val="single" w:sz="4" w:space="0" w:color="auto"/>
                    <w:right w:val="single" w:sz="4" w:space="0" w:color="auto"/>
                  </w:tcBorders>
                </w:tcPr>
                <w:p w14:paraId="2807F050" w14:textId="77777777" w:rsidR="0065769A" w:rsidRPr="00491704" w:rsidRDefault="000E6AAA" w:rsidP="0065769A">
                  <w:pPr>
                    <w:pStyle w:val="BodyText"/>
                    <w:jc w:val="center"/>
                    <w:rPr>
                      <w:rStyle w:val="Characteruserinput"/>
                    </w:rPr>
                  </w:pPr>
                  <w:sdt>
                    <w:sdtPr>
                      <w:rPr>
                        <w:rStyle w:val="Characteruserinput"/>
                      </w:rPr>
                      <w:id w:val="-1159761259"/>
                      <w:placeholder>
                        <w:docPart w:val="3B209AC454FD43D58838277556BED7A1"/>
                      </w:placeholder>
                      <w:showingPlcHdr/>
                      <w:text/>
                    </w:sdtPr>
                    <w:sdtEndPr>
                      <w:rPr>
                        <w:rStyle w:val="DefaultParagraphFont"/>
                        <w:color w:val="auto"/>
                      </w:rPr>
                    </w:sdtEndPr>
                    <w:sdtContent>
                      <w:r w:rsidR="0065769A">
                        <w:rPr>
                          <w:rStyle w:val="PlaceholderText"/>
                        </w:rPr>
                        <w:t>X</w:t>
                      </w:r>
                    </w:sdtContent>
                  </w:sdt>
                </w:p>
              </w:tc>
            </w:tr>
          </w:tbl>
          <w:p w14:paraId="780C5B25" w14:textId="77777777" w:rsidR="0065769A" w:rsidRDefault="0065769A" w:rsidP="0065769A">
            <w:pPr>
              <w:pStyle w:val="BodyText"/>
              <w:jc w:val="center"/>
              <w:rPr>
                <w:rStyle w:val="Characteruserinput"/>
              </w:rPr>
            </w:pPr>
          </w:p>
        </w:tc>
        <w:tc>
          <w:tcPr>
            <w:tcW w:w="9611" w:type="dxa"/>
            <w:gridSpan w:val="4"/>
            <w:tcBorders>
              <w:top w:val="nil"/>
              <w:left w:val="nil"/>
              <w:bottom w:val="nil"/>
            </w:tcBorders>
          </w:tcPr>
          <w:p w14:paraId="0D119F4B" w14:textId="77777777" w:rsidR="0065769A" w:rsidRDefault="0065769A" w:rsidP="0065769A">
            <w:pPr>
              <w:pStyle w:val="BodyText"/>
            </w:pPr>
            <w:r>
              <w:t>I/we understand that an international criminal record check will be conducted for all household members aged 18 or more who have lived overseas for more than 12 months in the past 10 years.</w:t>
            </w:r>
          </w:p>
          <w:p w14:paraId="7818B5AB" w14:textId="77777777" w:rsidR="0065769A" w:rsidRPr="0065769A" w:rsidRDefault="0065769A" w:rsidP="0065769A">
            <w:pPr>
              <w:pStyle w:val="BodyText"/>
              <w:rPr>
                <w:rStyle w:val="Characterinstructions"/>
              </w:rPr>
            </w:pPr>
            <w:r w:rsidRPr="0065769A">
              <w:rPr>
                <w:rStyle w:val="Characterinstructions"/>
              </w:rPr>
              <w:t>Or, if it is not possible to conduct an international criminal record check:</w:t>
            </w:r>
          </w:p>
          <w:p w14:paraId="66FE4E84" w14:textId="77777777" w:rsidR="0065769A" w:rsidRPr="0065769A" w:rsidRDefault="0065769A" w:rsidP="0065769A">
            <w:pPr>
              <w:pStyle w:val="BodyText"/>
            </w:pPr>
            <w:r>
              <w:t xml:space="preserve"> I/we understand that three additional referee checks will be done with people who knew me/us while living in that country</w:t>
            </w:r>
            <w:r w:rsidRPr="004742D4">
              <w:t>.</w:t>
            </w:r>
            <w:r>
              <w:br/>
            </w:r>
          </w:p>
        </w:tc>
      </w:tr>
      <w:tr w:rsidR="00DE390B" w:rsidRPr="003B70F0" w14:paraId="70849294"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74C45753" w14:textId="77777777" w:rsidTr="00955DA9">
              <w:tc>
                <w:tcPr>
                  <w:tcW w:w="374" w:type="dxa"/>
                  <w:tcBorders>
                    <w:top w:val="single" w:sz="4" w:space="0" w:color="auto"/>
                    <w:left w:val="single" w:sz="4" w:space="0" w:color="auto"/>
                    <w:bottom w:val="single" w:sz="4" w:space="0" w:color="auto"/>
                    <w:right w:val="single" w:sz="4" w:space="0" w:color="auto"/>
                  </w:tcBorders>
                </w:tcPr>
                <w:p w14:paraId="1E4C6B7D" w14:textId="77777777" w:rsidR="00DE390B" w:rsidRPr="00491704" w:rsidRDefault="000E6AAA" w:rsidP="00DE390B">
                  <w:pPr>
                    <w:pStyle w:val="BodyText"/>
                    <w:jc w:val="center"/>
                    <w:rPr>
                      <w:rStyle w:val="Characteruserinput"/>
                    </w:rPr>
                  </w:pPr>
                  <w:sdt>
                    <w:sdtPr>
                      <w:rPr>
                        <w:rStyle w:val="Characteruserinput"/>
                      </w:rPr>
                      <w:id w:val="998781029"/>
                      <w:placeholder>
                        <w:docPart w:val="51AF5D659BDD4E058E8687128E14BAF4"/>
                      </w:placeholder>
                      <w:showingPlcHdr/>
                      <w:text/>
                    </w:sdtPr>
                    <w:sdtEndPr>
                      <w:rPr>
                        <w:rStyle w:val="DefaultParagraphFont"/>
                        <w:color w:val="auto"/>
                      </w:rPr>
                    </w:sdtEndPr>
                    <w:sdtContent>
                      <w:r w:rsidR="00DE390B">
                        <w:rPr>
                          <w:rStyle w:val="PlaceholderText"/>
                        </w:rPr>
                        <w:t>X</w:t>
                      </w:r>
                    </w:sdtContent>
                  </w:sdt>
                </w:p>
              </w:tc>
            </w:tr>
          </w:tbl>
          <w:p w14:paraId="2B56FED8" w14:textId="77777777" w:rsidR="00DE390B" w:rsidRDefault="00DE390B" w:rsidP="00DE390B">
            <w:pPr>
              <w:pStyle w:val="BodyText"/>
            </w:pPr>
          </w:p>
        </w:tc>
        <w:tc>
          <w:tcPr>
            <w:tcW w:w="9611" w:type="dxa"/>
            <w:gridSpan w:val="4"/>
            <w:tcBorders>
              <w:top w:val="nil"/>
              <w:left w:val="nil"/>
              <w:bottom w:val="nil"/>
            </w:tcBorders>
          </w:tcPr>
          <w:p w14:paraId="437B6954" w14:textId="77777777" w:rsidR="00DE390B" w:rsidRPr="004742D4" w:rsidRDefault="0065769A" w:rsidP="00DE390B">
            <w:pPr>
              <w:pStyle w:val="BodyText"/>
            </w:pPr>
            <w:r w:rsidRPr="0065769A">
              <w:t>I/we understand that a police history or criminal record does not automatically prevent me/us from being a foster carer, but the implication of any convictions on my/our suitability to be a foster carer will be discussed with me/us and will be taken into account in the assessment process</w:t>
            </w:r>
            <w:r w:rsidR="00DE390B" w:rsidRPr="004742D4">
              <w:t>.</w:t>
            </w:r>
            <w:r w:rsidR="00DE390B">
              <w:br/>
            </w:r>
          </w:p>
        </w:tc>
      </w:tr>
      <w:tr w:rsidR="00415EFE" w:rsidRPr="003B70F0" w14:paraId="1127B2EB"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415EFE" w14:paraId="55E9B271" w14:textId="77777777" w:rsidTr="0002740C">
              <w:tc>
                <w:tcPr>
                  <w:tcW w:w="374" w:type="dxa"/>
                  <w:tcBorders>
                    <w:top w:val="single" w:sz="4" w:space="0" w:color="auto"/>
                    <w:left w:val="single" w:sz="4" w:space="0" w:color="auto"/>
                    <w:bottom w:val="single" w:sz="4" w:space="0" w:color="auto"/>
                    <w:right w:val="single" w:sz="4" w:space="0" w:color="auto"/>
                  </w:tcBorders>
                </w:tcPr>
                <w:p w14:paraId="28F83A84" w14:textId="77777777" w:rsidR="00415EFE" w:rsidRPr="00491704" w:rsidRDefault="000E6AAA" w:rsidP="00415EFE">
                  <w:pPr>
                    <w:pStyle w:val="BodyText"/>
                    <w:jc w:val="center"/>
                    <w:rPr>
                      <w:rStyle w:val="Characteruserinput"/>
                    </w:rPr>
                  </w:pPr>
                  <w:sdt>
                    <w:sdtPr>
                      <w:rPr>
                        <w:rStyle w:val="Characteruserinput"/>
                      </w:rPr>
                      <w:id w:val="-1064412313"/>
                      <w:placeholder>
                        <w:docPart w:val="FE1A0469763E4068BA974B639850EEA5"/>
                      </w:placeholder>
                      <w:showingPlcHdr/>
                      <w:text/>
                    </w:sdtPr>
                    <w:sdtEndPr>
                      <w:rPr>
                        <w:rStyle w:val="DefaultParagraphFont"/>
                        <w:color w:val="auto"/>
                      </w:rPr>
                    </w:sdtEndPr>
                    <w:sdtContent>
                      <w:r w:rsidR="00415EFE">
                        <w:rPr>
                          <w:rStyle w:val="PlaceholderText"/>
                        </w:rPr>
                        <w:t>X</w:t>
                      </w:r>
                    </w:sdtContent>
                  </w:sdt>
                </w:p>
              </w:tc>
            </w:tr>
          </w:tbl>
          <w:p w14:paraId="016F86C0" w14:textId="77777777" w:rsidR="00415EFE" w:rsidRDefault="00415EFE" w:rsidP="00415EFE">
            <w:pPr>
              <w:pStyle w:val="BodyText"/>
              <w:jc w:val="center"/>
              <w:rPr>
                <w:rStyle w:val="Characteruserinput"/>
              </w:rPr>
            </w:pPr>
          </w:p>
        </w:tc>
        <w:tc>
          <w:tcPr>
            <w:tcW w:w="9611" w:type="dxa"/>
            <w:gridSpan w:val="4"/>
            <w:tcBorders>
              <w:top w:val="nil"/>
              <w:left w:val="nil"/>
              <w:bottom w:val="nil"/>
            </w:tcBorders>
          </w:tcPr>
          <w:p w14:paraId="2E91243B" w14:textId="77777777" w:rsidR="00415EFE" w:rsidRPr="0065769A" w:rsidRDefault="00415EFE" w:rsidP="00415EFE">
            <w:pPr>
              <w:pStyle w:val="BodyText"/>
            </w:pPr>
            <w:r w:rsidRPr="00415EFE">
              <w:t>I/we understand that a home and environment check will be undertaken for all properties we live in and regularly visit. I/we also understand and agree that we are expected to maintain the property(ies) at the required standard and may be required to modify aspects of our home environment</w:t>
            </w:r>
            <w:r>
              <w:t>(</w:t>
            </w:r>
            <w:r w:rsidRPr="00415EFE">
              <w:t>s</w:t>
            </w:r>
            <w:r>
              <w:t>)</w:t>
            </w:r>
            <w:r w:rsidRPr="00415EFE">
              <w:t xml:space="preserve"> depending on the age and individual needs of children that we provide care for</w:t>
            </w:r>
            <w:r w:rsidRPr="004742D4">
              <w:t>.</w:t>
            </w:r>
            <w:r>
              <w:br/>
            </w:r>
          </w:p>
        </w:tc>
      </w:tr>
      <w:tr w:rsidR="00DE390B" w:rsidRPr="003B70F0" w14:paraId="4B2B3C47"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304303C6" w14:textId="77777777" w:rsidTr="00955DA9">
              <w:tc>
                <w:tcPr>
                  <w:tcW w:w="374" w:type="dxa"/>
                  <w:tcBorders>
                    <w:top w:val="single" w:sz="4" w:space="0" w:color="auto"/>
                    <w:left w:val="single" w:sz="4" w:space="0" w:color="auto"/>
                    <w:bottom w:val="single" w:sz="4" w:space="0" w:color="auto"/>
                    <w:right w:val="single" w:sz="4" w:space="0" w:color="auto"/>
                  </w:tcBorders>
                </w:tcPr>
                <w:p w14:paraId="3B07AB4A" w14:textId="77777777" w:rsidR="00DE390B" w:rsidRPr="00491704" w:rsidRDefault="000E6AAA" w:rsidP="00DE390B">
                  <w:pPr>
                    <w:pStyle w:val="BodyText"/>
                    <w:jc w:val="center"/>
                    <w:rPr>
                      <w:rStyle w:val="Characteruserinput"/>
                    </w:rPr>
                  </w:pPr>
                  <w:sdt>
                    <w:sdtPr>
                      <w:rPr>
                        <w:rStyle w:val="Characteruserinput"/>
                      </w:rPr>
                      <w:id w:val="-770768593"/>
                      <w:placeholder>
                        <w:docPart w:val="E9A2937987414C4B98B9416BA220622D"/>
                      </w:placeholder>
                      <w:showingPlcHdr/>
                      <w:text/>
                    </w:sdtPr>
                    <w:sdtEndPr>
                      <w:rPr>
                        <w:rStyle w:val="DefaultParagraphFont"/>
                        <w:color w:val="auto"/>
                      </w:rPr>
                    </w:sdtEndPr>
                    <w:sdtContent>
                      <w:r w:rsidR="00DE390B">
                        <w:rPr>
                          <w:rStyle w:val="PlaceholderText"/>
                        </w:rPr>
                        <w:t>X</w:t>
                      </w:r>
                    </w:sdtContent>
                  </w:sdt>
                </w:p>
              </w:tc>
            </w:tr>
          </w:tbl>
          <w:p w14:paraId="15F48279" w14:textId="77777777" w:rsidR="00DE390B" w:rsidRDefault="00DE390B" w:rsidP="00DE390B">
            <w:pPr>
              <w:pStyle w:val="BodyText"/>
            </w:pPr>
          </w:p>
        </w:tc>
        <w:tc>
          <w:tcPr>
            <w:tcW w:w="9611" w:type="dxa"/>
            <w:gridSpan w:val="4"/>
            <w:tcBorders>
              <w:top w:val="nil"/>
              <w:left w:val="nil"/>
              <w:bottom w:val="nil"/>
            </w:tcBorders>
          </w:tcPr>
          <w:p w14:paraId="603E10A1" w14:textId="77777777" w:rsidR="00DE390B" w:rsidRDefault="00DE390B" w:rsidP="00DE390B">
            <w:pPr>
              <w:pStyle w:val="BodyText"/>
            </w:pPr>
            <w:r w:rsidRPr="004742D4">
              <w:t xml:space="preserve">I/ we understand that </w:t>
            </w:r>
            <w:sdt>
              <w:sdtPr>
                <w:rPr>
                  <w:rStyle w:val="Characteruserinput"/>
                </w:rPr>
                <w:id w:val="1090125905"/>
                <w:placeholder>
                  <w:docPart w:val="BEE31C8B20FB462FB43B2090E79CB9D2"/>
                </w:placeholder>
                <w:showingPlcHdr/>
                <w:text/>
              </w:sdtPr>
              <w:sdtEndPr>
                <w:rPr>
                  <w:rStyle w:val="DefaultParagraphFont"/>
                  <w:color w:val="auto"/>
                </w:rPr>
              </w:sdtEndPr>
              <w:sdtContent>
                <w:r>
                  <w:rPr>
                    <w:rStyle w:val="PlaceholderText"/>
                  </w:rPr>
                  <w:t>&lt; agency name &gt;</w:t>
                </w:r>
              </w:sdtContent>
            </w:sdt>
            <w:r>
              <w:rPr>
                <w:rStyle w:val="Characteruserinput"/>
              </w:rPr>
              <w:t>:</w:t>
            </w:r>
          </w:p>
          <w:p w14:paraId="4810E4ED" w14:textId="77777777" w:rsidR="00DE390B" w:rsidRPr="004742D4" w:rsidRDefault="00FA7785" w:rsidP="00DE390B">
            <w:pPr>
              <w:pStyle w:val="BodyText"/>
            </w:pPr>
            <w:r w:rsidRPr="00FA7785">
              <w:t>will use information known to the agency about me/us to inform their assessment decision and will ask my/our permission to contact any other people or agencies who are able to provide relevant information regarding my/our suitability to provide foster care</w:t>
            </w:r>
            <w:r w:rsidR="00DE390B" w:rsidRPr="004742D4">
              <w:t>.</w:t>
            </w:r>
            <w:r w:rsidR="00DE390B">
              <w:br/>
            </w:r>
          </w:p>
        </w:tc>
      </w:tr>
      <w:tr w:rsidR="00DE390B" w:rsidRPr="003B70F0" w14:paraId="15458149"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22A2073A" w14:textId="77777777" w:rsidTr="00955DA9">
              <w:tc>
                <w:tcPr>
                  <w:tcW w:w="374" w:type="dxa"/>
                  <w:tcBorders>
                    <w:top w:val="single" w:sz="4" w:space="0" w:color="auto"/>
                    <w:left w:val="single" w:sz="4" w:space="0" w:color="auto"/>
                    <w:bottom w:val="single" w:sz="4" w:space="0" w:color="auto"/>
                    <w:right w:val="single" w:sz="4" w:space="0" w:color="auto"/>
                  </w:tcBorders>
                </w:tcPr>
                <w:p w14:paraId="54B44403" w14:textId="77777777" w:rsidR="00DE390B" w:rsidRPr="00491704" w:rsidRDefault="000E6AAA" w:rsidP="00DE390B">
                  <w:pPr>
                    <w:pStyle w:val="BodyText"/>
                    <w:jc w:val="center"/>
                    <w:rPr>
                      <w:rStyle w:val="Characteruserinput"/>
                    </w:rPr>
                  </w:pPr>
                  <w:sdt>
                    <w:sdtPr>
                      <w:rPr>
                        <w:rStyle w:val="Characteruserinput"/>
                      </w:rPr>
                      <w:id w:val="1686710987"/>
                      <w:placeholder>
                        <w:docPart w:val="1042AACC08564F52A03E943A4B106088"/>
                      </w:placeholder>
                      <w:showingPlcHdr/>
                      <w:text/>
                    </w:sdtPr>
                    <w:sdtEndPr>
                      <w:rPr>
                        <w:rStyle w:val="DefaultParagraphFont"/>
                        <w:color w:val="auto"/>
                      </w:rPr>
                    </w:sdtEndPr>
                    <w:sdtContent>
                      <w:r w:rsidR="00DE390B">
                        <w:rPr>
                          <w:rStyle w:val="PlaceholderText"/>
                        </w:rPr>
                        <w:t>X</w:t>
                      </w:r>
                    </w:sdtContent>
                  </w:sdt>
                </w:p>
              </w:tc>
            </w:tr>
          </w:tbl>
          <w:p w14:paraId="3CFBF145" w14:textId="77777777" w:rsidR="00DE390B" w:rsidRDefault="00DE390B" w:rsidP="00DE390B">
            <w:pPr>
              <w:pStyle w:val="BodyText"/>
            </w:pPr>
          </w:p>
        </w:tc>
        <w:tc>
          <w:tcPr>
            <w:tcW w:w="9611" w:type="dxa"/>
            <w:gridSpan w:val="4"/>
            <w:tcBorders>
              <w:top w:val="nil"/>
              <w:left w:val="nil"/>
              <w:bottom w:val="nil"/>
            </w:tcBorders>
          </w:tcPr>
          <w:p w14:paraId="2863BC8F" w14:textId="77777777" w:rsidR="00DE390B" w:rsidRPr="004742D4" w:rsidRDefault="00DE390B" w:rsidP="00DE390B">
            <w:pPr>
              <w:pStyle w:val="BodyText"/>
            </w:pPr>
            <w:r w:rsidRPr="004742D4">
              <w:t>A signed consent(s) for release of medical information from my/our doctor is attached</w:t>
            </w:r>
            <w:r w:rsidRPr="004742D4">
              <w:rPr>
                <w:rStyle w:val="Characterinstructions"/>
              </w:rPr>
              <w:t xml:space="preserve"> (one for each applicant)</w:t>
            </w:r>
            <w:r w:rsidRPr="004742D4">
              <w:t>.</w:t>
            </w:r>
            <w:r>
              <w:br/>
            </w:r>
          </w:p>
        </w:tc>
      </w:tr>
      <w:tr w:rsidR="00DE390B" w:rsidRPr="003B70F0" w14:paraId="09EF9120"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37578D7C" w14:textId="77777777" w:rsidTr="00955DA9">
              <w:tc>
                <w:tcPr>
                  <w:tcW w:w="374" w:type="dxa"/>
                  <w:tcBorders>
                    <w:top w:val="single" w:sz="4" w:space="0" w:color="auto"/>
                    <w:left w:val="single" w:sz="4" w:space="0" w:color="auto"/>
                    <w:bottom w:val="single" w:sz="4" w:space="0" w:color="auto"/>
                    <w:right w:val="single" w:sz="4" w:space="0" w:color="auto"/>
                  </w:tcBorders>
                </w:tcPr>
                <w:p w14:paraId="267D7E00" w14:textId="77777777" w:rsidR="00DE390B" w:rsidRPr="00491704" w:rsidRDefault="000E6AAA" w:rsidP="00DE390B">
                  <w:pPr>
                    <w:pStyle w:val="BodyText"/>
                    <w:jc w:val="center"/>
                    <w:rPr>
                      <w:rStyle w:val="Characteruserinput"/>
                    </w:rPr>
                  </w:pPr>
                  <w:sdt>
                    <w:sdtPr>
                      <w:rPr>
                        <w:rStyle w:val="Characteruserinput"/>
                      </w:rPr>
                      <w:id w:val="198209509"/>
                      <w:placeholder>
                        <w:docPart w:val="EA98985529784A5898C412732CDBDBAA"/>
                      </w:placeholder>
                      <w:showingPlcHdr/>
                      <w:text/>
                    </w:sdtPr>
                    <w:sdtEndPr>
                      <w:rPr>
                        <w:rStyle w:val="DefaultParagraphFont"/>
                        <w:color w:val="auto"/>
                      </w:rPr>
                    </w:sdtEndPr>
                    <w:sdtContent>
                      <w:r w:rsidR="00DE390B">
                        <w:rPr>
                          <w:rStyle w:val="PlaceholderText"/>
                        </w:rPr>
                        <w:t>X</w:t>
                      </w:r>
                    </w:sdtContent>
                  </w:sdt>
                </w:p>
              </w:tc>
            </w:tr>
          </w:tbl>
          <w:p w14:paraId="34DB8C77" w14:textId="77777777" w:rsidR="00DE390B" w:rsidRDefault="00DE390B" w:rsidP="00DE390B">
            <w:pPr>
              <w:pStyle w:val="BodyText"/>
            </w:pPr>
          </w:p>
        </w:tc>
        <w:tc>
          <w:tcPr>
            <w:tcW w:w="9611" w:type="dxa"/>
            <w:gridSpan w:val="4"/>
            <w:tcBorders>
              <w:top w:val="nil"/>
              <w:left w:val="nil"/>
              <w:bottom w:val="nil"/>
            </w:tcBorders>
          </w:tcPr>
          <w:p w14:paraId="65A87078" w14:textId="77777777" w:rsidR="00DE390B" w:rsidRPr="004742D4" w:rsidRDefault="00DE390B" w:rsidP="00DE390B">
            <w:pPr>
              <w:pStyle w:val="BodyText"/>
            </w:pPr>
            <w:r w:rsidRPr="001D1674">
              <w:t xml:space="preserve">A self-completed Applicant Health Checklist(s) is attached </w:t>
            </w:r>
            <w:r w:rsidRPr="001D1674">
              <w:rPr>
                <w:rStyle w:val="Characterinstructions"/>
              </w:rPr>
              <w:t>(one for each applicant)</w:t>
            </w:r>
            <w:r w:rsidRPr="001D1674">
              <w:t>.</w:t>
            </w:r>
            <w:r>
              <w:br/>
            </w:r>
          </w:p>
        </w:tc>
      </w:tr>
      <w:tr w:rsidR="00DE390B" w:rsidRPr="003B70F0" w14:paraId="74DAC62B"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6420CAF8" w14:textId="77777777" w:rsidTr="00955DA9">
              <w:tc>
                <w:tcPr>
                  <w:tcW w:w="374" w:type="dxa"/>
                  <w:tcBorders>
                    <w:top w:val="single" w:sz="4" w:space="0" w:color="auto"/>
                    <w:left w:val="single" w:sz="4" w:space="0" w:color="auto"/>
                    <w:bottom w:val="single" w:sz="4" w:space="0" w:color="auto"/>
                    <w:right w:val="single" w:sz="4" w:space="0" w:color="auto"/>
                  </w:tcBorders>
                </w:tcPr>
                <w:p w14:paraId="469F30D2" w14:textId="77777777" w:rsidR="00DE390B" w:rsidRPr="00491704" w:rsidRDefault="000E6AAA" w:rsidP="00DE390B">
                  <w:pPr>
                    <w:pStyle w:val="BodyText"/>
                    <w:jc w:val="center"/>
                    <w:rPr>
                      <w:rStyle w:val="Characteruserinput"/>
                    </w:rPr>
                  </w:pPr>
                  <w:sdt>
                    <w:sdtPr>
                      <w:rPr>
                        <w:rStyle w:val="Characteruserinput"/>
                      </w:rPr>
                      <w:id w:val="-59789510"/>
                      <w:placeholder>
                        <w:docPart w:val="BA6B62216D5444BCBA895C9F9BB67FBA"/>
                      </w:placeholder>
                      <w:showingPlcHdr/>
                      <w:text/>
                    </w:sdtPr>
                    <w:sdtEndPr>
                      <w:rPr>
                        <w:rStyle w:val="DefaultParagraphFont"/>
                        <w:color w:val="auto"/>
                      </w:rPr>
                    </w:sdtEndPr>
                    <w:sdtContent>
                      <w:r w:rsidR="00DE390B">
                        <w:rPr>
                          <w:rStyle w:val="PlaceholderText"/>
                        </w:rPr>
                        <w:t>X</w:t>
                      </w:r>
                    </w:sdtContent>
                  </w:sdt>
                </w:p>
              </w:tc>
            </w:tr>
          </w:tbl>
          <w:p w14:paraId="59176E66" w14:textId="77777777" w:rsidR="00DE390B" w:rsidRDefault="00DE390B" w:rsidP="00DE390B">
            <w:pPr>
              <w:pStyle w:val="BodyText"/>
            </w:pPr>
          </w:p>
        </w:tc>
        <w:tc>
          <w:tcPr>
            <w:tcW w:w="9611" w:type="dxa"/>
            <w:gridSpan w:val="4"/>
            <w:tcBorders>
              <w:top w:val="nil"/>
              <w:left w:val="nil"/>
              <w:bottom w:val="nil"/>
            </w:tcBorders>
          </w:tcPr>
          <w:p w14:paraId="72F324E1" w14:textId="77777777" w:rsidR="00DE390B" w:rsidRPr="004742D4" w:rsidRDefault="00FA7785" w:rsidP="00DE390B">
            <w:pPr>
              <w:pStyle w:val="BodyText"/>
            </w:pPr>
            <w:r w:rsidRPr="00FA7785">
              <w:t xml:space="preserve">I/we give consent for the information collected in the assessment process to be </w:t>
            </w:r>
            <w:r w:rsidR="00815840">
              <w:t xml:space="preserve">securely </w:t>
            </w:r>
            <w:r w:rsidRPr="00FA7785">
              <w:t>stored with the agency in accordance with the agency privacy policy and used for the purpose of determining my/our suitability as carer</w:t>
            </w:r>
            <w:r w:rsidR="00DE390B" w:rsidRPr="001D1674">
              <w:t>.</w:t>
            </w:r>
            <w:r w:rsidR="00DE390B">
              <w:br/>
            </w:r>
          </w:p>
        </w:tc>
      </w:tr>
      <w:tr w:rsidR="00DE390B" w:rsidRPr="003B70F0" w14:paraId="52499E43"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50D68055" w14:textId="77777777" w:rsidTr="00955DA9">
              <w:tc>
                <w:tcPr>
                  <w:tcW w:w="374" w:type="dxa"/>
                  <w:tcBorders>
                    <w:top w:val="single" w:sz="4" w:space="0" w:color="auto"/>
                    <w:left w:val="single" w:sz="4" w:space="0" w:color="auto"/>
                    <w:bottom w:val="single" w:sz="4" w:space="0" w:color="auto"/>
                    <w:right w:val="single" w:sz="4" w:space="0" w:color="auto"/>
                  </w:tcBorders>
                </w:tcPr>
                <w:p w14:paraId="07F15856" w14:textId="77777777" w:rsidR="00DE390B" w:rsidRPr="00491704" w:rsidRDefault="000E6AAA" w:rsidP="00DE390B">
                  <w:pPr>
                    <w:pStyle w:val="BodyText"/>
                    <w:jc w:val="center"/>
                    <w:rPr>
                      <w:rStyle w:val="Characteruserinput"/>
                    </w:rPr>
                  </w:pPr>
                  <w:sdt>
                    <w:sdtPr>
                      <w:rPr>
                        <w:rStyle w:val="Characteruserinput"/>
                      </w:rPr>
                      <w:id w:val="-57637129"/>
                      <w:placeholder>
                        <w:docPart w:val="80484377F2DF4CDB8F8A062118DF34A8"/>
                      </w:placeholder>
                      <w:showingPlcHdr/>
                      <w:text/>
                    </w:sdtPr>
                    <w:sdtEndPr>
                      <w:rPr>
                        <w:rStyle w:val="DefaultParagraphFont"/>
                        <w:color w:val="auto"/>
                      </w:rPr>
                    </w:sdtEndPr>
                    <w:sdtContent>
                      <w:r w:rsidR="00DE390B">
                        <w:rPr>
                          <w:rStyle w:val="PlaceholderText"/>
                        </w:rPr>
                        <w:t>X</w:t>
                      </w:r>
                    </w:sdtContent>
                  </w:sdt>
                </w:p>
              </w:tc>
            </w:tr>
          </w:tbl>
          <w:p w14:paraId="50061358" w14:textId="77777777" w:rsidR="00DE390B" w:rsidRDefault="00DE390B" w:rsidP="00DE390B">
            <w:pPr>
              <w:pStyle w:val="BodyText"/>
            </w:pPr>
          </w:p>
        </w:tc>
        <w:tc>
          <w:tcPr>
            <w:tcW w:w="9611" w:type="dxa"/>
            <w:gridSpan w:val="4"/>
            <w:tcBorders>
              <w:top w:val="nil"/>
              <w:left w:val="nil"/>
              <w:bottom w:val="nil"/>
            </w:tcBorders>
          </w:tcPr>
          <w:p w14:paraId="14210857" w14:textId="77777777" w:rsidR="00DE390B" w:rsidRPr="004742D4" w:rsidRDefault="00FA7785" w:rsidP="00DE390B">
            <w:pPr>
              <w:pStyle w:val="BodyText"/>
            </w:pPr>
            <w:r w:rsidRPr="00FA7785">
              <w:t>I/we understand that the information collected in the assessment process will be treated confidentially unless disclosure is required under law or agency accreditation requirements</w:t>
            </w:r>
            <w:r w:rsidR="0002740C">
              <w:t>,</w:t>
            </w:r>
            <w:r w:rsidRPr="00FA7785">
              <w:t xml:space="preserve"> including information </w:t>
            </w:r>
            <w:r w:rsidR="0002740C">
              <w:t xml:space="preserve">provided to </w:t>
            </w:r>
            <w:r w:rsidRPr="00FA7785">
              <w:t>the Victorian Carer Register, other organisations for the purpose of background checks or to courts under subpoena</w:t>
            </w:r>
            <w:r w:rsidR="00DE390B" w:rsidRPr="001D1674">
              <w:t>.</w:t>
            </w:r>
            <w:r w:rsidR="00DE390B">
              <w:br/>
            </w:r>
          </w:p>
        </w:tc>
      </w:tr>
      <w:tr w:rsidR="00EF7758" w:rsidRPr="003B70F0" w14:paraId="514689A5"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EF7758" w14:paraId="312B0750" w14:textId="77777777" w:rsidTr="0002740C">
              <w:tc>
                <w:tcPr>
                  <w:tcW w:w="374" w:type="dxa"/>
                  <w:tcBorders>
                    <w:top w:val="single" w:sz="4" w:space="0" w:color="auto"/>
                    <w:left w:val="single" w:sz="4" w:space="0" w:color="auto"/>
                    <w:bottom w:val="single" w:sz="4" w:space="0" w:color="auto"/>
                    <w:right w:val="single" w:sz="4" w:space="0" w:color="auto"/>
                  </w:tcBorders>
                </w:tcPr>
                <w:p w14:paraId="6D495411" w14:textId="77777777" w:rsidR="00EF7758" w:rsidRPr="00491704" w:rsidRDefault="000E6AAA" w:rsidP="00EF7758">
                  <w:pPr>
                    <w:pStyle w:val="BodyText"/>
                    <w:jc w:val="center"/>
                    <w:rPr>
                      <w:rStyle w:val="Characteruserinput"/>
                    </w:rPr>
                  </w:pPr>
                  <w:sdt>
                    <w:sdtPr>
                      <w:rPr>
                        <w:rStyle w:val="Characteruserinput"/>
                      </w:rPr>
                      <w:id w:val="-1157450913"/>
                      <w:placeholder>
                        <w:docPart w:val="0AF8CEA05E0D47E388565A665DAB0E6B"/>
                      </w:placeholder>
                      <w:showingPlcHdr/>
                      <w:text/>
                    </w:sdtPr>
                    <w:sdtEndPr>
                      <w:rPr>
                        <w:rStyle w:val="DefaultParagraphFont"/>
                        <w:color w:val="auto"/>
                      </w:rPr>
                    </w:sdtEndPr>
                    <w:sdtContent>
                      <w:r w:rsidR="00EF7758">
                        <w:rPr>
                          <w:rStyle w:val="PlaceholderText"/>
                        </w:rPr>
                        <w:t>X</w:t>
                      </w:r>
                    </w:sdtContent>
                  </w:sdt>
                </w:p>
              </w:tc>
            </w:tr>
          </w:tbl>
          <w:p w14:paraId="5AC45AB5" w14:textId="77777777" w:rsidR="00EF7758" w:rsidRDefault="00EF7758" w:rsidP="00EF7758">
            <w:pPr>
              <w:pStyle w:val="BodyText"/>
              <w:jc w:val="center"/>
              <w:rPr>
                <w:rStyle w:val="Characteruserinput"/>
              </w:rPr>
            </w:pPr>
          </w:p>
        </w:tc>
        <w:tc>
          <w:tcPr>
            <w:tcW w:w="9611" w:type="dxa"/>
            <w:gridSpan w:val="4"/>
            <w:tcBorders>
              <w:top w:val="nil"/>
              <w:left w:val="nil"/>
              <w:bottom w:val="nil"/>
            </w:tcBorders>
          </w:tcPr>
          <w:p w14:paraId="39D8B901" w14:textId="77777777" w:rsidR="00EF7758" w:rsidRPr="00EF7758" w:rsidRDefault="00EF7758" w:rsidP="00EF7758">
            <w:pPr>
              <w:pStyle w:val="BodyText"/>
              <w:rPr>
                <w:rStyle w:val="Characterinstructions"/>
              </w:rPr>
            </w:pPr>
            <w:r w:rsidRPr="00EF7758">
              <w:rPr>
                <w:rStyle w:val="Characterinstructions"/>
              </w:rPr>
              <w:t xml:space="preserve">(optional) </w:t>
            </w:r>
          </w:p>
          <w:p w14:paraId="4A3E40BE" w14:textId="77777777" w:rsidR="00EF7758" w:rsidRPr="001D1674" w:rsidRDefault="00EF7758" w:rsidP="00EF7758">
            <w:pPr>
              <w:pStyle w:val="BodyText"/>
            </w:pPr>
            <w:r w:rsidRPr="00EF7758">
              <w:t>I/we give permission that a de-identified copy of my final report prepared by the assessor may be supplied to the Association of Children’s Welfare Association (ACWA) as part of the assessor’s training process. I understand that my/our names and the names of any family members and any other identifying details will be deleted from the report prior to providing it to ACWA</w:t>
            </w:r>
            <w:r w:rsidR="0002740C">
              <w:t>,</w:t>
            </w:r>
            <w:r w:rsidRPr="00EF7758">
              <w:t xml:space="preserve"> and that the report will only be used by ACWA for the purpose of accrediting the assessor</w:t>
            </w:r>
            <w:r w:rsidRPr="001D1674">
              <w:t>.</w:t>
            </w:r>
            <w:r>
              <w:br/>
            </w:r>
          </w:p>
        </w:tc>
      </w:tr>
      <w:tr w:rsidR="00DE390B" w:rsidRPr="003B70F0" w14:paraId="15A0121D" w14:textId="77777777" w:rsidTr="00DE390B">
        <w:tc>
          <w:tcPr>
            <w:tcW w:w="846" w:type="dxa"/>
            <w:gridSpan w:val="2"/>
            <w:tcBorders>
              <w:top w:val="nil"/>
              <w:bottom w:val="nil"/>
              <w:right w:val="nil"/>
            </w:tcBorders>
          </w:tcPr>
          <w:tbl>
            <w:tblPr>
              <w:tblStyle w:val="CustomTablecheckbox"/>
              <w:tblW w:w="0" w:type="auto"/>
              <w:tblLook w:val="04A0" w:firstRow="1" w:lastRow="0" w:firstColumn="1" w:lastColumn="0" w:noHBand="0" w:noVBand="1"/>
            </w:tblPr>
            <w:tblGrid>
              <w:gridCol w:w="590"/>
            </w:tblGrid>
            <w:tr w:rsidR="00DE390B" w14:paraId="28B924D8" w14:textId="77777777" w:rsidTr="00955DA9">
              <w:tc>
                <w:tcPr>
                  <w:tcW w:w="374" w:type="dxa"/>
                  <w:tcBorders>
                    <w:top w:val="single" w:sz="4" w:space="0" w:color="auto"/>
                    <w:left w:val="single" w:sz="4" w:space="0" w:color="auto"/>
                    <w:bottom w:val="single" w:sz="4" w:space="0" w:color="auto"/>
                    <w:right w:val="single" w:sz="4" w:space="0" w:color="auto"/>
                  </w:tcBorders>
                </w:tcPr>
                <w:p w14:paraId="1A1B69DE" w14:textId="77777777" w:rsidR="00DE390B" w:rsidRPr="00491704" w:rsidRDefault="000E6AAA" w:rsidP="00DE390B">
                  <w:pPr>
                    <w:pStyle w:val="BodyText"/>
                    <w:jc w:val="center"/>
                    <w:rPr>
                      <w:rStyle w:val="Characteruserinput"/>
                    </w:rPr>
                  </w:pPr>
                  <w:sdt>
                    <w:sdtPr>
                      <w:rPr>
                        <w:rStyle w:val="Characteruserinput"/>
                      </w:rPr>
                      <w:id w:val="486667846"/>
                      <w:placeholder>
                        <w:docPart w:val="4011A768F8154B7189547784B18E78DC"/>
                      </w:placeholder>
                      <w:showingPlcHdr/>
                      <w:text/>
                    </w:sdtPr>
                    <w:sdtEndPr>
                      <w:rPr>
                        <w:rStyle w:val="DefaultParagraphFont"/>
                        <w:color w:val="auto"/>
                      </w:rPr>
                    </w:sdtEndPr>
                    <w:sdtContent>
                      <w:r w:rsidR="00DE390B">
                        <w:rPr>
                          <w:rStyle w:val="PlaceholderText"/>
                        </w:rPr>
                        <w:t>X</w:t>
                      </w:r>
                    </w:sdtContent>
                  </w:sdt>
                </w:p>
              </w:tc>
            </w:tr>
          </w:tbl>
          <w:p w14:paraId="61C738F9" w14:textId="77777777" w:rsidR="00DE390B" w:rsidRDefault="00DE390B" w:rsidP="00DE390B">
            <w:pPr>
              <w:pStyle w:val="BodyText"/>
            </w:pPr>
          </w:p>
        </w:tc>
        <w:tc>
          <w:tcPr>
            <w:tcW w:w="9611" w:type="dxa"/>
            <w:gridSpan w:val="4"/>
            <w:tcBorders>
              <w:top w:val="nil"/>
              <w:left w:val="nil"/>
              <w:bottom w:val="nil"/>
            </w:tcBorders>
          </w:tcPr>
          <w:p w14:paraId="32E1A5BD" w14:textId="77777777" w:rsidR="00DE390B" w:rsidRPr="004742D4" w:rsidRDefault="00DE390B" w:rsidP="00DE390B">
            <w:pPr>
              <w:pStyle w:val="BodyText"/>
            </w:pPr>
            <w:r w:rsidRPr="001D1674">
              <w:t>I/we state that the information contained in this application, including all attachments, is correct to the best of my /our knowledge.</w:t>
            </w:r>
          </w:p>
        </w:tc>
      </w:tr>
      <w:tr w:rsidR="004557DA" w:rsidRPr="003B70F0" w14:paraId="348A3048" w14:textId="77777777" w:rsidTr="00DE390B">
        <w:tc>
          <w:tcPr>
            <w:tcW w:w="374" w:type="dxa"/>
            <w:vMerge w:val="restart"/>
            <w:tcBorders>
              <w:top w:val="nil"/>
              <w:bottom w:val="nil"/>
              <w:right w:val="nil"/>
            </w:tcBorders>
          </w:tcPr>
          <w:p w14:paraId="38E39CD5" w14:textId="77777777" w:rsidR="004557DA" w:rsidRPr="004557DA" w:rsidRDefault="004557DA" w:rsidP="004557DA"/>
        </w:tc>
        <w:tc>
          <w:tcPr>
            <w:tcW w:w="10083" w:type="dxa"/>
            <w:gridSpan w:val="5"/>
            <w:tcBorders>
              <w:top w:val="nil"/>
              <w:left w:val="nil"/>
              <w:bottom w:val="nil"/>
            </w:tcBorders>
          </w:tcPr>
          <w:p w14:paraId="0F0456FF" w14:textId="77777777" w:rsidR="004557DA" w:rsidRPr="004557DA" w:rsidRDefault="004557DA" w:rsidP="004557DA"/>
        </w:tc>
      </w:tr>
      <w:tr w:rsidR="004557DA" w:rsidRPr="003B70F0" w14:paraId="68CF53E9" w14:textId="77777777" w:rsidTr="00D74B99">
        <w:tc>
          <w:tcPr>
            <w:tcW w:w="374" w:type="dxa"/>
            <w:vMerge/>
            <w:tcBorders>
              <w:top w:val="single" w:sz="4" w:space="0" w:color="404040" w:themeColor="text1" w:themeTint="BF"/>
              <w:bottom w:val="nil"/>
            </w:tcBorders>
          </w:tcPr>
          <w:p w14:paraId="346B041D" w14:textId="77777777" w:rsidR="004557DA" w:rsidRPr="003B70F0" w:rsidRDefault="004557DA" w:rsidP="004557DA">
            <w:pPr>
              <w:pStyle w:val="SingleSpace"/>
              <w:rPr>
                <w:rStyle w:val="Characterbold"/>
              </w:rPr>
            </w:pPr>
          </w:p>
        </w:tc>
        <w:tc>
          <w:tcPr>
            <w:tcW w:w="2360" w:type="dxa"/>
            <w:gridSpan w:val="2"/>
            <w:shd w:val="clear" w:color="auto" w:fill="F2F2F2" w:themeFill="background1" w:themeFillShade="F2"/>
          </w:tcPr>
          <w:p w14:paraId="08898ABB" w14:textId="77777777" w:rsidR="004557DA" w:rsidRPr="003B70F0" w:rsidRDefault="004557DA" w:rsidP="001124C2">
            <w:pPr>
              <w:pStyle w:val="BodyText"/>
              <w:rPr>
                <w:rStyle w:val="Characterbold"/>
              </w:rPr>
            </w:pPr>
          </w:p>
        </w:tc>
        <w:tc>
          <w:tcPr>
            <w:tcW w:w="3739" w:type="dxa"/>
            <w:shd w:val="clear" w:color="auto" w:fill="F2F2F2" w:themeFill="background1" w:themeFillShade="F2"/>
          </w:tcPr>
          <w:p w14:paraId="1F9BD245" w14:textId="77777777" w:rsidR="004557DA" w:rsidRPr="00FE5832" w:rsidRDefault="004557DA" w:rsidP="001124C2">
            <w:pPr>
              <w:pStyle w:val="BodyText"/>
              <w:rPr>
                <w:rStyle w:val="Characteruserinput"/>
              </w:rPr>
            </w:pPr>
            <w:r w:rsidRPr="003B70F0">
              <w:rPr>
                <w:rStyle w:val="Characterbold"/>
              </w:rPr>
              <w:t>Applicant 1</w:t>
            </w:r>
          </w:p>
        </w:tc>
        <w:tc>
          <w:tcPr>
            <w:tcW w:w="3740" w:type="dxa"/>
            <w:shd w:val="clear" w:color="auto" w:fill="F2F2F2" w:themeFill="background1" w:themeFillShade="F2"/>
          </w:tcPr>
          <w:p w14:paraId="37DE6C98" w14:textId="77777777" w:rsidR="004557DA" w:rsidRPr="00FE5832" w:rsidRDefault="004557DA" w:rsidP="001124C2">
            <w:pPr>
              <w:pStyle w:val="BodyText"/>
              <w:rPr>
                <w:rStyle w:val="Characteruserinput"/>
              </w:rPr>
            </w:pPr>
            <w:r w:rsidRPr="003B70F0">
              <w:rPr>
                <w:rStyle w:val="Characterbold"/>
              </w:rPr>
              <w:t>Applicant 2</w:t>
            </w:r>
            <w:r>
              <w:t xml:space="preserve"> </w:t>
            </w:r>
            <w:r w:rsidRPr="003B70F0">
              <w:rPr>
                <w:rStyle w:val="Characterinstructions"/>
              </w:rPr>
              <w:t>(if a couple)</w:t>
            </w:r>
          </w:p>
        </w:tc>
        <w:tc>
          <w:tcPr>
            <w:tcW w:w="244" w:type="dxa"/>
            <w:tcBorders>
              <w:top w:val="nil"/>
              <w:bottom w:val="nil"/>
            </w:tcBorders>
          </w:tcPr>
          <w:p w14:paraId="6AF8E0A7" w14:textId="77777777" w:rsidR="004557DA" w:rsidRPr="00FE5832" w:rsidRDefault="004557DA" w:rsidP="001124C2">
            <w:pPr>
              <w:pStyle w:val="BodyText"/>
              <w:rPr>
                <w:rStyle w:val="Characteruserinput"/>
              </w:rPr>
            </w:pPr>
          </w:p>
        </w:tc>
      </w:tr>
      <w:tr w:rsidR="004557DA" w:rsidRPr="003B70F0" w14:paraId="2EEA637B" w14:textId="77777777" w:rsidTr="00DE390B">
        <w:tc>
          <w:tcPr>
            <w:tcW w:w="374" w:type="dxa"/>
            <w:vMerge/>
            <w:tcBorders>
              <w:top w:val="single" w:sz="4" w:space="0" w:color="404040" w:themeColor="text1" w:themeTint="BF"/>
              <w:bottom w:val="nil"/>
            </w:tcBorders>
          </w:tcPr>
          <w:p w14:paraId="74D30B8D" w14:textId="77777777" w:rsidR="004557DA" w:rsidRPr="003B70F0" w:rsidRDefault="004557DA" w:rsidP="004557DA">
            <w:pPr>
              <w:pStyle w:val="BodyText"/>
              <w:rPr>
                <w:rStyle w:val="Characterbold"/>
              </w:rPr>
            </w:pPr>
          </w:p>
        </w:tc>
        <w:tc>
          <w:tcPr>
            <w:tcW w:w="2360" w:type="dxa"/>
            <w:gridSpan w:val="2"/>
          </w:tcPr>
          <w:p w14:paraId="5F6F0E5E" w14:textId="77777777" w:rsidR="004557DA" w:rsidRPr="003B70F0" w:rsidRDefault="004557DA" w:rsidP="004557DA">
            <w:pPr>
              <w:pStyle w:val="BodyText"/>
              <w:rPr>
                <w:rStyle w:val="Characterbold"/>
              </w:rPr>
            </w:pPr>
            <w:r>
              <w:rPr>
                <w:rStyle w:val="Characterbold"/>
              </w:rPr>
              <w:t xml:space="preserve">Signed </w:t>
            </w:r>
            <w:r w:rsidRPr="00F77941">
              <w:rPr>
                <w:rStyle w:val="Characterinstructions"/>
              </w:rPr>
              <w:t>(insert scanned image or print and sign)</w:t>
            </w:r>
          </w:p>
        </w:tc>
        <w:tc>
          <w:tcPr>
            <w:tcW w:w="3739" w:type="dxa"/>
          </w:tcPr>
          <w:p w14:paraId="42870696" w14:textId="77777777" w:rsidR="004557DA" w:rsidRDefault="004557DA" w:rsidP="008B79DE">
            <w:pPr>
              <w:pStyle w:val="BodyText"/>
              <w:rPr>
                <w:rStyle w:val="Characteruserinput"/>
              </w:rPr>
            </w:pPr>
          </w:p>
          <w:p w14:paraId="51148B8C" w14:textId="77777777" w:rsidR="004557DA" w:rsidRPr="00FE5832" w:rsidRDefault="004557DA" w:rsidP="008B79DE">
            <w:pPr>
              <w:pStyle w:val="BodyText"/>
              <w:rPr>
                <w:rStyle w:val="Characteruserinput"/>
              </w:rPr>
            </w:pPr>
            <w:r>
              <w:rPr>
                <w:rStyle w:val="Characteruserinput"/>
              </w:rPr>
              <w:t>________________________</w:t>
            </w:r>
          </w:p>
        </w:tc>
        <w:tc>
          <w:tcPr>
            <w:tcW w:w="3740" w:type="dxa"/>
          </w:tcPr>
          <w:p w14:paraId="1C3A58A5" w14:textId="77777777" w:rsidR="004557DA" w:rsidRDefault="004557DA" w:rsidP="008B79DE">
            <w:pPr>
              <w:pStyle w:val="BodyText"/>
              <w:rPr>
                <w:rStyle w:val="Characteruserinput"/>
              </w:rPr>
            </w:pPr>
          </w:p>
          <w:p w14:paraId="0567832B" w14:textId="77777777" w:rsidR="004557DA" w:rsidRDefault="004557DA" w:rsidP="008B79DE">
            <w:pPr>
              <w:pStyle w:val="BodyText"/>
              <w:rPr>
                <w:rStyle w:val="Characteruserinput"/>
              </w:rPr>
            </w:pPr>
            <w:r>
              <w:rPr>
                <w:rStyle w:val="Characteruserinput"/>
              </w:rPr>
              <w:t>________________________</w:t>
            </w:r>
          </w:p>
        </w:tc>
        <w:tc>
          <w:tcPr>
            <w:tcW w:w="244" w:type="dxa"/>
            <w:tcBorders>
              <w:top w:val="nil"/>
              <w:bottom w:val="nil"/>
            </w:tcBorders>
          </w:tcPr>
          <w:p w14:paraId="6F1FB833" w14:textId="77777777" w:rsidR="004557DA" w:rsidRPr="00FE5832" w:rsidRDefault="004557DA" w:rsidP="008B79DE">
            <w:pPr>
              <w:pStyle w:val="BodyText"/>
              <w:rPr>
                <w:rStyle w:val="Characteruserinput"/>
              </w:rPr>
            </w:pPr>
          </w:p>
        </w:tc>
      </w:tr>
      <w:tr w:rsidR="004557DA" w:rsidRPr="003B70F0" w14:paraId="284C58AD" w14:textId="77777777" w:rsidTr="00DE390B">
        <w:tc>
          <w:tcPr>
            <w:tcW w:w="374" w:type="dxa"/>
            <w:vMerge/>
            <w:tcBorders>
              <w:top w:val="single" w:sz="4" w:space="0" w:color="404040" w:themeColor="text1" w:themeTint="BF"/>
              <w:bottom w:val="nil"/>
            </w:tcBorders>
          </w:tcPr>
          <w:p w14:paraId="70F72F56" w14:textId="77777777" w:rsidR="004557DA" w:rsidRDefault="004557DA" w:rsidP="008B79DE">
            <w:pPr>
              <w:pStyle w:val="BodyText"/>
              <w:rPr>
                <w:rStyle w:val="Characterbold"/>
              </w:rPr>
            </w:pPr>
          </w:p>
        </w:tc>
        <w:tc>
          <w:tcPr>
            <w:tcW w:w="2360" w:type="dxa"/>
            <w:gridSpan w:val="2"/>
            <w:tcBorders>
              <w:bottom w:val="single" w:sz="4" w:space="0" w:color="808080"/>
            </w:tcBorders>
          </w:tcPr>
          <w:p w14:paraId="55DFE549" w14:textId="77777777" w:rsidR="004557DA" w:rsidRDefault="004557DA" w:rsidP="008B79DE">
            <w:pPr>
              <w:pStyle w:val="BodyText"/>
              <w:rPr>
                <w:rStyle w:val="Characterbold"/>
              </w:rPr>
            </w:pPr>
            <w:r>
              <w:rPr>
                <w:rStyle w:val="Characterbold"/>
              </w:rPr>
              <w:t>Name</w:t>
            </w:r>
          </w:p>
        </w:tc>
        <w:tc>
          <w:tcPr>
            <w:tcW w:w="3739" w:type="dxa"/>
            <w:tcBorders>
              <w:bottom w:val="single" w:sz="4" w:space="0" w:color="808080"/>
            </w:tcBorders>
          </w:tcPr>
          <w:p w14:paraId="096C02DB" w14:textId="77777777" w:rsidR="004557DA" w:rsidRPr="00FE5832" w:rsidRDefault="000E6AAA" w:rsidP="008B79DE">
            <w:pPr>
              <w:pStyle w:val="BodyText"/>
              <w:rPr>
                <w:rStyle w:val="Characteruserinput"/>
              </w:rPr>
            </w:pPr>
            <w:sdt>
              <w:sdtPr>
                <w:rPr>
                  <w:rStyle w:val="Characteruserinput"/>
                </w:rPr>
                <w:id w:val="-1975518380"/>
                <w:placeholder>
                  <w:docPart w:val="3E66FB08A9BF4736820208949B5E2471"/>
                </w:placeholder>
                <w:showingPlcHdr/>
                <w:text/>
              </w:sdtPr>
              <w:sdtEndPr>
                <w:rPr>
                  <w:rStyle w:val="DefaultParagraphFont"/>
                  <w:color w:val="auto"/>
                </w:rPr>
              </w:sdtEndPr>
              <w:sdtContent>
                <w:r w:rsidR="004557DA">
                  <w:rPr>
                    <w:rStyle w:val="PlaceholderText"/>
                  </w:rPr>
                  <w:t xml:space="preserve">&lt; </w:t>
                </w:r>
                <w:r w:rsidR="004557DA" w:rsidRPr="00CD58D5">
                  <w:rPr>
                    <w:rStyle w:val="PlaceholderText"/>
                  </w:rPr>
                  <w:t>enter text</w:t>
                </w:r>
                <w:r w:rsidR="004557DA">
                  <w:rPr>
                    <w:rStyle w:val="PlaceholderText"/>
                  </w:rPr>
                  <w:t xml:space="preserve"> &gt;</w:t>
                </w:r>
              </w:sdtContent>
            </w:sdt>
          </w:p>
        </w:tc>
        <w:tc>
          <w:tcPr>
            <w:tcW w:w="3740" w:type="dxa"/>
            <w:tcBorders>
              <w:bottom w:val="single" w:sz="4" w:space="0" w:color="808080"/>
            </w:tcBorders>
          </w:tcPr>
          <w:p w14:paraId="0FB63D2A" w14:textId="77777777" w:rsidR="004557DA" w:rsidRPr="00FE5832" w:rsidRDefault="000E6AAA" w:rsidP="008B79DE">
            <w:pPr>
              <w:pStyle w:val="BodyText"/>
              <w:rPr>
                <w:rStyle w:val="Characteruserinput"/>
              </w:rPr>
            </w:pPr>
            <w:sdt>
              <w:sdtPr>
                <w:rPr>
                  <w:rStyle w:val="Characteruserinput"/>
                </w:rPr>
                <w:id w:val="369420852"/>
                <w:placeholder>
                  <w:docPart w:val="DFF4DE2BD4364B32BB93788D571311BA"/>
                </w:placeholder>
                <w:showingPlcHdr/>
                <w:text/>
              </w:sdtPr>
              <w:sdtEndPr>
                <w:rPr>
                  <w:rStyle w:val="DefaultParagraphFont"/>
                  <w:color w:val="auto"/>
                </w:rPr>
              </w:sdtEndPr>
              <w:sdtContent>
                <w:r w:rsidR="004557DA">
                  <w:rPr>
                    <w:rStyle w:val="PlaceholderText"/>
                  </w:rPr>
                  <w:t xml:space="preserve">&lt; </w:t>
                </w:r>
                <w:r w:rsidR="004557DA" w:rsidRPr="00CD58D5">
                  <w:rPr>
                    <w:rStyle w:val="PlaceholderText"/>
                  </w:rPr>
                  <w:t>enter text</w:t>
                </w:r>
                <w:r w:rsidR="004557DA">
                  <w:rPr>
                    <w:rStyle w:val="PlaceholderText"/>
                  </w:rPr>
                  <w:t xml:space="preserve"> &gt;</w:t>
                </w:r>
              </w:sdtContent>
            </w:sdt>
          </w:p>
        </w:tc>
        <w:tc>
          <w:tcPr>
            <w:tcW w:w="244" w:type="dxa"/>
            <w:tcBorders>
              <w:top w:val="nil"/>
              <w:bottom w:val="nil"/>
            </w:tcBorders>
          </w:tcPr>
          <w:p w14:paraId="5D55312C" w14:textId="77777777" w:rsidR="004557DA" w:rsidRPr="00FE5832" w:rsidRDefault="004557DA" w:rsidP="008B79DE">
            <w:pPr>
              <w:pStyle w:val="BodyText"/>
              <w:rPr>
                <w:rStyle w:val="Characteruserinput"/>
              </w:rPr>
            </w:pPr>
          </w:p>
        </w:tc>
      </w:tr>
      <w:tr w:rsidR="004557DA" w:rsidRPr="003B70F0" w14:paraId="34E69024" w14:textId="77777777" w:rsidTr="00DE390B">
        <w:tc>
          <w:tcPr>
            <w:tcW w:w="374" w:type="dxa"/>
            <w:vMerge/>
            <w:tcBorders>
              <w:top w:val="single" w:sz="4" w:space="0" w:color="404040" w:themeColor="text1" w:themeTint="BF"/>
              <w:bottom w:val="nil"/>
            </w:tcBorders>
          </w:tcPr>
          <w:p w14:paraId="13F2A9B6" w14:textId="77777777" w:rsidR="004557DA" w:rsidRDefault="004557DA" w:rsidP="008B79DE">
            <w:pPr>
              <w:pStyle w:val="BodyText"/>
              <w:rPr>
                <w:rStyle w:val="Characterbold"/>
              </w:rPr>
            </w:pPr>
          </w:p>
        </w:tc>
        <w:tc>
          <w:tcPr>
            <w:tcW w:w="2360" w:type="dxa"/>
            <w:gridSpan w:val="2"/>
            <w:tcBorders>
              <w:bottom w:val="single" w:sz="4" w:space="0" w:color="7F7F7F" w:themeColor="text1" w:themeTint="80"/>
            </w:tcBorders>
          </w:tcPr>
          <w:p w14:paraId="5F655BD2" w14:textId="77777777" w:rsidR="004557DA" w:rsidRDefault="004557DA" w:rsidP="008B79DE">
            <w:pPr>
              <w:pStyle w:val="BodyText"/>
              <w:rPr>
                <w:rStyle w:val="Characterbold"/>
              </w:rPr>
            </w:pPr>
            <w:r>
              <w:rPr>
                <w:rStyle w:val="Characterbold"/>
              </w:rPr>
              <w:t>Date</w:t>
            </w:r>
          </w:p>
        </w:tc>
        <w:tc>
          <w:tcPr>
            <w:tcW w:w="3739" w:type="dxa"/>
            <w:tcBorders>
              <w:bottom w:val="single" w:sz="4" w:space="0" w:color="7F7F7F" w:themeColor="text1" w:themeTint="80"/>
            </w:tcBorders>
          </w:tcPr>
          <w:p w14:paraId="4E8063AD" w14:textId="77777777" w:rsidR="004557DA" w:rsidRPr="00FE5832" w:rsidRDefault="000E6AAA" w:rsidP="008B79DE">
            <w:pPr>
              <w:pStyle w:val="BodyText"/>
              <w:rPr>
                <w:rStyle w:val="Characteruserinput"/>
              </w:rPr>
            </w:pPr>
            <w:sdt>
              <w:sdtPr>
                <w:rPr>
                  <w:rStyle w:val="Characteruserinput"/>
                </w:rPr>
                <w:id w:val="932787846"/>
                <w:placeholder>
                  <w:docPart w:val="75447B12B8C741D79946E5D08E182126"/>
                </w:placeholder>
                <w:showingPlcHdr/>
                <w:text/>
              </w:sdtPr>
              <w:sdtEndPr>
                <w:rPr>
                  <w:rStyle w:val="DefaultParagraphFont"/>
                  <w:color w:val="auto"/>
                </w:rPr>
              </w:sdtEndPr>
              <w:sdtContent>
                <w:r w:rsidR="004557DA">
                  <w:rPr>
                    <w:rStyle w:val="PlaceholderText"/>
                  </w:rPr>
                  <w:t>&lt; dd/mm/yyyy &gt;</w:t>
                </w:r>
              </w:sdtContent>
            </w:sdt>
          </w:p>
        </w:tc>
        <w:tc>
          <w:tcPr>
            <w:tcW w:w="3740" w:type="dxa"/>
            <w:tcBorders>
              <w:bottom w:val="single" w:sz="4" w:space="0" w:color="7F7F7F" w:themeColor="text1" w:themeTint="80"/>
            </w:tcBorders>
          </w:tcPr>
          <w:p w14:paraId="2E7CBC44" w14:textId="77777777" w:rsidR="004557DA" w:rsidRPr="00FE5832" w:rsidRDefault="000E6AAA" w:rsidP="008B79DE">
            <w:pPr>
              <w:pStyle w:val="BodyText"/>
              <w:rPr>
                <w:rStyle w:val="Characteruserinput"/>
              </w:rPr>
            </w:pPr>
            <w:sdt>
              <w:sdtPr>
                <w:rPr>
                  <w:rStyle w:val="Characteruserinput"/>
                </w:rPr>
                <w:id w:val="-596956"/>
                <w:placeholder>
                  <w:docPart w:val="80282BAE9FE9499488D916E3D92DA667"/>
                </w:placeholder>
                <w:showingPlcHdr/>
                <w:text/>
              </w:sdtPr>
              <w:sdtEndPr>
                <w:rPr>
                  <w:rStyle w:val="DefaultParagraphFont"/>
                  <w:color w:val="auto"/>
                </w:rPr>
              </w:sdtEndPr>
              <w:sdtContent>
                <w:r w:rsidR="004557DA">
                  <w:rPr>
                    <w:rStyle w:val="PlaceholderText"/>
                  </w:rPr>
                  <w:t>&lt; dd/mm/yyyy &gt;</w:t>
                </w:r>
              </w:sdtContent>
            </w:sdt>
          </w:p>
        </w:tc>
        <w:tc>
          <w:tcPr>
            <w:tcW w:w="244" w:type="dxa"/>
            <w:tcBorders>
              <w:top w:val="nil"/>
              <w:bottom w:val="nil"/>
            </w:tcBorders>
          </w:tcPr>
          <w:p w14:paraId="024F3D12" w14:textId="77777777" w:rsidR="004557DA" w:rsidRPr="00FE5832" w:rsidRDefault="004557DA" w:rsidP="008B79DE">
            <w:pPr>
              <w:pStyle w:val="BodyText"/>
              <w:rPr>
                <w:rStyle w:val="Characteruserinput"/>
              </w:rPr>
            </w:pPr>
          </w:p>
        </w:tc>
      </w:tr>
      <w:tr w:rsidR="004557DA" w:rsidRPr="003B70F0" w14:paraId="43A05204" w14:textId="77777777" w:rsidTr="00DE390B">
        <w:tc>
          <w:tcPr>
            <w:tcW w:w="374" w:type="dxa"/>
            <w:tcBorders>
              <w:top w:val="nil"/>
              <w:right w:val="nil"/>
            </w:tcBorders>
          </w:tcPr>
          <w:p w14:paraId="0C347C31" w14:textId="77777777" w:rsidR="004557DA" w:rsidRPr="004557DA" w:rsidRDefault="004557DA" w:rsidP="004557DA"/>
        </w:tc>
        <w:tc>
          <w:tcPr>
            <w:tcW w:w="10083" w:type="dxa"/>
            <w:gridSpan w:val="5"/>
            <w:tcBorders>
              <w:top w:val="nil"/>
              <w:left w:val="nil"/>
            </w:tcBorders>
          </w:tcPr>
          <w:p w14:paraId="548D1660" w14:textId="77777777" w:rsidR="004557DA" w:rsidRPr="004557DA" w:rsidRDefault="004557DA" w:rsidP="004557DA"/>
        </w:tc>
      </w:tr>
    </w:tbl>
    <w:p w14:paraId="787747EE" w14:textId="77777777" w:rsidR="004742D4" w:rsidRDefault="004742D4" w:rsidP="001124C2">
      <w:pPr>
        <w:pStyle w:val="SingleSpace"/>
      </w:pPr>
    </w:p>
    <w:p w14:paraId="130F658F" w14:textId="77777777" w:rsidR="001124C2" w:rsidRDefault="001124C2" w:rsidP="001124C2">
      <w:pPr>
        <w:pStyle w:val="SingleSpace"/>
      </w:pPr>
    </w:p>
    <w:tbl>
      <w:tblPr>
        <w:tblStyle w:val="CustomTablestandard"/>
        <w:tblW w:w="0" w:type="auto"/>
        <w:tblLook w:val="04A0" w:firstRow="1" w:lastRow="0" w:firstColumn="1" w:lastColumn="0" w:noHBand="0" w:noVBand="1"/>
      </w:tblPr>
      <w:tblGrid>
        <w:gridCol w:w="10457"/>
      </w:tblGrid>
      <w:tr w:rsidR="001124C2" w14:paraId="358982DC" w14:textId="77777777" w:rsidTr="008B79DE">
        <w:trPr>
          <w:cnfStyle w:val="100000000000" w:firstRow="1" w:lastRow="0" w:firstColumn="0" w:lastColumn="0" w:oddVBand="0" w:evenVBand="0" w:oddHBand="0" w:evenHBand="0" w:firstRowFirstColumn="0" w:firstRowLastColumn="0" w:lastRowFirstColumn="0" w:lastRowLastColumn="0"/>
        </w:trPr>
        <w:tc>
          <w:tcPr>
            <w:tcW w:w="10457" w:type="dxa"/>
          </w:tcPr>
          <w:p w14:paraId="50B7C83C" w14:textId="77777777" w:rsidR="001124C2" w:rsidRPr="001124C2" w:rsidRDefault="001124C2" w:rsidP="001124C2">
            <w:pPr>
              <w:pStyle w:val="Heading1"/>
            </w:pPr>
            <w:r w:rsidRPr="001124C2">
              <w:t>Attachments</w:t>
            </w:r>
          </w:p>
        </w:tc>
      </w:tr>
      <w:tr w:rsidR="001124C2" w14:paraId="345A0FE3" w14:textId="77777777" w:rsidTr="008B79DE">
        <w:tc>
          <w:tcPr>
            <w:tcW w:w="10457" w:type="dxa"/>
          </w:tcPr>
          <w:p w14:paraId="776DFC53" w14:textId="77777777" w:rsidR="001124C2" w:rsidRDefault="001124C2" w:rsidP="001124C2">
            <w:pPr>
              <w:pStyle w:val="BodyText"/>
            </w:pPr>
            <w:r>
              <w:t>Please provide the following attachments with this form:</w:t>
            </w:r>
          </w:p>
          <w:p w14:paraId="5175E427" w14:textId="77777777" w:rsidR="00815840" w:rsidRDefault="00815840" w:rsidP="001124C2">
            <w:pPr>
              <w:pStyle w:val="ListBullet"/>
            </w:pPr>
            <w:r>
              <w:t>self-completed ‘Applicant Health Checklist(s)’    (Form 1g)</w:t>
            </w:r>
          </w:p>
          <w:p w14:paraId="32BE8A81" w14:textId="77777777" w:rsidR="001124C2" w:rsidRDefault="00161C05" w:rsidP="001124C2">
            <w:pPr>
              <w:pStyle w:val="ListBullet"/>
            </w:pPr>
            <w:r>
              <w:t>s</w:t>
            </w:r>
            <w:r w:rsidR="001124C2">
              <w:t>igned letter(s) of consent for release of medical information</w:t>
            </w:r>
            <w:r w:rsidR="00815840">
              <w:t xml:space="preserve">    (Form 1i Medical check PART A)</w:t>
            </w:r>
          </w:p>
          <w:p w14:paraId="52D444A3" w14:textId="77777777" w:rsidR="001124C2" w:rsidRPr="001124C2" w:rsidRDefault="001124C2" w:rsidP="00815840">
            <w:pPr>
              <w:pStyle w:val="ListBullet"/>
              <w:numPr>
                <w:ilvl w:val="0"/>
                <w:numId w:val="0"/>
              </w:numPr>
              <w:ind w:left="357"/>
            </w:pPr>
          </w:p>
        </w:tc>
      </w:tr>
    </w:tbl>
    <w:p w14:paraId="7E2035CD" w14:textId="77777777" w:rsidR="001124C2" w:rsidRDefault="001124C2" w:rsidP="001124C2">
      <w:pPr>
        <w:pStyle w:val="SingleSpace"/>
      </w:pPr>
    </w:p>
    <w:p w14:paraId="34BCFE79" w14:textId="77777777" w:rsidR="004742D4" w:rsidRDefault="004742D4" w:rsidP="00C02DC8">
      <w:bookmarkStart w:id="0" w:name="_Hlk30605854"/>
    </w:p>
    <w:tbl>
      <w:tblPr>
        <w:tblStyle w:val="CustomTabledetailed"/>
        <w:tblW w:w="0" w:type="auto"/>
        <w:tblLook w:val="0620" w:firstRow="1" w:lastRow="0" w:firstColumn="0" w:lastColumn="0" w:noHBand="1" w:noVBand="1"/>
      </w:tblPr>
      <w:tblGrid>
        <w:gridCol w:w="5228"/>
        <w:gridCol w:w="5229"/>
      </w:tblGrid>
      <w:tr w:rsidR="001124C2" w14:paraId="7D39A793" w14:textId="77777777" w:rsidTr="0004546A">
        <w:trPr>
          <w:cnfStyle w:val="100000000000" w:firstRow="1" w:lastRow="0" w:firstColumn="0" w:lastColumn="0" w:oddVBand="0" w:evenVBand="0" w:oddHBand="0" w:evenHBand="0" w:firstRowFirstColumn="0" w:firstRowLastColumn="0" w:lastRowFirstColumn="0" w:lastRowLastColumn="0"/>
        </w:trPr>
        <w:tc>
          <w:tcPr>
            <w:tcW w:w="10457" w:type="dxa"/>
            <w:gridSpan w:val="2"/>
          </w:tcPr>
          <w:p w14:paraId="517B2B51" w14:textId="77777777" w:rsidR="001124C2" w:rsidRDefault="001124C2" w:rsidP="001124C2">
            <w:pPr>
              <w:pStyle w:val="Heading1non-numbered"/>
            </w:pPr>
            <w:r>
              <w:t>AGENCY USE ONLY</w:t>
            </w:r>
          </w:p>
        </w:tc>
      </w:tr>
      <w:tr w:rsidR="001124C2" w14:paraId="3874976B" w14:textId="77777777" w:rsidTr="0004546A">
        <w:tc>
          <w:tcPr>
            <w:tcW w:w="5228" w:type="dxa"/>
          </w:tcPr>
          <w:p w14:paraId="27DEBAD9" w14:textId="77777777" w:rsidR="001124C2" w:rsidRPr="0004546A" w:rsidRDefault="00B2567C" w:rsidP="0004546A">
            <w:pPr>
              <w:pStyle w:val="BodyText"/>
              <w:rPr>
                <w:rStyle w:val="Characterinternaluse"/>
                <w:color w:val="auto"/>
              </w:rPr>
            </w:pPr>
            <w:r w:rsidRPr="0004546A">
              <w:rPr>
                <w:rStyle w:val="Characterinternaluse"/>
                <w:color w:val="auto"/>
              </w:rPr>
              <w:t>Date application received by agency</w:t>
            </w:r>
          </w:p>
        </w:tc>
        <w:tc>
          <w:tcPr>
            <w:tcW w:w="5229" w:type="dxa"/>
          </w:tcPr>
          <w:p w14:paraId="26B2E7D5" w14:textId="77777777" w:rsidR="001124C2" w:rsidRDefault="000E6AAA" w:rsidP="00B2567C">
            <w:pPr>
              <w:pStyle w:val="BodyText"/>
            </w:pPr>
            <w:sdt>
              <w:sdtPr>
                <w:rPr>
                  <w:rStyle w:val="Characterinternaluse"/>
                </w:rPr>
                <w:id w:val="-190223204"/>
                <w:placeholder>
                  <w:docPart w:val="F7CE6DA4565D4259B81B6977B900CADF"/>
                </w:placeholder>
                <w:showingPlcHdr/>
                <w:text/>
              </w:sdtPr>
              <w:sdtEndPr>
                <w:rPr>
                  <w:rStyle w:val="DefaultParagraphFont"/>
                  <w:color w:val="auto"/>
                </w:rPr>
              </w:sdtEndPr>
              <w:sdtContent>
                <w:r w:rsidR="00B2567C">
                  <w:rPr>
                    <w:rStyle w:val="PlaceholderText"/>
                  </w:rPr>
                  <w:t>&lt; dd/mm/yyyy &gt;</w:t>
                </w:r>
              </w:sdtContent>
            </w:sdt>
          </w:p>
        </w:tc>
      </w:tr>
      <w:tr w:rsidR="00B2567C" w14:paraId="349CB9BB" w14:textId="77777777" w:rsidTr="0004546A">
        <w:tc>
          <w:tcPr>
            <w:tcW w:w="10457" w:type="dxa"/>
            <w:gridSpan w:val="2"/>
          </w:tcPr>
          <w:p w14:paraId="6BE1B0D2" w14:textId="77777777" w:rsidR="00B2567C" w:rsidRPr="00CA4C31" w:rsidRDefault="006A3136" w:rsidP="00B2567C">
            <w:pPr>
              <w:pStyle w:val="BodyText"/>
              <w:rPr>
                <w:rStyle w:val="Characterbold"/>
              </w:rPr>
            </w:pPr>
            <w:r>
              <w:rPr>
                <w:rStyle w:val="Characterbold"/>
              </w:rPr>
              <w:t>I</w:t>
            </w:r>
            <w:r w:rsidR="00B2567C" w:rsidRPr="00CA4C31">
              <w:rPr>
                <w:rStyle w:val="Characterbold"/>
              </w:rPr>
              <w:t>nformation</w:t>
            </w:r>
            <w:r>
              <w:rPr>
                <w:rStyle w:val="Characterbold"/>
              </w:rPr>
              <w:t xml:space="preserve"> storage</w:t>
            </w:r>
          </w:p>
          <w:p w14:paraId="4C495708" w14:textId="77777777" w:rsidR="00B2567C" w:rsidRPr="0004546A" w:rsidRDefault="007C2ABF" w:rsidP="0004546A">
            <w:pPr>
              <w:pStyle w:val="BodyText"/>
            </w:pPr>
            <w:r w:rsidRPr="0004546A">
              <w:rPr>
                <w:rStyle w:val="Characterinternaluse"/>
                <w:color w:val="auto"/>
              </w:rPr>
              <w:sym w:font="Wingdings" w:char="F0FE"/>
            </w:r>
            <w:r w:rsidR="00B2567C" w:rsidRPr="0004546A">
              <w:rPr>
                <w:rStyle w:val="Characterinternaluse"/>
                <w:color w:val="auto"/>
              </w:rPr>
              <w:t xml:space="preserve"> </w:t>
            </w:r>
            <w:r w:rsidR="006A3136" w:rsidRPr="0004546A">
              <w:rPr>
                <w:rStyle w:val="Characterinternaluse"/>
                <w:color w:val="auto"/>
              </w:rPr>
              <w:t>File the completed form</w:t>
            </w:r>
            <w:r w:rsidR="00815840">
              <w:rPr>
                <w:rStyle w:val="Characterinternaluse"/>
                <w:color w:val="auto"/>
              </w:rPr>
              <w:t xml:space="preserve"> securely</w:t>
            </w:r>
            <w:r w:rsidR="006A3136" w:rsidRPr="0004546A">
              <w:rPr>
                <w:rStyle w:val="Characterinternaluse"/>
                <w:color w:val="auto"/>
              </w:rPr>
              <w:t xml:space="preserve"> in the applicant’</w:t>
            </w:r>
            <w:r w:rsidR="00161C05" w:rsidRPr="00321595">
              <w:t>s</w:t>
            </w:r>
            <w:r w:rsidR="006A3136" w:rsidRPr="0004546A">
              <w:rPr>
                <w:rStyle w:val="Characterinternaluse"/>
                <w:color w:val="auto"/>
              </w:rPr>
              <w:t xml:space="preserve"> file either electronically on the agency’s central record management system or in hard copy on the applicant</w:t>
            </w:r>
            <w:r w:rsidR="00161C05" w:rsidRPr="00321595">
              <w:t>'s</w:t>
            </w:r>
            <w:r w:rsidR="006A3136" w:rsidRPr="0004546A">
              <w:rPr>
                <w:rStyle w:val="Characterinternaluse"/>
                <w:color w:val="auto"/>
              </w:rPr>
              <w:t xml:space="preserve"> file. If the applicant becomes accredited, all completed assessment forms must be kept on the carer’s file</w:t>
            </w:r>
            <w:r w:rsidR="009B3E79" w:rsidRPr="0004546A">
              <w:rPr>
                <w:rStyle w:val="Characterinternaluse"/>
                <w:color w:val="auto"/>
              </w:rPr>
              <w:t>.</w:t>
            </w:r>
          </w:p>
        </w:tc>
      </w:tr>
      <w:bookmarkEnd w:id="0"/>
    </w:tbl>
    <w:p w14:paraId="7B8DFD04" w14:textId="77777777" w:rsidR="001124C2" w:rsidRPr="00C02DC8" w:rsidRDefault="001124C2" w:rsidP="00CA4C31">
      <w:pPr>
        <w:pStyle w:val="SingleSpace"/>
      </w:pPr>
    </w:p>
    <w:sectPr w:rsidR="001124C2" w:rsidRPr="00C02DC8" w:rsidSect="004A032E">
      <w:headerReference w:type="default" r:id="rId8"/>
      <w:footerReference w:type="default" r:id="rId9"/>
      <w:footerReference w:type="first" r:id="rId10"/>
      <w:pgSz w:w="11907" w:h="16839" w:code="9"/>
      <w:pgMar w:top="1004" w:right="720" w:bottom="1230" w:left="720" w:header="493" w:footer="49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53491" w14:textId="77777777" w:rsidR="00144C26" w:rsidRDefault="00144C26" w:rsidP="00E12845">
      <w:pPr>
        <w:spacing w:before="0" w:after="0"/>
      </w:pPr>
      <w:r>
        <w:separator/>
      </w:r>
    </w:p>
  </w:endnote>
  <w:endnote w:type="continuationSeparator" w:id="0">
    <w:p w14:paraId="5CBCAC0C" w14:textId="77777777" w:rsidR="00144C26" w:rsidRDefault="00144C26"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CA86" w14:textId="77777777" w:rsidR="0002740C" w:rsidRDefault="0002740C">
    <w:pPr>
      <w:pStyle w:val="Footer"/>
    </w:pPr>
    <w:r w:rsidRPr="00C02DC8">
      <w:rPr>
        <w:rStyle w:val="Characterbold"/>
      </w:rPr>
      <w:t>ASSESSMENT RECORD: FORMS</w:t>
    </w:r>
    <w:r>
      <w:tab/>
    </w:r>
    <w:sdt>
      <w:sdtPr>
        <w:id w:val="290951210"/>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sidR="00761256">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61256">
              <w:rPr>
                <w:b/>
                <w:bCs/>
                <w:noProof/>
              </w:rPr>
              <w:t>7</w:t>
            </w:r>
            <w:r>
              <w:rPr>
                <w:b/>
                <w:bCs/>
                <w:szCs w:val="24"/>
              </w:rPr>
              <w:fldChar w:fldCharType="end"/>
            </w:r>
          </w:sdtContent>
        </w:sdt>
      </w:sdtContent>
    </w:sdt>
  </w:p>
  <w:p w14:paraId="3A8D4954" w14:textId="7F1BE2D0" w:rsidR="0002740C" w:rsidRDefault="00011BC0">
    <w:pPr>
      <w:pStyle w:val="Footer"/>
    </w:pPr>
    <w:r>
      <w:rPr>
        <w:noProof/>
      </w:rPr>
      <w:fldChar w:fldCharType="begin"/>
    </w:r>
    <w:r>
      <w:rPr>
        <w:noProof/>
      </w:rPr>
      <w:instrText xml:space="preserve"> STYLEREF  Title  \* MERGEFORMAT </w:instrText>
    </w:r>
    <w:r>
      <w:rPr>
        <w:noProof/>
      </w:rPr>
      <w:fldChar w:fldCharType="separate"/>
    </w:r>
    <w:r w:rsidR="000E6AAA">
      <w:rPr>
        <w:noProof/>
      </w:rPr>
      <w:t xml:space="preserve">1d </w:t>
    </w:r>
    <w:r w:rsidR="000E6AAA">
      <w:rPr>
        <w:noProof/>
      </w:rPr>
      <w:tab/>
      <w:t>Application to become a foster car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7CADC" w14:textId="77777777" w:rsidR="0002740C" w:rsidRDefault="0002740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F6CA5" w14:textId="77777777" w:rsidR="00144C26" w:rsidRDefault="00144C26" w:rsidP="00E12845">
      <w:pPr>
        <w:spacing w:before="0" w:after="0"/>
      </w:pPr>
      <w:r>
        <w:separator/>
      </w:r>
    </w:p>
  </w:footnote>
  <w:footnote w:type="continuationSeparator" w:id="0">
    <w:p w14:paraId="519E5FBA" w14:textId="77777777" w:rsidR="00144C26" w:rsidRDefault="00144C26"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986AF" w14:textId="77777777" w:rsidR="0002740C" w:rsidRDefault="0002740C">
    <w:pPr>
      <w:pStyle w:val="Header"/>
    </w:pPr>
    <w:r w:rsidRPr="00761256">
      <w:rPr>
        <w:b/>
      </w:rPr>
      <w:t>STEP BY STEP</w:t>
    </w:r>
    <w:r w:rsidRPr="005B253F">
      <w:t xml:space="preserve"> </w:t>
    </w:r>
    <w:r w:rsidR="00761256">
      <w:t>VICTORIA 2020</w:t>
    </w:r>
    <w:r w:rsidRPr="005B253F">
      <w:tab/>
    </w:r>
    <w:r w:rsidRPr="005B253F">
      <w:tab/>
      <w:t>Foster Carer Assessment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20868"/>
    <w:multiLevelType w:val="multilevel"/>
    <w:tmpl w:val="78B405FE"/>
    <w:numStyleLink w:val="Headingsmaster"/>
  </w:abstractNum>
  <w:abstractNum w:abstractNumId="1" w15:restartNumberingAfterBreak="0">
    <w:nsid w:val="084F7801"/>
    <w:multiLevelType w:val="multilevel"/>
    <w:tmpl w:val="904AEB3A"/>
    <w:numStyleLink w:val="TableListNumbermaster"/>
  </w:abstractNum>
  <w:abstractNum w:abstractNumId="2"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auto"/>
        <w:sz w:val="40"/>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7D16ECB"/>
    <w:multiLevelType w:val="multilevel"/>
    <w:tmpl w:val="78B405FE"/>
    <w:numStyleLink w:val="Headingsmaster"/>
  </w:abstractNum>
  <w:abstractNum w:abstractNumId="5" w15:restartNumberingAfterBreak="0">
    <w:nsid w:val="1A753D77"/>
    <w:multiLevelType w:val="multilevel"/>
    <w:tmpl w:val="78B405FE"/>
    <w:styleLink w:val="Headingsmaster"/>
    <w:lvl w:ilvl="0">
      <w:start w:val="1"/>
      <w:numFmt w:val="decimal"/>
      <w:pStyle w:val="Heading1"/>
      <w:lvlText w:val="%1."/>
      <w:lvlJc w:val="left"/>
      <w:pPr>
        <w:ind w:left="714" w:hanging="714"/>
      </w:pPr>
      <w:rPr>
        <w:rFonts w:hint="default"/>
        <w:b/>
        <w:i w:val="0"/>
      </w:rPr>
    </w:lvl>
    <w:lvl w:ilvl="1">
      <w:start w:val="1"/>
      <w:numFmt w:val="decimal"/>
      <w:pStyle w:val="Heading2"/>
      <w:lvlText w:val="%1.%2"/>
      <w:lvlJc w:val="left"/>
      <w:pPr>
        <w:ind w:left="714" w:hanging="714"/>
      </w:pPr>
      <w:rPr>
        <w:rFonts w:hint="default"/>
        <w:color w:val="auto"/>
      </w:rPr>
    </w:lvl>
    <w:lvl w:ilvl="2">
      <w:start w:val="1"/>
      <w:numFmt w:val="decimal"/>
      <w:pStyle w:val="Heading3"/>
      <w:lvlText w:val="%1.%2.%3."/>
      <w:lvlJc w:val="left"/>
      <w:pPr>
        <w:ind w:left="714" w:hanging="714"/>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B28598C"/>
    <w:multiLevelType w:val="multilevel"/>
    <w:tmpl w:val="78B405FE"/>
    <w:numStyleLink w:val="Headingsmaster"/>
  </w:abstractNum>
  <w:abstractNum w:abstractNumId="10"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DD4BCC"/>
    <w:multiLevelType w:val="multilevel"/>
    <w:tmpl w:val="78B405FE"/>
    <w:numStyleLink w:val="Headingsmaster"/>
  </w:abstractNum>
  <w:abstractNum w:abstractNumId="12" w15:restartNumberingAfterBreak="0">
    <w:nsid w:val="47902668"/>
    <w:multiLevelType w:val="multilevel"/>
    <w:tmpl w:val="78B405FE"/>
    <w:numStyleLink w:val="Headingsmaster"/>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910100"/>
    <w:multiLevelType w:val="multilevel"/>
    <w:tmpl w:val="78B405FE"/>
    <w:numStyleLink w:val="Headingsmaster"/>
  </w:abstractNum>
  <w:abstractNum w:abstractNumId="15"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32D74CC"/>
    <w:multiLevelType w:val="multilevel"/>
    <w:tmpl w:val="50460AFC"/>
    <w:numStyleLink w:val="AppendixHeadingmaster"/>
  </w:abstractNum>
  <w:abstractNum w:abstractNumId="18"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E659CA"/>
    <w:multiLevelType w:val="multilevel"/>
    <w:tmpl w:val="54DAB268"/>
    <w:numStyleLink w:val="ListBulletmaster"/>
  </w:abstractNum>
  <w:abstractNum w:abstractNumId="20" w15:restartNumberingAfterBreak="0">
    <w:nsid w:val="6B4C12B8"/>
    <w:multiLevelType w:val="multilevel"/>
    <w:tmpl w:val="78B405FE"/>
    <w:numStyleLink w:val="Headingsmaster"/>
  </w:abstractNum>
  <w:abstractNum w:abstractNumId="21" w15:restartNumberingAfterBreak="0">
    <w:nsid w:val="6C3F031A"/>
    <w:multiLevelType w:val="multilevel"/>
    <w:tmpl w:val="A1224394"/>
    <w:numStyleLink w:val="ListLegalmaster"/>
  </w:abstractNum>
  <w:abstractNum w:abstractNumId="22" w15:restartNumberingAfterBreak="0">
    <w:nsid w:val="79F8707D"/>
    <w:multiLevelType w:val="multilevel"/>
    <w:tmpl w:val="A1224394"/>
    <w:numStyleLink w:val="ListLegalmaster"/>
  </w:abstractNum>
  <w:abstractNum w:abstractNumId="23" w15:restartNumberingAfterBreak="0">
    <w:nsid w:val="7D881735"/>
    <w:multiLevelType w:val="multilevel"/>
    <w:tmpl w:val="78B405FE"/>
    <w:numStyleLink w:val="Headingsmaster"/>
  </w:abstractNum>
  <w:num w:numId="1" w16cid:durableId="535510912">
    <w:abstractNumId w:val="2"/>
  </w:num>
  <w:num w:numId="2" w16cid:durableId="1199316262">
    <w:abstractNumId w:val="16"/>
  </w:num>
  <w:num w:numId="3" w16cid:durableId="1349529039">
    <w:abstractNumId w:val="5"/>
  </w:num>
  <w:num w:numId="4" w16cid:durableId="525868788">
    <w:abstractNumId w:val="18"/>
  </w:num>
  <w:num w:numId="5" w16cid:durableId="1535339948">
    <w:abstractNumId w:val="10"/>
  </w:num>
  <w:num w:numId="6" w16cid:durableId="1674645016">
    <w:abstractNumId w:val="15"/>
  </w:num>
  <w:num w:numId="7" w16cid:durableId="1029063876">
    <w:abstractNumId w:val="7"/>
  </w:num>
  <w:num w:numId="8" w16cid:durableId="102306545">
    <w:abstractNumId w:val="1"/>
  </w:num>
  <w:num w:numId="9" w16cid:durableId="1229151130">
    <w:abstractNumId w:val="13"/>
  </w:num>
  <w:num w:numId="10" w16cid:durableId="950816611">
    <w:abstractNumId w:val="3"/>
  </w:num>
  <w:num w:numId="11" w16cid:durableId="1065253533">
    <w:abstractNumId w:val="19"/>
  </w:num>
  <w:num w:numId="12" w16cid:durableId="1017737842">
    <w:abstractNumId w:val="6"/>
  </w:num>
  <w:num w:numId="13" w16cid:durableId="1351956610">
    <w:abstractNumId w:val="8"/>
  </w:num>
  <w:num w:numId="14" w16cid:durableId="115802255">
    <w:abstractNumId w:val="22"/>
  </w:num>
  <w:num w:numId="15" w16cid:durableId="1806117509">
    <w:abstractNumId w:val="20"/>
  </w:num>
  <w:num w:numId="16" w16cid:durableId="791556164">
    <w:abstractNumId w:val="17"/>
  </w:num>
  <w:num w:numId="17" w16cid:durableId="1143278858">
    <w:abstractNumId w:val="21"/>
  </w:num>
  <w:num w:numId="18" w16cid:durableId="520818053">
    <w:abstractNumId w:val="8"/>
  </w:num>
  <w:num w:numId="19" w16cid:durableId="1912034275">
    <w:abstractNumId w:val="21"/>
  </w:num>
  <w:num w:numId="20" w16cid:durableId="83190010">
    <w:abstractNumId w:val="21"/>
  </w:num>
  <w:num w:numId="21" w16cid:durableId="2072388676">
    <w:abstractNumId w:val="14"/>
  </w:num>
  <w:num w:numId="22" w16cid:durableId="362293192">
    <w:abstractNumId w:val="23"/>
  </w:num>
  <w:num w:numId="23" w16cid:durableId="233130134">
    <w:abstractNumId w:val="11"/>
  </w:num>
  <w:num w:numId="24" w16cid:durableId="56903066">
    <w:abstractNumId w:val="0"/>
  </w:num>
  <w:num w:numId="25" w16cid:durableId="321129950">
    <w:abstractNumId w:val="12"/>
  </w:num>
  <w:num w:numId="26" w16cid:durableId="1141851441">
    <w:abstractNumId w:val="4"/>
  </w:num>
  <w:num w:numId="27" w16cid:durableId="669020934">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81672"/>
    <w:rsid w:val="00005ECE"/>
    <w:rsid w:val="00011665"/>
    <w:rsid w:val="00011BC0"/>
    <w:rsid w:val="0001365E"/>
    <w:rsid w:val="00023838"/>
    <w:rsid w:val="0002738A"/>
    <w:rsid w:val="0002740C"/>
    <w:rsid w:val="00034BE1"/>
    <w:rsid w:val="000362A7"/>
    <w:rsid w:val="000419F4"/>
    <w:rsid w:val="0004497B"/>
    <w:rsid w:val="0004546A"/>
    <w:rsid w:val="00051941"/>
    <w:rsid w:val="00063B52"/>
    <w:rsid w:val="00066B58"/>
    <w:rsid w:val="000758B0"/>
    <w:rsid w:val="000828E6"/>
    <w:rsid w:val="00093021"/>
    <w:rsid w:val="000A53F7"/>
    <w:rsid w:val="000B308E"/>
    <w:rsid w:val="000C4612"/>
    <w:rsid w:val="000E6AAA"/>
    <w:rsid w:val="000E6F0A"/>
    <w:rsid w:val="000F446E"/>
    <w:rsid w:val="00104750"/>
    <w:rsid w:val="001057A3"/>
    <w:rsid w:val="0011110F"/>
    <w:rsid w:val="001124C2"/>
    <w:rsid w:val="00130783"/>
    <w:rsid w:val="001332F0"/>
    <w:rsid w:val="001346AE"/>
    <w:rsid w:val="001444B2"/>
    <w:rsid w:val="00144C26"/>
    <w:rsid w:val="00146F02"/>
    <w:rsid w:val="00152620"/>
    <w:rsid w:val="00161C05"/>
    <w:rsid w:val="00164A6E"/>
    <w:rsid w:val="00172538"/>
    <w:rsid w:val="00186429"/>
    <w:rsid w:val="001A3450"/>
    <w:rsid w:val="001A7E36"/>
    <w:rsid w:val="001C1CF7"/>
    <w:rsid w:val="001C4183"/>
    <w:rsid w:val="001D1674"/>
    <w:rsid w:val="001D450D"/>
    <w:rsid w:val="001F60C9"/>
    <w:rsid w:val="0020139C"/>
    <w:rsid w:val="00203BC1"/>
    <w:rsid w:val="002148F8"/>
    <w:rsid w:val="00234929"/>
    <w:rsid w:val="0023754A"/>
    <w:rsid w:val="00241524"/>
    <w:rsid w:val="00260AC2"/>
    <w:rsid w:val="00276039"/>
    <w:rsid w:val="0028539D"/>
    <w:rsid w:val="00291313"/>
    <w:rsid w:val="002A13A9"/>
    <w:rsid w:val="002A291C"/>
    <w:rsid w:val="002A50F4"/>
    <w:rsid w:val="002A51E7"/>
    <w:rsid w:val="002B03D7"/>
    <w:rsid w:val="002B3BCD"/>
    <w:rsid w:val="002C2DD1"/>
    <w:rsid w:val="002D0665"/>
    <w:rsid w:val="002E2BC3"/>
    <w:rsid w:val="0030050F"/>
    <w:rsid w:val="00321595"/>
    <w:rsid w:val="00323771"/>
    <w:rsid w:val="003254F1"/>
    <w:rsid w:val="0033563E"/>
    <w:rsid w:val="0034371C"/>
    <w:rsid w:val="00346AD5"/>
    <w:rsid w:val="003531B8"/>
    <w:rsid w:val="003565CE"/>
    <w:rsid w:val="00371929"/>
    <w:rsid w:val="00384297"/>
    <w:rsid w:val="00396898"/>
    <w:rsid w:val="003A7FC3"/>
    <w:rsid w:val="003B70F0"/>
    <w:rsid w:val="003C0C02"/>
    <w:rsid w:val="003D153D"/>
    <w:rsid w:val="003D2B56"/>
    <w:rsid w:val="003D4352"/>
    <w:rsid w:val="003D6B5E"/>
    <w:rsid w:val="003E670D"/>
    <w:rsid w:val="003F0B9B"/>
    <w:rsid w:val="003F212D"/>
    <w:rsid w:val="003F7801"/>
    <w:rsid w:val="00402E7E"/>
    <w:rsid w:val="00415EFE"/>
    <w:rsid w:val="0042665A"/>
    <w:rsid w:val="00434ACE"/>
    <w:rsid w:val="00452A9D"/>
    <w:rsid w:val="004557DA"/>
    <w:rsid w:val="00460F97"/>
    <w:rsid w:val="004742D4"/>
    <w:rsid w:val="00475689"/>
    <w:rsid w:val="004819B0"/>
    <w:rsid w:val="00486277"/>
    <w:rsid w:val="00491704"/>
    <w:rsid w:val="004A032E"/>
    <w:rsid w:val="004A37CA"/>
    <w:rsid w:val="004A4AC1"/>
    <w:rsid w:val="004A5C0C"/>
    <w:rsid w:val="004A7D58"/>
    <w:rsid w:val="004C2463"/>
    <w:rsid w:val="004C2D7F"/>
    <w:rsid w:val="004C7276"/>
    <w:rsid w:val="004D3CB9"/>
    <w:rsid w:val="004D5F16"/>
    <w:rsid w:val="004E0089"/>
    <w:rsid w:val="004F6268"/>
    <w:rsid w:val="005012B2"/>
    <w:rsid w:val="00517725"/>
    <w:rsid w:val="00517B67"/>
    <w:rsid w:val="0054454E"/>
    <w:rsid w:val="00561238"/>
    <w:rsid w:val="00565188"/>
    <w:rsid w:val="00570A87"/>
    <w:rsid w:val="00570BC7"/>
    <w:rsid w:val="00586EAB"/>
    <w:rsid w:val="00592C0C"/>
    <w:rsid w:val="005B058C"/>
    <w:rsid w:val="005B253F"/>
    <w:rsid w:val="005B6A04"/>
    <w:rsid w:val="005D3BD3"/>
    <w:rsid w:val="005F0BC1"/>
    <w:rsid w:val="005F1275"/>
    <w:rsid w:val="005F7B18"/>
    <w:rsid w:val="00600004"/>
    <w:rsid w:val="00631A6E"/>
    <w:rsid w:val="006328AE"/>
    <w:rsid w:val="00633FFA"/>
    <w:rsid w:val="00652263"/>
    <w:rsid w:val="0065769A"/>
    <w:rsid w:val="00666CDC"/>
    <w:rsid w:val="00670134"/>
    <w:rsid w:val="006722C0"/>
    <w:rsid w:val="00681672"/>
    <w:rsid w:val="00686262"/>
    <w:rsid w:val="0069066D"/>
    <w:rsid w:val="00690B2A"/>
    <w:rsid w:val="006A3136"/>
    <w:rsid w:val="006A48A5"/>
    <w:rsid w:val="006A4C7D"/>
    <w:rsid w:val="006D26D8"/>
    <w:rsid w:val="006D2EB5"/>
    <w:rsid w:val="006E48E8"/>
    <w:rsid w:val="006E49C6"/>
    <w:rsid w:val="007111B7"/>
    <w:rsid w:val="00713506"/>
    <w:rsid w:val="00715039"/>
    <w:rsid w:val="007156BE"/>
    <w:rsid w:val="00732448"/>
    <w:rsid w:val="00735B41"/>
    <w:rsid w:val="007410A8"/>
    <w:rsid w:val="0074150F"/>
    <w:rsid w:val="007433EF"/>
    <w:rsid w:val="00750F61"/>
    <w:rsid w:val="007514CB"/>
    <w:rsid w:val="00761256"/>
    <w:rsid w:val="00766B91"/>
    <w:rsid w:val="00785AB3"/>
    <w:rsid w:val="007860EA"/>
    <w:rsid w:val="00791AC6"/>
    <w:rsid w:val="007921B4"/>
    <w:rsid w:val="00796A4C"/>
    <w:rsid w:val="007C1A44"/>
    <w:rsid w:val="007C2ABF"/>
    <w:rsid w:val="007C7033"/>
    <w:rsid w:val="007C7814"/>
    <w:rsid w:val="007E178A"/>
    <w:rsid w:val="007E2440"/>
    <w:rsid w:val="00801470"/>
    <w:rsid w:val="00813600"/>
    <w:rsid w:val="00815840"/>
    <w:rsid w:val="0082365B"/>
    <w:rsid w:val="008331A3"/>
    <w:rsid w:val="00853AB2"/>
    <w:rsid w:val="008622C9"/>
    <w:rsid w:val="00867950"/>
    <w:rsid w:val="008715FA"/>
    <w:rsid w:val="008823B8"/>
    <w:rsid w:val="008A0EA8"/>
    <w:rsid w:val="008A19E4"/>
    <w:rsid w:val="008A4597"/>
    <w:rsid w:val="008B3D48"/>
    <w:rsid w:val="008B48A5"/>
    <w:rsid w:val="008B79DE"/>
    <w:rsid w:val="008D7D96"/>
    <w:rsid w:val="008E138E"/>
    <w:rsid w:val="008E64A9"/>
    <w:rsid w:val="008E67C3"/>
    <w:rsid w:val="008E73AE"/>
    <w:rsid w:val="008F734F"/>
    <w:rsid w:val="009017A6"/>
    <w:rsid w:val="00902D27"/>
    <w:rsid w:val="0090585F"/>
    <w:rsid w:val="009076EA"/>
    <w:rsid w:val="00924A82"/>
    <w:rsid w:val="00934288"/>
    <w:rsid w:val="00955DA9"/>
    <w:rsid w:val="009574A1"/>
    <w:rsid w:val="009634FE"/>
    <w:rsid w:val="00971654"/>
    <w:rsid w:val="009B3E79"/>
    <w:rsid w:val="009C3CE4"/>
    <w:rsid w:val="009F53CE"/>
    <w:rsid w:val="009F6BB7"/>
    <w:rsid w:val="00A50DD0"/>
    <w:rsid w:val="00A70B32"/>
    <w:rsid w:val="00A729B1"/>
    <w:rsid w:val="00A82296"/>
    <w:rsid w:val="00AA620F"/>
    <w:rsid w:val="00AA6CDE"/>
    <w:rsid w:val="00AB0860"/>
    <w:rsid w:val="00AB2AE4"/>
    <w:rsid w:val="00AB5E1E"/>
    <w:rsid w:val="00AD78FD"/>
    <w:rsid w:val="00AE0185"/>
    <w:rsid w:val="00AE375D"/>
    <w:rsid w:val="00B11DB6"/>
    <w:rsid w:val="00B2140F"/>
    <w:rsid w:val="00B214CA"/>
    <w:rsid w:val="00B21827"/>
    <w:rsid w:val="00B2567C"/>
    <w:rsid w:val="00B25C1B"/>
    <w:rsid w:val="00B319E8"/>
    <w:rsid w:val="00B42B34"/>
    <w:rsid w:val="00B52DF4"/>
    <w:rsid w:val="00B7118B"/>
    <w:rsid w:val="00B85E05"/>
    <w:rsid w:val="00BB5917"/>
    <w:rsid w:val="00BC1110"/>
    <w:rsid w:val="00BC1428"/>
    <w:rsid w:val="00BC1B34"/>
    <w:rsid w:val="00BC51D2"/>
    <w:rsid w:val="00BC7DDE"/>
    <w:rsid w:val="00BF6EB3"/>
    <w:rsid w:val="00C02D50"/>
    <w:rsid w:val="00C02DC8"/>
    <w:rsid w:val="00C04227"/>
    <w:rsid w:val="00C0785E"/>
    <w:rsid w:val="00C10933"/>
    <w:rsid w:val="00C41409"/>
    <w:rsid w:val="00C57B63"/>
    <w:rsid w:val="00C6603F"/>
    <w:rsid w:val="00C66816"/>
    <w:rsid w:val="00C7129E"/>
    <w:rsid w:val="00C93617"/>
    <w:rsid w:val="00C948E5"/>
    <w:rsid w:val="00CA2EAA"/>
    <w:rsid w:val="00CA4C31"/>
    <w:rsid w:val="00CA539A"/>
    <w:rsid w:val="00CA65C4"/>
    <w:rsid w:val="00CA7879"/>
    <w:rsid w:val="00CB42C0"/>
    <w:rsid w:val="00CB577E"/>
    <w:rsid w:val="00CC5000"/>
    <w:rsid w:val="00CC559C"/>
    <w:rsid w:val="00CC6102"/>
    <w:rsid w:val="00CC6CBC"/>
    <w:rsid w:val="00CE49B6"/>
    <w:rsid w:val="00CF1A90"/>
    <w:rsid w:val="00CF38FF"/>
    <w:rsid w:val="00CF7AFE"/>
    <w:rsid w:val="00D0076A"/>
    <w:rsid w:val="00D04CC6"/>
    <w:rsid w:val="00D064E2"/>
    <w:rsid w:val="00D220D1"/>
    <w:rsid w:val="00D270D7"/>
    <w:rsid w:val="00D32F3C"/>
    <w:rsid w:val="00D33BDF"/>
    <w:rsid w:val="00D37869"/>
    <w:rsid w:val="00D46690"/>
    <w:rsid w:val="00D74B99"/>
    <w:rsid w:val="00D7728C"/>
    <w:rsid w:val="00D819BE"/>
    <w:rsid w:val="00D82E6E"/>
    <w:rsid w:val="00D9037A"/>
    <w:rsid w:val="00D9787C"/>
    <w:rsid w:val="00DA41AA"/>
    <w:rsid w:val="00DD0378"/>
    <w:rsid w:val="00DD35E1"/>
    <w:rsid w:val="00DE2014"/>
    <w:rsid w:val="00DE3382"/>
    <w:rsid w:val="00DE390B"/>
    <w:rsid w:val="00DF465E"/>
    <w:rsid w:val="00E03B0F"/>
    <w:rsid w:val="00E12845"/>
    <w:rsid w:val="00E12D55"/>
    <w:rsid w:val="00E1338D"/>
    <w:rsid w:val="00E23C2C"/>
    <w:rsid w:val="00E2606C"/>
    <w:rsid w:val="00E57245"/>
    <w:rsid w:val="00E85CF8"/>
    <w:rsid w:val="00E92388"/>
    <w:rsid w:val="00E95B34"/>
    <w:rsid w:val="00EC12B1"/>
    <w:rsid w:val="00EC66B6"/>
    <w:rsid w:val="00ED6484"/>
    <w:rsid w:val="00EF3364"/>
    <w:rsid w:val="00EF3B1E"/>
    <w:rsid w:val="00EF4750"/>
    <w:rsid w:val="00EF7758"/>
    <w:rsid w:val="00F10395"/>
    <w:rsid w:val="00F13DEA"/>
    <w:rsid w:val="00F3463B"/>
    <w:rsid w:val="00F51436"/>
    <w:rsid w:val="00F53107"/>
    <w:rsid w:val="00F60E73"/>
    <w:rsid w:val="00F77941"/>
    <w:rsid w:val="00FA375E"/>
    <w:rsid w:val="00FA7785"/>
    <w:rsid w:val="00FB2516"/>
    <w:rsid w:val="00FB4E9E"/>
    <w:rsid w:val="00FC0148"/>
    <w:rsid w:val="00FC4611"/>
    <w:rsid w:val="00FC728C"/>
    <w:rsid w:val="00FD3692"/>
    <w:rsid w:val="00FD6818"/>
    <w:rsid w:val="00FE5832"/>
    <w:rsid w:val="00FF3F97"/>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17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unhideWhenUsed="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19"/>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unhideWhenUsed="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156BE"/>
    <w:pPr>
      <w:spacing w:before="40" w:after="40" w:line="240" w:lineRule="auto"/>
    </w:pPr>
    <w:rPr>
      <w:rFonts w:ascii="Calibri" w:hAnsi="Calibri"/>
      <w:sz w:val="24"/>
      <w:lang w:val="en-AU"/>
    </w:rPr>
  </w:style>
  <w:style w:type="paragraph" w:styleId="Heading1">
    <w:name w:val="heading 1"/>
    <w:basedOn w:val="BodyText"/>
    <w:next w:val="BodyText"/>
    <w:link w:val="Heading1Char"/>
    <w:uiPriority w:val="9"/>
    <w:qFormat/>
    <w:rsid w:val="00034BE1"/>
    <w:pPr>
      <w:numPr>
        <w:numId w:val="27"/>
      </w:numPr>
      <w:tabs>
        <w:tab w:val="left" w:pos="714"/>
      </w:tabs>
      <w:contextualSpacing/>
      <w:outlineLvl w:val="0"/>
    </w:pPr>
    <w:rPr>
      <w:rFonts w:eastAsia="Times New Roman" w:cs="Arial"/>
      <w:b/>
      <w:bCs/>
      <w:szCs w:val="32"/>
      <w:lang w:eastAsia="en-AU"/>
    </w:rPr>
  </w:style>
  <w:style w:type="paragraph" w:styleId="Heading2">
    <w:name w:val="heading 2"/>
    <w:basedOn w:val="Heading1"/>
    <w:next w:val="BodyText"/>
    <w:link w:val="Heading2Char"/>
    <w:uiPriority w:val="9"/>
    <w:qFormat/>
    <w:rsid w:val="00CF38FF"/>
    <w:pPr>
      <w:numPr>
        <w:ilvl w:val="1"/>
      </w:numPr>
      <w:outlineLvl w:val="1"/>
    </w:pPr>
    <w:rPr>
      <w:bCs w:val="0"/>
      <w:iCs/>
      <w:szCs w:val="28"/>
    </w:rPr>
  </w:style>
  <w:style w:type="paragraph" w:styleId="Heading3">
    <w:name w:val="heading 3"/>
    <w:basedOn w:val="Heading1"/>
    <w:next w:val="BodyText"/>
    <w:link w:val="Heading3Char"/>
    <w:uiPriority w:val="9"/>
    <w:semiHidden/>
    <w:qFormat/>
    <w:rsid w:val="00CF38FF"/>
    <w:pPr>
      <w:numPr>
        <w:ilvl w:val="2"/>
      </w:numPr>
      <w:spacing w:before="240" w:line="400" w:lineRule="atLeast"/>
      <w:outlineLvl w:val="2"/>
    </w:pPr>
    <w:rPr>
      <w:bCs w:val="0"/>
      <w:szCs w:val="26"/>
    </w:rPr>
  </w:style>
  <w:style w:type="paragraph" w:styleId="Heading4">
    <w:name w:val="heading 4"/>
    <w:basedOn w:val="Heading1"/>
    <w:next w:val="BodyText"/>
    <w:link w:val="Heading4Char"/>
    <w:uiPriority w:val="9"/>
    <w:semiHidden/>
    <w:qFormat/>
    <w:rsid w:val="00066B58"/>
    <w:pPr>
      <w:numPr>
        <w:numId w:val="0"/>
      </w:numPr>
      <w:spacing w:before="240" w:after="40" w:line="320" w:lineRule="atLeast"/>
      <w:outlineLvl w:val="3"/>
    </w:pPr>
    <w:rPr>
      <w:b w:val="0"/>
      <w:bCs w:val="0"/>
      <w:sz w:val="22"/>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4A37CA"/>
    <w:pPr>
      <w:numPr>
        <w:numId w:val="11"/>
      </w:numPr>
      <w:spacing w:before="120" w:after="120" w:line="260" w:lineRule="atLeast"/>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4"/>
    <w:qFormat/>
    <w:rsid w:val="004A37CA"/>
    <w:pPr>
      <w:numPr>
        <w:ilvl w:val="1"/>
        <w:numId w:val="11"/>
      </w:numPr>
      <w:spacing w:before="120" w:after="120" w:line="260" w:lineRule="atLeast"/>
    </w:pPr>
    <w:rPr>
      <w:rFonts w:eastAsia="Times New Roman" w:cs="Times New Roman"/>
      <w:szCs w:val="24"/>
      <w:lang w:eastAsia="en-GB"/>
    </w:rPr>
  </w:style>
  <w:style w:type="paragraph" w:styleId="ListBullet3">
    <w:name w:val="List Bullet 3"/>
    <w:basedOn w:val="Normal"/>
    <w:uiPriority w:val="4"/>
    <w:qFormat/>
    <w:rsid w:val="004A37CA"/>
    <w:pPr>
      <w:numPr>
        <w:ilvl w:val="2"/>
        <w:numId w:val="11"/>
      </w:numPr>
      <w:spacing w:before="120" w:after="120" w:line="260" w:lineRule="atLeast"/>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4A37CA"/>
    <w:pPr>
      <w:numPr>
        <w:ilvl w:val="1"/>
        <w:numId w:val="10"/>
      </w:numPr>
      <w:spacing w:before="120" w:after="120" w:line="260" w:lineRule="atLeast"/>
      <w:ind w:left="714" w:hanging="357"/>
    </w:pPr>
    <w:rPr>
      <w:rFonts w:eastAsia="Times New Roman" w:cs="Times New Roman"/>
      <w:szCs w:val="24"/>
      <w:lang w:eastAsia="en-GB"/>
    </w:rPr>
  </w:style>
  <w:style w:type="paragraph" w:styleId="ListNumber3">
    <w:name w:val="List Number 3"/>
    <w:basedOn w:val="Normal"/>
    <w:uiPriority w:val="5"/>
    <w:qFormat/>
    <w:rsid w:val="004A37CA"/>
    <w:pPr>
      <w:numPr>
        <w:ilvl w:val="2"/>
        <w:numId w:val="10"/>
      </w:numPr>
      <w:spacing w:before="120" w:after="120" w:line="260" w:lineRule="atLeast"/>
      <w:ind w:left="1077" w:hanging="357"/>
    </w:pPr>
    <w:rPr>
      <w:rFonts w:eastAsia="Times New Roman" w:cs="Times New Roman"/>
      <w:szCs w:val="24"/>
      <w:lang w:eastAsia="en-GB"/>
    </w:rPr>
  </w:style>
  <w:style w:type="paragraph" w:styleId="ListNumber">
    <w:name w:val="List Number"/>
    <w:basedOn w:val="Normal"/>
    <w:uiPriority w:val="5"/>
    <w:qFormat/>
    <w:rsid w:val="004A37CA"/>
    <w:pPr>
      <w:numPr>
        <w:numId w:val="10"/>
      </w:numPr>
      <w:spacing w:before="120" w:after="120" w:line="260" w:lineRule="atLeast"/>
      <w:ind w:left="357" w:hanging="357"/>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semiHidden/>
    <w:qFormat/>
    <w:rsid w:val="00D37869"/>
    <w:pPr>
      <w:spacing w:before="120" w:after="120" w:line="260" w:lineRule="atLeast"/>
    </w:pPr>
    <w:rPr>
      <w:rFonts w:eastAsia="Times New Roman" w:cs="Times New Roman"/>
      <w:bCs/>
      <w:sz w:val="18"/>
      <w:szCs w:val="24"/>
      <w:lang w:eastAsia="en-GB"/>
    </w:rPr>
  </w:style>
  <w:style w:type="paragraph" w:customStyle="1" w:styleId="TableListBullet">
    <w:name w:val="Table List Bullet"/>
    <w:basedOn w:val="Normal"/>
    <w:uiPriority w:val="16"/>
    <w:semiHidden/>
    <w:qFormat/>
    <w:rsid w:val="00D37869"/>
    <w:pPr>
      <w:numPr>
        <w:numId w:val="12"/>
      </w:numPr>
      <w:spacing w:before="120" w:after="120" w:line="26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spacing w:before="120" w:after="120" w:line="260" w:lineRule="atLeast"/>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semiHidden/>
    <w:qFormat/>
    <w:rsid w:val="00D37869"/>
    <w:pPr>
      <w:spacing w:before="120" w:after="120" w:line="260" w:lineRule="atLeast"/>
    </w:pPr>
    <w:rPr>
      <w:rFonts w:eastAsia="Times New Roman" w:cs="Times New Roman"/>
      <w:bCs/>
      <w:sz w:val="18"/>
      <w:szCs w:val="24"/>
      <w:lang w:eastAsia="en-GB"/>
    </w:rPr>
  </w:style>
  <w:style w:type="paragraph" w:customStyle="1" w:styleId="TableBodyTextsmall">
    <w:name w:val="Table Body Text (small)"/>
    <w:basedOn w:val="TableBodyText"/>
    <w:uiPriority w:val="17"/>
    <w:semiHidden/>
    <w:qFormat/>
    <w:rsid w:val="00D37869"/>
    <w:pPr>
      <w:spacing w:before="40" w:after="40" w:line="100" w:lineRule="atLeast"/>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semiHidden/>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034BE1"/>
    <w:rPr>
      <w:rFonts w:ascii="Calibri" w:eastAsia="Times New Roman" w:hAnsi="Calibri" w:cs="Arial"/>
      <w:b/>
      <w:bCs/>
      <w:sz w:val="24"/>
      <w:szCs w:val="32"/>
      <w:lang w:val="en-AU" w:eastAsia="en-AU"/>
    </w:rPr>
  </w:style>
  <w:style w:type="character" w:customStyle="1" w:styleId="Heading2Char">
    <w:name w:val="Heading 2 Char"/>
    <w:basedOn w:val="DefaultParagraphFont"/>
    <w:link w:val="Heading2"/>
    <w:uiPriority w:val="9"/>
    <w:rsid w:val="00570BC7"/>
    <w:rPr>
      <w:rFonts w:ascii="Calibri" w:eastAsia="Times New Roman" w:hAnsi="Calibri" w:cs="Arial"/>
      <w:b/>
      <w:iCs/>
      <w:sz w:val="24"/>
      <w:szCs w:val="28"/>
      <w:lang w:val="en-AU" w:eastAsia="en-AU"/>
    </w:rPr>
  </w:style>
  <w:style w:type="character" w:customStyle="1" w:styleId="Heading3Char">
    <w:name w:val="Heading 3 Char"/>
    <w:basedOn w:val="DefaultParagraphFont"/>
    <w:link w:val="Heading3"/>
    <w:uiPriority w:val="9"/>
    <w:semiHidden/>
    <w:rsid w:val="00FA375E"/>
    <w:rPr>
      <w:rFonts w:ascii="Calibri" w:eastAsia="Times New Roman" w:hAnsi="Calibri" w:cs="Arial"/>
      <w:b/>
      <w:sz w:val="24"/>
      <w:szCs w:val="26"/>
      <w:lang w:val="en-AU" w:eastAsia="en-AU"/>
    </w:rPr>
  </w:style>
  <w:style w:type="character" w:customStyle="1" w:styleId="Heading4Char">
    <w:name w:val="Heading 4 Char"/>
    <w:basedOn w:val="DefaultParagraphFont"/>
    <w:link w:val="Heading4"/>
    <w:uiPriority w:val="9"/>
    <w:semiHidden/>
    <w:rsid w:val="00FA375E"/>
    <w:rPr>
      <w:rFonts w:ascii="Calibri" w:eastAsia="Times New Roman" w:hAnsi="Calibri" w:cs="Arial"/>
      <w:sz w:val="22"/>
      <w:szCs w:val="21"/>
      <w:lang w:val="en-AU" w:eastAsia="en-AU"/>
    </w:rPr>
  </w:style>
  <w:style w:type="character" w:customStyle="1" w:styleId="Heading5Char">
    <w:name w:val="Heading 5 Char"/>
    <w:basedOn w:val="DefaultParagraphFont"/>
    <w:link w:val="Heading5"/>
    <w:uiPriority w:val="9"/>
    <w:semiHidden/>
    <w:rsid w:val="008E67C3"/>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1"/>
    <w:semiHidden/>
    <w:qFormat/>
    <w:rsid w:val="00C93617"/>
    <w:pPr>
      <w:numPr>
        <w:numId w:val="16"/>
      </w:numPr>
      <w:tabs>
        <w:tab w:val="left" w:pos="2268"/>
      </w:tabs>
      <w:suppressAutoHyphens/>
    </w:pPr>
    <w:rPr>
      <w:szCs w:val="30"/>
    </w:rPr>
  </w:style>
  <w:style w:type="numbering" w:customStyle="1" w:styleId="AppendixHeadingmaster">
    <w:name w:val="Appendix Heading (master)"/>
    <w:uiPriority w:val="99"/>
    <w:rsid w:val="00C93617"/>
    <w:pPr>
      <w:numPr>
        <w:numId w:val="1"/>
      </w:numPr>
    </w:pPr>
  </w:style>
  <w:style w:type="paragraph" w:styleId="BodyText">
    <w:name w:val="Body Text"/>
    <w:basedOn w:val="Normal"/>
    <w:link w:val="BodyTextChar"/>
    <w:qFormat/>
    <w:rsid w:val="004A37CA"/>
    <w:pPr>
      <w:spacing w:before="120" w:after="120" w:line="260" w:lineRule="atLeast"/>
    </w:pPr>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11"/>
    <w:semiHidden/>
    <w:qFormat/>
    <w:rsid w:val="004C7276"/>
    <w:pPr>
      <w:keepNext/>
      <w:numPr>
        <w:ilvl w:val="1"/>
      </w:numPr>
      <w:spacing w:before="160"/>
    </w:pPr>
    <w:rPr>
      <w:sz w:val="28"/>
    </w:rPr>
  </w:style>
  <w:style w:type="paragraph" w:customStyle="1" w:styleId="AppendixHeading3">
    <w:name w:val="Appendix Heading 3"/>
    <w:basedOn w:val="Heading1"/>
    <w:next w:val="BodyText"/>
    <w:uiPriority w:val="11"/>
    <w:semiHidden/>
    <w:rsid w:val="000419F4"/>
    <w:pPr>
      <w:suppressAutoHyphens/>
      <w:spacing w:line="312" w:lineRule="auto"/>
    </w:pPr>
    <w:rPr>
      <w:b w:val="0"/>
      <w:color w:val="0C9FCD"/>
      <w:sz w:val="26"/>
      <w:szCs w:val="30"/>
    </w:rPr>
  </w:style>
  <w:style w:type="paragraph" w:customStyle="1" w:styleId="Heading1non-numbered">
    <w:name w:val="Heading 1 (non-numbered)"/>
    <w:basedOn w:val="Heading1"/>
    <w:next w:val="BodyText"/>
    <w:uiPriority w:val="10"/>
    <w:qFormat/>
    <w:rsid w:val="00066B58"/>
    <w:pPr>
      <w:numPr>
        <w:numId w:val="0"/>
      </w:numPr>
    </w:pPr>
  </w:style>
  <w:style w:type="numbering" w:customStyle="1" w:styleId="Headingsmaster">
    <w:name w:val="Headings (master)"/>
    <w:uiPriority w:val="99"/>
    <w:rsid w:val="00CF38FF"/>
    <w:pPr>
      <w:numPr>
        <w:numId w:val="3"/>
      </w:numPr>
    </w:pPr>
  </w:style>
  <w:style w:type="paragraph" w:customStyle="1" w:styleId="Image">
    <w:name w:val="Image"/>
    <w:basedOn w:val="Normal"/>
    <w:next w:val="BodyText"/>
    <w:uiPriority w:val="19"/>
    <w:qFormat/>
    <w:rsid w:val="009F6BB7"/>
    <w:pPr>
      <w:spacing w:before="120" w:after="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semiHidden/>
    <w:qFormat/>
    <w:rsid w:val="002B3BCD"/>
    <w:pPr>
      <w:spacing w:before="80" w:after="80" w:line="200" w:lineRule="atLeast"/>
    </w:pPr>
    <w:rPr>
      <w:sz w:val="17"/>
    </w:rPr>
  </w:style>
  <w:style w:type="paragraph" w:customStyle="1" w:styleId="TableBodyTextrightalign">
    <w:name w:val="Table Body Text (right align)"/>
    <w:basedOn w:val="TableBodyText"/>
    <w:uiPriority w:val="17"/>
    <w:semiHidden/>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semiHidden/>
    <w:qFormat/>
    <w:rsid w:val="009F6BB7"/>
    <w:pPr>
      <w:spacing w:before="120" w:after="120" w:line="260" w:lineRule="atLeast"/>
      <w:ind w:left="1021" w:right="1021"/>
    </w:pPr>
    <w:rPr>
      <w:i/>
      <w:iCs/>
    </w:rPr>
  </w:style>
  <w:style w:type="character" w:customStyle="1" w:styleId="QuoteChar">
    <w:name w:val="Quote Char"/>
    <w:basedOn w:val="DefaultParagraphFont"/>
    <w:link w:val="Quote"/>
    <w:uiPriority w:val="18"/>
    <w:semiHidden/>
    <w:rsid w:val="000F446E"/>
    <w:rPr>
      <w:rFonts w:ascii="Calibri" w:hAnsi="Calibri"/>
      <w:i/>
      <w:iCs/>
      <w:sz w:val="24"/>
      <w:lang w:val="en-AU"/>
    </w:rPr>
  </w:style>
  <w:style w:type="paragraph" w:styleId="Header">
    <w:name w:val="header"/>
    <w:basedOn w:val="Normal"/>
    <w:link w:val="HeaderChar"/>
    <w:uiPriority w:val="24"/>
    <w:rsid w:val="005B253F"/>
    <w:pPr>
      <w:pBdr>
        <w:bottom w:val="single" w:sz="4" w:space="1" w:color="auto"/>
      </w:pBdr>
      <w:tabs>
        <w:tab w:val="right" w:pos="0"/>
        <w:tab w:val="center" w:pos="4680"/>
        <w:tab w:val="right" w:pos="10461"/>
      </w:tabs>
      <w:spacing w:before="0" w:after="0"/>
    </w:pPr>
  </w:style>
  <w:style w:type="character" w:customStyle="1" w:styleId="HeaderChar">
    <w:name w:val="Header Char"/>
    <w:basedOn w:val="DefaultParagraphFont"/>
    <w:link w:val="Header"/>
    <w:uiPriority w:val="24"/>
    <w:rsid w:val="005B253F"/>
    <w:rPr>
      <w:rFonts w:ascii="Calibri" w:hAnsi="Calibri"/>
      <w:sz w:val="24"/>
      <w:lang w:val="en-AU"/>
    </w:rPr>
  </w:style>
  <w:style w:type="paragraph" w:styleId="Footer">
    <w:name w:val="footer"/>
    <w:basedOn w:val="Normal"/>
    <w:link w:val="FooterChar"/>
    <w:uiPriority w:val="99"/>
    <w:rsid w:val="00D7728C"/>
    <w:pPr>
      <w:tabs>
        <w:tab w:val="left" w:pos="397"/>
        <w:tab w:val="right" w:pos="14629"/>
      </w:tabs>
      <w:spacing w:before="0" w:after="0"/>
    </w:pPr>
  </w:style>
  <w:style w:type="character" w:customStyle="1" w:styleId="FooterChar">
    <w:name w:val="Footer Char"/>
    <w:basedOn w:val="DefaultParagraphFont"/>
    <w:link w:val="Footer"/>
    <w:uiPriority w:val="99"/>
    <w:rsid w:val="00D7728C"/>
    <w:rPr>
      <w:rFonts w:ascii="Calibri" w:hAnsi="Calibri"/>
      <w:sz w:val="24"/>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4A032E"/>
    <w:pPr>
      <w:spacing w:before="240"/>
      <w:contextualSpacing/>
    </w:pPr>
    <w:rPr>
      <w:rFonts w:ascii="Cambria" w:eastAsiaTheme="majorEastAsia" w:hAnsi="Cambria" w:cstheme="majorBidi"/>
      <w:b/>
      <w:kern w:val="28"/>
      <w:sz w:val="32"/>
      <w:szCs w:val="52"/>
    </w:rPr>
  </w:style>
  <w:style w:type="character" w:customStyle="1" w:styleId="TitleChar">
    <w:name w:val="Title Char"/>
    <w:basedOn w:val="DefaultParagraphFont"/>
    <w:link w:val="Title"/>
    <w:uiPriority w:val="24"/>
    <w:rsid w:val="004A032E"/>
    <w:rPr>
      <w:rFonts w:ascii="Cambria" w:eastAsiaTheme="majorEastAsia" w:hAnsi="Cambria" w:cstheme="majorBidi"/>
      <w:b/>
      <w:kern w:val="28"/>
      <w:sz w:val="32"/>
      <w:szCs w:val="52"/>
      <w:lang w:val="en-AU"/>
    </w:rPr>
  </w:style>
  <w:style w:type="paragraph" w:styleId="Subtitle">
    <w:name w:val="Subtitle"/>
    <w:basedOn w:val="Normal"/>
    <w:next w:val="BodyText"/>
    <w:link w:val="SubtitleChar"/>
    <w:uiPriority w:val="24"/>
    <w:semiHidden/>
    <w:rsid w:val="009076EA"/>
    <w:pPr>
      <w:numPr>
        <w:ilvl w:val="1"/>
      </w:numPr>
      <w:spacing w:before="200" w:after="200"/>
      <w:jc w:val="center"/>
    </w:pPr>
    <w:rPr>
      <w:rFonts w:eastAsiaTheme="majorEastAsia" w:cstheme="majorBidi"/>
      <w:iCs/>
      <w:sz w:val="40"/>
      <w:szCs w:val="24"/>
    </w:rPr>
  </w:style>
  <w:style w:type="character" w:customStyle="1" w:styleId="SubtitleChar">
    <w:name w:val="Subtitle Char"/>
    <w:basedOn w:val="DefaultParagraphFont"/>
    <w:link w:val="Subtitle"/>
    <w:uiPriority w:val="24"/>
    <w:semiHidden/>
    <w:rsid w:val="000F446E"/>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AE0185"/>
    <w:pPr>
      <w:keepLines/>
      <w:numPr>
        <w:numId w:val="0"/>
      </w:numPr>
      <w:outlineLvl w:val="9"/>
    </w:pPr>
    <w:rPr>
      <w:rFonts w:eastAsiaTheme="majorEastAsia" w:cstheme="majorBidi"/>
      <w:szCs w:val="28"/>
      <w:lang w:eastAsia="en-US"/>
    </w:rPr>
  </w:style>
  <w:style w:type="paragraph" w:styleId="TOC1">
    <w:name w:val="toc 1"/>
    <w:basedOn w:val="Normal"/>
    <w:next w:val="Normal"/>
    <w:autoRedefine/>
    <w:uiPriority w:val="39"/>
    <w:semiHidden/>
    <w:rsid w:val="007C1A44"/>
    <w:pPr>
      <w:tabs>
        <w:tab w:val="left" w:pos="440"/>
        <w:tab w:val="right" w:leader="dot" w:pos="9017"/>
      </w:tabs>
      <w:spacing w:after="100"/>
      <w:ind w:left="442" w:right="851" w:hanging="442"/>
    </w:pPr>
  </w:style>
  <w:style w:type="paragraph" w:styleId="TOC2">
    <w:name w:val="toc 2"/>
    <w:basedOn w:val="Normal"/>
    <w:next w:val="Normal"/>
    <w:autoRedefine/>
    <w:uiPriority w:val="39"/>
    <w:semiHidden/>
    <w:rsid w:val="00690B2A"/>
    <w:pPr>
      <w:tabs>
        <w:tab w:val="left" w:pos="1134"/>
        <w:tab w:val="right" w:leader="dot" w:pos="9017"/>
      </w:tabs>
      <w:spacing w:after="100"/>
      <w:ind w:left="1134" w:right="851" w:hanging="680"/>
    </w:pPr>
  </w:style>
  <w:style w:type="character" w:styleId="Hyperlink">
    <w:name w:val="Hyperlink"/>
    <w:basedOn w:val="DefaultParagraphFont"/>
    <w:uiPriority w:val="20"/>
    <w:qFormat/>
    <w:rsid w:val="00452A9D"/>
    <w:rPr>
      <w:color w:val="0000FF" w:themeColor="hyperlink"/>
      <w:u w:val="single"/>
    </w:rPr>
  </w:style>
  <w:style w:type="paragraph" w:styleId="TOC3">
    <w:name w:val="toc 3"/>
    <w:basedOn w:val="Normal"/>
    <w:next w:val="Normal"/>
    <w:autoRedefine/>
    <w:uiPriority w:val="39"/>
    <w:semiHidden/>
    <w:rsid w:val="00690B2A"/>
    <w:pPr>
      <w:tabs>
        <w:tab w:val="left" w:pos="1928"/>
        <w:tab w:val="right" w:leader="dot" w:pos="9017"/>
      </w:tabs>
      <w:spacing w:after="100"/>
      <w:ind w:left="1928" w:right="851" w:hanging="794"/>
    </w:pPr>
  </w:style>
  <w:style w:type="paragraph" w:styleId="Caption">
    <w:name w:val="caption"/>
    <w:basedOn w:val="Normal"/>
    <w:next w:val="BodyText"/>
    <w:uiPriority w:val="22"/>
    <w:semiHidden/>
    <w:rsid w:val="009F6BB7"/>
    <w:pPr>
      <w:spacing w:before="120"/>
    </w:pPr>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rsid w:val="0069066D"/>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F10395"/>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F446E"/>
    <w:rPr>
      <w:rFonts w:ascii="Calibri" w:hAnsi="Calibri"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numPr>
        <w:numId w:val="0"/>
      </w:numPr>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0F446E"/>
    <w:rPr>
      <w:rFonts w:ascii="Calibri" w:eastAsia="Times New Roman" w:hAnsi="Calibri" w:cs="Calibri"/>
      <w:b/>
      <w:bCs/>
      <w:i/>
      <w:noProof/>
      <w:szCs w:val="32"/>
      <w:lang w:val="en-AU" w:eastAsia="en-AU"/>
    </w:rPr>
  </w:style>
  <w:style w:type="character" w:styleId="PlaceholderText">
    <w:name w:val="Placeholder Text"/>
    <w:basedOn w:val="DefaultParagraphFont"/>
    <w:uiPriority w:val="19"/>
    <w:rsid w:val="00FE5832"/>
    <w:rPr>
      <w:color w:val="D9D9D9" w:themeColor="background1" w:themeShade="D9"/>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6E48E8"/>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b w:val="0"/>
        <w:color w:val="FFFFFF" w:themeColor="background1"/>
      </w:rPr>
      <w:tblPr/>
      <w:tcPr>
        <w:shd w:val="clear" w:color="auto" w:fill="404040" w:themeFill="text1" w:themeFillTint="BF"/>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404040" w:themeFill="text1" w:themeFillTint="B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034BE1"/>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customStyle="1" w:styleId="Characteruserinput">
    <w:name w:val="Character (user input)"/>
    <w:basedOn w:val="DefaultParagraphFont"/>
    <w:uiPriority w:val="1"/>
    <w:qFormat/>
    <w:rsid w:val="00034BE1"/>
    <w:rPr>
      <w:color w:val="000000" w:themeColor="text1"/>
    </w:rPr>
  </w:style>
  <w:style w:type="character" w:customStyle="1" w:styleId="Characterinstructions">
    <w:name w:val="Character (instructions)"/>
    <w:basedOn w:val="DefaultParagraphFont"/>
    <w:uiPriority w:val="1"/>
    <w:qFormat/>
    <w:rsid w:val="003B70F0"/>
    <w:rPr>
      <w:sz w:val="20"/>
    </w:rPr>
  </w:style>
  <w:style w:type="character" w:styleId="CommentReference">
    <w:name w:val="annotation reference"/>
    <w:basedOn w:val="DefaultParagraphFont"/>
    <w:uiPriority w:val="99"/>
    <w:semiHidden/>
    <w:rsid w:val="002B03D7"/>
    <w:rPr>
      <w:sz w:val="16"/>
      <w:szCs w:val="16"/>
    </w:rPr>
  </w:style>
  <w:style w:type="paragraph" w:styleId="CommentText">
    <w:name w:val="annotation text"/>
    <w:basedOn w:val="Normal"/>
    <w:link w:val="CommentTextChar"/>
    <w:uiPriority w:val="99"/>
    <w:semiHidden/>
    <w:rsid w:val="002B03D7"/>
    <w:rPr>
      <w:sz w:val="20"/>
    </w:rPr>
  </w:style>
  <w:style w:type="character" w:customStyle="1" w:styleId="CommentTextChar">
    <w:name w:val="Comment Text Char"/>
    <w:basedOn w:val="DefaultParagraphFont"/>
    <w:link w:val="CommentText"/>
    <w:uiPriority w:val="99"/>
    <w:semiHidden/>
    <w:rsid w:val="002B03D7"/>
    <w:rPr>
      <w:rFonts w:ascii="Calibri" w:hAnsi="Calibri"/>
      <w:lang w:val="en-AU"/>
    </w:rPr>
  </w:style>
  <w:style w:type="paragraph" w:styleId="CommentSubject">
    <w:name w:val="annotation subject"/>
    <w:basedOn w:val="CommentText"/>
    <w:next w:val="CommentText"/>
    <w:link w:val="CommentSubjectChar"/>
    <w:uiPriority w:val="99"/>
    <w:semiHidden/>
    <w:rsid w:val="002B03D7"/>
    <w:rPr>
      <w:b/>
      <w:bCs/>
    </w:rPr>
  </w:style>
  <w:style w:type="character" w:customStyle="1" w:styleId="CommentSubjectChar">
    <w:name w:val="Comment Subject Char"/>
    <w:basedOn w:val="CommentTextChar"/>
    <w:link w:val="CommentSubject"/>
    <w:uiPriority w:val="99"/>
    <w:semiHidden/>
    <w:rsid w:val="002B03D7"/>
    <w:rPr>
      <w:rFonts w:ascii="Calibri" w:hAnsi="Calibri"/>
      <w:b/>
      <w:bCs/>
      <w:lang w:val="en-AU"/>
    </w:rPr>
  </w:style>
  <w:style w:type="table" w:customStyle="1" w:styleId="CustomTableinternaluse">
    <w:name w:val="Custom Table (internal use)"/>
    <w:basedOn w:val="CustomTablestandard"/>
    <w:uiPriority w:val="99"/>
    <w:rsid w:val="00CA4C31"/>
    <w:rPr>
      <w:color w:val="1F497D" w:themeColor="text2"/>
    </w:rPr>
    <w:tblP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blStylePr w:type="firstRow">
      <w:rPr>
        <w:rFonts w:ascii="Arial" w:hAnsi="Arial"/>
        <w:b w:val="0"/>
        <w:color w:val="FFFFFF" w:themeColor="background1"/>
      </w:rPr>
      <w:tblPr/>
      <w:tcPr>
        <w:tc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cBorders>
        <w:shd w:val="clear" w:color="auto" w:fill="1F497D" w:themeFill="text2"/>
      </w:tcPr>
    </w:tblStylePr>
  </w:style>
  <w:style w:type="character" w:customStyle="1" w:styleId="Characterinternaluse">
    <w:name w:val="Character (internal use)"/>
    <w:basedOn w:val="Characterinstructions"/>
    <w:uiPriority w:val="1"/>
    <w:qFormat/>
    <w:rsid w:val="00B2567C"/>
    <w:rPr>
      <w:color w:val="1F497D" w:themeColor="text2"/>
      <w:sz w:val="24"/>
    </w:rPr>
  </w:style>
  <w:style w:type="table" w:customStyle="1" w:styleId="CustomTablecheckbox">
    <w:name w:val="Custom Table (check box)"/>
    <w:basedOn w:val="TableNormal"/>
    <w:uiPriority w:val="99"/>
    <w:rsid w:val="00BC1428"/>
    <w:pPr>
      <w:spacing w:after="0" w:line="240" w:lineRule="auto"/>
    </w:pPr>
    <w:tblPr>
      <w:tblCellSpacing w:w="54" w:type="dxa"/>
      <w:tblCellMar>
        <w:left w:w="0" w:type="dxa"/>
        <w:right w:w="0" w:type="dxa"/>
      </w:tblCellMar>
    </w:tblPr>
    <w:trPr>
      <w:tblCellSpacing w:w="54" w:type="dxa"/>
    </w:trPr>
    <w:tcPr>
      <w:tcMar>
        <w:top w:w="0" w:type="dxa"/>
        <w:bottom w:w="0"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4B591D7AC34586A054B74F4E609EA3"/>
        <w:category>
          <w:name w:val="General"/>
          <w:gallery w:val="placeholder"/>
        </w:category>
        <w:types>
          <w:type w:val="bbPlcHdr"/>
        </w:types>
        <w:behaviors>
          <w:behavior w:val="content"/>
        </w:behaviors>
        <w:guid w:val="{22F16D24-8F5B-4421-B35C-596FAE0ED3A4}"/>
      </w:docPartPr>
      <w:docPartBody>
        <w:p w:rsidR="00154D07" w:rsidRDefault="009E2671">
          <w:pPr>
            <w:pStyle w:val="A24B591D7AC34586A054B74F4E609EA3"/>
          </w:pPr>
          <w:r>
            <w:rPr>
              <w:rStyle w:val="PlaceholderText"/>
            </w:rPr>
            <w:t xml:space="preserve">&lt; </w:t>
          </w:r>
          <w:r w:rsidRPr="00CD58D5">
            <w:rPr>
              <w:rStyle w:val="PlaceholderText"/>
            </w:rPr>
            <w:t>enter text</w:t>
          </w:r>
          <w:r>
            <w:rPr>
              <w:rStyle w:val="PlaceholderText"/>
            </w:rPr>
            <w:t xml:space="preserve"> &gt;</w:t>
          </w:r>
        </w:p>
      </w:docPartBody>
    </w:docPart>
    <w:docPart>
      <w:docPartPr>
        <w:name w:val="3EC859416A5348D6A29615C3A63B0C62"/>
        <w:category>
          <w:name w:val="General"/>
          <w:gallery w:val="placeholder"/>
        </w:category>
        <w:types>
          <w:type w:val="bbPlcHdr"/>
        </w:types>
        <w:behaviors>
          <w:behavior w:val="content"/>
        </w:behaviors>
        <w:guid w:val="{A6864AD0-4637-442C-894D-4E3BBDA68F97}"/>
      </w:docPartPr>
      <w:docPartBody>
        <w:p w:rsidR="00154D07" w:rsidRDefault="009E2671">
          <w:pPr>
            <w:pStyle w:val="3EC859416A5348D6A29615C3A63B0C62"/>
          </w:pPr>
          <w:r>
            <w:rPr>
              <w:rStyle w:val="PlaceholderText"/>
            </w:rPr>
            <w:t xml:space="preserve">&lt; </w:t>
          </w:r>
          <w:r w:rsidRPr="00CD58D5">
            <w:rPr>
              <w:rStyle w:val="PlaceholderText"/>
            </w:rPr>
            <w:t>enter text</w:t>
          </w:r>
          <w:r>
            <w:rPr>
              <w:rStyle w:val="PlaceholderText"/>
            </w:rPr>
            <w:t xml:space="preserve"> &gt;</w:t>
          </w:r>
        </w:p>
      </w:docPartBody>
    </w:docPart>
    <w:docPart>
      <w:docPartPr>
        <w:name w:val="5B9BD39727BE4CFBBBD55C512E42DC51"/>
        <w:category>
          <w:name w:val="General"/>
          <w:gallery w:val="placeholder"/>
        </w:category>
        <w:types>
          <w:type w:val="bbPlcHdr"/>
        </w:types>
        <w:behaviors>
          <w:behavior w:val="content"/>
        </w:behaviors>
        <w:guid w:val="{1918A20A-A9C3-409E-8FF4-E73D194CB076}"/>
      </w:docPartPr>
      <w:docPartBody>
        <w:p w:rsidR="00154D07" w:rsidRDefault="009E2671">
          <w:pPr>
            <w:pStyle w:val="5B9BD39727BE4CFBBBD55C512E42DC51"/>
          </w:pPr>
          <w:r>
            <w:rPr>
              <w:rStyle w:val="PlaceholderText"/>
            </w:rPr>
            <w:t xml:space="preserve">&lt; </w:t>
          </w:r>
          <w:r w:rsidRPr="00CD58D5">
            <w:rPr>
              <w:rStyle w:val="PlaceholderText"/>
            </w:rPr>
            <w:t>enter text</w:t>
          </w:r>
          <w:r>
            <w:rPr>
              <w:rStyle w:val="PlaceholderText"/>
            </w:rPr>
            <w:t xml:space="preserve"> &gt;</w:t>
          </w:r>
        </w:p>
      </w:docPartBody>
    </w:docPart>
    <w:docPart>
      <w:docPartPr>
        <w:name w:val="BD56B8B6EFF8452C9D44C43B0D54E9DF"/>
        <w:category>
          <w:name w:val="General"/>
          <w:gallery w:val="placeholder"/>
        </w:category>
        <w:types>
          <w:type w:val="bbPlcHdr"/>
        </w:types>
        <w:behaviors>
          <w:behavior w:val="content"/>
        </w:behaviors>
        <w:guid w:val="{99870DE8-9B0F-49F8-B312-1471E9C73375}"/>
      </w:docPartPr>
      <w:docPartBody>
        <w:p w:rsidR="00154D07" w:rsidRDefault="009E2671">
          <w:pPr>
            <w:pStyle w:val="BD56B8B6EFF8452C9D44C43B0D54E9DF"/>
          </w:pPr>
          <w:r>
            <w:rPr>
              <w:rStyle w:val="PlaceholderText"/>
            </w:rPr>
            <w:t xml:space="preserve">&lt; </w:t>
          </w:r>
          <w:r w:rsidRPr="00CD58D5">
            <w:rPr>
              <w:rStyle w:val="PlaceholderText"/>
            </w:rPr>
            <w:t>enter text</w:t>
          </w:r>
          <w:r>
            <w:rPr>
              <w:rStyle w:val="PlaceholderText"/>
            </w:rPr>
            <w:t xml:space="preserve"> &gt;</w:t>
          </w:r>
        </w:p>
      </w:docPartBody>
    </w:docPart>
    <w:docPart>
      <w:docPartPr>
        <w:name w:val="9CB1A888A8334AC99D5FC65D2391BC85"/>
        <w:category>
          <w:name w:val="General"/>
          <w:gallery w:val="placeholder"/>
        </w:category>
        <w:types>
          <w:type w:val="bbPlcHdr"/>
        </w:types>
        <w:behaviors>
          <w:behavior w:val="content"/>
        </w:behaviors>
        <w:guid w:val="{247E2355-EDD4-4FEF-972B-CFC2251E82BB}"/>
      </w:docPartPr>
      <w:docPartBody>
        <w:p w:rsidR="00154D07" w:rsidRDefault="009E2671">
          <w:pPr>
            <w:pStyle w:val="9CB1A888A8334AC99D5FC65D2391BC85"/>
          </w:pPr>
          <w:r>
            <w:rPr>
              <w:rStyle w:val="PlaceholderText"/>
            </w:rPr>
            <w:t xml:space="preserve">&lt; </w:t>
          </w:r>
          <w:r w:rsidRPr="00CD58D5">
            <w:rPr>
              <w:rStyle w:val="PlaceholderText"/>
            </w:rPr>
            <w:t>enter text</w:t>
          </w:r>
          <w:r>
            <w:rPr>
              <w:rStyle w:val="PlaceholderText"/>
            </w:rPr>
            <w:t xml:space="preserve"> &gt;</w:t>
          </w:r>
        </w:p>
      </w:docPartBody>
    </w:docPart>
    <w:docPart>
      <w:docPartPr>
        <w:name w:val="37F742B71B4640148AE3B95FB6EAEB39"/>
        <w:category>
          <w:name w:val="General"/>
          <w:gallery w:val="placeholder"/>
        </w:category>
        <w:types>
          <w:type w:val="bbPlcHdr"/>
        </w:types>
        <w:behaviors>
          <w:behavior w:val="content"/>
        </w:behaviors>
        <w:guid w:val="{5711045C-B94C-44AB-9D96-4A9A73BFABA0}"/>
      </w:docPartPr>
      <w:docPartBody>
        <w:p w:rsidR="00154D07" w:rsidRDefault="009E2671">
          <w:pPr>
            <w:pStyle w:val="37F742B71B4640148AE3B95FB6EAEB39"/>
          </w:pPr>
          <w:r>
            <w:rPr>
              <w:rStyle w:val="PlaceholderText"/>
            </w:rPr>
            <w:t xml:space="preserve">&lt; </w:t>
          </w:r>
          <w:r w:rsidRPr="00CD58D5">
            <w:rPr>
              <w:rStyle w:val="PlaceholderText"/>
            </w:rPr>
            <w:t>enter text</w:t>
          </w:r>
          <w:r>
            <w:rPr>
              <w:rStyle w:val="PlaceholderText"/>
            </w:rPr>
            <w:t xml:space="preserve"> &gt;</w:t>
          </w:r>
        </w:p>
      </w:docPartBody>
    </w:docPart>
    <w:docPart>
      <w:docPartPr>
        <w:name w:val="193375C4816240FBAAFFC93C2C8CCD0E"/>
        <w:category>
          <w:name w:val="General"/>
          <w:gallery w:val="placeholder"/>
        </w:category>
        <w:types>
          <w:type w:val="bbPlcHdr"/>
        </w:types>
        <w:behaviors>
          <w:behavior w:val="content"/>
        </w:behaviors>
        <w:guid w:val="{29E3914D-A7AE-41EB-9636-DBF91C7A6E40}"/>
      </w:docPartPr>
      <w:docPartBody>
        <w:p w:rsidR="00154D07" w:rsidRDefault="009E2671">
          <w:pPr>
            <w:pStyle w:val="193375C4816240FBAAFFC93C2C8CCD0E"/>
          </w:pPr>
          <w:r>
            <w:rPr>
              <w:rStyle w:val="PlaceholderText"/>
            </w:rPr>
            <w:t>&lt; dd/mm/yyyy &gt;</w:t>
          </w:r>
        </w:p>
      </w:docPartBody>
    </w:docPart>
    <w:docPart>
      <w:docPartPr>
        <w:name w:val="82CD926BA42D495292F8FF0E664B5BBE"/>
        <w:category>
          <w:name w:val="General"/>
          <w:gallery w:val="placeholder"/>
        </w:category>
        <w:types>
          <w:type w:val="bbPlcHdr"/>
        </w:types>
        <w:behaviors>
          <w:behavior w:val="content"/>
        </w:behaviors>
        <w:guid w:val="{C302A302-F1BA-4AB8-8991-FA4DBE1ED278}"/>
      </w:docPartPr>
      <w:docPartBody>
        <w:p w:rsidR="00154D07" w:rsidRDefault="009E2671">
          <w:pPr>
            <w:pStyle w:val="82CD926BA42D495292F8FF0E664B5BBE"/>
          </w:pPr>
          <w:r>
            <w:rPr>
              <w:rStyle w:val="PlaceholderText"/>
            </w:rPr>
            <w:t>&lt;dd/mm/yyyy&gt;</w:t>
          </w:r>
        </w:p>
      </w:docPartBody>
    </w:docPart>
    <w:docPart>
      <w:docPartPr>
        <w:name w:val="9BBE025A68E44C30B64A899649378AC4"/>
        <w:category>
          <w:name w:val="General"/>
          <w:gallery w:val="placeholder"/>
        </w:category>
        <w:types>
          <w:type w:val="bbPlcHdr"/>
        </w:types>
        <w:behaviors>
          <w:behavior w:val="content"/>
        </w:behaviors>
        <w:guid w:val="{57E355F8-BE98-431F-BE51-F658FD790FC4}"/>
      </w:docPartPr>
      <w:docPartBody>
        <w:p w:rsidR="00154D07" w:rsidRDefault="009E2671">
          <w:pPr>
            <w:pStyle w:val="9BBE025A68E44C30B64A899649378AC4"/>
          </w:pPr>
          <w:r>
            <w:rPr>
              <w:rStyle w:val="PlaceholderText"/>
            </w:rPr>
            <w:t>&lt; M/F/other &gt;</w:t>
          </w:r>
        </w:p>
      </w:docPartBody>
    </w:docPart>
    <w:docPart>
      <w:docPartPr>
        <w:name w:val="9E16F418C28D4C94BF2A53BDFBF28153"/>
        <w:category>
          <w:name w:val="General"/>
          <w:gallery w:val="placeholder"/>
        </w:category>
        <w:types>
          <w:type w:val="bbPlcHdr"/>
        </w:types>
        <w:behaviors>
          <w:behavior w:val="content"/>
        </w:behaviors>
        <w:guid w:val="{2EDBD7BC-9BED-42B3-A092-62BF1C2B80B7}"/>
      </w:docPartPr>
      <w:docPartBody>
        <w:p w:rsidR="00154D07" w:rsidRDefault="009E2671">
          <w:pPr>
            <w:pStyle w:val="9E16F418C28D4C94BF2A53BDFBF28153"/>
          </w:pPr>
          <w:r>
            <w:rPr>
              <w:rStyle w:val="PlaceholderText"/>
            </w:rPr>
            <w:t>&lt; M/F/other &gt;</w:t>
          </w:r>
        </w:p>
      </w:docPartBody>
    </w:docPart>
    <w:docPart>
      <w:docPartPr>
        <w:name w:val="19DEEA6B8BD149A7BD29F7EBC8564AA3"/>
        <w:category>
          <w:name w:val="General"/>
          <w:gallery w:val="placeholder"/>
        </w:category>
        <w:types>
          <w:type w:val="bbPlcHdr"/>
        </w:types>
        <w:behaviors>
          <w:behavior w:val="content"/>
        </w:behaviors>
        <w:guid w:val="{4BCA5539-CF24-4A3C-9362-E6AE7C4E2094}"/>
      </w:docPartPr>
      <w:docPartBody>
        <w:p w:rsidR="00154D07" w:rsidRDefault="009E2671">
          <w:pPr>
            <w:pStyle w:val="19DEEA6B8BD149A7BD29F7EBC8564AA3"/>
          </w:pPr>
          <w:r>
            <w:rPr>
              <w:rStyle w:val="PlaceholderText"/>
            </w:rPr>
            <w:t>X</w:t>
          </w:r>
        </w:p>
      </w:docPartBody>
    </w:docPart>
    <w:docPart>
      <w:docPartPr>
        <w:name w:val="F8EC2C1624BF46EDADA3E925318B43AA"/>
        <w:category>
          <w:name w:val="General"/>
          <w:gallery w:val="placeholder"/>
        </w:category>
        <w:types>
          <w:type w:val="bbPlcHdr"/>
        </w:types>
        <w:behaviors>
          <w:behavior w:val="content"/>
        </w:behaviors>
        <w:guid w:val="{A8B75939-4A3E-4CF6-9206-BB35273941AD}"/>
      </w:docPartPr>
      <w:docPartBody>
        <w:p w:rsidR="00154D07" w:rsidRDefault="009E2671">
          <w:pPr>
            <w:pStyle w:val="F8EC2C1624BF46EDADA3E925318B43AA"/>
          </w:pPr>
          <w:r>
            <w:rPr>
              <w:rStyle w:val="PlaceholderText"/>
            </w:rPr>
            <w:t>X</w:t>
          </w:r>
        </w:p>
      </w:docPartBody>
    </w:docPart>
    <w:docPart>
      <w:docPartPr>
        <w:name w:val="582E19EADF7B40B1ACEB435AA8013E61"/>
        <w:category>
          <w:name w:val="General"/>
          <w:gallery w:val="placeholder"/>
        </w:category>
        <w:types>
          <w:type w:val="bbPlcHdr"/>
        </w:types>
        <w:behaviors>
          <w:behavior w:val="content"/>
        </w:behaviors>
        <w:guid w:val="{E19C6135-ED16-4D26-A091-E25ABAF068F5}"/>
      </w:docPartPr>
      <w:docPartBody>
        <w:p w:rsidR="00154D07" w:rsidRDefault="009E2671">
          <w:pPr>
            <w:pStyle w:val="582E19EADF7B40B1ACEB435AA8013E61"/>
          </w:pPr>
          <w:r>
            <w:rPr>
              <w:rStyle w:val="PlaceholderText"/>
            </w:rPr>
            <w:t>X</w:t>
          </w:r>
        </w:p>
      </w:docPartBody>
    </w:docPart>
    <w:docPart>
      <w:docPartPr>
        <w:name w:val="E0010E1EBFF34CE0A431A5AF6B05C1AF"/>
        <w:category>
          <w:name w:val="General"/>
          <w:gallery w:val="placeholder"/>
        </w:category>
        <w:types>
          <w:type w:val="bbPlcHdr"/>
        </w:types>
        <w:behaviors>
          <w:behavior w:val="content"/>
        </w:behaviors>
        <w:guid w:val="{59FD2FE5-196E-4A0D-A09A-C8123E9C3815}"/>
      </w:docPartPr>
      <w:docPartBody>
        <w:p w:rsidR="00154D07" w:rsidRDefault="009E2671">
          <w:pPr>
            <w:pStyle w:val="E0010E1EBFF34CE0A431A5AF6B05C1AF"/>
          </w:pPr>
          <w:r>
            <w:rPr>
              <w:rStyle w:val="PlaceholderText"/>
            </w:rPr>
            <w:t>X</w:t>
          </w:r>
        </w:p>
      </w:docPartBody>
    </w:docPart>
    <w:docPart>
      <w:docPartPr>
        <w:name w:val="C1475EF9E9F74207A07984F41DD9E433"/>
        <w:category>
          <w:name w:val="General"/>
          <w:gallery w:val="placeholder"/>
        </w:category>
        <w:types>
          <w:type w:val="bbPlcHdr"/>
        </w:types>
        <w:behaviors>
          <w:behavior w:val="content"/>
        </w:behaviors>
        <w:guid w:val="{44180A88-058F-49E3-845F-0DFD244914DF}"/>
      </w:docPartPr>
      <w:docPartBody>
        <w:p w:rsidR="00154D07" w:rsidRDefault="009E2671">
          <w:pPr>
            <w:pStyle w:val="C1475EF9E9F74207A07984F41DD9E433"/>
          </w:pPr>
          <w:r>
            <w:rPr>
              <w:rStyle w:val="PlaceholderText"/>
            </w:rPr>
            <w:t>X</w:t>
          </w:r>
        </w:p>
      </w:docPartBody>
    </w:docPart>
    <w:docPart>
      <w:docPartPr>
        <w:name w:val="8BACD61A5BC64696BE37005504DC337F"/>
        <w:category>
          <w:name w:val="General"/>
          <w:gallery w:val="placeholder"/>
        </w:category>
        <w:types>
          <w:type w:val="bbPlcHdr"/>
        </w:types>
        <w:behaviors>
          <w:behavior w:val="content"/>
        </w:behaviors>
        <w:guid w:val="{0B7A59D7-2B92-418A-83D7-83051D385E8A}"/>
      </w:docPartPr>
      <w:docPartBody>
        <w:p w:rsidR="00154D07" w:rsidRDefault="009E2671">
          <w:pPr>
            <w:pStyle w:val="8BACD61A5BC64696BE37005504DC337F"/>
          </w:pPr>
          <w:r>
            <w:rPr>
              <w:rStyle w:val="PlaceholderText"/>
            </w:rPr>
            <w:t>X</w:t>
          </w:r>
        </w:p>
      </w:docPartBody>
    </w:docPart>
    <w:docPart>
      <w:docPartPr>
        <w:name w:val="0B63FAC1AFA44F73A024FBAD37539A62"/>
        <w:category>
          <w:name w:val="General"/>
          <w:gallery w:val="placeholder"/>
        </w:category>
        <w:types>
          <w:type w:val="bbPlcHdr"/>
        </w:types>
        <w:behaviors>
          <w:behavior w:val="content"/>
        </w:behaviors>
        <w:guid w:val="{7F371F01-B816-4B6A-ACE4-C78948EB023B}"/>
      </w:docPartPr>
      <w:docPartBody>
        <w:p w:rsidR="00154D07" w:rsidRDefault="009E2671">
          <w:pPr>
            <w:pStyle w:val="0B63FAC1AFA44F73A024FBAD37539A62"/>
          </w:pPr>
          <w:r>
            <w:rPr>
              <w:rStyle w:val="PlaceholderText"/>
            </w:rPr>
            <w:t>X</w:t>
          </w:r>
        </w:p>
      </w:docPartBody>
    </w:docPart>
    <w:docPart>
      <w:docPartPr>
        <w:name w:val="11E8E010BB564FE9A3A52708A7D9DD8A"/>
        <w:category>
          <w:name w:val="General"/>
          <w:gallery w:val="placeholder"/>
        </w:category>
        <w:types>
          <w:type w:val="bbPlcHdr"/>
        </w:types>
        <w:behaviors>
          <w:behavior w:val="content"/>
        </w:behaviors>
        <w:guid w:val="{89240C7C-0D74-491D-9D5F-502EF268E93F}"/>
      </w:docPartPr>
      <w:docPartBody>
        <w:p w:rsidR="00154D07" w:rsidRDefault="009E2671">
          <w:pPr>
            <w:pStyle w:val="11E8E010BB564FE9A3A52708A7D9DD8A"/>
          </w:pPr>
          <w:r>
            <w:rPr>
              <w:rStyle w:val="PlaceholderText"/>
            </w:rPr>
            <w:t>X</w:t>
          </w:r>
        </w:p>
      </w:docPartBody>
    </w:docPart>
    <w:docPart>
      <w:docPartPr>
        <w:name w:val="6855C0DE08BA495D9A94D7F31C84E7C8"/>
        <w:category>
          <w:name w:val="General"/>
          <w:gallery w:val="placeholder"/>
        </w:category>
        <w:types>
          <w:type w:val="bbPlcHdr"/>
        </w:types>
        <w:behaviors>
          <w:behavior w:val="content"/>
        </w:behaviors>
        <w:guid w:val="{51D79EB8-3B01-49E4-8C3C-FD5D85EDC9C6}"/>
      </w:docPartPr>
      <w:docPartBody>
        <w:p w:rsidR="00154D07" w:rsidRDefault="009E2671">
          <w:pPr>
            <w:pStyle w:val="6855C0DE08BA495D9A94D7F31C84E7C8"/>
          </w:pPr>
          <w:r>
            <w:rPr>
              <w:rStyle w:val="PlaceholderText"/>
            </w:rPr>
            <w:t xml:space="preserve">&lt; </w:t>
          </w:r>
          <w:r w:rsidRPr="00CD58D5">
            <w:rPr>
              <w:rStyle w:val="PlaceholderText"/>
            </w:rPr>
            <w:t>enter text</w:t>
          </w:r>
          <w:r>
            <w:rPr>
              <w:rStyle w:val="PlaceholderText"/>
            </w:rPr>
            <w:t xml:space="preserve"> &gt;</w:t>
          </w:r>
        </w:p>
      </w:docPartBody>
    </w:docPart>
    <w:docPart>
      <w:docPartPr>
        <w:name w:val="6B33013153524A3A8283A72FF0B99008"/>
        <w:category>
          <w:name w:val="General"/>
          <w:gallery w:val="placeholder"/>
        </w:category>
        <w:types>
          <w:type w:val="bbPlcHdr"/>
        </w:types>
        <w:behaviors>
          <w:behavior w:val="content"/>
        </w:behaviors>
        <w:guid w:val="{D18D3A23-78AD-47FA-9C97-477ADE6C2A96}"/>
      </w:docPartPr>
      <w:docPartBody>
        <w:p w:rsidR="00154D07" w:rsidRDefault="009E2671">
          <w:pPr>
            <w:pStyle w:val="6B33013153524A3A8283A72FF0B99008"/>
          </w:pPr>
          <w:r>
            <w:rPr>
              <w:rStyle w:val="PlaceholderText"/>
            </w:rPr>
            <w:t xml:space="preserve">&lt; </w:t>
          </w:r>
          <w:r w:rsidRPr="00CD58D5">
            <w:rPr>
              <w:rStyle w:val="PlaceholderText"/>
            </w:rPr>
            <w:t>enter text</w:t>
          </w:r>
          <w:r>
            <w:rPr>
              <w:rStyle w:val="PlaceholderText"/>
            </w:rPr>
            <w:t xml:space="preserve"> &gt;</w:t>
          </w:r>
        </w:p>
      </w:docPartBody>
    </w:docPart>
    <w:docPart>
      <w:docPartPr>
        <w:name w:val="12CB68DF98F94C81B988A84EB14EBCFB"/>
        <w:category>
          <w:name w:val="General"/>
          <w:gallery w:val="placeholder"/>
        </w:category>
        <w:types>
          <w:type w:val="bbPlcHdr"/>
        </w:types>
        <w:behaviors>
          <w:behavior w:val="content"/>
        </w:behaviors>
        <w:guid w:val="{20808483-642C-4E19-976B-BE958C8DA62A}"/>
      </w:docPartPr>
      <w:docPartBody>
        <w:p w:rsidR="00154D07" w:rsidRDefault="009E2671">
          <w:pPr>
            <w:pStyle w:val="12CB68DF98F94C81B988A84EB14EBCFB"/>
          </w:pPr>
          <w:r>
            <w:rPr>
              <w:rStyle w:val="PlaceholderText"/>
            </w:rPr>
            <w:t>X</w:t>
          </w:r>
        </w:p>
      </w:docPartBody>
    </w:docPart>
    <w:docPart>
      <w:docPartPr>
        <w:name w:val="4B349EE634094308B53EE92C712FED5A"/>
        <w:category>
          <w:name w:val="General"/>
          <w:gallery w:val="placeholder"/>
        </w:category>
        <w:types>
          <w:type w:val="bbPlcHdr"/>
        </w:types>
        <w:behaviors>
          <w:behavior w:val="content"/>
        </w:behaviors>
        <w:guid w:val="{CC9C9309-155D-40AF-AC37-409316BBA83F}"/>
      </w:docPartPr>
      <w:docPartBody>
        <w:p w:rsidR="00154D07" w:rsidRDefault="009E2671">
          <w:pPr>
            <w:pStyle w:val="4B349EE634094308B53EE92C712FED5A"/>
          </w:pPr>
          <w:r>
            <w:rPr>
              <w:rStyle w:val="PlaceholderText"/>
            </w:rPr>
            <w:t>X</w:t>
          </w:r>
        </w:p>
      </w:docPartBody>
    </w:docPart>
    <w:docPart>
      <w:docPartPr>
        <w:name w:val="68A8597F45B54B98A9D0C551E0959C6C"/>
        <w:category>
          <w:name w:val="General"/>
          <w:gallery w:val="placeholder"/>
        </w:category>
        <w:types>
          <w:type w:val="bbPlcHdr"/>
        </w:types>
        <w:behaviors>
          <w:behavior w:val="content"/>
        </w:behaviors>
        <w:guid w:val="{9077FAF5-5D74-413A-B854-4A4EBE95542B}"/>
      </w:docPartPr>
      <w:docPartBody>
        <w:p w:rsidR="00154D07" w:rsidRDefault="009E2671">
          <w:pPr>
            <w:pStyle w:val="68A8597F45B54B98A9D0C551E0959C6C"/>
          </w:pPr>
          <w:r>
            <w:rPr>
              <w:rStyle w:val="PlaceholderText"/>
            </w:rPr>
            <w:t>X</w:t>
          </w:r>
        </w:p>
      </w:docPartBody>
    </w:docPart>
    <w:docPart>
      <w:docPartPr>
        <w:name w:val="5B66D82B011C4E059F4D924A7A74E6B8"/>
        <w:category>
          <w:name w:val="General"/>
          <w:gallery w:val="placeholder"/>
        </w:category>
        <w:types>
          <w:type w:val="bbPlcHdr"/>
        </w:types>
        <w:behaviors>
          <w:behavior w:val="content"/>
        </w:behaviors>
        <w:guid w:val="{7D57D849-6E48-4C73-9563-0F7770226132}"/>
      </w:docPartPr>
      <w:docPartBody>
        <w:p w:rsidR="00154D07" w:rsidRDefault="009E2671">
          <w:pPr>
            <w:pStyle w:val="5B66D82B011C4E059F4D924A7A74E6B8"/>
          </w:pPr>
          <w:r>
            <w:rPr>
              <w:rStyle w:val="PlaceholderText"/>
            </w:rPr>
            <w:t>X</w:t>
          </w:r>
        </w:p>
      </w:docPartBody>
    </w:docPart>
    <w:docPart>
      <w:docPartPr>
        <w:name w:val="DAF90E414FB341D88A8D43E1949EEC1B"/>
        <w:category>
          <w:name w:val="General"/>
          <w:gallery w:val="placeholder"/>
        </w:category>
        <w:types>
          <w:type w:val="bbPlcHdr"/>
        </w:types>
        <w:behaviors>
          <w:behavior w:val="content"/>
        </w:behaviors>
        <w:guid w:val="{37E3E3FC-A9A8-4BCB-BAF2-5E441CF7CB3A}"/>
      </w:docPartPr>
      <w:docPartBody>
        <w:p w:rsidR="00154D07" w:rsidRDefault="009E2671">
          <w:pPr>
            <w:pStyle w:val="DAF90E414FB341D88A8D43E1949EEC1B"/>
          </w:pPr>
          <w:r>
            <w:rPr>
              <w:rStyle w:val="PlaceholderText"/>
            </w:rPr>
            <w:t xml:space="preserve">&lt; </w:t>
          </w:r>
          <w:r w:rsidRPr="00CD58D5">
            <w:rPr>
              <w:rStyle w:val="PlaceholderText"/>
            </w:rPr>
            <w:t>enter text</w:t>
          </w:r>
          <w:r>
            <w:rPr>
              <w:rStyle w:val="PlaceholderText"/>
            </w:rPr>
            <w:t xml:space="preserve"> &gt;</w:t>
          </w:r>
        </w:p>
      </w:docPartBody>
    </w:docPart>
    <w:docPart>
      <w:docPartPr>
        <w:name w:val="AEAC79281DC14950BAD4272FB1D7BB3E"/>
        <w:category>
          <w:name w:val="General"/>
          <w:gallery w:val="placeholder"/>
        </w:category>
        <w:types>
          <w:type w:val="bbPlcHdr"/>
        </w:types>
        <w:behaviors>
          <w:behavior w:val="content"/>
        </w:behaviors>
        <w:guid w:val="{92A6A505-6862-49E3-8F02-C6F944D84BE7}"/>
      </w:docPartPr>
      <w:docPartBody>
        <w:p w:rsidR="00154D07" w:rsidRDefault="009E2671">
          <w:pPr>
            <w:pStyle w:val="AEAC79281DC14950BAD4272FB1D7BB3E"/>
          </w:pPr>
          <w:r>
            <w:rPr>
              <w:rStyle w:val="PlaceholderText"/>
            </w:rPr>
            <w:t xml:space="preserve">&lt; </w:t>
          </w:r>
          <w:r w:rsidRPr="00CD58D5">
            <w:rPr>
              <w:rStyle w:val="PlaceholderText"/>
            </w:rPr>
            <w:t>enter text</w:t>
          </w:r>
          <w:r>
            <w:rPr>
              <w:rStyle w:val="PlaceholderText"/>
            </w:rPr>
            <w:t xml:space="preserve"> &gt;</w:t>
          </w:r>
        </w:p>
      </w:docPartBody>
    </w:docPart>
    <w:docPart>
      <w:docPartPr>
        <w:name w:val="83A9EFCF494B446A9F99CC78192D3A67"/>
        <w:category>
          <w:name w:val="General"/>
          <w:gallery w:val="placeholder"/>
        </w:category>
        <w:types>
          <w:type w:val="bbPlcHdr"/>
        </w:types>
        <w:behaviors>
          <w:behavior w:val="content"/>
        </w:behaviors>
        <w:guid w:val="{F0E4B7C0-F639-4E8D-9241-6AA4B36340E4}"/>
      </w:docPartPr>
      <w:docPartBody>
        <w:p w:rsidR="00154D07" w:rsidRDefault="009E2671">
          <w:pPr>
            <w:pStyle w:val="83A9EFCF494B446A9F99CC78192D3A67"/>
          </w:pPr>
          <w:r>
            <w:rPr>
              <w:rStyle w:val="PlaceholderText"/>
            </w:rPr>
            <w:t xml:space="preserve">&lt; </w:t>
          </w:r>
          <w:r w:rsidRPr="00CD58D5">
            <w:rPr>
              <w:rStyle w:val="PlaceholderText"/>
            </w:rPr>
            <w:t>enter text</w:t>
          </w:r>
          <w:r>
            <w:rPr>
              <w:rStyle w:val="PlaceholderText"/>
            </w:rPr>
            <w:t xml:space="preserve"> &gt;</w:t>
          </w:r>
        </w:p>
      </w:docPartBody>
    </w:docPart>
    <w:docPart>
      <w:docPartPr>
        <w:name w:val="E28D12FAB7094EAE83C12D27BC36F829"/>
        <w:category>
          <w:name w:val="General"/>
          <w:gallery w:val="placeholder"/>
        </w:category>
        <w:types>
          <w:type w:val="bbPlcHdr"/>
        </w:types>
        <w:behaviors>
          <w:behavior w:val="content"/>
        </w:behaviors>
        <w:guid w:val="{C2353E60-A009-4784-8CC6-BC17E9E8E9F6}"/>
      </w:docPartPr>
      <w:docPartBody>
        <w:p w:rsidR="00154D07" w:rsidRDefault="009E2671">
          <w:pPr>
            <w:pStyle w:val="E28D12FAB7094EAE83C12D27BC36F829"/>
          </w:pPr>
          <w:r>
            <w:rPr>
              <w:rStyle w:val="PlaceholderText"/>
            </w:rPr>
            <w:t xml:space="preserve">&lt; </w:t>
          </w:r>
          <w:r w:rsidRPr="00CD58D5">
            <w:rPr>
              <w:rStyle w:val="PlaceholderText"/>
            </w:rPr>
            <w:t>enter text</w:t>
          </w:r>
          <w:r>
            <w:rPr>
              <w:rStyle w:val="PlaceholderText"/>
            </w:rPr>
            <w:t xml:space="preserve"> &gt;</w:t>
          </w:r>
        </w:p>
      </w:docPartBody>
    </w:docPart>
    <w:docPart>
      <w:docPartPr>
        <w:name w:val="B9D771E134434297978E3500FE34BB4D"/>
        <w:category>
          <w:name w:val="General"/>
          <w:gallery w:val="placeholder"/>
        </w:category>
        <w:types>
          <w:type w:val="bbPlcHdr"/>
        </w:types>
        <w:behaviors>
          <w:behavior w:val="content"/>
        </w:behaviors>
        <w:guid w:val="{42F2D57B-E1B1-4C5B-BCC6-0E7E0833D6E1}"/>
      </w:docPartPr>
      <w:docPartBody>
        <w:p w:rsidR="00154D07" w:rsidRDefault="009E2671">
          <w:pPr>
            <w:pStyle w:val="B9D771E134434297978E3500FE34BB4D"/>
          </w:pPr>
          <w:r>
            <w:rPr>
              <w:rStyle w:val="PlaceholderText"/>
            </w:rPr>
            <w:t xml:space="preserve">&lt; </w:t>
          </w:r>
          <w:r w:rsidRPr="00CD58D5">
            <w:rPr>
              <w:rStyle w:val="PlaceholderText"/>
            </w:rPr>
            <w:t>enter text</w:t>
          </w:r>
          <w:r>
            <w:rPr>
              <w:rStyle w:val="PlaceholderText"/>
            </w:rPr>
            <w:t xml:space="preserve"> &gt;</w:t>
          </w:r>
        </w:p>
      </w:docPartBody>
    </w:docPart>
    <w:docPart>
      <w:docPartPr>
        <w:name w:val="6C9BC01B56A84EEA8227CEE8A99F456A"/>
        <w:category>
          <w:name w:val="General"/>
          <w:gallery w:val="placeholder"/>
        </w:category>
        <w:types>
          <w:type w:val="bbPlcHdr"/>
        </w:types>
        <w:behaviors>
          <w:behavior w:val="content"/>
        </w:behaviors>
        <w:guid w:val="{0D1A8A40-7755-49BF-99C1-22BC90354C07}"/>
      </w:docPartPr>
      <w:docPartBody>
        <w:p w:rsidR="00154D07" w:rsidRDefault="009E2671">
          <w:pPr>
            <w:pStyle w:val="6C9BC01B56A84EEA8227CEE8A99F456A"/>
          </w:pPr>
          <w:r>
            <w:rPr>
              <w:rStyle w:val="PlaceholderText"/>
            </w:rPr>
            <w:t xml:space="preserve">&lt; </w:t>
          </w:r>
          <w:r w:rsidRPr="00CD58D5">
            <w:rPr>
              <w:rStyle w:val="PlaceholderText"/>
            </w:rPr>
            <w:t>enter text</w:t>
          </w:r>
          <w:r>
            <w:rPr>
              <w:rStyle w:val="PlaceholderText"/>
            </w:rPr>
            <w:t xml:space="preserve"> &gt;</w:t>
          </w:r>
        </w:p>
      </w:docPartBody>
    </w:docPart>
    <w:docPart>
      <w:docPartPr>
        <w:name w:val="D6AA6E6FFD6546BE9A85EEB749298FE9"/>
        <w:category>
          <w:name w:val="General"/>
          <w:gallery w:val="placeholder"/>
        </w:category>
        <w:types>
          <w:type w:val="bbPlcHdr"/>
        </w:types>
        <w:behaviors>
          <w:behavior w:val="content"/>
        </w:behaviors>
        <w:guid w:val="{EB44713F-5B70-472A-9CE4-87D12963F028}"/>
      </w:docPartPr>
      <w:docPartBody>
        <w:p w:rsidR="00154D07" w:rsidRDefault="009E2671">
          <w:pPr>
            <w:pStyle w:val="D6AA6E6FFD6546BE9A85EEB749298FE9"/>
          </w:pPr>
          <w:r>
            <w:rPr>
              <w:rStyle w:val="PlaceholderText"/>
            </w:rPr>
            <w:t>&lt; # &gt;</w:t>
          </w:r>
        </w:p>
      </w:docPartBody>
    </w:docPart>
    <w:docPart>
      <w:docPartPr>
        <w:name w:val="D742621C843B4E34BD8DE3C16C0BABBE"/>
        <w:category>
          <w:name w:val="General"/>
          <w:gallery w:val="placeholder"/>
        </w:category>
        <w:types>
          <w:type w:val="bbPlcHdr"/>
        </w:types>
        <w:behaviors>
          <w:behavior w:val="content"/>
        </w:behaviors>
        <w:guid w:val="{0C332961-5CFD-4650-AD95-C7412F032EA7}"/>
      </w:docPartPr>
      <w:docPartBody>
        <w:p w:rsidR="00154D07" w:rsidRDefault="009E2671">
          <w:pPr>
            <w:pStyle w:val="D742621C843B4E34BD8DE3C16C0BABBE"/>
          </w:pPr>
          <w:r>
            <w:rPr>
              <w:rStyle w:val="PlaceholderText"/>
            </w:rPr>
            <w:t>&lt; # &gt;</w:t>
          </w:r>
        </w:p>
      </w:docPartBody>
    </w:docPart>
    <w:docPart>
      <w:docPartPr>
        <w:name w:val="5020EC7986014C1BA151F3C1304F4B2C"/>
        <w:category>
          <w:name w:val="General"/>
          <w:gallery w:val="placeholder"/>
        </w:category>
        <w:types>
          <w:type w:val="bbPlcHdr"/>
        </w:types>
        <w:behaviors>
          <w:behavior w:val="content"/>
        </w:behaviors>
        <w:guid w:val="{56431DCA-6A68-456B-B2F5-B40F3B4711F8}"/>
      </w:docPartPr>
      <w:docPartBody>
        <w:p w:rsidR="00154D07" w:rsidRDefault="009E2671">
          <w:pPr>
            <w:pStyle w:val="5020EC7986014C1BA151F3C1304F4B2C"/>
          </w:pPr>
          <w:r>
            <w:rPr>
              <w:rStyle w:val="PlaceholderText"/>
            </w:rPr>
            <w:t xml:space="preserve">&lt; </w:t>
          </w:r>
          <w:r w:rsidRPr="00CD58D5">
            <w:rPr>
              <w:rStyle w:val="PlaceholderText"/>
            </w:rPr>
            <w:t>enter text</w:t>
          </w:r>
          <w:r>
            <w:rPr>
              <w:rStyle w:val="PlaceholderText"/>
            </w:rPr>
            <w:t xml:space="preserve"> &gt;</w:t>
          </w:r>
        </w:p>
      </w:docPartBody>
    </w:docPart>
    <w:docPart>
      <w:docPartPr>
        <w:name w:val="A1F87CC8C7B1481CA44C7BB1ECE1C067"/>
        <w:category>
          <w:name w:val="General"/>
          <w:gallery w:val="placeholder"/>
        </w:category>
        <w:types>
          <w:type w:val="bbPlcHdr"/>
        </w:types>
        <w:behaviors>
          <w:behavior w:val="content"/>
        </w:behaviors>
        <w:guid w:val="{A1721B07-2360-4750-A8E5-6094A8BF6E5E}"/>
      </w:docPartPr>
      <w:docPartBody>
        <w:p w:rsidR="00154D07" w:rsidRDefault="009E2671">
          <w:pPr>
            <w:pStyle w:val="A1F87CC8C7B1481CA44C7BB1ECE1C067"/>
          </w:pPr>
          <w:r>
            <w:rPr>
              <w:rStyle w:val="PlaceholderText"/>
            </w:rPr>
            <w:t xml:space="preserve">&lt; </w:t>
          </w:r>
          <w:r w:rsidRPr="00CD58D5">
            <w:rPr>
              <w:rStyle w:val="PlaceholderText"/>
            </w:rPr>
            <w:t>enter text</w:t>
          </w:r>
          <w:r>
            <w:rPr>
              <w:rStyle w:val="PlaceholderText"/>
            </w:rPr>
            <w:t xml:space="preserve"> &gt;</w:t>
          </w:r>
        </w:p>
      </w:docPartBody>
    </w:docPart>
    <w:docPart>
      <w:docPartPr>
        <w:name w:val="1D6F015125E94FE18D03814F8A501DB0"/>
        <w:category>
          <w:name w:val="General"/>
          <w:gallery w:val="placeholder"/>
        </w:category>
        <w:types>
          <w:type w:val="bbPlcHdr"/>
        </w:types>
        <w:behaviors>
          <w:behavior w:val="content"/>
        </w:behaviors>
        <w:guid w:val="{579C0D79-2B7B-456B-8B69-8C5E7E6546ED}"/>
      </w:docPartPr>
      <w:docPartBody>
        <w:p w:rsidR="00154D07" w:rsidRDefault="009E2671">
          <w:pPr>
            <w:pStyle w:val="1D6F015125E94FE18D03814F8A501DB0"/>
          </w:pPr>
          <w:r>
            <w:rPr>
              <w:rStyle w:val="PlaceholderText"/>
            </w:rPr>
            <w:t>&lt; 00 0000 0000 &gt;</w:t>
          </w:r>
        </w:p>
      </w:docPartBody>
    </w:docPart>
    <w:docPart>
      <w:docPartPr>
        <w:name w:val="2C0952CB48614FF6958CF26AC37C0256"/>
        <w:category>
          <w:name w:val="General"/>
          <w:gallery w:val="placeholder"/>
        </w:category>
        <w:types>
          <w:type w:val="bbPlcHdr"/>
        </w:types>
        <w:behaviors>
          <w:behavior w:val="content"/>
        </w:behaviors>
        <w:guid w:val="{F05FF58A-5BBD-4085-9D5F-9AECE607EB2D}"/>
      </w:docPartPr>
      <w:docPartBody>
        <w:p w:rsidR="00154D07" w:rsidRDefault="009E2671">
          <w:pPr>
            <w:pStyle w:val="2C0952CB48614FF6958CF26AC37C0256"/>
          </w:pPr>
          <w:r>
            <w:rPr>
              <w:rStyle w:val="PlaceholderText"/>
            </w:rPr>
            <w:t>&lt; 00 0000 0000 &gt;</w:t>
          </w:r>
        </w:p>
      </w:docPartBody>
    </w:docPart>
    <w:docPart>
      <w:docPartPr>
        <w:name w:val="E4639C0E096C4D16A154E449E56D95FC"/>
        <w:category>
          <w:name w:val="General"/>
          <w:gallery w:val="placeholder"/>
        </w:category>
        <w:types>
          <w:type w:val="bbPlcHdr"/>
        </w:types>
        <w:behaviors>
          <w:behavior w:val="content"/>
        </w:behaviors>
        <w:guid w:val="{CD8398F9-9284-4639-A201-C2225F2EC08D}"/>
      </w:docPartPr>
      <w:docPartBody>
        <w:p w:rsidR="00154D07" w:rsidRDefault="009E2671">
          <w:pPr>
            <w:pStyle w:val="E4639C0E096C4D16A154E449E56D95FC"/>
          </w:pPr>
          <w:r w:rsidRPr="008C7166">
            <w:rPr>
              <w:rStyle w:val="PlaceholderText"/>
            </w:rPr>
            <w:t>&lt; 00 0000 0000 &gt;</w:t>
          </w:r>
        </w:p>
      </w:docPartBody>
    </w:docPart>
    <w:docPart>
      <w:docPartPr>
        <w:name w:val="C552EDA7F9464B5D829EF3398FCCB900"/>
        <w:category>
          <w:name w:val="General"/>
          <w:gallery w:val="placeholder"/>
        </w:category>
        <w:types>
          <w:type w:val="bbPlcHdr"/>
        </w:types>
        <w:behaviors>
          <w:behavior w:val="content"/>
        </w:behaviors>
        <w:guid w:val="{20AD53E4-75F8-4FC1-9635-76A5E71F2E34}"/>
      </w:docPartPr>
      <w:docPartBody>
        <w:p w:rsidR="00154D07" w:rsidRDefault="009E2671">
          <w:pPr>
            <w:pStyle w:val="C552EDA7F9464B5D829EF3398FCCB900"/>
          </w:pPr>
          <w:r w:rsidRPr="008C7166">
            <w:rPr>
              <w:rStyle w:val="PlaceholderText"/>
            </w:rPr>
            <w:t>&lt; 00 0000 0000 &gt;</w:t>
          </w:r>
        </w:p>
      </w:docPartBody>
    </w:docPart>
    <w:docPart>
      <w:docPartPr>
        <w:name w:val="F96F8E74F1C542399A518BD26E0DA3ED"/>
        <w:category>
          <w:name w:val="General"/>
          <w:gallery w:val="placeholder"/>
        </w:category>
        <w:types>
          <w:type w:val="bbPlcHdr"/>
        </w:types>
        <w:behaviors>
          <w:behavior w:val="content"/>
        </w:behaviors>
        <w:guid w:val="{490CA3DF-1BC3-4082-9AF9-652ED2358C64}"/>
      </w:docPartPr>
      <w:docPartBody>
        <w:p w:rsidR="00154D07" w:rsidRDefault="009E2671">
          <w:pPr>
            <w:pStyle w:val="F96F8E74F1C542399A518BD26E0DA3ED"/>
          </w:pPr>
          <w:r w:rsidRPr="00E33E66">
            <w:rPr>
              <w:rStyle w:val="PlaceholderText"/>
            </w:rPr>
            <w:t>&lt; 0000</w:t>
          </w:r>
          <w:r>
            <w:rPr>
              <w:rStyle w:val="PlaceholderText"/>
            </w:rPr>
            <w:t xml:space="preserve"> </w:t>
          </w:r>
          <w:r w:rsidRPr="00E33E66">
            <w:rPr>
              <w:rStyle w:val="PlaceholderText"/>
            </w:rPr>
            <w:t>000</w:t>
          </w:r>
          <w:r>
            <w:rPr>
              <w:rStyle w:val="PlaceholderText"/>
            </w:rPr>
            <w:t xml:space="preserve"> </w:t>
          </w:r>
          <w:r w:rsidRPr="00E33E66">
            <w:rPr>
              <w:rStyle w:val="PlaceholderText"/>
            </w:rPr>
            <w:t>000 &gt;</w:t>
          </w:r>
        </w:p>
      </w:docPartBody>
    </w:docPart>
    <w:docPart>
      <w:docPartPr>
        <w:name w:val="15BFD3BC014148F8A37AF110B1B73316"/>
        <w:category>
          <w:name w:val="General"/>
          <w:gallery w:val="placeholder"/>
        </w:category>
        <w:types>
          <w:type w:val="bbPlcHdr"/>
        </w:types>
        <w:behaviors>
          <w:behavior w:val="content"/>
        </w:behaviors>
        <w:guid w:val="{AABDA0C6-EA45-4531-A866-5DD006E00D36}"/>
      </w:docPartPr>
      <w:docPartBody>
        <w:p w:rsidR="00154D07" w:rsidRDefault="009E2671">
          <w:pPr>
            <w:pStyle w:val="15BFD3BC014148F8A37AF110B1B73316"/>
          </w:pPr>
          <w:r w:rsidRPr="00E33E66">
            <w:rPr>
              <w:rStyle w:val="PlaceholderText"/>
            </w:rPr>
            <w:t>&lt; 0000</w:t>
          </w:r>
          <w:r>
            <w:rPr>
              <w:rStyle w:val="PlaceholderText"/>
            </w:rPr>
            <w:t xml:space="preserve"> </w:t>
          </w:r>
          <w:r w:rsidRPr="00E33E66">
            <w:rPr>
              <w:rStyle w:val="PlaceholderText"/>
            </w:rPr>
            <w:t>000</w:t>
          </w:r>
          <w:r>
            <w:rPr>
              <w:rStyle w:val="PlaceholderText"/>
            </w:rPr>
            <w:t xml:space="preserve"> </w:t>
          </w:r>
          <w:r w:rsidRPr="00E33E66">
            <w:rPr>
              <w:rStyle w:val="PlaceholderText"/>
            </w:rPr>
            <w:t>000 &gt;</w:t>
          </w:r>
        </w:p>
      </w:docPartBody>
    </w:docPart>
    <w:docPart>
      <w:docPartPr>
        <w:name w:val="144384A086D14387B5BC70B298145F46"/>
        <w:category>
          <w:name w:val="General"/>
          <w:gallery w:val="placeholder"/>
        </w:category>
        <w:types>
          <w:type w:val="bbPlcHdr"/>
        </w:types>
        <w:behaviors>
          <w:behavior w:val="content"/>
        </w:behaviors>
        <w:guid w:val="{97BE771B-C126-4C6A-B1BB-C938A8364387}"/>
      </w:docPartPr>
      <w:docPartBody>
        <w:p w:rsidR="00154D07" w:rsidRDefault="009E2671">
          <w:pPr>
            <w:pStyle w:val="144384A086D14387B5BC70B298145F46"/>
          </w:pPr>
          <w:r>
            <w:rPr>
              <w:rStyle w:val="PlaceholderText"/>
            </w:rPr>
            <w:t xml:space="preserve">&lt; </w:t>
          </w:r>
          <w:r w:rsidRPr="00CD58D5">
            <w:rPr>
              <w:rStyle w:val="PlaceholderText"/>
            </w:rPr>
            <w:t>enter text</w:t>
          </w:r>
          <w:r>
            <w:rPr>
              <w:rStyle w:val="PlaceholderText"/>
            </w:rPr>
            <w:t xml:space="preserve"> &gt;</w:t>
          </w:r>
        </w:p>
      </w:docPartBody>
    </w:docPart>
    <w:docPart>
      <w:docPartPr>
        <w:name w:val="C7530886B721409E86C6B841692834B1"/>
        <w:category>
          <w:name w:val="General"/>
          <w:gallery w:val="placeholder"/>
        </w:category>
        <w:types>
          <w:type w:val="bbPlcHdr"/>
        </w:types>
        <w:behaviors>
          <w:behavior w:val="content"/>
        </w:behaviors>
        <w:guid w:val="{9B8FC193-D62F-4712-B013-425DCDA00873}"/>
      </w:docPartPr>
      <w:docPartBody>
        <w:p w:rsidR="00154D07" w:rsidRDefault="009E2671">
          <w:pPr>
            <w:pStyle w:val="C7530886B721409E86C6B841692834B1"/>
          </w:pPr>
          <w:r>
            <w:rPr>
              <w:rStyle w:val="PlaceholderText"/>
            </w:rPr>
            <w:t xml:space="preserve">&lt; </w:t>
          </w:r>
          <w:r w:rsidRPr="00CD58D5">
            <w:rPr>
              <w:rStyle w:val="PlaceholderText"/>
            </w:rPr>
            <w:t>enter text</w:t>
          </w:r>
          <w:r>
            <w:rPr>
              <w:rStyle w:val="PlaceholderText"/>
            </w:rPr>
            <w:t xml:space="preserve"> &gt;</w:t>
          </w:r>
        </w:p>
      </w:docPartBody>
    </w:docPart>
    <w:docPart>
      <w:docPartPr>
        <w:name w:val="7AE70700529F43FBA280C428CABDB76A"/>
        <w:category>
          <w:name w:val="General"/>
          <w:gallery w:val="placeholder"/>
        </w:category>
        <w:types>
          <w:type w:val="bbPlcHdr"/>
        </w:types>
        <w:behaviors>
          <w:behavior w:val="content"/>
        </w:behaviors>
        <w:guid w:val="{50CF3DF1-6B7E-40C7-BC51-98BD73AE7E2A}"/>
      </w:docPartPr>
      <w:docPartBody>
        <w:p w:rsidR="00154D07" w:rsidRDefault="009E2671">
          <w:pPr>
            <w:pStyle w:val="7AE70700529F43FBA280C428CABDB76A"/>
          </w:pPr>
          <w:r>
            <w:rPr>
              <w:rStyle w:val="PlaceholderText"/>
            </w:rPr>
            <w:t xml:space="preserve">&lt; </w:t>
          </w:r>
          <w:r w:rsidRPr="00CD58D5">
            <w:rPr>
              <w:rStyle w:val="PlaceholderText"/>
            </w:rPr>
            <w:t>enter text</w:t>
          </w:r>
          <w:r>
            <w:rPr>
              <w:rStyle w:val="PlaceholderText"/>
            </w:rPr>
            <w:t xml:space="preserve"> &gt;</w:t>
          </w:r>
        </w:p>
      </w:docPartBody>
    </w:docPart>
    <w:docPart>
      <w:docPartPr>
        <w:name w:val="48ED5EC354674CC6AAA0ACC2E9DF4498"/>
        <w:category>
          <w:name w:val="General"/>
          <w:gallery w:val="placeholder"/>
        </w:category>
        <w:types>
          <w:type w:val="bbPlcHdr"/>
        </w:types>
        <w:behaviors>
          <w:behavior w:val="content"/>
        </w:behaviors>
        <w:guid w:val="{06217164-4634-4B22-8EA1-1999FA1018A6}"/>
      </w:docPartPr>
      <w:docPartBody>
        <w:p w:rsidR="00154D07" w:rsidRDefault="009E2671">
          <w:pPr>
            <w:pStyle w:val="48ED5EC354674CC6AAA0ACC2E9DF4498"/>
          </w:pPr>
          <w:r>
            <w:rPr>
              <w:rStyle w:val="PlaceholderText"/>
            </w:rPr>
            <w:t xml:space="preserve">&lt; </w:t>
          </w:r>
          <w:r w:rsidRPr="00CD58D5">
            <w:rPr>
              <w:rStyle w:val="PlaceholderText"/>
            </w:rPr>
            <w:t>enter text</w:t>
          </w:r>
          <w:r>
            <w:rPr>
              <w:rStyle w:val="PlaceholderText"/>
            </w:rPr>
            <w:t xml:space="preserve"> &gt;</w:t>
          </w:r>
        </w:p>
      </w:docPartBody>
    </w:docPart>
    <w:docPart>
      <w:docPartPr>
        <w:name w:val="115C73C1DEC24AD4A7208E4D2152AE17"/>
        <w:category>
          <w:name w:val="General"/>
          <w:gallery w:val="placeholder"/>
        </w:category>
        <w:types>
          <w:type w:val="bbPlcHdr"/>
        </w:types>
        <w:behaviors>
          <w:behavior w:val="content"/>
        </w:behaviors>
        <w:guid w:val="{C3199103-2AB9-4CA5-9DF2-2382E8BD0204}"/>
      </w:docPartPr>
      <w:docPartBody>
        <w:p w:rsidR="00154D07" w:rsidRDefault="009E2671">
          <w:pPr>
            <w:pStyle w:val="115C73C1DEC24AD4A7208E4D2152AE17"/>
          </w:pPr>
          <w:r>
            <w:rPr>
              <w:rStyle w:val="PlaceholderText"/>
            </w:rPr>
            <w:t xml:space="preserve">&lt; </w:t>
          </w:r>
          <w:r w:rsidRPr="00CD58D5">
            <w:rPr>
              <w:rStyle w:val="PlaceholderText"/>
            </w:rPr>
            <w:t>enter text</w:t>
          </w:r>
          <w:r>
            <w:rPr>
              <w:rStyle w:val="PlaceholderText"/>
            </w:rPr>
            <w:t xml:space="preserve"> &gt;</w:t>
          </w:r>
        </w:p>
      </w:docPartBody>
    </w:docPart>
    <w:docPart>
      <w:docPartPr>
        <w:name w:val="94E0A56BEB8F4147A35E4B10106B889A"/>
        <w:category>
          <w:name w:val="General"/>
          <w:gallery w:val="placeholder"/>
        </w:category>
        <w:types>
          <w:type w:val="bbPlcHdr"/>
        </w:types>
        <w:behaviors>
          <w:behavior w:val="content"/>
        </w:behaviors>
        <w:guid w:val="{C26A8C64-1394-497D-B4A4-992D2BCB04DA}"/>
      </w:docPartPr>
      <w:docPartBody>
        <w:p w:rsidR="00154D07" w:rsidRDefault="009E2671">
          <w:pPr>
            <w:pStyle w:val="94E0A56BEB8F4147A35E4B10106B889A"/>
          </w:pPr>
          <w:r>
            <w:rPr>
              <w:rStyle w:val="PlaceholderText"/>
            </w:rPr>
            <w:t>&lt;dd/mm/yy&gt;</w:t>
          </w:r>
        </w:p>
      </w:docPartBody>
    </w:docPart>
    <w:docPart>
      <w:docPartPr>
        <w:name w:val="70312CD489AE4640A2A396ACEC077285"/>
        <w:category>
          <w:name w:val="General"/>
          <w:gallery w:val="placeholder"/>
        </w:category>
        <w:types>
          <w:type w:val="bbPlcHdr"/>
        </w:types>
        <w:behaviors>
          <w:behavior w:val="content"/>
        </w:behaviors>
        <w:guid w:val="{2FE4886C-22D9-4B83-B661-0B596D36A360}"/>
      </w:docPartPr>
      <w:docPartBody>
        <w:p w:rsidR="00154D07" w:rsidRDefault="009E2671">
          <w:pPr>
            <w:pStyle w:val="70312CD489AE4640A2A396ACEC077285"/>
          </w:pPr>
          <w:r>
            <w:rPr>
              <w:rStyle w:val="PlaceholderText"/>
            </w:rPr>
            <w:t>&lt;M/F/other&gt;</w:t>
          </w:r>
        </w:p>
      </w:docPartBody>
    </w:docPart>
    <w:docPart>
      <w:docPartPr>
        <w:name w:val="C4C6EB514C79451DA22DCEA6AC084CF2"/>
        <w:category>
          <w:name w:val="General"/>
          <w:gallery w:val="placeholder"/>
        </w:category>
        <w:types>
          <w:type w:val="bbPlcHdr"/>
        </w:types>
        <w:behaviors>
          <w:behavior w:val="content"/>
        </w:behaviors>
        <w:guid w:val="{787E77A9-B5D1-4349-9A84-D50BBBAB00FC}"/>
      </w:docPartPr>
      <w:docPartBody>
        <w:p w:rsidR="00154D07" w:rsidRDefault="009E2671">
          <w:pPr>
            <w:pStyle w:val="C4C6EB514C79451DA22DCEA6AC084CF2"/>
          </w:pPr>
          <w:r>
            <w:rPr>
              <w:rStyle w:val="PlaceholderText"/>
            </w:rPr>
            <w:t>&lt;dd/mm/yy&gt;</w:t>
          </w:r>
        </w:p>
      </w:docPartBody>
    </w:docPart>
    <w:docPart>
      <w:docPartPr>
        <w:name w:val="674E2E4069B146FE9761FAB1AE90C2A9"/>
        <w:category>
          <w:name w:val="General"/>
          <w:gallery w:val="placeholder"/>
        </w:category>
        <w:types>
          <w:type w:val="bbPlcHdr"/>
        </w:types>
        <w:behaviors>
          <w:behavior w:val="content"/>
        </w:behaviors>
        <w:guid w:val="{E840F4BE-1128-4145-9D63-161BD9298740}"/>
      </w:docPartPr>
      <w:docPartBody>
        <w:p w:rsidR="00154D07" w:rsidRDefault="009E2671">
          <w:pPr>
            <w:pStyle w:val="674E2E4069B146FE9761FAB1AE90C2A9"/>
          </w:pPr>
          <w:r>
            <w:rPr>
              <w:rStyle w:val="PlaceholderText"/>
            </w:rPr>
            <w:t xml:space="preserve">&lt; </w:t>
          </w:r>
          <w:r w:rsidRPr="00CD58D5">
            <w:rPr>
              <w:rStyle w:val="PlaceholderText"/>
            </w:rPr>
            <w:t>enter text</w:t>
          </w:r>
          <w:r>
            <w:rPr>
              <w:rStyle w:val="PlaceholderText"/>
            </w:rPr>
            <w:t xml:space="preserve"> &gt;</w:t>
          </w:r>
        </w:p>
      </w:docPartBody>
    </w:docPart>
    <w:docPart>
      <w:docPartPr>
        <w:name w:val="960355949D73497E8951E87C5FCC3FBD"/>
        <w:category>
          <w:name w:val="General"/>
          <w:gallery w:val="placeholder"/>
        </w:category>
        <w:types>
          <w:type w:val="bbPlcHdr"/>
        </w:types>
        <w:behaviors>
          <w:behavior w:val="content"/>
        </w:behaviors>
        <w:guid w:val="{298FE8F6-E9F4-41B5-8422-B566EB0D8100}"/>
      </w:docPartPr>
      <w:docPartBody>
        <w:p w:rsidR="00154D07" w:rsidRDefault="009E2671">
          <w:pPr>
            <w:pStyle w:val="960355949D73497E8951E87C5FCC3FBD"/>
          </w:pPr>
          <w:r>
            <w:rPr>
              <w:rStyle w:val="PlaceholderText"/>
            </w:rPr>
            <w:t xml:space="preserve">&lt; </w:t>
          </w:r>
          <w:r w:rsidRPr="00CD58D5">
            <w:rPr>
              <w:rStyle w:val="PlaceholderText"/>
            </w:rPr>
            <w:t>enter text</w:t>
          </w:r>
          <w:r>
            <w:rPr>
              <w:rStyle w:val="PlaceholderText"/>
            </w:rPr>
            <w:t xml:space="preserve"> &gt;</w:t>
          </w:r>
        </w:p>
      </w:docPartBody>
    </w:docPart>
    <w:docPart>
      <w:docPartPr>
        <w:name w:val="E5AA9284909A457B86C1DBCA1DA69E62"/>
        <w:category>
          <w:name w:val="General"/>
          <w:gallery w:val="placeholder"/>
        </w:category>
        <w:types>
          <w:type w:val="bbPlcHdr"/>
        </w:types>
        <w:behaviors>
          <w:behavior w:val="content"/>
        </w:behaviors>
        <w:guid w:val="{45368A20-9859-496E-B28E-E5A60BB439A2}"/>
      </w:docPartPr>
      <w:docPartBody>
        <w:p w:rsidR="00154D07" w:rsidRDefault="009E2671">
          <w:pPr>
            <w:pStyle w:val="E5AA9284909A457B86C1DBCA1DA69E62"/>
          </w:pPr>
          <w:r>
            <w:rPr>
              <w:rStyle w:val="PlaceholderText"/>
            </w:rPr>
            <w:t xml:space="preserve">&lt; </w:t>
          </w:r>
          <w:r w:rsidRPr="00CD58D5">
            <w:rPr>
              <w:rStyle w:val="PlaceholderText"/>
            </w:rPr>
            <w:t>enter text</w:t>
          </w:r>
          <w:r>
            <w:rPr>
              <w:rStyle w:val="PlaceholderText"/>
            </w:rPr>
            <w:t xml:space="preserve"> &gt;</w:t>
          </w:r>
        </w:p>
      </w:docPartBody>
    </w:docPart>
    <w:docPart>
      <w:docPartPr>
        <w:name w:val="0AC19F7996544BBDA1512DEFFF2043EE"/>
        <w:category>
          <w:name w:val="General"/>
          <w:gallery w:val="placeholder"/>
        </w:category>
        <w:types>
          <w:type w:val="bbPlcHdr"/>
        </w:types>
        <w:behaviors>
          <w:behavior w:val="content"/>
        </w:behaviors>
        <w:guid w:val="{64637DB4-C11A-4EA7-AF96-F9EEBC5448D6}"/>
      </w:docPartPr>
      <w:docPartBody>
        <w:p w:rsidR="00154D07" w:rsidRDefault="009E2671">
          <w:pPr>
            <w:pStyle w:val="0AC19F7996544BBDA1512DEFFF2043EE"/>
          </w:pPr>
          <w:r>
            <w:rPr>
              <w:rStyle w:val="PlaceholderText"/>
            </w:rPr>
            <w:t>&lt;dd/mm/yy&gt;</w:t>
          </w:r>
        </w:p>
      </w:docPartBody>
    </w:docPart>
    <w:docPart>
      <w:docPartPr>
        <w:name w:val="139F2847A4674C84918137D8FF0853EA"/>
        <w:category>
          <w:name w:val="General"/>
          <w:gallery w:val="placeholder"/>
        </w:category>
        <w:types>
          <w:type w:val="bbPlcHdr"/>
        </w:types>
        <w:behaviors>
          <w:behavior w:val="content"/>
        </w:behaviors>
        <w:guid w:val="{B1720D05-A6E3-4AE6-995C-312DD46AA2AF}"/>
      </w:docPartPr>
      <w:docPartBody>
        <w:p w:rsidR="00154D07" w:rsidRDefault="009E2671">
          <w:pPr>
            <w:pStyle w:val="139F2847A4674C84918137D8FF0853EA"/>
          </w:pPr>
          <w:r>
            <w:rPr>
              <w:rStyle w:val="PlaceholderText"/>
            </w:rPr>
            <w:t>&lt;M/F/other&gt;</w:t>
          </w:r>
        </w:p>
      </w:docPartBody>
    </w:docPart>
    <w:docPart>
      <w:docPartPr>
        <w:name w:val="63069DD9C07144ACA86EBCA9FF7C9B09"/>
        <w:category>
          <w:name w:val="General"/>
          <w:gallery w:val="placeholder"/>
        </w:category>
        <w:types>
          <w:type w:val="bbPlcHdr"/>
        </w:types>
        <w:behaviors>
          <w:behavior w:val="content"/>
        </w:behaviors>
        <w:guid w:val="{09CCD193-047D-435B-B3F1-57706C68BED3}"/>
      </w:docPartPr>
      <w:docPartBody>
        <w:p w:rsidR="00154D07" w:rsidRDefault="009E2671">
          <w:pPr>
            <w:pStyle w:val="63069DD9C07144ACA86EBCA9FF7C9B09"/>
          </w:pPr>
          <w:r>
            <w:rPr>
              <w:rStyle w:val="PlaceholderText"/>
            </w:rPr>
            <w:t>&lt;dd/mm/yy&gt;</w:t>
          </w:r>
        </w:p>
      </w:docPartBody>
    </w:docPart>
    <w:docPart>
      <w:docPartPr>
        <w:name w:val="16C7F77595284E2FA8A473A0367C1761"/>
        <w:category>
          <w:name w:val="General"/>
          <w:gallery w:val="placeholder"/>
        </w:category>
        <w:types>
          <w:type w:val="bbPlcHdr"/>
        </w:types>
        <w:behaviors>
          <w:behavior w:val="content"/>
        </w:behaviors>
        <w:guid w:val="{2329B3C7-0189-4511-A8A8-C1A3B00E95D9}"/>
      </w:docPartPr>
      <w:docPartBody>
        <w:p w:rsidR="00154D07" w:rsidRDefault="009E2671">
          <w:pPr>
            <w:pStyle w:val="16C7F77595284E2FA8A473A0367C1761"/>
          </w:pPr>
          <w:r>
            <w:rPr>
              <w:rStyle w:val="PlaceholderText"/>
            </w:rPr>
            <w:t xml:space="preserve">&lt; </w:t>
          </w:r>
          <w:r w:rsidRPr="00CD58D5">
            <w:rPr>
              <w:rStyle w:val="PlaceholderText"/>
            </w:rPr>
            <w:t>enter text</w:t>
          </w:r>
          <w:r>
            <w:rPr>
              <w:rStyle w:val="PlaceholderText"/>
            </w:rPr>
            <w:t xml:space="preserve"> &gt;</w:t>
          </w:r>
        </w:p>
      </w:docPartBody>
    </w:docPart>
    <w:docPart>
      <w:docPartPr>
        <w:name w:val="01F720BD5D92450AA2C0A977BCAF5CDF"/>
        <w:category>
          <w:name w:val="General"/>
          <w:gallery w:val="placeholder"/>
        </w:category>
        <w:types>
          <w:type w:val="bbPlcHdr"/>
        </w:types>
        <w:behaviors>
          <w:behavior w:val="content"/>
        </w:behaviors>
        <w:guid w:val="{8D38E40A-6BBC-439F-9411-21D5EF7A8314}"/>
      </w:docPartPr>
      <w:docPartBody>
        <w:p w:rsidR="00154D07" w:rsidRDefault="009E2671">
          <w:pPr>
            <w:pStyle w:val="01F720BD5D92450AA2C0A977BCAF5CDF"/>
          </w:pPr>
          <w:r>
            <w:rPr>
              <w:rStyle w:val="PlaceholderText"/>
            </w:rPr>
            <w:t xml:space="preserve">&lt; </w:t>
          </w:r>
          <w:r w:rsidRPr="00CD58D5">
            <w:rPr>
              <w:rStyle w:val="PlaceholderText"/>
            </w:rPr>
            <w:t>enter text</w:t>
          </w:r>
          <w:r>
            <w:rPr>
              <w:rStyle w:val="PlaceholderText"/>
            </w:rPr>
            <w:t xml:space="preserve"> &gt;</w:t>
          </w:r>
        </w:p>
      </w:docPartBody>
    </w:docPart>
    <w:docPart>
      <w:docPartPr>
        <w:name w:val="13A782D09A724F6897BD40CBFF97757E"/>
        <w:category>
          <w:name w:val="General"/>
          <w:gallery w:val="placeholder"/>
        </w:category>
        <w:types>
          <w:type w:val="bbPlcHdr"/>
        </w:types>
        <w:behaviors>
          <w:behavior w:val="content"/>
        </w:behaviors>
        <w:guid w:val="{1E1394D9-E125-4776-AC87-CB61F621C790}"/>
      </w:docPartPr>
      <w:docPartBody>
        <w:p w:rsidR="00154D07" w:rsidRDefault="009E2671">
          <w:pPr>
            <w:pStyle w:val="13A782D09A724F6897BD40CBFF97757E"/>
          </w:pPr>
          <w:r>
            <w:rPr>
              <w:rStyle w:val="PlaceholderText"/>
            </w:rPr>
            <w:t xml:space="preserve">&lt; </w:t>
          </w:r>
          <w:r w:rsidRPr="00CD58D5">
            <w:rPr>
              <w:rStyle w:val="PlaceholderText"/>
            </w:rPr>
            <w:t>enter text</w:t>
          </w:r>
          <w:r>
            <w:rPr>
              <w:rStyle w:val="PlaceholderText"/>
            </w:rPr>
            <w:t xml:space="preserve"> &gt;</w:t>
          </w:r>
        </w:p>
      </w:docPartBody>
    </w:docPart>
    <w:docPart>
      <w:docPartPr>
        <w:name w:val="28805A8A012641828725CA60AB036B2E"/>
        <w:category>
          <w:name w:val="General"/>
          <w:gallery w:val="placeholder"/>
        </w:category>
        <w:types>
          <w:type w:val="bbPlcHdr"/>
        </w:types>
        <w:behaviors>
          <w:behavior w:val="content"/>
        </w:behaviors>
        <w:guid w:val="{E2A0AE47-5D45-4306-BC4B-9DDA607ABDD4}"/>
      </w:docPartPr>
      <w:docPartBody>
        <w:p w:rsidR="00154D07" w:rsidRDefault="009E2671">
          <w:pPr>
            <w:pStyle w:val="28805A8A012641828725CA60AB036B2E"/>
          </w:pPr>
          <w:r>
            <w:rPr>
              <w:rStyle w:val="PlaceholderText"/>
            </w:rPr>
            <w:t>&lt;dd/mm/yy&gt;</w:t>
          </w:r>
        </w:p>
      </w:docPartBody>
    </w:docPart>
    <w:docPart>
      <w:docPartPr>
        <w:name w:val="2FA72D55F5A04E3DAC77954DAD4AC49E"/>
        <w:category>
          <w:name w:val="General"/>
          <w:gallery w:val="placeholder"/>
        </w:category>
        <w:types>
          <w:type w:val="bbPlcHdr"/>
        </w:types>
        <w:behaviors>
          <w:behavior w:val="content"/>
        </w:behaviors>
        <w:guid w:val="{24B351B8-8125-4A21-B016-6E77A93FEFFF}"/>
      </w:docPartPr>
      <w:docPartBody>
        <w:p w:rsidR="00154D07" w:rsidRDefault="009E2671">
          <w:pPr>
            <w:pStyle w:val="2FA72D55F5A04E3DAC77954DAD4AC49E"/>
          </w:pPr>
          <w:r>
            <w:rPr>
              <w:rStyle w:val="PlaceholderText"/>
            </w:rPr>
            <w:t>&lt;M/F/other&gt;</w:t>
          </w:r>
        </w:p>
      </w:docPartBody>
    </w:docPart>
    <w:docPart>
      <w:docPartPr>
        <w:name w:val="BD8894C744B14380B4FBB0A25C2E8270"/>
        <w:category>
          <w:name w:val="General"/>
          <w:gallery w:val="placeholder"/>
        </w:category>
        <w:types>
          <w:type w:val="bbPlcHdr"/>
        </w:types>
        <w:behaviors>
          <w:behavior w:val="content"/>
        </w:behaviors>
        <w:guid w:val="{56987315-1B18-4F9C-AE7C-3F920AE622E5}"/>
      </w:docPartPr>
      <w:docPartBody>
        <w:p w:rsidR="00154D07" w:rsidRDefault="009E2671">
          <w:pPr>
            <w:pStyle w:val="BD8894C744B14380B4FBB0A25C2E8270"/>
          </w:pPr>
          <w:r>
            <w:rPr>
              <w:rStyle w:val="PlaceholderText"/>
            </w:rPr>
            <w:t>&lt;dd/mm/yy&gt;</w:t>
          </w:r>
        </w:p>
      </w:docPartBody>
    </w:docPart>
    <w:docPart>
      <w:docPartPr>
        <w:name w:val="E029945C1A3248A3B9201E8C5C2755F4"/>
        <w:category>
          <w:name w:val="General"/>
          <w:gallery w:val="placeholder"/>
        </w:category>
        <w:types>
          <w:type w:val="bbPlcHdr"/>
        </w:types>
        <w:behaviors>
          <w:behavior w:val="content"/>
        </w:behaviors>
        <w:guid w:val="{73311A49-43AC-4D8E-B4A7-305423BFF24D}"/>
      </w:docPartPr>
      <w:docPartBody>
        <w:p w:rsidR="00154D07" w:rsidRDefault="009E2671">
          <w:pPr>
            <w:pStyle w:val="E029945C1A3248A3B9201E8C5C2755F4"/>
          </w:pPr>
          <w:r>
            <w:rPr>
              <w:rStyle w:val="PlaceholderText"/>
            </w:rPr>
            <w:t xml:space="preserve">&lt; </w:t>
          </w:r>
          <w:r w:rsidRPr="00CD58D5">
            <w:rPr>
              <w:rStyle w:val="PlaceholderText"/>
            </w:rPr>
            <w:t>enter text</w:t>
          </w:r>
          <w:r>
            <w:rPr>
              <w:rStyle w:val="PlaceholderText"/>
            </w:rPr>
            <w:t xml:space="preserve"> &gt;</w:t>
          </w:r>
        </w:p>
      </w:docPartBody>
    </w:docPart>
    <w:docPart>
      <w:docPartPr>
        <w:name w:val="A6A6DE65D2214465ABDB140DC5125503"/>
        <w:category>
          <w:name w:val="General"/>
          <w:gallery w:val="placeholder"/>
        </w:category>
        <w:types>
          <w:type w:val="bbPlcHdr"/>
        </w:types>
        <w:behaviors>
          <w:behavior w:val="content"/>
        </w:behaviors>
        <w:guid w:val="{7D7335FC-C6F0-4897-9DE5-467A077CA629}"/>
      </w:docPartPr>
      <w:docPartBody>
        <w:p w:rsidR="00154D07" w:rsidRDefault="009E2671">
          <w:pPr>
            <w:pStyle w:val="A6A6DE65D2214465ABDB140DC5125503"/>
          </w:pPr>
          <w:r>
            <w:rPr>
              <w:rStyle w:val="PlaceholderText"/>
            </w:rPr>
            <w:t xml:space="preserve">&lt; </w:t>
          </w:r>
          <w:r w:rsidRPr="00CD58D5">
            <w:rPr>
              <w:rStyle w:val="PlaceholderText"/>
            </w:rPr>
            <w:t>enter text</w:t>
          </w:r>
          <w:r>
            <w:rPr>
              <w:rStyle w:val="PlaceholderText"/>
            </w:rPr>
            <w:t xml:space="preserve"> &gt;</w:t>
          </w:r>
        </w:p>
      </w:docPartBody>
    </w:docPart>
    <w:docPart>
      <w:docPartPr>
        <w:name w:val="96E66848759448CB9301598FABE64BDA"/>
        <w:category>
          <w:name w:val="General"/>
          <w:gallery w:val="placeholder"/>
        </w:category>
        <w:types>
          <w:type w:val="bbPlcHdr"/>
        </w:types>
        <w:behaviors>
          <w:behavior w:val="content"/>
        </w:behaviors>
        <w:guid w:val="{8EF244E0-791A-48F9-B8A7-E87BBCDC810F}"/>
      </w:docPartPr>
      <w:docPartBody>
        <w:p w:rsidR="00154D07" w:rsidRDefault="009E2671">
          <w:pPr>
            <w:pStyle w:val="96E66848759448CB9301598FABE64BDA"/>
          </w:pPr>
          <w:r>
            <w:rPr>
              <w:rStyle w:val="PlaceholderText"/>
            </w:rPr>
            <w:t xml:space="preserve">&lt; </w:t>
          </w:r>
          <w:r w:rsidRPr="00CD58D5">
            <w:rPr>
              <w:rStyle w:val="PlaceholderText"/>
            </w:rPr>
            <w:t>enter text</w:t>
          </w:r>
          <w:r>
            <w:rPr>
              <w:rStyle w:val="PlaceholderText"/>
            </w:rPr>
            <w:t xml:space="preserve"> &gt;</w:t>
          </w:r>
        </w:p>
      </w:docPartBody>
    </w:docPart>
    <w:docPart>
      <w:docPartPr>
        <w:name w:val="DF19160345C4421A91465371B5828900"/>
        <w:category>
          <w:name w:val="General"/>
          <w:gallery w:val="placeholder"/>
        </w:category>
        <w:types>
          <w:type w:val="bbPlcHdr"/>
        </w:types>
        <w:behaviors>
          <w:behavior w:val="content"/>
        </w:behaviors>
        <w:guid w:val="{8C9AD40C-907F-43A9-89B6-314632EC739A}"/>
      </w:docPartPr>
      <w:docPartBody>
        <w:p w:rsidR="00154D07" w:rsidRDefault="009E2671">
          <w:pPr>
            <w:pStyle w:val="DF19160345C4421A91465371B5828900"/>
          </w:pPr>
          <w:r>
            <w:rPr>
              <w:rStyle w:val="PlaceholderText"/>
            </w:rPr>
            <w:t>&lt;dd/mm/yy&gt;</w:t>
          </w:r>
        </w:p>
      </w:docPartBody>
    </w:docPart>
    <w:docPart>
      <w:docPartPr>
        <w:name w:val="1004308C033D430084D1C96124C1C06B"/>
        <w:category>
          <w:name w:val="General"/>
          <w:gallery w:val="placeholder"/>
        </w:category>
        <w:types>
          <w:type w:val="bbPlcHdr"/>
        </w:types>
        <w:behaviors>
          <w:behavior w:val="content"/>
        </w:behaviors>
        <w:guid w:val="{CE58A12C-E832-4CA1-92F5-8CF9AFBDB9A4}"/>
      </w:docPartPr>
      <w:docPartBody>
        <w:p w:rsidR="00154D07" w:rsidRDefault="009E2671">
          <w:pPr>
            <w:pStyle w:val="1004308C033D430084D1C96124C1C06B"/>
          </w:pPr>
          <w:r>
            <w:rPr>
              <w:rStyle w:val="PlaceholderText"/>
            </w:rPr>
            <w:t>&lt;M/F/other&gt;</w:t>
          </w:r>
        </w:p>
      </w:docPartBody>
    </w:docPart>
    <w:docPart>
      <w:docPartPr>
        <w:name w:val="6738BB878375475FBD5E79AAED02892B"/>
        <w:category>
          <w:name w:val="General"/>
          <w:gallery w:val="placeholder"/>
        </w:category>
        <w:types>
          <w:type w:val="bbPlcHdr"/>
        </w:types>
        <w:behaviors>
          <w:behavior w:val="content"/>
        </w:behaviors>
        <w:guid w:val="{080E8022-4AA2-4EC8-81F5-6EE6D9BA0778}"/>
      </w:docPartPr>
      <w:docPartBody>
        <w:p w:rsidR="00154D07" w:rsidRDefault="009E2671">
          <w:pPr>
            <w:pStyle w:val="6738BB878375475FBD5E79AAED02892B"/>
          </w:pPr>
          <w:r>
            <w:rPr>
              <w:rStyle w:val="PlaceholderText"/>
            </w:rPr>
            <w:t>&lt;dd/mm/yy&gt;</w:t>
          </w:r>
        </w:p>
      </w:docPartBody>
    </w:docPart>
    <w:docPart>
      <w:docPartPr>
        <w:name w:val="06894D3E3F6F44CDBAEB997AC75293D8"/>
        <w:category>
          <w:name w:val="General"/>
          <w:gallery w:val="placeholder"/>
        </w:category>
        <w:types>
          <w:type w:val="bbPlcHdr"/>
        </w:types>
        <w:behaviors>
          <w:behavior w:val="content"/>
        </w:behaviors>
        <w:guid w:val="{05AE0771-B5F7-4E17-83BA-72A0BD7C2849}"/>
      </w:docPartPr>
      <w:docPartBody>
        <w:p w:rsidR="00154D07" w:rsidRDefault="009E2671">
          <w:pPr>
            <w:pStyle w:val="06894D3E3F6F44CDBAEB997AC75293D8"/>
          </w:pPr>
          <w:r>
            <w:rPr>
              <w:rStyle w:val="PlaceholderText"/>
            </w:rPr>
            <w:t xml:space="preserve">&lt; </w:t>
          </w:r>
          <w:r w:rsidRPr="00CD58D5">
            <w:rPr>
              <w:rStyle w:val="PlaceholderText"/>
            </w:rPr>
            <w:t>enter text</w:t>
          </w:r>
          <w:r>
            <w:rPr>
              <w:rStyle w:val="PlaceholderText"/>
            </w:rPr>
            <w:t xml:space="preserve"> &gt;</w:t>
          </w:r>
        </w:p>
      </w:docPartBody>
    </w:docPart>
    <w:docPart>
      <w:docPartPr>
        <w:name w:val="63298E7B17C94DB9B5A92C7FDCDDD10E"/>
        <w:category>
          <w:name w:val="General"/>
          <w:gallery w:val="placeholder"/>
        </w:category>
        <w:types>
          <w:type w:val="bbPlcHdr"/>
        </w:types>
        <w:behaviors>
          <w:behavior w:val="content"/>
        </w:behaviors>
        <w:guid w:val="{960F56EB-B4F0-4496-9231-00F1E8611416}"/>
      </w:docPartPr>
      <w:docPartBody>
        <w:p w:rsidR="00154D07" w:rsidRDefault="009E2671">
          <w:pPr>
            <w:pStyle w:val="63298E7B17C94DB9B5A92C7FDCDDD10E"/>
          </w:pPr>
          <w:r>
            <w:rPr>
              <w:rStyle w:val="PlaceholderText"/>
            </w:rPr>
            <w:t xml:space="preserve">&lt; </w:t>
          </w:r>
          <w:r w:rsidRPr="00CD58D5">
            <w:rPr>
              <w:rStyle w:val="PlaceholderText"/>
            </w:rPr>
            <w:t>enter text</w:t>
          </w:r>
          <w:r>
            <w:rPr>
              <w:rStyle w:val="PlaceholderText"/>
            </w:rPr>
            <w:t xml:space="preserve"> &gt;</w:t>
          </w:r>
        </w:p>
      </w:docPartBody>
    </w:docPart>
    <w:docPart>
      <w:docPartPr>
        <w:name w:val="5C219163E3B64A058A4526B0422E5FAF"/>
        <w:category>
          <w:name w:val="General"/>
          <w:gallery w:val="placeholder"/>
        </w:category>
        <w:types>
          <w:type w:val="bbPlcHdr"/>
        </w:types>
        <w:behaviors>
          <w:behavior w:val="content"/>
        </w:behaviors>
        <w:guid w:val="{F8AF286E-4F28-4A0D-88AE-388D1543DBE1}"/>
      </w:docPartPr>
      <w:docPartBody>
        <w:p w:rsidR="00154D07" w:rsidRDefault="009E2671">
          <w:pPr>
            <w:pStyle w:val="5C219163E3B64A058A4526B0422E5FAF"/>
          </w:pPr>
          <w:r>
            <w:rPr>
              <w:rStyle w:val="PlaceholderText"/>
            </w:rPr>
            <w:t xml:space="preserve">&lt; </w:t>
          </w:r>
          <w:r w:rsidRPr="00CD58D5">
            <w:rPr>
              <w:rStyle w:val="PlaceholderText"/>
            </w:rPr>
            <w:t>enter text</w:t>
          </w:r>
          <w:r>
            <w:rPr>
              <w:rStyle w:val="PlaceholderText"/>
            </w:rPr>
            <w:t xml:space="preserve"> &gt;</w:t>
          </w:r>
        </w:p>
      </w:docPartBody>
    </w:docPart>
    <w:docPart>
      <w:docPartPr>
        <w:name w:val="76270D9AE5F44B46847746290BC0DE56"/>
        <w:category>
          <w:name w:val="General"/>
          <w:gallery w:val="placeholder"/>
        </w:category>
        <w:types>
          <w:type w:val="bbPlcHdr"/>
        </w:types>
        <w:behaviors>
          <w:behavior w:val="content"/>
        </w:behaviors>
        <w:guid w:val="{AF0097E8-EC59-47C5-A516-0EDB0E1E00F8}"/>
      </w:docPartPr>
      <w:docPartBody>
        <w:p w:rsidR="00154D07" w:rsidRDefault="009E2671">
          <w:pPr>
            <w:pStyle w:val="76270D9AE5F44B46847746290BC0DE56"/>
          </w:pPr>
          <w:r>
            <w:rPr>
              <w:rStyle w:val="PlaceholderText"/>
            </w:rPr>
            <w:t>&lt;dd/mm/yy&gt;</w:t>
          </w:r>
        </w:p>
      </w:docPartBody>
    </w:docPart>
    <w:docPart>
      <w:docPartPr>
        <w:name w:val="8FE82A459B754EBAAADAF4AB1B931441"/>
        <w:category>
          <w:name w:val="General"/>
          <w:gallery w:val="placeholder"/>
        </w:category>
        <w:types>
          <w:type w:val="bbPlcHdr"/>
        </w:types>
        <w:behaviors>
          <w:behavior w:val="content"/>
        </w:behaviors>
        <w:guid w:val="{B66D8A47-AF65-45CA-97BC-5F52DA3F8F47}"/>
      </w:docPartPr>
      <w:docPartBody>
        <w:p w:rsidR="00154D07" w:rsidRDefault="009E2671">
          <w:pPr>
            <w:pStyle w:val="8FE82A459B754EBAAADAF4AB1B931441"/>
          </w:pPr>
          <w:r>
            <w:rPr>
              <w:rStyle w:val="PlaceholderText"/>
            </w:rPr>
            <w:t>&lt;M/F/other&gt;</w:t>
          </w:r>
        </w:p>
      </w:docPartBody>
    </w:docPart>
    <w:docPart>
      <w:docPartPr>
        <w:name w:val="7AFA83F0AC43472ABC95B8EF0FD898DE"/>
        <w:category>
          <w:name w:val="General"/>
          <w:gallery w:val="placeholder"/>
        </w:category>
        <w:types>
          <w:type w:val="bbPlcHdr"/>
        </w:types>
        <w:behaviors>
          <w:behavior w:val="content"/>
        </w:behaviors>
        <w:guid w:val="{3AC9E994-4F85-4089-B932-EA04A90BE84D}"/>
      </w:docPartPr>
      <w:docPartBody>
        <w:p w:rsidR="00154D07" w:rsidRDefault="009E2671">
          <w:pPr>
            <w:pStyle w:val="7AFA83F0AC43472ABC95B8EF0FD898DE"/>
          </w:pPr>
          <w:r>
            <w:rPr>
              <w:rStyle w:val="PlaceholderText"/>
            </w:rPr>
            <w:t>&lt;dd/mm/yy&gt;</w:t>
          </w:r>
        </w:p>
      </w:docPartBody>
    </w:docPart>
    <w:docPart>
      <w:docPartPr>
        <w:name w:val="EB20C9AE429845A5BFDDC32CA1773E41"/>
        <w:category>
          <w:name w:val="General"/>
          <w:gallery w:val="placeholder"/>
        </w:category>
        <w:types>
          <w:type w:val="bbPlcHdr"/>
        </w:types>
        <w:behaviors>
          <w:behavior w:val="content"/>
        </w:behaviors>
        <w:guid w:val="{9F5E64E1-696A-46FE-BED3-18B5ADA71CCA}"/>
      </w:docPartPr>
      <w:docPartBody>
        <w:p w:rsidR="00154D07" w:rsidRDefault="009E2671">
          <w:pPr>
            <w:pStyle w:val="EB20C9AE429845A5BFDDC32CA1773E41"/>
          </w:pPr>
          <w:r>
            <w:rPr>
              <w:rStyle w:val="PlaceholderText"/>
            </w:rPr>
            <w:t xml:space="preserve">&lt; </w:t>
          </w:r>
          <w:r w:rsidRPr="00CD58D5">
            <w:rPr>
              <w:rStyle w:val="PlaceholderText"/>
            </w:rPr>
            <w:t>enter text</w:t>
          </w:r>
          <w:r>
            <w:rPr>
              <w:rStyle w:val="PlaceholderText"/>
            </w:rPr>
            <w:t xml:space="preserve"> &gt;</w:t>
          </w:r>
        </w:p>
      </w:docPartBody>
    </w:docPart>
    <w:docPart>
      <w:docPartPr>
        <w:name w:val="96986D4D421C449286A476322A69316E"/>
        <w:category>
          <w:name w:val="General"/>
          <w:gallery w:val="placeholder"/>
        </w:category>
        <w:types>
          <w:type w:val="bbPlcHdr"/>
        </w:types>
        <w:behaviors>
          <w:behavior w:val="content"/>
        </w:behaviors>
        <w:guid w:val="{D0C15F2F-D4CC-4515-A131-4DE7180DB80A}"/>
      </w:docPartPr>
      <w:docPartBody>
        <w:p w:rsidR="00154D07" w:rsidRDefault="009E2671">
          <w:pPr>
            <w:pStyle w:val="96986D4D421C449286A476322A69316E"/>
          </w:pPr>
          <w:r>
            <w:rPr>
              <w:rStyle w:val="PlaceholderText"/>
            </w:rPr>
            <w:t xml:space="preserve">&lt; </w:t>
          </w:r>
          <w:r w:rsidRPr="00CD58D5">
            <w:rPr>
              <w:rStyle w:val="PlaceholderText"/>
            </w:rPr>
            <w:t>enter text</w:t>
          </w:r>
          <w:r>
            <w:rPr>
              <w:rStyle w:val="PlaceholderText"/>
            </w:rPr>
            <w:t xml:space="preserve"> &gt;</w:t>
          </w:r>
        </w:p>
      </w:docPartBody>
    </w:docPart>
    <w:docPart>
      <w:docPartPr>
        <w:name w:val="E245F462115E438B85A6B906A95CB4C9"/>
        <w:category>
          <w:name w:val="General"/>
          <w:gallery w:val="placeholder"/>
        </w:category>
        <w:types>
          <w:type w:val="bbPlcHdr"/>
        </w:types>
        <w:behaviors>
          <w:behavior w:val="content"/>
        </w:behaviors>
        <w:guid w:val="{B373E221-D049-4965-A804-163960D9389C}"/>
      </w:docPartPr>
      <w:docPartBody>
        <w:p w:rsidR="00154D07" w:rsidRDefault="009E2671">
          <w:pPr>
            <w:pStyle w:val="E245F462115E438B85A6B906A95CB4C9"/>
          </w:pPr>
          <w:r>
            <w:rPr>
              <w:rStyle w:val="PlaceholderText"/>
            </w:rPr>
            <w:t xml:space="preserve">&lt; </w:t>
          </w:r>
          <w:r w:rsidRPr="00CD58D5">
            <w:rPr>
              <w:rStyle w:val="PlaceholderText"/>
            </w:rPr>
            <w:t>enter text</w:t>
          </w:r>
          <w:r>
            <w:rPr>
              <w:rStyle w:val="PlaceholderText"/>
            </w:rPr>
            <w:t xml:space="preserve"> &gt;</w:t>
          </w:r>
        </w:p>
      </w:docPartBody>
    </w:docPart>
    <w:docPart>
      <w:docPartPr>
        <w:name w:val="F33753A57D704BE983A414A96CAA0214"/>
        <w:category>
          <w:name w:val="General"/>
          <w:gallery w:val="placeholder"/>
        </w:category>
        <w:types>
          <w:type w:val="bbPlcHdr"/>
        </w:types>
        <w:behaviors>
          <w:behavior w:val="content"/>
        </w:behaviors>
        <w:guid w:val="{E5FA94D5-3BD2-411A-9EF1-323C2042E138}"/>
      </w:docPartPr>
      <w:docPartBody>
        <w:p w:rsidR="00154D07" w:rsidRDefault="009E2671">
          <w:pPr>
            <w:pStyle w:val="F33753A57D704BE983A414A96CAA0214"/>
          </w:pPr>
          <w:r>
            <w:rPr>
              <w:rStyle w:val="PlaceholderText"/>
            </w:rPr>
            <w:t>&lt;dd/mm/yy&gt;</w:t>
          </w:r>
        </w:p>
      </w:docPartBody>
    </w:docPart>
    <w:docPart>
      <w:docPartPr>
        <w:name w:val="30598AD2ECF44CF9AFE2A14F1E59C42B"/>
        <w:category>
          <w:name w:val="General"/>
          <w:gallery w:val="placeholder"/>
        </w:category>
        <w:types>
          <w:type w:val="bbPlcHdr"/>
        </w:types>
        <w:behaviors>
          <w:behavior w:val="content"/>
        </w:behaviors>
        <w:guid w:val="{D5D2FD0D-1198-4E5F-BDF8-461EC06AD8FB}"/>
      </w:docPartPr>
      <w:docPartBody>
        <w:p w:rsidR="00154D07" w:rsidRDefault="009E2671">
          <w:pPr>
            <w:pStyle w:val="30598AD2ECF44CF9AFE2A14F1E59C42B"/>
          </w:pPr>
          <w:r>
            <w:rPr>
              <w:rStyle w:val="PlaceholderText"/>
            </w:rPr>
            <w:t>&lt;M/F/other&gt;</w:t>
          </w:r>
        </w:p>
      </w:docPartBody>
    </w:docPart>
    <w:docPart>
      <w:docPartPr>
        <w:name w:val="F0854AB93D324CB0A5FA4017E6E48F3B"/>
        <w:category>
          <w:name w:val="General"/>
          <w:gallery w:val="placeholder"/>
        </w:category>
        <w:types>
          <w:type w:val="bbPlcHdr"/>
        </w:types>
        <w:behaviors>
          <w:behavior w:val="content"/>
        </w:behaviors>
        <w:guid w:val="{51D06146-404E-41FA-BF6F-E2D4A6B24DBE}"/>
      </w:docPartPr>
      <w:docPartBody>
        <w:p w:rsidR="00154D07" w:rsidRDefault="009E2671">
          <w:pPr>
            <w:pStyle w:val="F0854AB93D324CB0A5FA4017E6E48F3B"/>
          </w:pPr>
          <w:r>
            <w:rPr>
              <w:rStyle w:val="PlaceholderText"/>
            </w:rPr>
            <w:t>&lt;dd/mm/yy&gt;</w:t>
          </w:r>
        </w:p>
      </w:docPartBody>
    </w:docPart>
    <w:docPart>
      <w:docPartPr>
        <w:name w:val="4815BB33928F411CBF03114B22644EAC"/>
        <w:category>
          <w:name w:val="General"/>
          <w:gallery w:val="placeholder"/>
        </w:category>
        <w:types>
          <w:type w:val="bbPlcHdr"/>
        </w:types>
        <w:behaviors>
          <w:behavior w:val="content"/>
        </w:behaviors>
        <w:guid w:val="{6E7C2B9A-F41C-4BAF-96CF-8C86D0A70E21}"/>
      </w:docPartPr>
      <w:docPartBody>
        <w:p w:rsidR="00154D07" w:rsidRDefault="009E2671">
          <w:pPr>
            <w:pStyle w:val="4815BB33928F411CBF03114B22644EAC"/>
          </w:pPr>
          <w:r>
            <w:rPr>
              <w:rStyle w:val="PlaceholderText"/>
            </w:rPr>
            <w:t xml:space="preserve">&lt; </w:t>
          </w:r>
          <w:r w:rsidRPr="00CD58D5">
            <w:rPr>
              <w:rStyle w:val="PlaceholderText"/>
            </w:rPr>
            <w:t>enter text</w:t>
          </w:r>
          <w:r>
            <w:rPr>
              <w:rStyle w:val="PlaceholderText"/>
            </w:rPr>
            <w:t xml:space="preserve"> &gt;</w:t>
          </w:r>
        </w:p>
      </w:docPartBody>
    </w:docPart>
    <w:docPart>
      <w:docPartPr>
        <w:name w:val="A4B586919AF54501A265622C8DBBF18B"/>
        <w:category>
          <w:name w:val="General"/>
          <w:gallery w:val="placeholder"/>
        </w:category>
        <w:types>
          <w:type w:val="bbPlcHdr"/>
        </w:types>
        <w:behaviors>
          <w:behavior w:val="content"/>
        </w:behaviors>
        <w:guid w:val="{E69A5BAD-223C-4E97-9A49-44CE70902DD1}"/>
      </w:docPartPr>
      <w:docPartBody>
        <w:p w:rsidR="00154D07" w:rsidRDefault="009E2671">
          <w:pPr>
            <w:pStyle w:val="A4B586919AF54501A265622C8DBBF18B"/>
          </w:pPr>
          <w:r>
            <w:rPr>
              <w:rStyle w:val="PlaceholderText"/>
            </w:rPr>
            <w:t xml:space="preserve">&lt; </w:t>
          </w:r>
          <w:r w:rsidRPr="00CD58D5">
            <w:rPr>
              <w:rStyle w:val="PlaceholderText"/>
            </w:rPr>
            <w:t>enter text</w:t>
          </w:r>
          <w:r>
            <w:rPr>
              <w:rStyle w:val="PlaceholderText"/>
            </w:rPr>
            <w:t xml:space="preserve"> &gt;</w:t>
          </w:r>
        </w:p>
      </w:docPartBody>
    </w:docPart>
    <w:docPart>
      <w:docPartPr>
        <w:name w:val="83D74BF2CF714A339B6CA58B24BBB476"/>
        <w:category>
          <w:name w:val="General"/>
          <w:gallery w:val="placeholder"/>
        </w:category>
        <w:types>
          <w:type w:val="bbPlcHdr"/>
        </w:types>
        <w:behaviors>
          <w:behavior w:val="content"/>
        </w:behaviors>
        <w:guid w:val="{E6FE966D-1F5D-4453-A46A-BED451A7C81F}"/>
      </w:docPartPr>
      <w:docPartBody>
        <w:p w:rsidR="00154D07" w:rsidRDefault="009E2671">
          <w:pPr>
            <w:pStyle w:val="83D74BF2CF714A339B6CA58B24BBB476"/>
          </w:pPr>
          <w:r>
            <w:rPr>
              <w:rStyle w:val="PlaceholderText"/>
            </w:rPr>
            <w:t xml:space="preserve">&lt; </w:t>
          </w:r>
          <w:r w:rsidRPr="00CD58D5">
            <w:rPr>
              <w:rStyle w:val="PlaceholderText"/>
            </w:rPr>
            <w:t>enter text</w:t>
          </w:r>
          <w:r>
            <w:rPr>
              <w:rStyle w:val="PlaceholderText"/>
            </w:rPr>
            <w:t xml:space="preserve"> &gt;</w:t>
          </w:r>
        </w:p>
      </w:docPartBody>
    </w:docPart>
    <w:docPart>
      <w:docPartPr>
        <w:name w:val="AA5C144098574FB8B0EC80A074F61EDE"/>
        <w:category>
          <w:name w:val="General"/>
          <w:gallery w:val="placeholder"/>
        </w:category>
        <w:types>
          <w:type w:val="bbPlcHdr"/>
        </w:types>
        <w:behaviors>
          <w:behavior w:val="content"/>
        </w:behaviors>
        <w:guid w:val="{BB0FF9A2-5AAD-46F8-9CF2-CC48602F2F4B}"/>
      </w:docPartPr>
      <w:docPartBody>
        <w:p w:rsidR="00154D07" w:rsidRDefault="009E2671">
          <w:pPr>
            <w:pStyle w:val="AA5C144098574FB8B0EC80A074F61EDE"/>
          </w:pPr>
          <w:r>
            <w:rPr>
              <w:rStyle w:val="PlaceholderText"/>
            </w:rPr>
            <w:t>&lt;dd/mm/yy&gt;</w:t>
          </w:r>
        </w:p>
      </w:docPartBody>
    </w:docPart>
    <w:docPart>
      <w:docPartPr>
        <w:name w:val="1A75ADDAED854A7EBBBEB22C5B73FAC2"/>
        <w:category>
          <w:name w:val="General"/>
          <w:gallery w:val="placeholder"/>
        </w:category>
        <w:types>
          <w:type w:val="bbPlcHdr"/>
        </w:types>
        <w:behaviors>
          <w:behavior w:val="content"/>
        </w:behaviors>
        <w:guid w:val="{1533724A-957E-46B6-81B7-EAE049F06641}"/>
      </w:docPartPr>
      <w:docPartBody>
        <w:p w:rsidR="00154D07" w:rsidRDefault="009E2671">
          <w:pPr>
            <w:pStyle w:val="1A75ADDAED854A7EBBBEB22C5B73FAC2"/>
          </w:pPr>
          <w:r>
            <w:rPr>
              <w:rStyle w:val="PlaceholderText"/>
            </w:rPr>
            <w:t>&lt;M/F/other&gt;</w:t>
          </w:r>
        </w:p>
      </w:docPartBody>
    </w:docPart>
    <w:docPart>
      <w:docPartPr>
        <w:name w:val="5DBA5A528C9D4E3E88767F3799DD270F"/>
        <w:category>
          <w:name w:val="General"/>
          <w:gallery w:val="placeholder"/>
        </w:category>
        <w:types>
          <w:type w:val="bbPlcHdr"/>
        </w:types>
        <w:behaviors>
          <w:behavior w:val="content"/>
        </w:behaviors>
        <w:guid w:val="{919B1F8B-ECEA-4DDC-BF66-696AC0917495}"/>
      </w:docPartPr>
      <w:docPartBody>
        <w:p w:rsidR="00154D07" w:rsidRDefault="009E2671">
          <w:pPr>
            <w:pStyle w:val="5DBA5A528C9D4E3E88767F3799DD270F"/>
          </w:pPr>
          <w:r>
            <w:rPr>
              <w:rStyle w:val="PlaceholderText"/>
            </w:rPr>
            <w:t>&lt;dd/mm/yy&gt;</w:t>
          </w:r>
        </w:p>
      </w:docPartBody>
    </w:docPart>
    <w:docPart>
      <w:docPartPr>
        <w:name w:val="C642D80E579A43FCA9F80CF4810B9DDF"/>
        <w:category>
          <w:name w:val="General"/>
          <w:gallery w:val="placeholder"/>
        </w:category>
        <w:types>
          <w:type w:val="bbPlcHdr"/>
        </w:types>
        <w:behaviors>
          <w:behavior w:val="content"/>
        </w:behaviors>
        <w:guid w:val="{5A01D27A-B2BA-474C-B725-AD2BC20F1514}"/>
      </w:docPartPr>
      <w:docPartBody>
        <w:p w:rsidR="00154D07" w:rsidRDefault="009E2671">
          <w:pPr>
            <w:pStyle w:val="C642D80E579A43FCA9F80CF4810B9DDF"/>
          </w:pPr>
          <w:r>
            <w:rPr>
              <w:rStyle w:val="PlaceholderText"/>
            </w:rPr>
            <w:t xml:space="preserve">&lt; </w:t>
          </w:r>
          <w:r w:rsidRPr="00CD58D5">
            <w:rPr>
              <w:rStyle w:val="PlaceholderText"/>
            </w:rPr>
            <w:t>enter text</w:t>
          </w:r>
          <w:r>
            <w:rPr>
              <w:rStyle w:val="PlaceholderText"/>
            </w:rPr>
            <w:t xml:space="preserve"> &gt;</w:t>
          </w:r>
        </w:p>
      </w:docPartBody>
    </w:docPart>
    <w:docPart>
      <w:docPartPr>
        <w:name w:val="95A7607BB53841EDBAF132AA4E887597"/>
        <w:category>
          <w:name w:val="General"/>
          <w:gallery w:val="placeholder"/>
        </w:category>
        <w:types>
          <w:type w:val="bbPlcHdr"/>
        </w:types>
        <w:behaviors>
          <w:behavior w:val="content"/>
        </w:behaviors>
        <w:guid w:val="{BFEFAD5B-0CD7-43E5-8E25-9B2342A84124}"/>
      </w:docPartPr>
      <w:docPartBody>
        <w:p w:rsidR="00154D07" w:rsidRDefault="009E2671">
          <w:pPr>
            <w:pStyle w:val="95A7607BB53841EDBAF132AA4E887597"/>
          </w:pPr>
          <w:r>
            <w:rPr>
              <w:rStyle w:val="PlaceholderText"/>
            </w:rPr>
            <w:t xml:space="preserve">&lt; </w:t>
          </w:r>
          <w:r w:rsidRPr="00CD58D5">
            <w:rPr>
              <w:rStyle w:val="PlaceholderText"/>
            </w:rPr>
            <w:t>enter text</w:t>
          </w:r>
          <w:r>
            <w:rPr>
              <w:rStyle w:val="PlaceholderText"/>
            </w:rPr>
            <w:t xml:space="preserve"> &gt;</w:t>
          </w:r>
        </w:p>
      </w:docPartBody>
    </w:docPart>
    <w:docPart>
      <w:docPartPr>
        <w:name w:val="704865A792554A4C9F61045904EE85FB"/>
        <w:category>
          <w:name w:val="General"/>
          <w:gallery w:val="placeholder"/>
        </w:category>
        <w:types>
          <w:type w:val="bbPlcHdr"/>
        </w:types>
        <w:behaviors>
          <w:behavior w:val="content"/>
        </w:behaviors>
        <w:guid w:val="{19575CFA-21F3-445E-9D2B-621DF1C298A2}"/>
      </w:docPartPr>
      <w:docPartBody>
        <w:p w:rsidR="00154D07" w:rsidRDefault="009E2671">
          <w:pPr>
            <w:pStyle w:val="704865A792554A4C9F61045904EE85FB"/>
          </w:pPr>
          <w:r>
            <w:rPr>
              <w:rStyle w:val="PlaceholderText"/>
            </w:rPr>
            <w:t xml:space="preserve">&lt; </w:t>
          </w:r>
          <w:r w:rsidRPr="00CD58D5">
            <w:rPr>
              <w:rStyle w:val="PlaceholderText"/>
            </w:rPr>
            <w:t>enter text</w:t>
          </w:r>
          <w:r>
            <w:rPr>
              <w:rStyle w:val="PlaceholderText"/>
            </w:rPr>
            <w:t xml:space="preserve"> &gt;</w:t>
          </w:r>
        </w:p>
      </w:docPartBody>
    </w:docPart>
    <w:docPart>
      <w:docPartPr>
        <w:name w:val="F18038E2F3EE429487AF8E6370D4393C"/>
        <w:category>
          <w:name w:val="General"/>
          <w:gallery w:val="placeholder"/>
        </w:category>
        <w:types>
          <w:type w:val="bbPlcHdr"/>
        </w:types>
        <w:behaviors>
          <w:behavior w:val="content"/>
        </w:behaviors>
        <w:guid w:val="{5C1B9346-3F20-48B5-A58C-EC4E933BFFA8}"/>
      </w:docPartPr>
      <w:docPartBody>
        <w:p w:rsidR="00154D07" w:rsidRDefault="009E2671">
          <w:pPr>
            <w:pStyle w:val="F18038E2F3EE429487AF8E6370D4393C"/>
          </w:pPr>
          <w:r>
            <w:rPr>
              <w:rStyle w:val="PlaceholderText"/>
            </w:rPr>
            <w:t>&lt;dd/mm/yy&gt;</w:t>
          </w:r>
        </w:p>
      </w:docPartBody>
    </w:docPart>
    <w:docPart>
      <w:docPartPr>
        <w:name w:val="3F8421D312BE48759E581A105EF17CA9"/>
        <w:category>
          <w:name w:val="General"/>
          <w:gallery w:val="placeholder"/>
        </w:category>
        <w:types>
          <w:type w:val="bbPlcHdr"/>
        </w:types>
        <w:behaviors>
          <w:behavior w:val="content"/>
        </w:behaviors>
        <w:guid w:val="{2A0AE6D8-8C20-4963-A96E-668EDE7327D1}"/>
      </w:docPartPr>
      <w:docPartBody>
        <w:p w:rsidR="00154D07" w:rsidRDefault="009E2671">
          <w:pPr>
            <w:pStyle w:val="3F8421D312BE48759E581A105EF17CA9"/>
          </w:pPr>
          <w:r>
            <w:rPr>
              <w:rStyle w:val="PlaceholderText"/>
            </w:rPr>
            <w:t>&lt;M/F/other&gt;</w:t>
          </w:r>
        </w:p>
      </w:docPartBody>
    </w:docPart>
    <w:docPart>
      <w:docPartPr>
        <w:name w:val="4FEF30C371CD436090DF2C7DB935CE9A"/>
        <w:category>
          <w:name w:val="General"/>
          <w:gallery w:val="placeholder"/>
        </w:category>
        <w:types>
          <w:type w:val="bbPlcHdr"/>
        </w:types>
        <w:behaviors>
          <w:behavior w:val="content"/>
        </w:behaviors>
        <w:guid w:val="{4DB9CAC1-F316-4FC0-BCB9-50F0617675D9}"/>
      </w:docPartPr>
      <w:docPartBody>
        <w:p w:rsidR="00154D07" w:rsidRDefault="009E2671">
          <w:pPr>
            <w:pStyle w:val="4FEF30C371CD436090DF2C7DB935CE9A"/>
          </w:pPr>
          <w:r>
            <w:rPr>
              <w:rStyle w:val="PlaceholderText"/>
            </w:rPr>
            <w:t>&lt;dd/mm/yy&gt;</w:t>
          </w:r>
        </w:p>
      </w:docPartBody>
    </w:docPart>
    <w:docPart>
      <w:docPartPr>
        <w:name w:val="C14853770F9240CBB7FBC5CB2E8B930B"/>
        <w:category>
          <w:name w:val="General"/>
          <w:gallery w:val="placeholder"/>
        </w:category>
        <w:types>
          <w:type w:val="bbPlcHdr"/>
        </w:types>
        <w:behaviors>
          <w:behavior w:val="content"/>
        </w:behaviors>
        <w:guid w:val="{A2CCBC45-0BB6-4A2D-B40E-10A34C973AFE}"/>
      </w:docPartPr>
      <w:docPartBody>
        <w:p w:rsidR="00154D07" w:rsidRDefault="009E2671">
          <w:pPr>
            <w:pStyle w:val="C14853770F9240CBB7FBC5CB2E8B930B"/>
          </w:pPr>
          <w:r>
            <w:rPr>
              <w:rStyle w:val="PlaceholderText"/>
            </w:rPr>
            <w:t xml:space="preserve">&lt; </w:t>
          </w:r>
          <w:r w:rsidRPr="00CD58D5">
            <w:rPr>
              <w:rStyle w:val="PlaceholderText"/>
            </w:rPr>
            <w:t>enter text</w:t>
          </w:r>
          <w:r>
            <w:rPr>
              <w:rStyle w:val="PlaceholderText"/>
            </w:rPr>
            <w:t xml:space="preserve"> &gt;</w:t>
          </w:r>
        </w:p>
      </w:docPartBody>
    </w:docPart>
    <w:docPart>
      <w:docPartPr>
        <w:name w:val="B8FFE058859B49EFA578AD42ECE4B21E"/>
        <w:category>
          <w:name w:val="General"/>
          <w:gallery w:val="placeholder"/>
        </w:category>
        <w:types>
          <w:type w:val="bbPlcHdr"/>
        </w:types>
        <w:behaviors>
          <w:behavior w:val="content"/>
        </w:behaviors>
        <w:guid w:val="{24FBE78D-19A9-4E41-AB52-55464E10A831}"/>
      </w:docPartPr>
      <w:docPartBody>
        <w:p w:rsidR="00154D07" w:rsidRDefault="009E2671">
          <w:pPr>
            <w:pStyle w:val="B8FFE058859B49EFA578AD42ECE4B21E"/>
          </w:pPr>
          <w:r>
            <w:rPr>
              <w:rStyle w:val="PlaceholderText"/>
            </w:rPr>
            <w:t xml:space="preserve">&lt; </w:t>
          </w:r>
          <w:r w:rsidRPr="00CD58D5">
            <w:rPr>
              <w:rStyle w:val="PlaceholderText"/>
            </w:rPr>
            <w:t>enter text</w:t>
          </w:r>
          <w:r>
            <w:rPr>
              <w:rStyle w:val="PlaceholderText"/>
            </w:rPr>
            <w:t xml:space="preserve"> &gt;</w:t>
          </w:r>
        </w:p>
      </w:docPartBody>
    </w:docPart>
    <w:docPart>
      <w:docPartPr>
        <w:name w:val="32816AEA5C714B3E9146B167BA8F435F"/>
        <w:category>
          <w:name w:val="General"/>
          <w:gallery w:val="placeholder"/>
        </w:category>
        <w:types>
          <w:type w:val="bbPlcHdr"/>
        </w:types>
        <w:behaviors>
          <w:behavior w:val="content"/>
        </w:behaviors>
        <w:guid w:val="{BB35C841-D7B9-4A7F-BEE2-24F5EF99FFF8}"/>
      </w:docPartPr>
      <w:docPartBody>
        <w:p w:rsidR="00154D07" w:rsidRDefault="009E2671">
          <w:pPr>
            <w:pStyle w:val="32816AEA5C714B3E9146B167BA8F435F"/>
          </w:pPr>
          <w:r>
            <w:rPr>
              <w:rStyle w:val="PlaceholderText"/>
            </w:rPr>
            <w:t>X</w:t>
          </w:r>
        </w:p>
      </w:docPartBody>
    </w:docPart>
    <w:docPart>
      <w:docPartPr>
        <w:name w:val="DC6E7387A6F44EB69495731C49CFFBCB"/>
        <w:category>
          <w:name w:val="General"/>
          <w:gallery w:val="placeholder"/>
        </w:category>
        <w:types>
          <w:type w:val="bbPlcHdr"/>
        </w:types>
        <w:behaviors>
          <w:behavior w:val="content"/>
        </w:behaviors>
        <w:guid w:val="{B6D40F9C-FA63-4674-87E6-42E871F954F7}"/>
      </w:docPartPr>
      <w:docPartBody>
        <w:p w:rsidR="00154D07" w:rsidRDefault="009E2671">
          <w:pPr>
            <w:pStyle w:val="DC6E7387A6F44EB69495731C49CFFBCB"/>
          </w:pPr>
          <w:r>
            <w:rPr>
              <w:rStyle w:val="PlaceholderText"/>
            </w:rPr>
            <w:t>X</w:t>
          </w:r>
        </w:p>
      </w:docPartBody>
    </w:docPart>
    <w:docPart>
      <w:docPartPr>
        <w:name w:val="F82184BF21664DCC965573152821E11D"/>
        <w:category>
          <w:name w:val="General"/>
          <w:gallery w:val="placeholder"/>
        </w:category>
        <w:types>
          <w:type w:val="bbPlcHdr"/>
        </w:types>
        <w:behaviors>
          <w:behavior w:val="content"/>
        </w:behaviors>
        <w:guid w:val="{57589AEE-B2B0-44AA-AF66-66B101C4490B}"/>
      </w:docPartPr>
      <w:docPartBody>
        <w:p w:rsidR="00154D07" w:rsidRDefault="009E2671">
          <w:pPr>
            <w:pStyle w:val="F82184BF21664DCC965573152821E11D"/>
          </w:pPr>
          <w:r>
            <w:rPr>
              <w:rStyle w:val="PlaceholderText"/>
            </w:rPr>
            <w:t xml:space="preserve">&lt; </w:t>
          </w:r>
          <w:r w:rsidRPr="00CD58D5">
            <w:rPr>
              <w:rStyle w:val="PlaceholderText"/>
            </w:rPr>
            <w:t>enter text</w:t>
          </w:r>
          <w:r>
            <w:rPr>
              <w:rStyle w:val="PlaceholderText"/>
            </w:rPr>
            <w:t xml:space="preserve"> &gt;</w:t>
          </w:r>
        </w:p>
      </w:docPartBody>
    </w:docPart>
    <w:docPart>
      <w:docPartPr>
        <w:name w:val="200A110428FC4B7EABB66F1460E76D20"/>
        <w:category>
          <w:name w:val="General"/>
          <w:gallery w:val="placeholder"/>
        </w:category>
        <w:types>
          <w:type w:val="bbPlcHdr"/>
        </w:types>
        <w:behaviors>
          <w:behavior w:val="content"/>
        </w:behaviors>
        <w:guid w:val="{2279B85B-D5CF-4C3E-8005-1DAA5FB065CE}"/>
      </w:docPartPr>
      <w:docPartBody>
        <w:p w:rsidR="00154D07" w:rsidRDefault="009E2671">
          <w:pPr>
            <w:pStyle w:val="200A110428FC4B7EABB66F1460E76D20"/>
          </w:pPr>
          <w:r>
            <w:rPr>
              <w:rStyle w:val="PlaceholderText"/>
            </w:rPr>
            <w:t xml:space="preserve">&lt; </w:t>
          </w:r>
          <w:r w:rsidRPr="00CD58D5">
            <w:rPr>
              <w:rStyle w:val="PlaceholderText"/>
            </w:rPr>
            <w:t>enter text</w:t>
          </w:r>
          <w:r>
            <w:rPr>
              <w:rStyle w:val="PlaceholderText"/>
            </w:rPr>
            <w:t xml:space="preserve"> &gt;</w:t>
          </w:r>
        </w:p>
      </w:docPartBody>
    </w:docPart>
    <w:docPart>
      <w:docPartPr>
        <w:name w:val="F22E096D3A0846F88F8E76C29DD5E8E7"/>
        <w:category>
          <w:name w:val="General"/>
          <w:gallery w:val="placeholder"/>
        </w:category>
        <w:types>
          <w:type w:val="bbPlcHdr"/>
        </w:types>
        <w:behaviors>
          <w:behavior w:val="content"/>
        </w:behaviors>
        <w:guid w:val="{5E5E6AAC-5E00-4297-8B54-0AF9775195E9}"/>
      </w:docPartPr>
      <w:docPartBody>
        <w:p w:rsidR="00154D07" w:rsidRDefault="009E2671">
          <w:pPr>
            <w:pStyle w:val="F22E096D3A0846F88F8E76C29DD5E8E7"/>
          </w:pPr>
          <w:r>
            <w:rPr>
              <w:rStyle w:val="PlaceholderText"/>
            </w:rPr>
            <w:t xml:space="preserve">&lt; </w:t>
          </w:r>
          <w:r w:rsidRPr="00CD58D5">
            <w:rPr>
              <w:rStyle w:val="PlaceholderText"/>
            </w:rPr>
            <w:t>enter text</w:t>
          </w:r>
          <w:r>
            <w:rPr>
              <w:rStyle w:val="PlaceholderText"/>
            </w:rPr>
            <w:t xml:space="preserve"> &gt;</w:t>
          </w:r>
        </w:p>
      </w:docPartBody>
    </w:docPart>
    <w:docPart>
      <w:docPartPr>
        <w:name w:val="D21CA79F6B964556BFE0E9367394BFC8"/>
        <w:category>
          <w:name w:val="General"/>
          <w:gallery w:val="placeholder"/>
        </w:category>
        <w:types>
          <w:type w:val="bbPlcHdr"/>
        </w:types>
        <w:behaviors>
          <w:behavior w:val="content"/>
        </w:behaviors>
        <w:guid w:val="{B8B12EA6-3758-4D0C-8729-8459CACEB06F}"/>
      </w:docPartPr>
      <w:docPartBody>
        <w:p w:rsidR="00154D07" w:rsidRDefault="009E2671">
          <w:pPr>
            <w:pStyle w:val="D21CA79F6B964556BFE0E9367394BFC8"/>
          </w:pPr>
          <w:r>
            <w:rPr>
              <w:rStyle w:val="PlaceholderText"/>
            </w:rPr>
            <w:t xml:space="preserve">&lt; </w:t>
          </w:r>
          <w:r w:rsidRPr="00CD58D5">
            <w:rPr>
              <w:rStyle w:val="PlaceholderText"/>
            </w:rPr>
            <w:t>enter text</w:t>
          </w:r>
          <w:r>
            <w:rPr>
              <w:rStyle w:val="PlaceholderText"/>
            </w:rPr>
            <w:t xml:space="preserve"> &gt;</w:t>
          </w:r>
        </w:p>
      </w:docPartBody>
    </w:docPart>
    <w:docPart>
      <w:docPartPr>
        <w:name w:val="991DC67F58B44D5DB4C7ACC7D00D89DC"/>
        <w:category>
          <w:name w:val="General"/>
          <w:gallery w:val="placeholder"/>
        </w:category>
        <w:types>
          <w:type w:val="bbPlcHdr"/>
        </w:types>
        <w:behaviors>
          <w:behavior w:val="content"/>
        </w:behaviors>
        <w:guid w:val="{17B52314-0CC9-45C2-B653-C940FE063CA0}"/>
      </w:docPartPr>
      <w:docPartBody>
        <w:p w:rsidR="00154D07" w:rsidRDefault="009E2671">
          <w:pPr>
            <w:pStyle w:val="991DC67F58B44D5DB4C7ACC7D00D89DC"/>
          </w:pPr>
          <w:r>
            <w:rPr>
              <w:rStyle w:val="PlaceholderText"/>
            </w:rPr>
            <w:t xml:space="preserve">&lt; </w:t>
          </w:r>
          <w:r w:rsidRPr="00CD58D5">
            <w:rPr>
              <w:rStyle w:val="PlaceholderText"/>
            </w:rPr>
            <w:t>enter text</w:t>
          </w:r>
          <w:r>
            <w:rPr>
              <w:rStyle w:val="PlaceholderText"/>
            </w:rPr>
            <w:t xml:space="preserve"> &gt;</w:t>
          </w:r>
        </w:p>
      </w:docPartBody>
    </w:docPart>
    <w:docPart>
      <w:docPartPr>
        <w:name w:val="05083C344F694077A2D5B8F8BDFEC45B"/>
        <w:category>
          <w:name w:val="General"/>
          <w:gallery w:val="placeholder"/>
        </w:category>
        <w:types>
          <w:type w:val="bbPlcHdr"/>
        </w:types>
        <w:behaviors>
          <w:behavior w:val="content"/>
        </w:behaviors>
        <w:guid w:val="{86768B5C-8A7F-4EE7-B09D-6864743F3208}"/>
      </w:docPartPr>
      <w:docPartBody>
        <w:p w:rsidR="00154D07" w:rsidRDefault="009E2671">
          <w:pPr>
            <w:pStyle w:val="05083C344F694077A2D5B8F8BDFEC45B"/>
          </w:pPr>
          <w:r>
            <w:rPr>
              <w:rStyle w:val="PlaceholderText"/>
            </w:rPr>
            <w:t xml:space="preserve">&lt; </w:t>
          </w:r>
          <w:r w:rsidRPr="00CD58D5">
            <w:rPr>
              <w:rStyle w:val="PlaceholderText"/>
            </w:rPr>
            <w:t>enter text</w:t>
          </w:r>
          <w:r>
            <w:rPr>
              <w:rStyle w:val="PlaceholderText"/>
            </w:rPr>
            <w:t xml:space="preserve"> &gt;</w:t>
          </w:r>
        </w:p>
      </w:docPartBody>
    </w:docPart>
    <w:docPart>
      <w:docPartPr>
        <w:name w:val="A0B3E4B71E0E49C1850F29AE7A856BB2"/>
        <w:category>
          <w:name w:val="General"/>
          <w:gallery w:val="placeholder"/>
        </w:category>
        <w:types>
          <w:type w:val="bbPlcHdr"/>
        </w:types>
        <w:behaviors>
          <w:behavior w:val="content"/>
        </w:behaviors>
        <w:guid w:val="{BEC2DE27-F7B9-4D7C-AAFA-34DDEDBE0DF8}"/>
      </w:docPartPr>
      <w:docPartBody>
        <w:p w:rsidR="00154D07" w:rsidRDefault="009E2671">
          <w:pPr>
            <w:pStyle w:val="A0B3E4B71E0E49C1850F29AE7A856BB2"/>
          </w:pPr>
          <w:r>
            <w:rPr>
              <w:rStyle w:val="PlaceholderText"/>
            </w:rPr>
            <w:t xml:space="preserve">&lt; </w:t>
          </w:r>
          <w:r w:rsidRPr="00CD58D5">
            <w:rPr>
              <w:rStyle w:val="PlaceholderText"/>
            </w:rPr>
            <w:t>enter text</w:t>
          </w:r>
          <w:r>
            <w:rPr>
              <w:rStyle w:val="PlaceholderText"/>
            </w:rPr>
            <w:t xml:space="preserve"> &gt;</w:t>
          </w:r>
        </w:p>
      </w:docPartBody>
    </w:docPart>
    <w:docPart>
      <w:docPartPr>
        <w:name w:val="A6A4C11F2B614AAC9C4197C4848DDFF5"/>
        <w:category>
          <w:name w:val="General"/>
          <w:gallery w:val="placeholder"/>
        </w:category>
        <w:types>
          <w:type w:val="bbPlcHdr"/>
        </w:types>
        <w:behaviors>
          <w:behavior w:val="content"/>
        </w:behaviors>
        <w:guid w:val="{36D1C41B-FC88-45A0-9BB9-737680518A95}"/>
      </w:docPartPr>
      <w:docPartBody>
        <w:p w:rsidR="00154D07" w:rsidRDefault="009E2671">
          <w:pPr>
            <w:pStyle w:val="A6A4C11F2B614AAC9C4197C4848DDFF5"/>
          </w:pPr>
          <w:r w:rsidRPr="008C7166">
            <w:rPr>
              <w:rStyle w:val="PlaceholderText"/>
            </w:rPr>
            <w:t>&lt; 00 0000 0000 &gt;</w:t>
          </w:r>
        </w:p>
      </w:docPartBody>
    </w:docPart>
    <w:docPart>
      <w:docPartPr>
        <w:name w:val="2F3902991ABF4307946FB3E8B420C441"/>
        <w:category>
          <w:name w:val="General"/>
          <w:gallery w:val="placeholder"/>
        </w:category>
        <w:types>
          <w:type w:val="bbPlcHdr"/>
        </w:types>
        <w:behaviors>
          <w:behavior w:val="content"/>
        </w:behaviors>
        <w:guid w:val="{668DAB21-0280-4BFB-B5E7-41E14A960AC6}"/>
      </w:docPartPr>
      <w:docPartBody>
        <w:p w:rsidR="00154D07" w:rsidRDefault="009E2671">
          <w:pPr>
            <w:pStyle w:val="2F3902991ABF4307946FB3E8B420C441"/>
          </w:pPr>
          <w:r w:rsidRPr="008C7166">
            <w:rPr>
              <w:rStyle w:val="PlaceholderText"/>
            </w:rPr>
            <w:t>&lt; 00 0000 0000 &gt;</w:t>
          </w:r>
        </w:p>
      </w:docPartBody>
    </w:docPart>
    <w:docPart>
      <w:docPartPr>
        <w:name w:val="D9FC93F0E9DA4098B3E61BDCDB16D751"/>
        <w:category>
          <w:name w:val="General"/>
          <w:gallery w:val="placeholder"/>
        </w:category>
        <w:types>
          <w:type w:val="bbPlcHdr"/>
        </w:types>
        <w:behaviors>
          <w:behavior w:val="content"/>
        </w:behaviors>
        <w:guid w:val="{65E5FC4E-01B3-46D5-BF36-F5713C17C508}"/>
      </w:docPartPr>
      <w:docPartBody>
        <w:p w:rsidR="00154D07" w:rsidRDefault="009E2671">
          <w:pPr>
            <w:pStyle w:val="D9FC93F0E9DA4098B3E61BDCDB16D751"/>
          </w:pPr>
          <w:r w:rsidRPr="008C7166">
            <w:rPr>
              <w:rStyle w:val="PlaceholderText"/>
            </w:rPr>
            <w:t>&lt; 00 0000 0000 &gt;</w:t>
          </w:r>
        </w:p>
      </w:docPartBody>
    </w:docPart>
    <w:docPart>
      <w:docPartPr>
        <w:name w:val="BE20376F77D2488C899B3DADFAB8F2EB"/>
        <w:category>
          <w:name w:val="General"/>
          <w:gallery w:val="placeholder"/>
        </w:category>
        <w:types>
          <w:type w:val="bbPlcHdr"/>
        </w:types>
        <w:behaviors>
          <w:behavior w:val="content"/>
        </w:behaviors>
        <w:guid w:val="{6693281F-2BB7-415C-8481-BE1353531FFB}"/>
      </w:docPartPr>
      <w:docPartBody>
        <w:p w:rsidR="00154D07" w:rsidRDefault="009E2671">
          <w:pPr>
            <w:pStyle w:val="BE20376F77D2488C899B3DADFAB8F2EB"/>
          </w:pPr>
          <w:r w:rsidRPr="008C7166">
            <w:rPr>
              <w:rStyle w:val="PlaceholderText"/>
            </w:rPr>
            <w:t>&lt; 00 0000 0000 &gt;</w:t>
          </w:r>
        </w:p>
      </w:docPartBody>
    </w:docPart>
    <w:docPart>
      <w:docPartPr>
        <w:name w:val="D401629F4CC8450E801285550DCF067F"/>
        <w:category>
          <w:name w:val="General"/>
          <w:gallery w:val="placeholder"/>
        </w:category>
        <w:types>
          <w:type w:val="bbPlcHdr"/>
        </w:types>
        <w:behaviors>
          <w:behavior w:val="content"/>
        </w:behaviors>
        <w:guid w:val="{D6723AA6-7E77-4F45-9180-D17369DA58AA}"/>
      </w:docPartPr>
      <w:docPartBody>
        <w:p w:rsidR="00154D07" w:rsidRDefault="009E2671">
          <w:pPr>
            <w:pStyle w:val="D401629F4CC8450E801285550DCF067F"/>
          </w:pPr>
          <w:r w:rsidRPr="008C7166">
            <w:rPr>
              <w:rStyle w:val="PlaceholderText"/>
            </w:rPr>
            <w:t>&lt; 00 0000 0000 &gt;</w:t>
          </w:r>
        </w:p>
      </w:docPartBody>
    </w:docPart>
    <w:docPart>
      <w:docPartPr>
        <w:name w:val="0EA9F0F3C6E04C9C9A47FE872E2A607B"/>
        <w:category>
          <w:name w:val="General"/>
          <w:gallery w:val="placeholder"/>
        </w:category>
        <w:types>
          <w:type w:val="bbPlcHdr"/>
        </w:types>
        <w:behaviors>
          <w:behavior w:val="content"/>
        </w:behaviors>
        <w:guid w:val="{C4B9D157-A286-4FD5-AD36-26CA1E3BC0F4}"/>
      </w:docPartPr>
      <w:docPartBody>
        <w:p w:rsidR="00154D07" w:rsidRDefault="009E2671">
          <w:pPr>
            <w:pStyle w:val="0EA9F0F3C6E04C9C9A47FE872E2A607B"/>
          </w:pPr>
          <w:r w:rsidRPr="008C7166">
            <w:rPr>
              <w:rStyle w:val="PlaceholderText"/>
            </w:rPr>
            <w:t>&lt; 00 0000 0000 &gt;</w:t>
          </w:r>
        </w:p>
      </w:docPartBody>
    </w:docPart>
    <w:docPart>
      <w:docPartPr>
        <w:name w:val="55EF8B4EAF1045AE9418FEFDF3C5256B"/>
        <w:category>
          <w:name w:val="General"/>
          <w:gallery w:val="placeholder"/>
        </w:category>
        <w:types>
          <w:type w:val="bbPlcHdr"/>
        </w:types>
        <w:behaviors>
          <w:behavior w:val="content"/>
        </w:behaviors>
        <w:guid w:val="{B12B3DE3-42F5-438B-86CB-76C5C1D8182D}"/>
      </w:docPartPr>
      <w:docPartBody>
        <w:p w:rsidR="00154D07" w:rsidRDefault="009E2671">
          <w:pPr>
            <w:pStyle w:val="55EF8B4EAF1045AE9418FEFDF3C5256B"/>
          </w:pPr>
          <w:r>
            <w:rPr>
              <w:rStyle w:val="PlaceholderText"/>
            </w:rPr>
            <w:t xml:space="preserve">&lt; </w:t>
          </w:r>
          <w:r w:rsidRPr="00CD58D5">
            <w:rPr>
              <w:rStyle w:val="PlaceholderText"/>
            </w:rPr>
            <w:t>enter text</w:t>
          </w:r>
          <w:r>
            <w:rPr>
              <w:rStyle w:val="PlaceholderText"/>
            </w:rPr>
            <w:t xml:space="preserve"> &gt;</w:t>
          </w:r>
        </w:p>
      </w:docPartBody>
    </w:docPart>
    <w:docPart>
      <w:docPartPr>
        <w:name w:val="35CFBD58B6A44A62A5EEF268E415E90C"/>
        <w:category>
          <w:name w:val="General"/>
          <w:gallery w:val="placeholder"/>
        </w:category>
        <w:types>
          <w:type w:val="bbPlcHdr"/>
        </w:types>
        <w:behaviors>
          <w:behavior w:val="content"/>
        </w:behaviors>
        <w:guid w:val="{65F73391-9B9D-45D4-8A0A-CDA253C11B2F}"/>
      </w:docPartPr>
      <w:docPartBody>
        <w:p w:rsidR="00154D07" w:rsidRDefault="009E2671">
          <w:pPr>
            <w:pStyle w:val="35CFBD58B6A44A62A5EEF268E415E90C"/>
          </w:pPr>
          <w:r>
            <w:rPr>
              <w:rStyle w:val="PlaceholderText"/>
            </w:rPr>
            <w:t xml:space="preserve">&lt; </w:t>
          </w:r>
          <w:r w:rsidRPr="00CD58D5">
            <w:rPr>
              <w:rStyle w:val="PlaceholderText"/>
            </w:rPr>
            <w:t>enter text</w:t>
          </w:r>
          <w:r>
            <w:rPr>
              <w:rStyle w:val="PlaceholderText"/>
            </w:rPr>
            <w:t xml:space="preserve"> &gt;</w:t>
          </w:r>
        </w:p>
      </w:docPartBody>
    </w:docPart>
    <w:docPart>
      <w:docPartPr>
        <w:name w:val="AC16B27EE5C84F2B9DEBB665E573AC1D"/>
        <w:category>
          <w:name w:val="General"/>
          <w:gallery w:val="placeholder"/>
        </w:category>
        <w:types>
          <w:type w:val="bbPlcHdr"/>
        </w:types>
        <w:behaviors>
          <w:behavior w:val="content"/>
        </w:behaviors>
        <w:guid w:val="{E1366153-CD71-4DD0-AFAA-FE0A108F1129}"/>
      </w:docPartPr>
      <w:docPartBody>
        <w:p w:rsidR="00154D07" w:rsidRDefault="009E2671">
          <w:pPr>
            <w:pStyle w:val="AC16B27EE5C84F2B9DEBB665E573AC1D"/>
          </w:pPr>
          <w:r>
            <w:rPr>
              <w:rStyle w:val="PlaceholderText"/>
            </w:rPr>
            <w:t xml:space="preserve">&lt; </w:t>
          </w:r>
          <w:r w:rsidRPr="00CD58D5">
            <w:rPr>
              <w:rStyle w:val="PlaceholderText"/>
            </w:rPr>
            <w:t>enter text</w:t>
          </w:r>
          <w:r>
            <w:rPr>
              <w:rStyle w:val="PlaceholderText"/>
            </w:rPr>
            <w:t xml:space="preserve"> &gt;</w:t>
          </w:r>
        </w:p>
      </w:docPartBody>
    </w:docPart>
    <w:docPart>
      <w:docPartPr>
        <w:name w:val="3785D5304E754BFFB3E8C267D715172F"/>
        <w:category>
          <w:name w:val="General"/>
          <w:gallery w:val="placeholder"/>
        </w:category>
        <w:types>
          <w:type w:val="bbPlcHdr"/>
        </w:types>
        <w:behaviors>
          <w:behavior w:val="content"/>
        </w:behaviors>
        <w:guid w:val="{FD0F75C9-764B-4E6D-9EAF-11E2F05C65F8}"/>
      </w:docPartPr>
      <w:docPartBody>
        <w:p w:rsidR="00154D07" w:rsidRDefault="009E2671">
          <w:pPr>
            <w:pStyle w:val="3785D5304E754BFFB3E8C267D715172F"/>
          </w:pPr>
          <w:r>
            <w:rPr>
              <w:rStyle w:val="PlaceholderText"/>
            </w:rPr>
            <w:t>X</w:t>
          </w:r>
        </w:p>
      </w:docPartBody>
    </w:docPart>
    <w:docPart>
      <w:docPartPr>
        <w:name w:val="6E2B43A9BA65428EA8E45A36D1615B83"/>
        <w:category>
          <w:name w:val="General"/>
          <w:gallery w:val="placeholder"/>
        </w:category>
        <w:types>
          <w:type w:val="bbPlcHdr"/>
        </w:types>
        <w:behaviors>
          <w:behavior w:val="content"/>
        </w:behaviors>
        <w:guid w:val="{E0134FE6-B20D-4500-A3F4-61EC90AD1B05}"/>
      </w:docPartPr>
      <w:docPartBody>
        <w:p w:rsidR="00154D07" w:rsidRDefault="009E2671">
          <w:pPr>
            <w:pStyle w:val="6E2B43A9BA65428EA8E45A36D1615B83"/>
          </w:pPr>
          <w:r>
            <w:rPr>
              <w:rStyle w:val="PlaceholderText"/>
            </w:rPr>
            <w:t>X</w:t>
          </w:r>
        </w:p>
      </w:docPartBody>
    </w:docPart>
    <w:docPart>
      <w:docPartPr>
        <w:name w:val="D5C5BC8DD2584EB580CA5531D8BC78B6"/>
        <w:category>
          <w:name w:val="General"/>
          <w:gallery w:val="placeholder"/>
        </w:category>
        <w:types>
          <w:type w:val="bbPlcHdr"/>
        </w:types>
        <w:behaviors>
          <w:behavior w:val="content"/>
        </w:behaviors>
        <w:guid w:val="{58C111E3-54EB-4281-B5C3-2A5FB9C65CD7}"/>
      </w:docPartPr>
      <w:docPartBody>
        <w:p w:rsidR="00154D07" w:rsidRDefault="009E2671">
          <w:pPr>
            <w:pStyle w:val="D5C5BC8DD2584EB580CA5531D8BC78B6"/>
          </w:pPr>
          <w:r>
            <w:rPr>
              <w:rStyle w:val="PlaceholderText"/>
            </w:rPr>
            <w:t xml:space="preserve">&lt; </w:t>
          </w:r>
          <w:r w:rsidRPr="00CD58D5">
            <w:rPr>
              <w:rStyle w:val="PlaceholderText"/>
            </w:rPr>
            <w:t>enter text</w:t>
          </w:r>
          <w:r>
            <w:rPr>
              <w:rStyle w:val="PlaceholderText"/>
            </w:rPr>
            <w:t xml:space="preserve"> &gt;</w:t>
          </w:r>
        </w:p>
      </w:docPartBody>
    </w:docPart>
    <w:docPart>
      <w:docPartPr>
        <w:name w:val="82A637C5809044AEBC9220CB7B51ED89"/>
        <w:category>
          <w:name w:val="General"/>
          <w:gallery w:val="placeholder"/>
        </w:category>
        <w:types>
          <w:type w:val="bbPlcHdr"/>
        </w:types>
        <w:behaviors>
          <w:behavior w:val="content"/>
        </w:behaviors>
        <w:guid w:val="{45E642C5-3B6F-42B1-8C1D-D06C08068A08}"/>
      </w:docPartPr>
      <w:docPartBody>
        <w:p w:rsidR="00154D07" w:rsidRDefault="009E2671">
          <w:pPr>
            <w:pStyle w:val="82A637C5809044AEBC9220CB7B51ED89"/>
          </w:pPr>
          <w:r>
            <w:rPr>
              <w:rStyle w:val="PlaceholderText"/>
            </w:rPr>
            <w:t>X</w:t>
          </w:r>
        </w:p>
      </w:docPartBody>
    </w:docPart>
    <w:docPart>
      <w:docPartPr>
        <w:name w:val="FF4286F939314C30B5752BD77A9AD3FE"/>
        <w:category>
          <w:name w:val="General"/>
          <w:gallery w:val="placeholder"/>
        </w:category>
        <w:types>
          <w:type w:val="bbPlcHdr"/>
        </w:types>
        <w:behaviors>
          <w:behavior w:val="content"/>
        </w:behaviors>
        <w:guid w:val="{1D8C8ACE-6418-4E2E-9B67-FB7ECF674886}"/>
      </w:docPartPr>
      <w:docPartBody>
        <w:p w:rsidR="00154D07" w:rsidRDefault="009E2671">
          <w:pPr>
            <w:pStyle w:val="FF4286F939314C30B5752BD77A9AD3FE"/>
          </w:pPr>
          <w:r>
            <w:rPr>
              <w:rStyle w:val="PlaceholderText"/>
            </w:rPr>
            <w:t>X</w:t>
          </w:r>
        </w:p>
      </w:docPartBody>
    </w:docPart>
    <w:docPart>
      <w:docPartPr>
        <w:name w:val="D50739A879F94D08A20CA17D0E02DF35"/>
        <w:category>
          <w:name w:val="General"/>
          <w:gallery w:val="placeholder"/>
        </w:category>
        <w:types>
          <w:type w:val="bbPlcHdr"/>
        </w:types>
        <w:behaviors>
          <w:behavior w:val="content"/>
        </w:behaviors>
        <w:guid w:val="{EAD8A1CB-9CDF-480F-934E-F3F53A384C25}"/>
      </w:docPartPr>
      <w:docPartBody>
        <w:p w:rsidR="00154D07" w:rsidRDefault="009E2671">
          <w:pPr>
            <w:pStyle w:val="D50739A879F94D08A20CA17D0E02DF35"/>
          </w:pPr>
          <w:r>
            <w:rPr>
              <w:rStyle w:val="PlaceholderText"/>
            </w:rPr>
            <w:t xml:space="preserve">&lt; </w:t>
          </w:r>
          <w:r w:rsidRPr="00CD58D5">
            <w:rPr>
              <w:rStyle w:val="PlaceholderText"/>
            </w:rPr>
            <w:t>enter text</w:t>
          </w:r>
          <w:r>
            <w:rPr>
              <w:rStyle w:val="PlaceholderText"/>
            </w:rPr>
            <w:t xml:space="preserve"> &gt;</w:t>
          </w:r>
        </w:p>
      </w:docPartBody>
    </w:docPart>
    <w:docPart>
      <w:docPartPr>
        <w:name w:val="F55EED97F5AF41C2806D5A9C7B35C858"/>
        <w:category>
          <w:name w:val="General"/>
          <w:gallery w:val="placeholder"/>
        </w:category>
        <w:types>
          <w:type w:val="bbPlcHdr"/>
        </w:types>
        <w:behaviors>
          <w:behavior w:val="content"/>
        </w:behaviors>
        <w:guid w:val="{F155B6B6-0E25-4657-B86D-03A9DFDA90C1}"/>
      </w:docPartPr>
      <w:docPartBody>
        <w:p w:rsidR="00154D07" w:rsidRDefault="009E2671">
          <w:pPr>
            <w:pStyle w:val="F55EED97F5AF41C2806D5A9C7B35C858"/>
          </w:pPr>
          <w:r>
            <w:rPr>
              <w:rStyle w:val="PlaceholderText"/>
            </w:rPr>
            <w:t>X</w:t>
          </w:r>
        </w:p>
      </w:docPartBody>
    </w:docPart>
    <w:docPart>
      <w:docPartPr>
        <w:name w:val="982CA8F9B96F4B579E305D8BE59FDA27"/>
        <w:category>
          <w:name w:val="General"/>
          <w:gallery w:val="placeholder"/>
        </w:category>
        <w:types>
          <w:type w:val="bbPlcHdr"/>
        </w:types>
        <w:behaviors>
          <w:behavior w:val="content"/>
        </w:behaviors>
        <w:guid w:val="{99C77B85-28B2-4FBA-8494-3661E1815CAF}"/>
      </w:docPartPr>
      <w:docPartBody>
        <w:p w:rsidR="00154D07" w:rsidRDefault="009E2671">
          <w:pPr>
            <w:pStyle w:val="982CA8F9B96F4B579E305D8BE59FDA27"/>
          </w:pPr>
          <w:r>
            <w:rPr>
              <w:rStyle w:val="PlaceholderText"/>
            </w:rPr>
            <w:t>X</w:t>
          </w:r>
        </w:p>
      </w:docPartBody>
    </w:docPart>
    <w:docPart>
      <w:docPartPr>
        <w:name w:val="15FA6594BFA04641AFA452F83D0D1CA4"/>
        <w:category>
          <w:name w:val="General"/>
          <w:gallery w:val="placeholder"/>
        </w:category>
        <w:types>
          <w:type w:val="bbPlcHdr"/>
        </w:types>
        <w:behaviors>
          <w:behavior w:val="content"/>
        </w:behaviors>
        <w:guid w:val="{A6EA08BF-FEC7-4501-974C-0AAD22CD7139}"/>
      </w:docPartPr>
      <w:docPartBody>
        <w:p w:rsidR="00154D07" w:rsidRDefault="009E2671">
          <w:pPr>
            <w:pStyle w:val="15FA6594BFA04641AFA452F83D0D1CA4"/>
          </w:pPr>
          <w:r>
            <w:rPr>
              <w:rStyle w:val="PlaceholderText"/>
            </w:rPr>
            <w:t xml:space="preserve">&lt; </w:t>
          </w:r>
          <w:r w:rsidRPr="00CD58D5">
            <w:rPr>
              <w:rStyle w:val="PlaceholderText"/>
            </w:rPr>
            <w:t>enter text</w:t>
          </w:r>
          <w:r>
            <w:rPr>
              <w:rStyle w:val="PlaceholderText"/>
            </w:rPr>
            <w:t xml:space="preserve"> &gt;</w:t>
          </w:r>
        </w:p>
      </w:docPartBody>
    </w:docPart>
    <w:docPart>
      <w:docPartPr>
        <w:name w:val="EB9D41E72681432F9C967C8A5C927020"/>
        <w:category>
          <w:name w:val="General"/>
          <w:gallery w:val="placeholder"/>
        </w:category>
        <w:types>
          <w:type w:val="bbPlcHdr"/>
        </w:types>
        <w:behaviors>
          <w:behavior w:val="content"/>
        </w:behaviors>
        <w:guid w:val="{84A38D87-6E02-4C1E-A62A-42FD60001546}"/>
      </w:docPartPr>
      <w:docPartBody>
        <w:p w:rsidR="00154D07" w:rsidRDefault="009E2671">
          <w:pPr>
            <w:pStyle w:val="EB9D41E72681432F9C967C8A5C927020"/>
          </w:pPr>
          <w:r>
            <w:rPr>
              <w:rStyle w:val="PlaceholderText"/>
            </w:rPr>
            <w:t>X</w:t>
          </w:r>
        </w:p>
      </w:docPartBody>
    </w:docPart>
    <w:docPart>
      <w:docPartPr>
        <w:name w:val="11D792036A63460C8C090AD6BEFEF6CD"/>
        <w:category>
          <w:name w:val="General"/>
          <w:gallery w:val="placeholder"/>
        </w:category>
        <w:types>
          <w:type w:val="bbPlcHdr"/>
        </w:types>
        <w:behaviors>
          <w:behavior w:val="content"/>
        </w:behaviors>
        <w:guid w:val="{8764DADB-9447-4097-9C20-C6E76B0F6E1D}"/>
      </w:docPartPr>
      <w:docPartBody>
        <w:p w:rsidR="00154D07" w:rsidRDefault="009E2671">
          <w:pPr>
            <w:pStyle w:val="11D792036A63460C8C090AD6BEFEF6CD"/>
          </w:pPr>
          <w:r>
            <w:rPr>
              <w:rStyle w:val="PlaceholderText"/>
            </w:rPr>
            <w:t>X</w:t>
          </w:r>
        </w:p>
      </w:docPartBody>
    </w:docPart>
    <w:docPart>
      <w:docPartPr>
        <w:name w:val="DCA4DFE20931473D95C7B0669A2E3DEA"/>
        <w:category>
          <w:name w:val="General"/>
          <w:gallery w:val="placeholder"/>
        </w:category>
        <w:types>
          <w:type w:val="bbPlcHdr"/>
        </w:types>
        <w:behaviors>
          <w:behavior w:val="content"/>
        </w:behaviors>
        <w:guid w:val="{CCEBBC6D-6650-496D-93BA-CFA15C3141F1}"/>
      </w:docPartPr>
      <w:docPartBody>
        <w:p w:rsidR="00154D07" w:rsidRDefault="009E2671">
          <w:pPr>
            <w:pStyle w:val="DCA4DFE20931473D95C7B0669A2E3DEA"/>
          </w:pPr>
          <w:r>
            <w:rPr>
              <w:rStyle w:val="PlaceholderText"/>
            </w:rPr>
            <w:t xml:space="preserve">&lt; </w:t>
          </w:r>
          <w:r w:rsidRPr="00CD58D5">
            <w:rPr>
              <w:rStyle w:val="PlaceholderText"/>
            </w:rPr>
            <w:t>enter text</w:t>
          </w:r>
          <w:r>
            <w:rPr>
              <w:rStyle w:val="PlaceholderText"/>
            </w:rPr>
            <w:t xml:space="preserve"> &gt;</w:t>
          </w:r>
        </w:p>
      </w:docPartBody>
    </w:docPart>
    <w:docPart>
      <w:docPartPr>
        <w:name w:val="A84742F14F5B4319A33969F607BD62CD"/>
        <w:category>
          <w:name w:val="General"/>
          <w:gallery w:val="placeholder"/>
        </w:category>
        <w:types>
          <w:type w:val="bbPlcHdr"/>
        </w:types>
        <w:behaviors>
          <w:behavior w:val="content"/>
        </w:behaviors>
        <w:guid w:val="{E76BE660-6EA5-4FCD-A801-5DC863A45D59}"/>
      </w:docPartPr>
      <w:docPartBody>
        <w:p w:rsidR="00154D07" w:rsidRDefault="009E2671">
          <w:pPr>
            <w:pStyle w:val="A84742F14F5B4319A33969F607BD62CD"/>
          </w:pPr>
          <w:r>
            <w:rPr>
              <w:rStyle w:val="PlaceholderText"/>
            </w:rPr>
            <w:t xml:space="preserve">&lt; </w:t>
          </w:r>
          <w:r w:rsidRPr="00CD58D5">
            <w:rPr>
              <w:rStyle w:val="PlaceholderText"/>
            </w:rPr>
            <w:t>enter text</w:t>
          </w:r>
          <w:r>
            <w:rPr>
              <w:rStyle w:val="PlaceholderText"/>
            </w:rPr>
            <w:t xml:space="preserve"> &gt;</w:t>
          </w:r>
        </w:p>
      </w:docPartBody>
    </w:docPart>
    <w:docPart>
      <w:docPartPr>
        <w:name w:val="E6867364FAD94C2A964DD2CC553AA934"/>
        <w:category>
          <w:name w:val="General"/>
          <w:gallery w:val="placeholder"/>
        </w:category>
        <w:types>
          <w:type w:val="bbPlcHdr"/>
        </w:types>
        <w:behaviors>
          <w:behavior w:val="content"/>
        </w:behaviors>
        <w:guid w:val="{51C3B733-4519-456E-87D7-99C137A05AA6}"/>
      </w:docPartPr>
      <w:docPartBody>
        <w:p w:rsidR="00154D07" w:rsidRDefault="009E2671">
          <w:pPr>
            <w:pStyle w:val="E6867364FAD94C2A964DD2CC553AA934"/>
          </w:pPr>
          <w:r>
            <w:rPr>
              <w:rStyle w:val="PlaceholderText"/>
            </w:rPr>
            <w:t>X</w:t>
          </w:r>
        </w:p>
      </w:docPartBody>
    </w:docPart>
    <w:docPart>
      <w:docPartPr>
        <w:name w:val="28F32BBA932446DBBE27BE06ED364A6F"/>
        <w:category>
          <w:name w:val="General"/>
          <w:gallery w:val="placeholder"/>
        </w:category>
        <w:types>
          <w:type w:val="bbPlcHdr"/>
        </w:types>
        <w:behaviors>
          <w:behavior w:val="content"/>
        </w:behaviors>
        <w:guid w:val="{F6545A9E-5462-4D80-957F-8085B0286C53}"/>
      </w:docPartPr>
      <w:docPartBody>
        <w:p w:rsidR="00154D07" w:rsidRDefault="009E2671">
          <w:pPr>
            <w:pStyle w:val="28F32BBA932446DBBE27BE06ED364A6F"/>
          </w:pPr>
          <w:r>
            <w:rPr>
              <w:rStyle w:val="PlaceholderText"/>
            </w:rPr>
            <w:t>X</w:t>
          </w:r>
        </w:p>
      </w:docPartBody>
    </w:docPart>
    <w:docPart>
      <w:docPartPr>
        <w:name w:val="683DC9EE2376455E9C6C9418887B8819"/>
        <w:category>
          <w:name w:val="General"/>
          <w:gallery w:val="placeholder"/>
        </w:category>
        <w:types>
          <w:type w:val="bbPlcHdr"/>
        </w:types>
        <w:behaviors>
          <w:behavior w:val="content"/>
        </w:behaviors>
        <w:guid w:val="{8C1F7017-DD85-4168-89E6-90A39BF4E89C}"/>
      </w:docPartPr>
      <w:docPartBody>
        <w:p w:rsidR="00154D07" w:rsidRDefault="009E2671">
          <w:pPr>
            <w:pStyle w:val="683DC9EE2376455E9C6C9418887B8819"/>
          </w:pPr>
          <w:r>
            <w:rPr>
              <w:rStyle w:val="PlaceholderText"/>
            </w:rPr>
            <w:t>X</w:t>
          </w:r>
        </w:p>
      </w:docPartBody>
    </w:docPart>
    <w:docPart>
      <w:docPartPr>
        <w:name w:val="5E38E4FE0AC64409832D0C1D1204F9E1"/>
        <w:category>
          <w:name w:val="General"/>
          <w:gallery w:val="placeholder"/>
        </w:category>
        <w:types>
          <w:type w:val="bbPlcHdr"/>
        </w:types>
        <w:behaviors>
          <w:behavior w:val="content"/>
        </w:behaviors>
        <w:guid w:val="{3920AADC-74FF-41E6-9957-8E088782CC03}"/>
      </w:docPartPr>
      <w:docPartBody>
        <w:p w:rsidR="00154D07" w:rsidRDefault="009E2671">
          <w:pPr>
            <w:pStyle w:val="5E38E4FE0AC64409832D0C1D1204F9E1"/>
          </w:pPr>
          <w:r>
            <w:rPr>
              <w:rStyle w:val="PlaceholderText"/>
            </w:rPr>
            <w:t>X</w:t>
          </w:r>
        </w:p>
      </w:docPartBody>
    </w:docPart>
    <w:docPart>
      <w:docPartPr>
        <w:name w:val="9FE1CDEC88B64B608302D1BC3091D1B3"/>
        <w:category>
          <w:name w:val="General"/>
          <w:gallery w:val="placeholder"/>
        </w:category>
        <w:types>
          <w:type w:val="bbPlcHdr"/>
        </w:types>
        <w:behaviors>
          <w:behavior w:val="content"/>
        </w:behaviors>
        <w:guid w:val="{13B21AE6-B0B1-4386-9A82-5EBDA4F28301}"/>
      </w:docPartPr>
      <w:docPartBody>
        <w:p w:rsidR="00154D07" w:rsidRDefault="009E2671">
          <w:pPr>
            <w:pStyle w:val="9FE1CDEC88B64B608302D1BC3091D1B3"/>
          </w:pPr>
          <w:r>
            <w:rPr>
              <w:rStyle w:val="PlaceholderText"/>
            </w:rPr>
            <w:t>X</w:t>
          </w:r>
        </w:p>
      </w:docPartBody>
    </w:docPart>
    <w:docPart>
      <w:docPartPr>
        <w:name w:val="3EBBE27DBF214563AFA70E9AD216456E"/>
        <w:category>
          <w:name w:val="General"/>
          <w:gallery w:val="placeholder"/>
        </w:category>
        <w:types>
          <w:type w:val="bbPlcHdr"/>
        </w:types>
        <w:behaviors>
          <w:behavior w:val="content"/>
        </w:behaviors>
        <w:guid w:val="{410A7400-CC12-42A3-A261-A1685744C0F9}"/>
      </w:docPartPr>
      <w:docPartBody>
        <w:p w:rsidR="00154D07" w:rsidRDefault="009E2671">
          <w:pPr>
            <w:pStyle w:val="3EBBE27DBF214563AFA70E9AD216456E"/>
          </w:pPr>
          <w:r>
            <w:rPr>
              <w:rStyle w:val="PlaceholderText"/>
            </w:rPr>
            <w:t>X</w:t>
          </w:r>
        </w:p>
      </w:docPartBody>
    </w:docPart>
    <w:docPart>
      <w:docPartPr>
        <w:name w:val="5131F85F72F24BABBD55301A452D8F68"/>
        <w:category>
          <w:name w:val="General"/>
          <w:gallery w:val="placeholder"/>
        </w:category>
        <w:types>
          <w:type w:val="bbPlcHdr"/>
        </w:types>
        <w:behaviors>
          <w:behavior w:val="content"/>
        </w:behaviors>
        <w:guid w:val="{CD790696-75F2-4CEE-BADA-D9BF8D5B0D1A}"/>
      </w:docPartPr>
      <w:docPartBody>
        <w:p w:rsidR="00154D07" w:rsidRDefault="009E2671">
          <w:pPr>
            <w:pStyle w:val="5131F85F72F24BABBD55301A452D8F68"/>
          </w:pPr>
          <w:r>
            <w:rPr>
              <w:rStyle w:val="PlaceholderText"/>
            </w:rPr>
            <w:t>&lt; agency name &gt;</w:t>
          </w:r>
        </w:p>
      </w:docPartBody>
    </w:docPart>
    <w:docPart>
      <w:docPartPr>
        <w:name w:val="6670F17B1B2A44E2BF31008B066E1BB9"/>
        <w:category>
          <w:name w:val="General"/>
          <w:gallery w:val="placeholder"/>
        </w:category>
        <w:types>
          <w:type w:val="bbPlcHdr"/>
        </w:types>
        <w:behaviors>
          <w:behavior w:val="content"/>
        </w:behaviors>
        <w:guid w:val="{2D148E42-6CA6-4D42-97FA-1F136BEAE457}"/>
      </w:docPartPr>
      <w:docPartBody>
        <w:p w:rsidR="00154D07" w:rsidRDefault="009E2671">
          <w:pPr>
            <w:pStyle w:val="6670F17B1B2A44E2BF31008B066E1BB9"/>
          </w:pPr>
          <w:r>
            <w:rPr>
              <w:rStyle w:val="PlaceholderText"/>
            </w:rPr>
            <w:t>X</w:t>
          </w:r>
        </w:p>
      </w:docPartBody>
    </w:docPart>
    <w:docPart>
      <w:docPartPr>
        <w:name w:val="C3B1E69474134B708C586413201A2A07"/>
        <w:category>
          <w:name w:val="General"/>
          <w:gallery w:val="placeholder"/>
        </w:category>
        <w:types>
          <w:type w:val="bbPlcHdr"/>
        </w:types>
        <w:behaviors>
          <w:behavior w:val="content"/>
        </w:behaviors>
        <w:guid w:val="{9724C89B-8874-4385-A661-0B0659421474}"/>
      </w:docPartPr>
      <w:docPartBody>
        <w:p w:rsidR="00154D07" w:rsidRDefault="009E2671">
          <w:pPr>
            <w:pStyle w:val="C3B1E69474134B708C586413201A2A07"/>
          </w:pPr>
          <w:r>
            <w:rPr>
              <w:rStyle w:val="PlaceholderText"/>
            </w:rPr>
            <w:t>X</w:t>
          </w:r>
        </w:p>
      </w:docPartBody>
    </w:docPart>
    <w:docPart>
      <w:docPartPr>
        <w:name w:val="47858AAE577C429DBA88D01860DE8DA2"/>
        <w:category>
          <w:name w:val="General"/>
          <w:gallery w:val="placeholder"/>
        </w:category>
        <w:types>
          <w:type w:val="bbPlcHdr"/>
        </w:types>
        <w:behaviors>
          <w:behavior w:val="content"/>
        </w:behaviors>
        <w:guid w:val="{2537931A-A6A1-4CD3-9CD4-9AAFAC6C1D82}"/>
      </w:docPartPr>
      <w:docPartBody>
        <w:p w:rsidR="00154D07" w:rsidRDefault="009E2671">
          <w:pPr>
            <w:pStyle w:val="47858AAE577C429DBA88D01860DE8DA2"/>
          </w:pPr>
          <w:r>
            <w:rPr>
              <w:rStyle w:val="PlaceholderText"/>
            </w:rPr>
            <w:t>X</w:t>
          </w:r>
        </w:p>
      </w:docPartBody>
    </w:docPart>
    <w:docPart>
      <w:docPartPr>
        <w:name w:val="F733774184A643849904588C8E970960"/>
        <w:category>
          <w:name w:val="General"/>
          <w:gallery w:val="placeholder"/>
        </w:category>
        <w:types>
          <w:type w:val="bbPlcHdr"/>
        </w:types>
        <w:behaviors>
          <w:behavior w:val="content"/>
        </w:behaviors>
        <w:guid w:val="{EF7A30E7-C3ED-4B72-99EB-606FD6142545}"/>
      </w:docPartPr>
      <w:docPartBody>
        <w:p w:rsidR="00154D07" w:rsidRDefault="009E2671">
          <w:pPr>
            <w:pStyle w:val="F733774184A643849904588C8E970960"/>
          </w:pPr>
          <w:r>
            <w:rPr>
              <w:rStyle w:val="PlaceholderText"/>
            </w:rPr>
            <w:t>X</w:t>
          </w:r>
        </w:p>
      </w:docPartBody>
    </w:docPart>
    <w:docPart>
      <w:docPartPr>
        <w:name w:val="586ACB5BA23D49819E5FCDD0E6110A0B"/>
        <w:category>
          <w:name w:val="General"/>
          <w:gallery w:val="placeholder"/>
        </w:category>
        <w:types>
          <w:type w:val="bbPlcHdr"/>
        </w:types>
        <w:behaviors>
          <w:behavior w:val="content"/>
        </w:behaviors>
        <w:guid w:val="{71B2E740-8ADB-4CAA-B2EE-94DFD11008FC}"/>
      </w:docPartPr>
      <w:docPartBody>
        <w:p w:rsidR="00154D07" w:rsidRDefault="009E2671">
          <w:pPr>
            <w:pStyle w:val="586ACB5BA23D49819E5FCDD0E6110A0B"/>
          </w:pPr>
          <w:r>
            <w:rPr>
              <w:rStyle w:val="PlaceholderText"/>
            </w:rPr>
            <w:t>X</w:t>
          </w:r>
        </w:p>
      </w:docPartBody>
    </w:docPart>
    <w:docPart>
      <w:docPartPr>
        <w:name w:val="80AAFC7DFBED4A648EDC6AD682E3A005"/>
        <w:category>
          <w:name w:val="General"/>
          <w:gallery w:val="placeholder"/>
        </w:category>
        <w:types>
          <w:type w:val="bbPlcHdr"/>
        </w:types>
        <w:behaviors>
          <w:behavior w:val="content"/>
        </w:behaviors>
        <w:guid w:val="{B279E2B1-A5E8-4AEF-B826-EB09EEF677C1}"/>
      </w:docPartPr>
      <w:docPartBody>
        <w:p w:rsidR="00154D07" w:rsidRDefault="009E2671">
          <w:pPr>
            <w:pStyle w:val="80AAFC7DFBED4A648EDC6AD682E3A005"/>
          </w:pPr>
          <w:r>
            <w:rPr>
              <w:rStyle w:val="PlaceholderText"/>
            </w:rPr>
            <w:t>X</w:t>
          </w:r>
        </w:p>
      </w:docPartBody>
    </w:docPart>
    <w:docPart>
      <w:docPartPr>
        <w:name w:val="3B209AC454FD43D58838277556BED7A1"/>
        <w:category>
          <w:name w:val="General"/>
          <w:gallery w:val="placeholder"/>
        </w:category>
        <w:types>
          <w:type w:val="bbPlcHdr"/>
        </w:types>
        <w:behaviors>
          <w:behavior w:val="content"/>
        </w:behaviors>
        <w:guid w:val="{375307D9-E61A-4D71-BB9A-332C3533B414}"/>
      </w:docPartPr>
      <w:docPartBody>
        <w:p w:rsidR="00154D07" w:rsidRDefault="009E2671">
          <w:pPr>
            <w:pStyle w:val="3B209AC454FD43D58838277556BED7A1"/>
          </w:pPr>
          <w:r>
            <w:rPr>
              <w:rStyle w:val="PlaceholderText"/>
            </w:rPr>
            <w:t>X</w:t>
          </w:r>
        </w:p>
      </w:docPartBody>
    </w:docPart>
    <w:docPart>
      <w:docPartPr>
        <w:name w:val="51AF5D659BDD4E058E8687128E14BAF4"/>
        <w:category>
          <w:name w:val="General"/>
          <w:gallery w:val="placeholder"/>
        </w:category>
        <w:types>
          <w:type w:val="bbPlcHdr"/>
        </w:types>
        <w:behaviors>
          <w:behavior w:val="content"/>
        </w:behaviors>
        <w:guid w:val="{88D0E2C4-8276-440D-95E5-44E7832312C7}"/>
      </w:docPartPr>
      <w:docPartBody>
        <w:p w:rsidR="00154D07" w:rsidRDefault="009E2671">
          <w:pPr>
            <w:pStyle w:val="51AF5D659BDD4E058E8687128E14BAF4"/>
          </w:pPr>
          <w:r>
            <w:rPr>
              <w:rStyle w:val="PlaceholderText"/>
            </w:rPr>
            <w:t>X</w:t>
          </w:r>
        </w:p>
      </w:docPartBody>
    </w:docPart>
    <w:docPart>
      <w:docPartPr>
        <w:name w:val="FE1A0469763E4068BA974B639850EEA5"/>
        <w:category>
          <w:name w:val="General"/>
          <w:gallery w:val="placeholder"/>
        </w:category>
        <w:types>
          <w:type w:val="bbPlcHdr"/>
        </w:types>
        <w:behaviors>
          <w:behavior w:val="content"/>
        </w:behaviors>
        <w:guid w:val="{61E3B168-0354-4055-91E3-37C4472C393F}"/>
      </w:docPartPr>
      <w:docPartBody>
        <w:p w:rsidR="00154D07" w:rsidRDefault="009E2671">
          <w:pPr>
            <w:pStyle w:val="FE1A0469763E4068BA974B639850EEA5"/>
          </w:pPr>
          <w:r>
            <w:rPr>
              <w:rStyle w:val="PlaceholderText"/>
            </w:rPr>
            <w:t>X</w:t>
          </w:r>
        </w:p>
      </w:docPartBody>
    </w:docPart>
    <w:docPart>
      <w:docPartPr>
        <w:name w:val="E9A2937987414C4B98B9416BA220622D"/>
        <w:category>
          <w:name w:val="General"/>
          <w:gallery w:val="placeholder"/>
        </w:category>
        <w:types>
          <w:type w:val="bbPlcHdr"/>
        </w:types>
        <w:behaviors>
          <w:behavior w:val="content"/>
        </w:behaviors>
        <w:guid w:val="{A1F942F5-91BB-4D69-8E13-25E44DD74A1F}"/>
      </w:docPartPr>
      <w:docPartBody>
        <w:p w:rsidR="00154D07" w:rsidRDefault="009E2671">
          <w:pPr>
            <w:pStyle w:val="E9A2937987414C4B98B9416BA220622D"/>
          </w:pPr>
          <w:r>
            <w:rPr>
              <w:rStyle w:val="PlaceholderText"/>
            </w:rPr>
            <w:t>X</w:t>
          </w:r>
        </w:p>
      </w:docPartBody>
    </w:docPart>
    <w:docPart>
      <w:docPartPr>
        <w:name w:val="BEE31C8B20FB462FB43B2090E79CB9D2"/>
        <w:category>
          <w:name w:val="General"/>
          <w:gallery w:val="placeholder"/>
        </w:category>
        <w:types>
          <w:type w:val="bbPlcHdr"/>
        </w:types>
        <w:behaviors>
          <w:behavior w:val="content"/>
        </w:behaviors>
        <w:guid w:val="{B905B63A-E523-4BAD-8443-82C5648F60A5}"/>
      </w:docPartPr>
      <w:docPartBody>
        <w:p w:rsidR="00154D07" w:rsidRDefault="009E2671">
          <w:pPr>
            <w:pStyle w:val="BEE31C8B20FB462FB43B2090E79CB9D2"/>
          </w:pPr>
          <w:r>
            <w:rPr>
              <w:rStyle w:val="PlaceholderText"/>
            </w:rPr>
            <w:t>&lt; agency name &gt;</w:t>
          </w:r>
        </w:p>
      </w:docPartBody>
    </w:docPart>
    <w:docPart>
      <w:docPartPr>
        <w:name w:val="1042AACC08564F52A03E943A4B106088"/>
        <w:category>
          <w:name w:val="General"/>
          <w:gallery w:val="placeholder"/>
        </w:category>
        <w:types>
          <w:type w:val="bbPlcHdr"/>
        </w:types>
        <w:behaviors>
          <w:behavior w:val="content"/>
        </w:behaviors>
        <w:guid w:val="{0FFAF91C-EA9A-4EBC-A674-6C23CADD299B}"/>
      </w:docPartPr>
      <w:docPartBody>
        <w:p w:rsidR="00154D07" w:rsidRDefault="009E2671">
          <w:pPr>
            <w:pStyle w:val="1042AACC08564F52A03E943A4B106088"/>
          </w:pPr>
          <w:r>
            <w:rPr>
              <w:rStyle w:val="PlaceholderText"/>
            </w:rPr>
            <w:t>X</w:t>
          </w:r>
        </w:p>
      </w:docPartBody>
    </w:docPart>
    <w:docPart>
      <w:docPartPr>
        <w:name w:val="EA98985529784A5898C412732CDBDBAA"/>
        <w:category>
          <w:name w:val="General"/>
          <w:gallery w:val="placeholder"/>
        </w:category>
        <w:types>
          <w:type w:val="bbPlcHdr"/>
        </w:types>
        <w:behaviors>
          <w:behavior w:val="content"/>
        </w:behaviors>
        <w:guid w:val="{55F3143D-AA3C-4094-BF54-9404589AD742}"/>
      </w:docPartPr>
      <w:docPartBody>
        <w:p w:rsidR="00154D07" w:rsidRDefault="009E2671">
          <w:pPr>
            <w:pStyle w:val="EA98985529784A5898C412732CDBDBAA"/>
          </w:pPr>
          <w:r>
            <w:rPr>
              <w:rStyle w:val="PlaceholderText"/>
            </w:rPr>
            <w:t>X</w:t>
          </w:r>
        </w:p>
      </w:docPartBody>
    </w:docPart>
    <w:docPart>
      <w:docPartPr>
        <w:name w:val="BA6B62216D5444BCBA895C9F9BB67FBA"/>
        <w:category>
          <w:name w:val="General"/>
          <w:gallery w:val="placeholder"/>
        </w:category>
        <w:types>
          <w:type w:val="bbPlcHdr"/>
        </w:types>
        <w:behaviors>
          <w:behavior w:val="content"/>
        </w:behaviors>
        <w:guid w:val="{908935EE-EEA7-4212-9244-059D82E09D06}"/>
      </w:docPartPr>
      <w:docPartBody>
        <w:p w:rsidR="00154D07" w:rsidRDefault="009E2671">
          <w:pPr>
            <w:pStyle w:val="BA6B62216D5444BCBA895C9F9BB67FBA"/>
          </w:pPr>
          <w:r>
            <w:rPr>
              <w:rStyle w:val="PlaceholderText"/>
            </w:rPr>
            <w:t>X</w:t>
          </w:r>
        </w:p>
      </w:docPartBody>
    </w:docPart>
    <w:docPart>
      <w:docPartPr>
        <w:name w:val="80484377F2DF4CDB8F8A062118DF34A8"/>
        <w:category>
          <w:name w:val="General"/>
          <w:gallery w:val="placeholder"/>
        </w:category>
        <w:types>
          <w:type w:val="bbPlcHdr"/>
        </w:types>
        <w:behaviors>
          <w:behavior w:val="content"/>
        </w:behaviors>
        <w:guid w:val="{955C7134-3F98-40E5-A6C0-D3A1C378220F}"/>
      </w:docPartPr>
      <w:docPartBody>
        <w:p w:rsidR="00154D07" w:rsidRDefault="009E2671">
          <w:pPr>
            <w:pStyle w:val="80484377F2DF4CDB8F8A062118DF34A8"/>
          </w:pPr>
          <w:r>
            <w:rPr>
              <w:rStyle w:val="PlaceholderText"/>
            </w:rPr>
            <w:t>X</w:t>
          </w:r>
        </w:p>
      </w:docPartBody>
    </w:docPart>
    <w:docPart>
      <w:docPartPr>
        <w:name w:val="0AF8CEA05E0D47E388565A665DAB0E6B"/>
        <w:category>
          <w:name w:val="General"/>
          <w:gallery w:val="placeholder"/>
        </w:category>
        <w:types>
          <w:type w:val="bbPlcHdr"/>
        </w:types>
        <w:behaviors>
          <w:behavior w:val="content"/>
        </w:behaviors>
        <w:guid w:val="{10216A21-F7C4-4F50-BB8B-215628384A72}"/>
      </w:docPartPr>
      <w:docPartBody>
        <w:p w:rsidR="00154D07" w:rsidRDefault="009E2671">
          <w:pPr>
            <w:pStyle w:val="0AF8CEA05E0D47E388565A665DAB0E6B"/>
          </w:pPr>
          <w:r>
            <w:rPr>
              <w:rStyle w:val="PlaceholderText"/>
            </w:rPr>
            <w:t>X</w:t>
          </w:r>
        </w:p>
      </w:docPartBody>
    </w:docPart>
    <w:docPart>
      <w:docPartPr>
        <w:name w:val="4011A768F8154B7189547784B18E78DC"/>
        <w:category>
          <w:name w:val="General"/>
          <w:gallery w:val="placeholder"/>
        </w:category>
        <w:types>
          <w:type w:val="bbPlcHdr"/>
        </w:types>
        <w:behaviors>
          <w:behavior w:val="content"/>
        </w:behaviors>
        <w:guid w:val="{CADAE0A5-4C57-426C-A79F-D4AE4FD73B13}"/>
      </w:docPartPr>
      <w:docPartBody>
        <w:p w:rsidR="00154D07" w:rsidRDefault="009E2671">
          <w:pPr>
            <w:pStyle w:val="4011A768F8154B7189547784B18E78DC"/>
          </w:pPr>
          <w:r>
            <w:rPr>
              <w:rStyle w:val="PlaceholderText"/>
            </w:rPr>
            <w:t>X</w:t>
          </w:r>
        </w:p>
      </w:docPartBody>
    </w:docPart>
    <w:docPart>
      <w:docPartPr>
        <w:name w:val="3E66FB08A9BF4736820208949B5E2471"/>
        <w:category>
          <w:name w:val="General"/>
          <w:gallery w:val="placeholder"/>
        </w:category>
        <w:types>
          <w:type w:val="bbPlcHdr"/>
        </w:types>
        <w:behaviors>
          <w:behavior w:val="content"/>
        </w:behaviors>
        <w:guid w:val="{B70786BD-CF20-493F-B2EB-380866E3C748}"/>
      </w:docPartPr>
      <w:docPartBody>
        <w:p w:rsidR="00154D07" w:rsidRDefault="009E2671">
          <w:pPr>
            <w:pStyle w:val="3E66FB08A9BF4736820208949B5E2471"/>
          </w:pPr>
          <w:r>
            <w:rPr>
              <w:rStyle w:val="PlaceholderText"/>
            </w:rPr>
            <w:t xml:space="preserve">&lt; </w:t>
          </w:r>
          <w:r w:rsidRPr="00CD58D5">
            <w:rPr>
              <w:rStyle w:val="PlaceholderText"/>
            </w:rPr>
            <w:t>enter text</w:t>
          </w:r>
          <w:r>
            <w:rPr>
              <w:rStyle w:val="PlaceholderText"/>
            </w:rPr>
            <w:t xml:space="preserve"> &gt;</w:t>
          </w:r>
        </w:p>
      </w:docPartBody>
    </w:docPart>
    <w:docPart>
      <w:docPartPr>
        <w:name w:val="DFF4DE2BD4364B32BB93788D571311BA"/>
        <w:category>
          <w:name w:val="General"/>
          <w:gallery w:val="placeholder"/>
        </w:category>
        <w:types>
          <w:type w:val="bbPlcHdr"/>
        </w:types>
        <w:behaviors>
          <w:behavior w:val="content"/>
        </w:behaviors>
        <w:guid w:val="{E932924F-E8A4-4519-98FC-856A821AD680}"/>
      </w:docPartPr>
      <w:docPartBody>
        <w:p w:rsidR="00154D07" w:rsidRDefault="009E2671">
          <w:pPr>
            <w:pStyle w:val="DFF4DE2BD4364B32BB93788D571311BA"/>
          </w:pPr>
          <w:r>
            <w:rPr>
              <w:rStyle w:val="PlaceholderText"/>
            </w:rPr>
            <w:t xml:space="preserve">&lt; </w:t>
          </w:r>
          <w:r w:rsidRPr="00CD58D5">
            <w:rPr>
              <w:rStyle w:val="PlaceholderText"/>
            </w:rPr>
            <w:t>enter text</w:t>
          </w:r>
          <w:r>
            <w:rPr>
              <w:rStyle w:val="PlaceholderText"/>
            </w:rPr>
            <w:t xml:space="preserve"> &gt;</w:t>
          </w:r>
        </w:p>
      </w:docPartBody>
    </w:docPart>
    <w:docPart>
      <w:docPartPr>
        <w:name w:val="75447B12B8C741D79946E5D08E182126"/>
        <w:category>
          <w:name w:val="General"/>
          <w:gallery w:val="placeholder"/>
        </w:category>
        <w:types>
          <w:type w:val="bbPlcHdr"/>
        </w:types>
        <w:behaviors>
          <w:behavior w:val="content"/>
        </w:behaviors>
        <w:guid w:val="{3C0412D7-2E48-43BD-B14A-1B1F8C87407C}"/>
      </w:docPartPr>
      <w:docPartBody>
        <w:p w:rsidR="00154D07" w:rsidRDefault="009E2671">
          <w:pPr>
            <w:pStyle w:val="75447B12B8C741D79946E5D08E182126"/>
          </w:pPr>
          <w:r>
            <w:rPr>
              <w:rStyle w:val="PlaceholderText"/>
            </w:rPr>
            <w:t>&lt; dd/mm/yyyy &gt;</w:t>
          </w:r>
        </w:p>
      </w:docPartBody>
    </w:docPart>
    <w:docPart>
      <w:docPartPr>
        <w:name w:val="80282BAE9FE9499488D916E3D92DA667"/>
        <w:category>
          <w:name w:val="General"/>
          <w:gallery w:val="placeholder"/>
        </w:category>
        <w:types>
          <w:type w:val="bbPlcHdr"/>
        </w:types>
        <w:behaviors>
          <w:behavior w:val="content"/>
        </w:behaviors>
        <w:guid w:val="{1049A385-E7D8-4A0C-B430-A3D9C5DCBBDA}"/>
      </w:docPartPr>
      <w:docPartBody>
        <w:p w:rsidR="00154D07" w:rsidRDefault="009E2671">
          <w:pPr>
            <w:pStyle w:val="80282BAE9FE9499488D916E3D92DA667"/>
          </w:pPr>
          <w:r>
            <w:rPr>
              <w:rStyle w:val="PlaceholderText"/>
            </w:rPr>
            <w:t>&lt; dd/mm/yyyy &gt;</w:t>
          </w:r>
        </w:p>
      </w:docPartBody>
    </w:docPart>
    <w:docPart>
      <w:docPartPr>
        <w:name w:val="F7CE6DA4565D4259B81B6977B900CADF"/>
        <w:category>
          <w:name w:val="General"/>
          <w:gallery w:val="placeholder"/>
        </w:category>
        <w:types>
          <w:type w:val="bbPlcHdr"/>
        </w:types>
        <w:behaviors>
          <w:behavior w:val="content"/>
        </w:behaviors>
        <w:guid w:val="{CC7832B3-DA69-44BD-8FD0-377A2D3E843C}"/>
      </w:docPartPr>
      <w:docPartBody>
        <w:p w:rsidR="00154D07" w:rsidRDefault="009E2671">
          <w:pPr>
            <w:pStyle w:val="F7CE6DA4565D4259B81B6977B900CADF"/>
          </w:pPr>
          <w:r>
            <w:rPr>
              <w:rStyle w:val="PlaceholderText"/>
            </w:rPr>
            <w:t>&lt; dd/mm/yyyy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671"/>
    <w:rsid w:val="00154D07"/>
    <w:rsid w:val="004971A5"/>
    <w:rsid w:val="0078663E"/>
    <w:rsid w:val="007E178A"/>
    <w:rsid w:val="008622C9"/>
    <w:rsid w:val="009E2671"/>
    <w:rsid w:val="00A342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19"/>
    <w:rPr>
      <w:color w:val="D9D9D9" w:themeColor="background1" w:themeShade="D9"/>
    </w:rPr>
  </w:style>
  <w:style w:type="paragraph" w:customStyle="1" w:styleId="A24B591D7AC34586A054B74F4E609EA3">
    <w:name w:val="A24B591D7AC34586A054B74F4E609EA3"/>
  </w:style>
  <w:style w:type="paragraph" w:customStyle="1" w:styleId="3EC859416A5348D6A29615C3A63B0C62">
    <w:name w:val="3EC859416A5348D6A29615C3A63B0C62"/>
  </w:style>
  <w:style w:type="paragraph" w:customStyle="1" w:styleId="5B9BD39727BE4CFBBBD55C512E42DC51">
    <w:name w:val="5B9BD39727BE4CFBBBD55C512E42DC51"/>
  </w:style>
  <w:style w:type="paragraph" w:customStyle="1" w:styleId="BD56B8B6EFF8452C9D44C43B0D54E9DF">
    <w:name w:val="BD56B8B6EFF8452C9D44C43B0D54E9DF"/>
  </w:style>
  <w:style w:type="paragraph" w:customStyle="1" w:styleId="9CB1A888A8334AC99D5FC65D2391BC85">
    <w:name w:val="9CB1A888A8334AC99D5FC65D2391BC85"/>
  </w:style>
  <w:style w:type="paragraph" w:customStyle="1" w:styleId="37F742B71B4640148AE3B95FB6EAEB39">
    <w:name w:val="37F742B71B4640148AE3B95FB6EAEB39"/>
  </w:style>
  <w:style w:type="paragraph" w:customStyle="1" w:styleId="193375C4816240FBAAFFC93C2C8CCD0E">
    <w:name w:val="193375C4816240FBAAFFC93C2C8CCD0E"/>
  </w:style>
  <w:style w:type="paragraph" w:customStyle="1" w:styleId="82CD926BA42D495292F8FF0E664B5BBE">
    <w:name w:val="82CD926BA42D495292F8FF0E664B5BBE"/>
  </w:style>
  <w:style w:type="paragraph" w:customStyle="1" w:styleId="9BBE025A68E44C30B64A899649378AC4">
    <w:name w:val="9BBE025A68E44C30B64A899649378AC4"/>
  </w:style>
  <w:style w:type="paragraph" w:customStyle="1" w:styleId="9E16F418C28D4C94BF2A53BDFBF28153">
    <w:name w:val="9E16F418C28D4C94BF2A53BDFBF28153"/>
  </w:style>
  <w:style w:type="paragraph" w:customStyle="1" w:styleId="19DEEA6B8BD149A7BD29F7EBC8564AA3">
    <w:name w:val="19DEEA6B8BD149A7BD29F7EBC8564AA3"/>
  </w:style>
  <w:style w:type="paragraph" w:customStyle="1" w:styleId="F8EC2C1624BF46EDADA3E925318B43AA">
    <w:name w:val="F8EC2C1624BF46EDADA3E925318B43AA"/>
  </w:style>
  <w:style w:type="paragraph" w:customStyle="1" w:styleId="582E19EADF7B40B1ACEB435AA8013E61">
    <w:name w:val="582E19EADF7B40B1ACEB435AA8013E61"/>
  </w:style>
  <w:style w:type="paragraph" w:customStyle="1" w:styleId="E0010E1EBFF34CE0A431A5AF6B05C1AF">
    <w:name w:val="E0010E1EBFF34CE0A431A5AF6B05C1AF"/>
  </w:style>
  <w:style w:type="paragraph" w:customStyle="1" w:styleId="C1475EF9E9F74207A07984F41DD9E433">
    <w:name w:val="C1475EF9E9F74207A07984F41DD9E433"/>
  </w:style>
  <w:style w:type="paragraph" w:customStyle="1" w:styleId="8BACD61A5BC64696BE37005504DC337F">
    <w:name w:val="8BACD61A5BC64696BE37005504DC337F"/>
  </w:style>
  <w:style w:type="paragraph" w:customStyle="1" w:styleId="0B63FAC1AFA44F73A024FBAD37539A62">
    <w:name w:val="0B63FAC1AFA44F73A024FBAD37539A62"/>
  </w:style>
  <w:style w:type="paragraph" w:customStyle="1" w:styleId="11E8E010BB564FE9A3A52708A7D9DD8A">
    <w:name w:val="11E8E010BB564FE9A3A52708A7D9DD8A"/>
  </w:style>
  <w:style w:type="paragraph" w:customStyle="1" w:styleId="6855C0DE08BA495D9A94D7F31C84E7C8">
    <w:name w:val="6855C0DE08BA495D9A94D7F31C84E7C8"/>
  </w:style>
  <w:style w:type="paragraph" w:customStyle="1" w:styleId="6B33013153524A3A8283A72FF0B99008">
    <w:name w:val="6B33013153524A3A8283A72FF0B99008"/>
  </w:style>
  <w:style w:type="paragraph" w:customStyle="1" w:styleId="12CB68DF98F94C81B988A84EB14EBCFB">
    <w:name w:val="12CB68DF98F94C81B988A84EB14EBCFB"/>
  </w:style>
  <w:style w:type="paragraph" w:customStyle="1" w:styleId="4B349EE634094308B53EE92C712FED5A">
    <w:name w:val="4B349EE634094308B53EE92C712FED5A"/>
  </w:style>
  <w:style w:type="paragraph" w:customStyle="1" w:styleId="68A8597F45B54B98A9D0C551E0959C6C">
    <w:name w:val="68A8597F45B54B98A9D0C551E0959C6C"/>
  </w:style>
  <w:style w:type="paragraph" w:customStyle="1" w:styleId="5B66D82B011C4E059F4D924A7A74E6B8">
    <w:name w:val="5B66D82B011C4E059F4D924A7A74E6B8"/>
  </w:style>
  <w:style w:type="paragraph" w:customStyle="1" w:styleId="DAF90E414FB341D88A8D43E1949EEC1B">
    <w:name w:val="DAF90E414FB341D88A8D43E1949EEC1B"/>
  </w:style>
  <w:style w:type="paragraph" w:customStyle="1" w:styleId="AEAC79281DC14950BAD4272FB1D7BB3E">
    <w:name w:val="AEAC79281DC14950BAD4272FB1D7BB3E"/>
  </w:style>
  <w:style w:type="paragraph" w:customStyle="1" w:styleId="83A9EFCF494B446A9F99CC78192D3A67">
    <w:name w:val="83A9EFCF494B446A9F99CC78192D3A67"/>
  </w:style>
  <w:style w:type="paragraph" w:customStyle="1" w:styleId="E28D12FAB7094EAE83C12D27BC36F829">
    <w:name w:val="E28D12FAB7094EAE83C12D27BC36F829"/>
  </w:style>
  <w:style w:type="paragraph" w:customStyle="1" w:styleId="B9D771E134434297978E3500FE34BB4D">
    <w:name w:val="B9D771E134434297978E3500FE34BB4D"/>
  </w:style>
  <w:style w:type="paragraph" w:customStyle="1" w:styleId="6C9BC01B56A84EEA8227CEE8A99F456A">
    <w:name w:val="6C9BC01B56A84EEA8227CEE8A99F456A"/>
  </w:style>
  <w:style w:type="paragraph" w:customStyle="1" w:styleId="D6AA6E6FFD6546BE9A85EEB749298FE9">
    <w:name w:val="D6AA6E6FFD6546BE9A85EEB749298FE9"/>
  </w:style>
  <w:style w:type="paragraph" w:customStyle="1" w:styleId="D742621C843B4E34BD8DE3C16C0BABBE">
    <w:name w:val="D742621C843B4E34BD8DE3C16C0BABBE"/>
  </w:style>
  <w:style w:type="paragraph" w:customStyle="1" w:styleId="5020EC7986014C1BA151F3C1304F4B2C">
    <w:name w:val="5020EC7986014C1BA151F3C1304F4B2C"/>
  </w:style>
  <w:style w:type="paragraph" w:customStyle="1" w:styleId="A1F87CC8C7B1481CA44C7BB1ECE1C067">
    <w:name w:val="A1F87CC8C7B1481CA44C7BB1ECE1C067"/>
  </w:style>
  <w:style w:type="paragraph" w:customStyle="1" w:styleId="1D6F015125E94FE18D03814F8A501DB0">
    <w:name w:val="1D6F015125E94FE18D03814F8A501DB0"/>
  </w:style>
  <w:style w:type="paragraph" w:customStyle="1" w:styleId="2C0952CB48614FF6958CF26AC37C0256">
    <w:name w:val="2C0952CB48614FF6958CF26AC37C0256"/>
  </w:style>
  <w:style w:type="paragraph" w:customStyle="1" w:styleId="E4639C0E096C4D16A154E449E56D95FC">
    <w:name w:val="E4639C0E096C4D16A154E449E56D95FC"/>
  </w:style>
  <w:style w:type="paragraph" w:customStyle="1" w:styleId="C552EDA7F9464B5D829EF3398FCCB900">
    <w:name w:val="C552EDA7F9464B5D829EF3398FCCB900"/>
  </w:style>
  <w:style w:type="paragraph" w:customStyle="1" w:styleId="F96F8E74F1C542399A518BD26E0DA3ED">
    <w:name w:val="F96F8E74F1C542399A518BD26E0DA3ED"/>
  </w:style>
  <w:style w:type="paragraph" w:customStyle="1" w:styleId="15BFD3BC014148F8A37AF110B1B73316">
    <w:name w:val="15BFD3BC014148F8A37AF110B1B73316"/>
  </w:style>
  <w:style w:type="paragraph" w:customStyle="1" w:styleId="144384A086D14387B5BC70B298145F46">
    <w:name w:val="144384A086D14387B5BC70B298145F46"/>
  </w:style>
  <w:style w:type="paragraph" w:customStyle="1" w:styleId="C7530886B721409E86C6B841692834B1">
    <w:name w:val="C7530886B721409E86C6B841692834B1"/>
  </w:style>
  <w:style w:type="paragraph" w:customStyle="1" w:styleId="7AE70700529F43FBA280C428CABDB76A">
    <w:name w:val="7AE70700529F43FBA280C428CABDB76A"/>
  </w:style>
  <w:style w:type="paragraph" w:customStyle="1" w:styleId="48ED5EC354674CC6AAA0ACC2E9DF4498">
    <w:name w:val="48ED5EC354674CC6AAA0ACC2E9DF4498"/>
  </w:style>
  <w:style w:type="paragraph" w:customStyle="1" w:styleId="115C73C1DEC24AD4A7208E4D2152AE17">
    <w:name w:val="115C73C1DEC24AD4A7208E4D2152AE17"/>
  </w:style>
  <w:style w:type="paragraph" w:customStyle="1" w:styleId="94E0A56BEB8F4147A35E4B10106B889A">
    <w:name w:val="94E0A56BEB8F4147A35E4B10106B889A"/>
  </w:style>
  <w:style w:type="paragraph" w:customStyle="1" w:styleId="70312CD489AE4640A2A396ACEC077285">
    <w:name w:val="70312CD489AE4640A2A396ACEC077285"/>
  </w:style>
  <w:style w:type="paragraph" w:customStyle="1" w:styleId="C4C6EB514C79451DA22DCEA6AC084CF2">
    <w:name w:val="C4C6EB514C79451DA22DCEA6AC084CF2"/>
  </w:style>
  <w:style w:type="paragraph" w:customStyle="1" w:styleId="674E2E4069B146FE9761FAB1AE90C2A9">
    <w:name w:val="674E2E4069B146FE9761FAB1AE90C2A9"/>
  </w:style>
  <w:style w:type="paragraph" w:customStyle="1" w:styleId="960355949D73497E8951E87C5FCC3FBD">
    <w:name w:val="960355949D73497E8951E87C5FCC3FBD"/>
  </w:style>
  <w:style w:type="paragraph" w:customStyle="1" w:styleId="E5AA9284909A457B86C1DBCA1DA69E62">
    <w:name w:val="E5AA9284909A457B86C1DBCA1DA69E62"/>
  </w:style>
  <w:style w:type="paragraph" w:customStyle="1" w:styleId="0AC19F7996544BBDA1512DEFFF2043EE">
    <w:name w:val="0AC19F7996544BBDA1512DEFFF2043EE"/>
  </w:style>
  <w:style w:type="paragraph" w:customStyle="1" w:styleId="139F2847A4674C84918137D8FF0853EA">
    <w:name w:val="139F2847A4674C84918137D8FF0853EA"/>
  </w:style>
  <w:style w:type="paragraph" w:customStyle="1" w:styleId="63069DD9C07144ACA86EBCA9FF7C9B09">
    <w:name w:val="63069DD9C07144ACA86EBCA9FF7C9B09"/>
  </w:style>
  <w:style w:type="paragraph" w:customStyle="1" w:styleId="16C7F77595284E2FA8A473A0367C1761">
    <w:name w:val="16C7F77595284E2FA8A473A0367C1761"/>
  </w:style>
  <w:style w:type="paragraph" w:customStyle="1" w:styleId="01F720BD5D92450AA2C0A977BCAF5CDF">
    <w:name w:val="01F720BD5D92450AA2C0A977BCAF5CDF"/>
  </w:style>
  <w:style w:type="paragraph" w:customStyle="1" w:styleId="13A782D09A724F6897BD40CBFF97757E">
    <w:name w:val="13A782D09A724F6897BD40CBFF97757E"/>
  </w:style>
  <w:style w:type="paragraph" w:customStyle="1" w:styleId="28805A8A012641828725CA60AB036B2E">
    <w:name w:val="28805A8A012641828725CA60AB036B2E"/>
  </w:style>
  <w:style w:type="paragraph" w:customStyle="1" w:styleId="2FA72D55F5A04E3DAC77954DAD4AC49E">
    <w:name w:val="2FA72D55F5A04E3DAC77954DAD4AC49E"/>
  </w:style>
  <w:style w:type="paragraph" w:customStyle="1" w:styleId="BD8894C744B14380B4FBB0A25C2E8270">
    <w:name w:val="BD8894C744B14380B4FBB0A25C2E8270"/>
  </w:style>
  <w:style w:type="paragraph" w:customStyle="1" w:styleId="E029945C1A3248A3B9201E8C5C2755F4">
    <w:name w:val="E029945C1A3248A3B9201E8C5C2755F4"/>
  </w:style>
  <w:style w:type="paragraph" w:customStyle="1" w:styleId="A6A6DE65D2214465ABDB140DC5125503">
    <w:name w:val="A6A6DE65D2214465ABDB140DC5125503"/>
  </w:style>
  <w:style w:type="paragraph" w:customStyle="1" w:styleId="96E66848759448CB9301598FABE64BDA">
    <w:name w:val="96E66848759448CB9301598FABE64BDA"/>
  </w:style>
  <w:style w:type="paragraph" w:customStyle="1" w:styleId="DF19160345C4421A91465371B5828900">
    <w:name w:val="DF19160345C4421A91465371B5828900"/>
  </w:style>
  <w:style w:type="paragraph" w:customStyle="1" w:styleId="1004308C033D430084D1C96124C1C06B">
    <w:name w:val="1004308C033D430084D1C96124C1C06B"/>
  </w:style>
  <w:style w:type="paragraph" w:customStyle="1" w:styleId="6738BB878375475FBD5E79AAED02892B">
    <w:name w:val="6738BB878375475FBD5E79AAED02892B"/>
  </w:style>
  <w:style w:type="paragraph" w:customStyle="1" w:styleId="06894D3E3F6F44CDBAEB997AC75293D8">
    <w:name w:val="06894D3E3F6F44CDBAEB997AC75293D8"/>
  </w:style>
  <w:style w:type="paragraph" w:customStyle="1" w:styleId="63298E7B17C94DB9B5A92C7FDCDDD10E">
    <w:name w:val="63298E7B17C94DB9B5A92C7FDCDDD10E"/>
  </w:style>
  <w:style w:type="paragraph" w:customStyle="1" w:styleId="5C219163E3B64A058A4526B0422E5FAF">
    <w:name w:val="5C219163E3B64A058A4526B0422E5FAF"/>
  </w:style>
  <w:style w:type="paragraph" w:customStyle="1" w:styleId="76270D9AE5F44B46847746290BC0DE56">
    <w:name w:val="76270D9AE5F44B46847746290BC0DE56"/>
  </w:style>
  <w:style w:type="paragraph" w:customStyle="1" w:styleId="8FE82A459B754EBAAADAF4AB1B931441">
    <w:name w:val="8FE82A459B754EBAAADAF4AB1B931441"/>
  </w:style>
  <w:style w:type="paragraph" w:customStyle="1" w:styleId="7AFA83F0AC43472ABC95B8EF0FD898DE">
    <w:name w:val="7AFA83F0AC43472ABC95B8EF0FD898DE"/>
  </w:style>
  <w:style w:type="paragraph" w:customStyle="1" w:styleId="EB20C9AE429845A5BFDDC32CA1773E41">
    <w:name w:val="EB20C9AE429845A5BFDDC32CA1773E41"/>
  </w:style>
  <w:style w:type="paragraph" w:customStyle="1" w:styleId="96986D4D421C449286A476322A69316E">
    <w:name w:val="96986D4D421C449286A476322A69316E"/>
  </w:style>
  <w:style w:type="paragraph" w:customStyle="1" w:styleId="E245F462115E438B85A6B906A95CB4C9">
    <w:name w:val="E245F462115E438B85A6B906A95CB4C9"/>
  </w:style>
  <w:style w:type="paragraph" w:customStyle="1" w:styleId="F33753A57D704BE983A414A96CAA0214">
    <w:name w:val="F33753A57D704BE983A414A96CAA0214"/>
  </w:style>
  <w:style w:type="paragraph" w:customStyle="1" w:styleId="30598AD2ECF44CF9AFE2A14F1E59C42B">
    <w:name w:val="30598AD2ECF44CF9AFE2A14F1E59C42B"/>
  </w:style>
  <w:style w:type="paragraph" w:customStyle="1" w:styleId="F0854AB93D324CB0A5FA4017E6E48F3B">
    <w:name w:val="F0854AB93D324CB0A5FA4017E6E48F3B"/>
  </w:style>
  <w:style w:type="paragraph" w:customStyle="1" w:styleId="4815BB33928F411CBF03114B22644EAC">
    <w:name w:val="4815BB33928F411CBF03114B22644EAC"/>
  </w:style>
  <w:style w:type="paragraph" w:customStyle="1" w:styleId="A4B586919AF54501A265622C8DBBF18B">
    <w:name w:val="A4B586919AF54501A265622C8DBBF18B"/>
  </w:style>
  <w:style w:type="paragraph" w:customStyle="1" w:styleId="83D74BF2CF714A339B6CA58B24BBB476">
    <w:name w:val="83D74BF2CF714A339B6CA58B24BBB476"/>
  </w:style>
  <w:style w:type="paragraph" w:customStyle="1" w:styleId="AA5C144098574FB8B0EC80A074F61EDE">
    <w:name w:val="AA5C144098574FB8B0EC80A074F61EDE"/>
  </w:style>
  <w:style w:type="paragraph" w:customStyle="1" w:styleId="1A75ADDAED854A7EBBBEB22C5B73FAC2">
    <w:name w:val="1A75ADDAED854A7EBBBEB22C5B73FAC2"/>
  </w:style>
  <w:style w:type="paragraph" w:customStyle="1" w:styleId="5DBA5A528C9D4E3E88767F3799DD270F">
    <w:name w:val="5DBA5A528C9D4E3E88767F3799DD270F"/>
  </w:style>
  <w:style w:type="paragraph" w:customStyle="1" w:styleId="C642D80E579A43FCA9F80CF4810B9DDF">
    <w:name w:val="C642D80E579A43FCA9F80CF4810B9DDF"/>
  </w:style>
  <w:style w:type="paragraph" w:customStyle="1" w:styleId="95A7607BB53841EDBAF132AA4E887597">
    <w:name w:val="95A7607BB53841EDBAF132AA4E887597"/>
  </w:style>
  <w:style w:type="paragraph" w:customStyle="1" w:styleId="704865A792554A4C9F61045904EE85FB">
    <w:name w:val="704865A792554A4C9F61045904EE85FB"/>
  </w:style>
  <w:style w:type="paragraph" w:customStyle="1" w:styleId="F18038E2F3EE429487AF8E6370D4393C">
    <w:name w:val="F18038E2F3EE429487AF8E6370D4393C"/>
  </w:style>
  <w:style w:type="paragraph" w:customStyle="1" w:styleId="3F8421D312BE48759E581A105EF17CA9">
    <w:name w:val="3F8421D312BE48759E581A105EF17CA9"/>
  </w:style>
  <w:style w:type="paragraph" w:customStyle="1" w:styleId="4FEF30C371CD436090DF2C7DB935CE9A">
    <w:name w:val="4FEF30C371CD436090DF2C7DB935CE9A"/>
  </w:style>
  <w:style w:type="paragraph" w:customStyle="1" w:styleId="C14853770F9240CBB7FBC5CB2E8B930B">
    <w:name w:val="C14853770F9240CBB7FBC5CB2E8B930B"/>
  </w:style>
  <w:style w:type="paragraph" w:customStyle="1" w:styleId="B8FFE058859B49EFA578AD42ECE4B21E">
    <w:name w:val="B8FFE058859B49EFA578AD42ECE4B21E"/>
  </w:style>
  <w:style w:type="paragraph" w:customStyle="1" w:styleId="32816AEA5C714B3E9146B167BA8F435F">
    <w:name w:val="32816AEA5C714B3E9146B167BA8F435F"/>
  </w:style>
  <w:style w:type="paragraph" w:customStyle="1" w:styleId="DC6E7387A6F44EB69495731C49CFFBCB">
    <w:name w:val="DC6E7387A6F44EB69495731C49CFFBCB"/>
  </w:style>
  <w:style w:type="paragraph" w:customStyle="1" w:styleId="F82184BF21664DCC965573152821E11D">
    <w:name w:val="F82184BF21664DCC965573152821E11D"/>
  </w:style>
  <w:style w:type="paragraph" w:customStyle="1" w:styleId="200A110428FC4B7EABB66F1460E76D20">
    <w:name w:val="200A110428FC4B7EABB66F1460E76D20"/>
  </w:style>
  <w:style w:type="paragraph" w:customStyle="1" w:styleId="F22E096D3A0846F88F8E76C29DD5E8E7">
    <w:name w:val="F22E096D3A0846F88F8E76C29DD5E8E7"/>
  </w:style>
  <w:style w:type="paragraph" w:customStyle="1" w:styleId="D21CA79F6B964556BFE0E9367394BFC8">
    <w:name w:val="D21CA79F6B964556BFE0E9367394BFC8"/>
  </w:style>
  <w:style w:type="paragraph" w:customStyle="1" w:styleId="991DC67F58B44D5DB4C7ACC7D00D89DC">
    <w:name w:val="991DC67F58B44D5DB4C7ACC7D00D89DC"/>
  </w:style>
  <w:style w:type="paragraph" w:customStyle="1" w:styleId="05083C344F694077A2D5B8F8BDFEC45B">
    <w:name w:val="05083C344F694077A2D5B8F8BDFEC45B"/>
  </w:style>
  <w:style w:type="paragraph" w:customStyle="1" w:styleId="A0B3E4B71E0E49C1850F29AE7A856BB2">
    <w:name w:val="A0B3E4B71E0E49C1850F29AE7A856BB2"/>
  </w:style>
  <w:style w:type="paragraph" w:customStyle="1" w:styleId="A6A4C11F2B614AAC9C4197C4848DDFF5">
    <w:name w:val="A6A4C11F2B614AAC9C4197C4848DDFF5"/>
  </w:style>
  <w:style w:type="paragraph" w:customStyle="1" w:styleId="2F3902991ABF4307946FB3E8B420C441">
    <w:name w:val="2F3902991ABF4307946FB3E8B420C441"/>
  </w:style>
  <w:style w:type="paragraph" w:customStyle="1" w:styleId="D9FC93F0E9DA4098B3E61BDCDB16D751">
    <w:name w:val="D9FC93F0E9DA4098B3E61BDCDB16D751"/>
  </w:style>
  <w:style w:type="paragraph" w:customStyle="1" w:styleId="BE20376F77D2488C899B3DADFAB8F2EB">
    <w:name w:val="BE20376F77D2488C899B3DADFAB8F2EB"/>
  </w:style>
  <w:style w:type="paragraph" w:customStyle="1" w:styleId="D401629F4CC8450E801285550DCF067F">
    <w:name w:val="D401629F4CC8450E801285550DCF067F"/>
  </w:style>
  <w:style w:type="paragraph" w:customStyle="1" w:styleId="0EA9F0F3C6E04C9C9A47FE872E2A607B">
    <w:name w:val="0EA9F0F3C6E04C9C9A47FE872E2A607B"/>
  </w:style>
  <w:style w:type="paragraph" w:customStyle="1" w:styleId="55EF8B4EAF1045AE9418FEFDF3C5256B">
    <w:name w:val="55EF8B4EAF1045AE9418FEFDF3C5256B"/>
  </w:style>
  <w:style w:type="paragraph" w:customStyle="1" w:styleId="35CFBD58B6A44A62A5EEF268E415E90C">
    <w:name w:val="35CFBD58B6A44A62A5EEF268E415E90C"/>
  </w:style>
  <w:style w:type="paragraph" w:customStyle="1" w:styleId="AC16B27EE5C84F2B9DEBB665E573AC1D">
    <w:name w:val="AC16B27EE5C84F2B9DEBB665E573AC1D"/>
  </w:style>
  <w:style w:type="paragraph" w:customStyle="1" w:styleId="3785D5304E754BFFB3E8C267D715172F">
    <w:name w:val="3785D5304E754BFFB3E8C267D715172F"/>
  </w:style>
  <w:style w:type="paragraph" w:customStyle="1" w:styleId="6E2B43A9BA65428EA8E45A36D1615B83">
    <w:name w:val="6E2B43A9BA65428EA8E45A36D1615B83"/>
  </w:style>
  <w:style w:type="paragraph" w:customStyle="1" w:styleId="D5C5BC8DD2584EB580CA5531D8BC78B6">
    <w:name w:val="D5C5BC8DD2584EB580CA5531D8BC78B6"/>
  </w:style>
  <w:style w:type="paragraph" w:customStyle="1" w:styleId="82A637C5809044AEBC9220CB7B51ED89">
    <w:name w:val="82A637C5809044AEBC9220CB7B51ED89"/>
  </w:style>
  <w:style w:type="paragraph" w:customStyle="1" w:styleId="FF4286F939314C30B5752BD77A9AD3FE">
    <w:name w:val="FF4286F939314C30B5752BD77A9AD3FE"/>
  </w:style>
  <w:style w:type="paragraph" w:customStyle="1" w:styleId="D50739A879F94D08A20CA17D0E02DF35">
    <w:name w:val="D50739A879F94D08A20CA17D0E02DF35"/>
  </w:style>
  <w:style w:type="paragraph" w:customStyle="1" w:styleId="F55EED97F5AF41C2806D5A9C7B35C858">
    <w:name w:val="F55EED97F5AF41C2806D5A9C7B35C858"/>
  </w:style>
  <w:style w:type="paragraph" w:customStyle="1" w:styleId="982CA8F9B96F4B579E305D8BE59FDA27">
    <w:name w:val="982CA8F9B96F4B579E305D8BE59FDA27"/>
  </w:style>
  <w:style w:type="paragraph" w:customStyle="1" w:styleId="15FA6594BFA04641AFA452F83D0D1CA4">
    <w:name w:val="15FA6594BFA04641AFA452F83D0D1CA4"/>
  </w:style>
  <w:style w:type="paragraph" w:customStyle="1" w:styleId="EB9D41E72681432F9C967C8A5C927020">
    <w:name w:val="EB9D41E72681432F9C967C8A5C927020"/>
  </w:style>
  <w:style w:type="paragraph" w:customStyle="1" w:styleId="11D792036A63460C8C090AD6BEFEF6CD">
    <w:name w:val="11D792036A63460C8C090AD6BEFEF6CD"/>
  </w:style>
  <w:style w:type="paragraph" w:customStyle="1" w:styleId="DCA4DFE20931473D95C7B0669A2E3DEA">
    <w:name w:val="DCA4DFE20931473D95C7B0669A2E3DEA"/>
  </w:style>
  <w:style w:type="paragraph" w:customStyle="1" w:styleId="A84742F14F5B4319A33969F607BD62CD">
    <w:name w:val="A84742F14F5B4319A33969F607BD62CD"/>
  </w:style>
  <w:style w:type="paragraph" w:customStyle="1" w:styleId="E6867364FAD94C2A964DD2CC553AA934">
    <w:name w:val="E6867364FAD94C2A964DD2CC553AA934"/>
  </w:style>
  <w:style w:type="paragraph" w:customStyle="1" w:styleId="28F32BBA932446DBBE27BE06ED364A6F">
    <w:name w:val="28F32BBA932446DBBE27BE06ED364A6F"/>
  </w:style>
  <w:style w:type="paragraph" w:customStyle="1" w:styleId="683DC9EE2376455E9C6C9418887B8819">
    <w:name w:val="683DC9EE2376455E9C6C9418887B8819"/>
  </w:style>
  <w:style w:type="paragraph" w:customStyle="1" w:styleId="5E38E4FE0AC64409832D0C1D1204F9E1">
    <w:name w:val="5E38E4FE0AC64409832D0C1D1204F9E1"/>
  </w:style>
  <w:style w:type="paragraph" w:customStyle="1" w:styleId="9FE1CDEC88B64B608302D1BC3091D1B3">
    <w:name w:val="9FE1CDEC88B64B608302D1BC3091D1B3"/>
  </w:style>
  <w:style w:type="paragraph" w:customStyle="1" w:styleId="3EBBE27DBF214563AFA70E9AD216456E">
    <w:name w:val="3EBBE27DBF214563AFA70E9AD216456E"/>
  </w:style>
  <w:style w:type="paragraph" w:customStyle="1" w:styleId="5131F85F72F24BABBD55301A452D8F68">
    <w:name w:val="5131F85F72F24BABBD55301A452D8F68"/>
  </w:style>
  <w:style w:type="paragraph" w:customStyle="1" w:styleId="6670F17B1B2A44E2BF31008B066E1BB9">
    <w:name w:val="6670F17B1B2A44E2BF31008B066E1BB9"/>
  </w:style>
  <w:style w:type="paragraph" w:customStyle="1" w:styleId="C3B1E69474134B708C586413201A2A07">
    <w:name w:val="C3B1E69474134B708C586413201A2A07"/>
  </w:style>
  <w:style w:type="paragraph" w:customStyle="1" w:styleId="47858AAE577C429DBA88D01860DE8DA2">
    <w:name w:val="47858AAE577C429DBA88D01860DE8DA2"/>
  </w:style>
  <w:style w:type="paragraph" w:customStyle="1" w:styleId="F733774184A643849904588C8E970960">
    <w:name w:val="F733774184A643849904588C8E970960"/>
  </w:style>
  <w:style w:type="paragraph" w:customStyle="1" w:styleId="586ACB5BA23D49819E5FCDD0E6110A0B">
    <w:name w:val="586ACB5BA23D49819E5FCDD0E6110A0B"/>
  </w:style>
  <w:style w:type="paragraph" w:customStyle="1" w:styleId="80AAFC7DFBED4A648EDC6AD682E3A005">
    <w:name w:val="80AAFC7DFBED4A648EDC6AD682E3A005"/>
  </w:style>
  <w:style w:type="paragraph" w:customStyle="1" w:styleId="3B209AC454FD43D58838277556BED7A1">
    <w:name w:val="3B209AC454FD43D58838277556BED7A1"/>
  </w:style>
  <w:style w:type="paragraph" w:customStyle="1" w:styleId="51AF5D659BDD4E058E8687128E14BAF4">
    <w:name w:val="51AF5D659BDD4E058E8687128E14BAF4"/>
  </w:style>
  <w:style w:type="paragraph" w:customStyle="1" w:styleId="FE1A0469763E4068BA974B639850EEA5">
    <w:name w:val="FE1A0469763E4068BA974B639850EEA5"/>
  </w:style>
  <w:style w:type="paragraph" w:customStyle="1" w:styleId="E9A2937987414C4B98B9416BA220622D">
    <w:name w:val="E9A2937987414C4B98B9416BA220622D"/>
  </w:style>
  <w:style w:type="paragraph" w:customStyle="1" w:styleId="BEE31C8B20FB462FB43B2090E79CB9D2">
    <w:name w:val="BEE31C8B20FB462FB43B2090E79CB9D2"/>
  </w:style>
  <w:style w:type="paragraph" w:customStyle="1" w:styleId="1042AACC08564F52A03E943A4B106088">
    <w:name w:val="1042AACC08564F52A03E943A4B106088"/>
  </w:style>
  <w:style w:type="paragraph" w:customStyle="1" w:styleId="EA98985529784A5898C412732CDBDBAA">
    <w:name w:val="EA98985529784A5898C412732CDBDBAA"/>
  </w:style>
  <w:style w:type="paragraph" w:customStyle="1" w:styleId="BA6B62216D5444BCBA895C9F9BB67FBA">
    <w:name w:val="BA6B62216D5444BCBA895C9F9BB67FBA"/>
  </w:style>
  <w:style w:type="paragraph" w:customStyle="1" w:styleId="80484377F2DF4CDB8F8A062118DF34A8">
    <w:name w:val="80484377F2DF4CDB8F8A062118DF34A8"/>
  </w:style>
  <w:style w:type="paragraph" w:customStyle="1" w:styleId="0AF8CEA05E0D47E388565A665DAB0E6B">
    <w:name w:val="0AF8CEA05E0D47E388565A665DAB0E6B"/>
  </w:style>
  <w:style w:type="paragraph" w:customStyle="1" w:styleId="4011A768F8154B7189547784B18E78DC">
    <w:name w:val="4011A768F8154B7189547784B18E78DC"/>
  </w:style>
  <w:style w:type="paragraph" w:customStyle="1" w:styleId="3E66FB08A9BF4736820208949B5E2471">
    <w:name w:val="3E66FB08A9BF4736820208949B5E2471"/>
  </w:style>
  <w:style w:type="paragraph" w:customStyle="1" w:styleId="DFF4DE2BD4364B32BB93788D571311BA">
    <w:name w:val="DFF4DE2BD4364B32BB93788D571311BA"/>
  </w:style>
  <w:style w:type="paragraph" w:customStyle="1" w:styleId="75447B12B8C741D79946E5D08E182126">
    <w:name w:val="75447B12B8C741D79946E5D08E182126"/>
  </w:style>
  <w:style w:type="paragraph" w:customStyle="1" w:styleId="80282BAE9FE9499488D916E3D92DA667">
    <w:name w:val="80282BAE9FE9499488D916E3D92DA667"/>
  </w:style>
  <w:style w:type="paragraph" w:customStyle="1" w:styleId="F7CE6DA4565D4259B81B6977B900CADF">
    <w:name w:val="F7CE6DA4565D4259B81B6977B900CA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F1806-1672-43F7-BFDA-4F442A6E1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62</Words>
  <Characters>9478</Characters>
  <Application>Microsoft Office Word</Application>
  <DocSecurity>4</DocSecurity>
  <Lines>78</Lines>
  <Paragraphs>22</Paragraphs>
  <ScaleCrop>false</ScaleCrop>
  <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1T01:27:00Z</dcterms:created>
  <dcterms:modified xsi:type="dcterms:W3CDTF">2025-05-21T01:27:00Z</dcterms:modified>
</cp:coreProperties>
</file>